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7C28" w:rsidRPr="00CF6C12" w:rsidRDefault="00B47C28" w:rsidP="00B47C28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अखिल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भारतीय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वाक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श्रवण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संस्थान</w:t>
      </w:r>
      <w:r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,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मैसूर</w:t>
      </w:r>
      <w:r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- 06</w:t>
      </w:r>
    </w:p>
    <w:p w:rsidR="00B47C28" w:rsidRPr="00CF6C12" w:rsidRDefault="00B47C28" w:rsidP="00B47C28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ll India Institute of Speech and Hearing, Mysuru </w:t>
      </w:r>
      <w:r w:rsidR="008C60D6"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- 06</w:t>
      </w:r>
    </w:p>
    <w:p w:rsidR="00B47C28" w:rsidRPr="00CF6C12" w:rsidRDefault="00B47C28" w:rsidP="00EE77B8">
      <w:pPr>
        <w:shd w:val="clear" w:color="auto" w:fill="FFFFFF"/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श्रवण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विज्ञान</w:t>
      </w:r>
      <w:r w:rsidR="00483C2C"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 xml:space="preserve"> </w:t>
      </w:r>
      <w:r w:rsidRPr="00CF6C12">
        <w:rPr>
          <w:rFonts w:ascii="Times New Roman" w:eastAsia="Times New Roman" w:hAnsi="Times New Roman" w:cs="Mangal"/>
          <w:b/>
          <w:color w:val="000000"/>
          <w:sz w:val="24"/>
          <w:szCs w:val="24"/>
          <w:cs/>
          <w:lang w:bidi="hi-IN"/>
        </w:rPr>
        <w:t>विभाग</w:t>
      </w:r>
      <w:r w:rsidRPr="00CF6C1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 Department of Audiology</w:t>
      </w:r>
    </w:p>
    <w:p w:rsidR="00B47C28" w:rsidRPr="00FD0AA9" w:rsidRDefault="000E6C93" w:rsidP="00FD0AA9">
      <w:pPr>
        <w:pStyle w:val="HTMLPreformatted"/>
        <w:shd w:val="clear" w:color="auto" w:fill="F8F9FA"/>
        <w:spacing w:line="480" w:lineRule="atLeast"/>
        <w:rPr>
          <w:rFonts w:ascii="inherit" w:hAnsi="inherit"/>
          <w:color w:val="222222"/>
          <w:sz w:val="24"/>
          <w:szCs w:val="24"/>
          <w:lang w:bidi="hi-IN"/>
        </w:rPr>
      </w:pP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                                                        </w:t>
      </w:r>
      <w:r w:rsidR="00B47C28"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मासिक</w:t>
      </w:r>
      <w:r w:rsidR="00483C2C">
        <w:rPr>
          <w:rFonts w:ascii="Times New Roman" w:hAnsi="Times New Roman" w:cs="Nirmala UI"/>
          <w:b/>
          <w:bCs/>
          <w:sz w:val="24"/>
          <w:szCs w:val="24"/>
          <w:cs/>
          <w:lang w:bidi="hi-IN"/>
        </w:rPr>
        <w:t xml:space="preserve"> </w:t>
      </w:r>
      <w:r w:rsidR="00B47C28"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रिपोर्ट</w:t>
      </w:r>
      <w:r w:rsidR="00FD0AA9">
        <w:rPr>
          <w:rFonts w:ascii="inherit" w:hAnsi="inherit" w:cs="Mangal"/>
          <w:color w:val="222222"/>
          <w:sz w:val="36"/>
          <w:szCs w:val="36"/>
        </w:rPr>
        <w:t xml:space="preserve"> </w:t>
      </w:r>
      <w:r w:rsidR="00FD0AA9" w:rsidRPr="00FD0AA9">
        <w:rPr>
          <w:rFonts w:ascii="inherit" w:hAnsi="inherit" w:cs="Mangal" w:hint="cs"/>
          <w:b/>
          <w:bCs/>
          <w:color w:val="222222"/>
          <w:sz w:val="24"/>
          <w:szCs w:val="24"/>
          <w:cs/>
          <w:lang w:bidi="hi-IN"/>
        </w:rPr>
        <w:t>सितंबर</w:t>
      </w:r>
      <w:r w:rsidR="00FD0AA9" w:rsidRPr="00FD0AA9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F900EF" w:rsidRPr="002F1927">
        <w:rPr>
          <w:rFonts w:ascii="Times New Roman" w:hAnsi="Times New Roman" w:cs="Times New Roman"/>
          <w:b/>
          <w:bCs/>
          <w:color w:val="222222"/>
          <w:sz w:val="24"/>
          <w:szCs w:val="24"/>
          <w:lang w:bidi="hi-IN"/>
        </w:rPr>
        <w:t>,</w:t>
      </w:r>
      <w:r w:rsidR="00B47C28" w:rsidRPr="002F1927">
        <w:rPr>
          <w:rFonts w:ascii="Times New Roman" w:hAnsi="Times New Roman" w:cs="Times New Roman"/>
          <w:b/>
          <w:color w:val="222222"/>
          <w:sz w:val="24"/>
          <w:szCs w:val="24"/>
          <w:cs/>
          <w:lang w:val="en-IN" w:eastAsia="en-IN" w:bidi="hi-IN"/>
        </w:rPr>
        <w:t xml:space="preserve"> </w:t>
      </w:r>
      <w:r w:rsidR="00B47C28" w:rsidRPr="002F1927">
        <w:rPr>
          <w:rFonts w:ascii="Times New Roman" w:eastAsiaTheme="minorHAnsi" w:hAnsi="Times New Roman" w:cs="Times New Roman"/>
          <w:b/>
          <w:color w:val="000000"/>
          <w:sz w:val="24"/>
          <w:szCs w:val="24"/>
        </w:rPr>
        <w:t>2020</w:t>
      </w:r>
    </w:p>
    <w:p w:rsidR="00B47C28" w:rsidRPr="002F1927" w:rsidRDefault="00B47C28" w:rsidP="00B47C28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t>MONTHLY REPORT - FOR THE MONTH OF</w:t>
      </w:r>
      <w:r w:rsidR="001B0671">
        <w:rPr>
          <w:rFonts w:ascii="Times New Roman" w:hAnsi="Times New Roman" w:cs="Times New Roman"/>
          <w:b/>
          <w:sz w:val="24"/>
          <w:szCs w:val="24"/>
          <w:u w:val="single"/>
        </w:rPr>
        <w:t xml:space="preserve"> SEPTEMBER</w:t>
      </w:r>
      <w:r w:rsidR="00F900EF" w:rsidRPr="002F1927">
        <w:rPr>
          <w:rFonts w:ascii="Times New Roman" w:hAnsi="Times New Roman" w:cs="Times New Roman"/>
          <w:b/>
          <w:sz w:val="24"/>
          <w:szCs w:val="24"/>
          <w:u w:val="single"/>
        </w:rPr>
        <w:t xml:space="preserve">, </w:t>
      </w: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t>2020</w:t>
      </w:r>
    </w:p>
    <w:p w:rsidR="00B47C28" w:rsidRPr="002F1927" w:rsidRDefault="00B47C28" w:rsidP="00B47C28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sz w:val="24"/>
          <w:szCs w:val="24"/>
        </w:rPr>
      </w:pPr>
    </w:p>
    <w:p w:rsidR="00B47C28" w:rsidRPr="002F1927" w:rsidRDefault="00FD0AA9" w:rsidP="00B47C28">
      <w:pPr>
        <w:pStyle w:val="NoSpacing"/>
        <w:shd w:val="clear" w:color="auto" w:fill="FFFFFF" w:themeFill="background1"/>
        <w:tabs>
          <w:tab w:val="left" w:pos="-180"/>
          <w:tab w:val="left" w:pos="0"/>
          <w:tab w:val="left" w:pos="6521"/>
        </w:tabs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onthly Statistics (From 01.09</w:t>
      </w:r>
      <w:r w:rsidR="00B47C28" w:rsidRPr="002F1927">
        <w:rPr>
          <w:rFonts w:ascii="Times New Roman" w:hAnsi="Times New Roman"/>
          <w:b/>
          <w:sz w:val="24"/>
          <w:szCs w:val="24"/>
        </w:rPr>
        <w:t xml:space="preserve">.2020 to </w:t>
      </w:r>
      <w:r>
        <w:rPr>
          <w:rFonts w:ascii="Times New Roman" w:hAnsi="Times New Roman"/>
          <w:b/>
          <w:sz w:val="24"/>
          <w:szCs w:val="24"/>
        </w:rPr>
        <w:t>30.09</w:t>
      </w:r>
      <w:r w:rsidR="00B47C28" w:rsidRPr="002F1927">
        <w:rPr>
          <w:rFonts w:ascii="Times New Roman" w:hAnsi="Times New Roman"/>
          <w:b/>
          <w:sz w:val="24"/>
          <w:szCs w:val="24"/>
        </w:rPr>
        <w:t>.2020)</w:t>
      </w:r>
    </w:p>
    <w:p w:rsidR="00B47C28" w:rsidRPr="002F1927" w:rsidRDefault="00B47C28" w:rsidP="002D70BB">
      <w:pPr>
        <w:pStyle w:val="HTMLPreformatted"/>
        <w:numPr>
          <w:ilvl w:val="0"/>
          <w:numId w:val="15"/>
        </w:numPr>
        <w:shd w:val="clear" w:color="auto" w:fill="FFFFFF" w:themeFill="background1"/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  <w:cs/>
          <w:lang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t xml:space="preserve">ACADEMIC ACTIVITIES/ </w:t>
      </w:r>
      <w:r w:rsidRPr="002F1927">
        <w:rPr>
          <w:rFonts w:ascii="Times New Roman" w:hAnsi="Times New Roman" w:cs="Mangal"/>
          <w:b/>
          <w:sz w:val="24"/>
          <w:szCs w:val="24"/>
          <w:u w:val="single"/>
          <w:cs/>
          <w:lang w:bidi="hi-IN"/>
        </w:rPr>
        <w:t>शैक्षणिक</w:t>
      </w:r>
      <w:r w:rsidR="00297BE2">
        <w:rPr>
          <w:rFonts w:ascii="Times New Roman" w:hAnsi="Times New Roman" w:cs="Mangal"/>
          <w:b/>
          <w:sz w:val="24"/>
          <w:szCs w:val="24"/>
          <w:u w:val="single"/>
          <w:lang w:bidi="hi-IN"/>
        </w:rPr>
        <w:t xml:space="preserve"> </w:t>
      </w:r>
      <w:r w:rsidRPr="002F1927">
        <w:rPr>
          <w:rFonts w:ascii="Times New Roman" w:hAnsi="Times New Roman" w:cs="Mangal"/>
          <w:b/>
          <w:sz w:val="24"/>
          <w:szCs w:val="24"/>
          <w:u w:val="single"/>
          <w:cs/>
          <w:lang w:bidi="hi-IN"/>
        </w:rPr>
        <w:t>गतिविधियों</w:t>
      </w:r>
    </w:p>
    <w:p w:rsidR="00B47C28" w:rsidRPr="002F1927" w:rsidRDefault="00B47C28" w:rsidP="00B47C28">
      <w:pPr>
        <w:pStyle w:val="HTMLPreformatted"/>
        <w:shd w:val="clear" w:color="auto" w:fill="FFFFFF" w:themeFill="background1"/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47C28" w:rsidRDefault="00B47C28" w:rsidP="002D70BB">
      <w:pPr>
        <w:pStyle w:val="ListParagraph"/>
        <w:numPr>
          <w:ilvl w:val="0"/>
          <w:numId w:val="17"/>
        </w:num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</w:rPr>
      </w:pPr>
      <w:r w:rsidRPr="00E162B9">
        <w:rPr>
          <w:rFonts w:ascii="Times New Roman" w:hAnsi="Times New Roman"/>
          <w:b/>
        </w:rPr>
        <w:t xml:space="preserve">Short-term Training / Orientation Programs </w:t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  <w:t xml:space="preserve">   : </w:t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</w:rPr>
        <w:t>Nil</w:t>
      </w:r>
      <w:r w:rsidR="00E162B9">
        <w:rPr>
          <w:rFonts w:ascii="Times New Roman" w:hAnsi="Times New Roman"/>
        </w:rPr>
        <w:t xml:space="preserve"> i) </w:t>
      </w:r>
      <w:r w:rsidRPr="00E162B9">
        <w:rPr>
          <w:rFonts w:ascii="Times New Roman" w:hAnsi="Times New Roman"/>
          <w:b/>
        </w:rPr>
        <w:t xml:space="preserve">Orientation Programs organized </w:t>
      </w:r>
      <w:r w:rsidR="00E162B9">
        <w:rPr>
          <w:rFonts w:ascii="Times New Roman" w:hAnsi="Times New Roman"/>
          <w:b/>
        </w:rPr>
        <w:tab/>
      </w:r>
      <w:r w:rsidR="00E162B9">
        <w:rPr>
          <w:rFonts w:ascii="Times New Roman" w:hAnsi="Times New Roman"/>
          <w:b/>
        </w:rPr>
        <w:tab/>
      </w:r>
      <w:r w:rsidR="00E162B9">
        <w:rPr>
          <w:rFonts w:ascii="Times New Roman" w:hAnsi="Times New Roman"/>
          <w:b/>
        </w:rPr>
        <w:tab/>
      </w:r>
      <w:r w:rsidR="00E162B9">
        <w:rPr>
          <w:rFonts w:ascii="Times New Roman" w:hAnsi="Times New Roman"/>
          <w:b/>
        </w:rPr>
        <w:tab/>
      </w:r>
      <w:r w:rsidR="00E162B9">
        <w:rPr>
          <w:rFonts w:ascii="Times New Roman" w:hAnsi="Times New Roman"/>
          <w:b/>
        </w:rPr>
        <w:tab/>
        <w:t xml:space="preserve">  </w:t>
      </w:r>
      <w:r w:rsidRPr="00E162B9">
        <w:rPr>
          <w:rFonts w:ascii="Times New Roman" w:hAnsi="Times New Roman"/>
          <w:b/>
        </w:rPr>
        <w:t xml:space="preserve"> :</w:t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</w:r>
      <w:r w:rsidR="00FB3DD3" w:rsidRPr="00E162B9">
        <w:rPr>
          <w:rFonts w:ascii="Times New Roman" w:hAnsi="Times New Roman"/>
        </w:rPr>
        <w:t>Nil</w:t>
      </w:r>
    </w:p>
    <w:p w:rsidR="00E162B9" w:rsidRPr="00E162B9" w:rsidRDefault="00E162B9" w:rsidP="00E162B9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465"/>
        <w:rPr>
          <w:rFonts w:ascii="Times New Roman" w:hAnsi="Times New Roman"/>
        </w:rPr>
      </w:pPr>
    </w:p>
    <w:p w:rsidR="00B47C28" w:rsidRPr="00E162B9" w:rsidRDefault="00B47C28" w:rsidP="002D70BB">
      <w:pPr>
        <w:pStyle w:val="ListParagraph"/>
        <w:numPr>
          <w:ilvl w:val="0"/>
          <w:numId w:val="17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 xml:space="preserve">Clinical Observation postings of students from </w:t>
      </w:r>
      <w:r w:rsidR="0090264C" w:rsidRPr="00E162B9">
        <w:rPr>
          <w:rFonts w:ascii="Times New Roman" w:hAnsi="Times New Roman"/>
          <w:b/>
        </w:rPr>
        <w:t>other Institutes</w:t>
      </w:r>
      <w:r w:rsidR="0090264C" w:rsidRPr="00E162B9">
        <w:rPr>
          <w:rFonts w:ascii="Times New Roman" w:hAnsi="Times New Roman"/>
          <w:b/>
        </w:rPr>
        <w:tab/>
        <w:t xml:space="preserve">   :</w:t>
      </w:r>
      <w:r w:rsidR="0090264C" w:rsidRPr="00E162B9">
        <w:rPr>
          <w:rFonts w:ascii="Times New Roman" w:hAnsi="Times New Roman"/>
          <w:b/>
        </w:rPr>
        <w:tab/>
      </w:r>
      <w:r w:rsidR="0090264C" w:rsidRPr="00E162B9">
        <w:rPr>
          <w:rFonts w:ascii="Times New Roman" w:hAnsi="Times New Roman"/>
          <w:b/>
        </w:rPr>
        <w:tab/>
      </w:r>
      <w:r w:rsidR="0090264C" w:rsidRPr="00E162B9">
        <w:rPr>
          <w:rFonts w:ascii="Times New Roman" w:hAnsi="Times New Roman"/>
        </w:rPr>
        <w:t>Nil</w:t>
      </w:r>
    </w:p>
    <w:p w:rsidR="00B47C28" w:rsidRPr="002F1927" w:rsidRDefault="00B47C28" w:rsidP="00B47C2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 xml:space="preserve">            P.G. ENT students postings in Audiology Department for the </w:t>
      </w:r>
    </w:p>
    <w:p w:rsidR="00B47C28" w:rsidRPr="002F1927" w:rsidRDefault="0090264C" w:rsidP="00B47C2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 xml:space="preserve">            M</w:t>
      </w:r>
      <w:r w:rsidR="00B47C28" w:rsidRPr="002F1927">
        <w:rPr>
          <w:rFonts w:ascii="Times New Roman" w:hAnsi="Times New Roman" w:cs="Times New Roman"/>
          <w:b/>
          <w:sz w:val="24"/>
          <w:szCs w:val="24"/>
        </w:rPr>
        <w:t xml:space="preserve">onth of </w:t>
      </w:r>
      <w:r w:rsidR="00FD0AA9">
        <w:rPr>
          <w:rFonts w:ascii="Times New Roman" w:hAnsi="Times New Roman" w:cs="Times New Roman"/>
          <w:b/>
          <w:sz w:val="24"/>
          <w:szCs w:val="24"/>
        </w:rPr>
        <w:t xml:space="preserve">SEPTEMBER </w:t>
      </w:r>
      <w:r w:rsidR="00B47C28" w:rsidRPr="002F1927">
        <w:rPr>
          <w:rFonts w:ascii="Times New Roman" w:hAnsi="Times New Roman" w:cs="Times New Roman"/>
          <w:b/>
          <w:sz w:val="24"/>
          <w:szCs w:val="24"/>
        </w:rPr>
        <w:t>2020</w:t>
      </w:r>
    </w:p>
    <w:p w:rsidR="00E162B9" w:rsidRDefault="00E162B9" w:rsidP="00E162B9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87DCD" w:rsidRPr="00695E44" w:rsidRDefault="00B47C28" w:rsidP="00695E44">
      <w:pPr>
        <w:pStyle w:val="ListParagraph"/>
        <w:numPr>
          <w:ilvl w:val="0"/>
          <w:numId w:val="36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 xml:space="preserve"> Seminars / Conferences / Workshops                                             </w:t>
      </w:r>
      <w:r w:rsidR="00E162B9">
        <w:rPr>
          <w:rFonts w:ascii="Times New Roman" w:hAnsi="Times New Roman"/>
          <w:b/>
        </w:rPr>
        <w:tab/>
        <w:t xml:space="preserve">  </w:t>
      </w:r>
      <w:r w:rsidRPr="00E162B9">
        <w:rPr>
          <w:rFonts w:ascii="Times New Roman" w:hAnsi="Times New Roman"/>
          <w:b/>
        </w:rPr>
        <w:t xml:space="preserve"> :</w:t>
      </w:r>
      <w:r w:rsidR="00E162B9">
        <w:rPr>
          <w:rFonts w:ascii="Times New Roman" w:hAnsi="Times New Roman"/>
          <w:b/>
        </w:rPr>
        <w:t xml:space="preserve">       </w:t>
      </w:r>
      <w:r w:rsidR="009911B6">
        <w:rPr>
          <w:rFonts w:ascii="Times New Roman" w:hAnsi="Times New Roman"/>
          <w:b/>
        </w:rPr>
        <w:t xml:space="preserve">             </w:t>
      </w:r>
      <w:r w:rsidR="00695E44" w:rsidRPr="00E162B9">
        <w:rPr>
          <w:rFonts w:ascii="Times New Roman" w:hAnsi="Times New Roman"/>
        </w:rPr>
        <w:t>Nil</w:t>
      </w:r>
      <w:r w:rsidR="00E162B9" w:rsidRPr="00695E44">
        <w:rPr>
          <w:rFonts w:ascii="Times New Roman" w:hAnsi="Times New Roman"/>
          <w:b/>
        </w:rPr>
        <w:t xml:space="preserve">             </w:t>
      </w:r>
    </w:p>
    <w:p w:rsidR="00E162B9" w:rsidRPr="002F1927" w:rsidRDefault="00E162B9" w:rsidP="00695E44">
      <w:pPr>
        <w:pStyle w:val="ListParagraph"/>
        <w:numPr>
          <w:ilvl w:val="0"/>
          <w:numId w:val="36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>In-house Training</w:t>
      </w:r>
      <w:r w:rsidR="008C1D30">
        <w:rPr>
          <w:rFonts w:ascii="Times New Roman" w:hAnsi="Times New Roman"/>
          <w:b/>
        </w:rPr>
        <w:t xml:space="preserve"> / Staff enrichment program</w:t>
      </w:r>
      <w:r w:rsidR="008C1D30">
        <w:rPr>
          <w:rFonts w:ascii="Times New Roman" w:hAnsi="Times New Roman"/>
          <w:b/>
        </w:rPr>
        <w:tab/>
      </w:r>
      <w:r w:rsidR="008C1D30">
        <w:rPr>
          <w:rFonts w:ascii="Times New Roman" w:hAnsi="Times New Roman"/>
          <w:b/>
        </w:rPr>
        <w:tab/>
      </w:r>
      <w:r w:rsidR="008C1D30">
        <w:rPr>
          <w:rFonts w:ascii="Times New Roman" w:hAnsi="Times New Roman"/>
          <w:b/>
        </w:rPr>
        <w:tab/>
      </w:r>
      <w:r w:rsidR="009911B6">
        <w:rPr>
          <w:rFonts w:ascii="Times New Roman" w:hAnsi="Times New Roman"/>
          <w:b/>
        </w:rPr>
        <w:t xml:space="preserve">  </w:t>
      </w:r>
      <w:r w:rsidRPr="002F1927">
        <w:rPr>
          <w:rFonts w:ascii="Times New Roman" w:hAnsi="Times New Roman"/>
          <w:b/>
        </w:rPr>
        <w:t xml:space="preserve"> : </w:t>
      </w:r>
      <w:r w:rsidRPr="002F1927">
        <w:rPr>
          <w:rFonts w:ascii="Times New Roman" w:hAnsi="Times New Roman"/>
          <w:b/>
        </w:rPr>
        <w:tab/>
      </w:r>
      <w:r w:rsidR="009911B6">
        <w:rPr>
          <w:rFonts w:ascii="Times New Roman" w:hAnsi="Times New Roman"/>
          <w:b/>
        </w:rPr>
        <w:t xml:space="preserve">             </w:t>
      </w:r>
      <w:r w:rsidRPr="002F1927">
        <w:rPr>
          <w:rFonts w:ascii="Times New Roman" w:hAnsi="Times New Roman"/>
        </w:rPr>
        <w:t>Nil</w:t>
      </w:r>
    </w:p>
    <w:p w:rsidR="00E162B9" w:rsidRPr="008C1D30" w:rsidRDefault="00E162B9" w:rsidP="008C1D30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</w:p>
    <w:p w:rsidR="00B47C28" w:rsidRPr="00FE283F" w:rsidRDefault="00B47C28" w:rsidP="00695E44">
      <w:pPr>
        <w:pStyle w:val="ListParagraph"/>
        <w:numPr>
          <w:ilvl w:val="0"/>
          <w:numId w:val="36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 xml:space="preserve">Webinars   </w:t>
      </w:r>
      <w:r w:rsidR="0090264C" w:rsidRPr="00E162B9">
        <w:rPr>
          <w:rFonts w:ascii="Times New Roman" w:hAnsi="Times New Roman"/>
          <w:b/>
        </w:rPr>
        <w:t xml:space="preserve"> attended </w:t>
      </w:r>
      <w:r w:rsidR="00E80597" w:rsidRPr="00FE283F">
        <w:rPr>
          <w:rFonts w:ascii="Times New Roman" w:hAnsi="Times New Roman"/>
          <w:b/>
        </w:rPr>
        <w:tab/>
      </w:r>
      <w:r w:rsidRPr="00FE283F">
        <w:rPr>
          <w:rFonts w:ascii="Times New Roman" w:hAnsi="Times New Roman"/>
          <w:b/>
        </w:rPr>
        <w:tab/>
      </w:r>
      <w:r w:rsidR="00FE283F">
        <w:rPr>
          <w:rFonts w:ascii="Times New Roman" w:hAnsi="Times New Roman"/>
          <w:b/>
        </w:rPr>
        <w:tab/>
      </w:r>
      <w:r w:rsidR="00FE283F">
        <w:rPr>
          <w:rFonts w:ascii="Times New Roman" w:hAnsi="Times New Roman"/>
          <w:b/>
        </w:rPr>
        <w:tab/>
      </w:r>
      <w:r w:rsidR="008C1D30">
        <w:rPr>
          <w:rFonts w:ascii="Times New Roman" w:hAnsi="Times New Roman"/>
          <w:b/>
        </w:rPr>
        <w:tab/>
      </w:r>
      <w:r w:rsidR="008C1D30">
        <w:rPr>
          <w:rFonts w:ascii="Times New Roman" w:hAnsi="Times New Roman"/>
          <w:b/>
        </w:rPr>
        <w:tab/>
      </w:r>
      <w:r w:rsidR="008C1D30">
        <w:rPr>
          <w:rFonts w:ascii="Times New Roman" w:hAnsi="Times New Roman"/>
          <w:b/>
        </w:rPr>
        <w:tab/>
        <w:t xml:space="preserve"> </w:t>
      </w:r>
      <w:r w:rsidR="00297BE2">
        <w:rPr>
          <w:rFonts w:ascii="Times New Roman" w:hAnsi="Times New Roman"/>
          <w:b/>
        </w:rPr>
        <w:t xml:space="preserve">  </w:t>
      </w:r>
      <w:r w:rsidR="009911B6">
        <w:rPr>
          <w:rFonts w:ascii="Times New Roman" w:hAnsi="Times New Roman"/>
          <w:b/>
        </w:rPr>
        <w:t>:</w:t>
      </w:r>
      <w:r w:rsidR="009911B6">
        <w:rPr>
          <w:rFonts w:ascii="Times New Roman" w:hAnsi="Times New Roman"/>
          <w:b/>
        </w:rPr>
        <w:tab/>
        <w:t xml:space="preserve">     </w:t>
      </w:r>
      <w:r w:rsidR="00297BE2">
        <w:rPr>
          <w:rFonts w:ascii="Times New Roman" w:hAnsi="Times New Roman"/>
          <w:b/>
        </w:rPr>
        <w:t xml:space="preserve">        </w:t>
      </w:r>
      <w:r w:rsidR="00DE0CC4">
        <w:rPr>
          <w:rFonts w:ascii="Times New Roman" w:hAnsi="Times New Roman"/>
          <w:b/>
        </w:rPr>
        <w:t>28</w:t>
      </w:r>
    </w:p>
    <w:p w:rsidR="00496DF4" w:rsidRPr="00496DF4" w:rsidRDefault="00496DF4" w:rsidP="00496DF4">
      <w:pPr>
        <w:pStyle w:val="ListParagraph"/>
        <w:rPr>
          <w:rFonts w:ascii="Times New Roman" w:hAnsi="Times New Roman"/>
        </w:rPr>
      </w:pPr>
    </w:p>
    <w:p w:rsidR="00E80597" w:rsidRPr="00900A53" w:rsidRDefault="00B47C28" w:rsidP="002D70BB">
      <w:pPr>
        <w:pStyle w:val="ListParagraph"/>
        <w:numPr>
          <w:ilvl w:val="0"/>
          <w:numId w:val="25"/>
        </w:numPr>
        <w:shd w:val="clear" w:color="auto" w:fill="FFFFFF" w:themeFill="background1"/>
        <w:tabs>
          <w:tab w:val="left" w:pos="-180"/>
          <w:tab w:val="left" w:pos="0"/>
          <w:tab w:val="left" w:pos="540"/>
        </w:tabs>
        <w:spacing w:after="0" w:line="240" w:lineRule="auto"/>
        <w:ind w:left="540"/>
        <w:rPr>
          <w:rFonts w:ascii="Times New Roman" w:hAnsi="Times New Roman"/>
        </w:rPr>
      </w:pPr>
      <w:r w:rsidRPr="002F1927">
        <w:rPr>
          <w:rFonts w:ascii="Times New Roman" w:hAnsi="Times New Roman"/>
        </w:rPr>
        <w:t>Within AIISH</w:t>
      </w:r>
      <w:r w:rsidRPr="002F1927">
        <w:rPr>
          <w:rFonts w:ascii="Times New Roman" w:hAnsi="Times New Roman"/>
        </w:rPr>
        <w:tab/>
      </w:r>
      <w:r w:rsidR="008C1D30">
        <w:rPr>
          <w:rFonts w:ascii="Times New Roman" w:hAnsi="Times New Roman"/>
        </w:rPr>
        <w:tab/>
      </w:r>
      <w:r w:rsidRPr="002F1927">
        <w:rPr>
          <w:rFonts w:ascii="Times New Roman" w:hAnsi="Times New Roman"/>
        </w:rPr>
        <w:t>:</w:t>
      </w:r>
      <w:r w:rsidRPr="002F1927">
        <w:rPr>
          <w:rFonts w:ascii="Times New Roman" w:hAnsi="Times New Roman"/>
        </w:rPr>
        <w:tab/>
      </w:r>
      <w:r w:rsidR="00DE0CC4">
        <w:rPr>
          <w:rFonts w:ascii="Times New Roman" w:hAnsi="Times New Roman"/>
        </w:rPr>
        <w:t>10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890"/>
        <w:gridCol w:w="6030"/>
        <w:gridCol w:w="1395"/>
      </w:tblGrid>
      <w:tr w:rsidR="00E80597" w:rsidRPr="00B15390" w:rsidTr="00496DF4">
        <w:trPr>
          <w:trHeight w:val="305"/>
        </w:trPr>
        <w:tc>
          <w:tcPr>
            <w:tcW w:w="1890" w:type="dxa"/>
          </w:tcPr>
          <w:p w:rsidR="00E80597" w:rsidRPr="00DE0CC4" w:rsidRDefault="00E80597" w:rsidP="00DE0CC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DE0CC4">
              <w:rPr>
                <w:rFonts w:ascii="Times New Roman" w:hAnsi="Times New Roman"/>
                <w:b/>
                <w:bCs/>
                <w:color w:val="000000" w:themeColor="text1"/>
              </w:rPr>
              <w:t>Name of staff</w:t>
            </w:r>
          </w:p>
        </w:tc>
        <w:tc>
          <w:tcPr>
            <w:tcW w:w="6030" w:type="dxa"/>
          </w:tcPr>
          <w:p w:rsidR="00E80597" w:rsidRPr="00DE0CC4" w:rsidRDefault="00E80597" w:rsidP="00DE0CC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DE0CC4">
              <w:rPr>
                <w:rFonts w:ascii="Times New Roman" w:hAnsi="Times New Roman"/>
                <w:b/>
                <w:bCs/>
                <w:color w:val="000000" w:themeColor="text1"/>
              </w:rPr>
              <w:t>Title of the webinar</w:t>
            </w:r>
          </w:p>
        </w:tc>
        <w:tc>
          <w:tcPr>
            <w:tcW w:w="1395" w:type="dxa"/>
          </w:tcPr>
          <w:p w:rsidR="00E80597" w:rsidRPr="00DE0CC4" w:rsidRDefault="00E80597" w:rsidP="00DE0CC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DE0CC4">
              <w:rPr>
                <w:rFonts w:ascii="Times New Roman" w:hAnsi="Times New Roman"/>
                <w:b/>
                <w:bCs/>
                <w:color w:val="000000" w:themeColor="text1"/>
              </w:rPr>
              <w:t>Date</w:t>
            </w:r>
          </w:p>
        </w:tc>
      </w:tr>
      <w:tr w:rsidR="00B15390" w:rsidRPr="00B15390" w:rsidTr="00496DF4">
        <w:trPr>
          <w:trHeight w:val="305"/>
        </w:trPr>
        <w:tc>
          <w:tcPr>
            <w:tcW w:w="1890" w:type="dxa"/>
            <w:vMerge w:val="restart"/>
          </w:tcPr>
          <w:p w:rsidR="00B15390" w:rsidRDefault="00403893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>Dr.</w:t>
            </w:r>
            <w:r w:rsidR="00297BE2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>
              <w:rPr>
                <w:rFonts w:ascii="Times New Roman" w:hAnsi="Times New Roman"/>
                <w:bCs/>
                <w:color w:val="000000" w:themeColor="text1"/>
              </w:rPr>
              <w:t xml:space="preserve">RajaLakshmi K </w:t>
            </w:r>
            <w:r w:rsidR="00AA5235">
              <w:rPr>
                <w:rFonts w:ascii="Times New Roman" w:hAnsi="Times New Roman"/>
                <w:bCs/>
                <w:color w:val="000000" w:themeColor="text1"/>
              </w:rPr>
              <w:t xml:space="preserve">; </w:t>
            </w:r>
            <w:r w:rsidR="00B15390">
              <w:rPr>
                <w:rFonts w:ascii="Times New Roman" w:hAnsi="Times New Roman"/>
                <w:bCs/>
                <w:color w:val="000000" w:themeColor="text1"/>
              </w:rPr>
              <w:t>Dr.</w:t>
            </w:r>
            <w:r w:rsidR="00DC79CE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="00B15390">
              <w:rPr>
                <w:rFonts w:ascii="Times New Roman" w:hAnsi="Times New Roman"/>
                <w:bCs/>
                <w:color w:val="000000" w:themeColor="text1"/>
              </w:rPr>
              <w:t xml:space="preserve">Geetha C </w:t>
            </w:r>
          </w:p>
          <w:p w:rsidR="004B0C97" w:rsidRPr="00B15390" w:rsidRDefault="004B0C97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6030" w:type="dxa"/>
          </w:tcPr>
          <w:p w:rsidR="00B15390" w:rsidRPr="00DE0CC4" w:rsidRDefault="00B15390" w:rsidP="00B15390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DE0CC4"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  <w:t>Medico-legal aspects related to disability</w:t>
            </w:r>
            <w:r w:rsidRPr="00DE0CC4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" organized by Department of Clinical Services Centre  </w:t>
            </w:r>
          </w:p>
        </w:tc>
        <w:tc>
          <w:tcPr>
            <w:tcW w:w="1395" w:type="dxa"/>
          </w:tcPr>
          <w:p w:rsidR="00B15390" w:rsidRPr="00B15390" w:rsidRDefault="00B15390" w:rsidP="00496DF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3</w:t>
            </w:r>
            <w:r w:rsidRPr="00B1539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.09.2020</w:t>
            </w:r>
          </w:p>
        </w:tc>
      </w:tr>
      <w:tr w:rsidR="00B15390" w:rsidRPr="00B15390" w:rsidTr="00496DF4">
        <w:trPr>
          <w:trHeight w:val="305"/>
        </w:trPr>
        <w:tc>
          <w:tcPr>
            <w:tcW w:w="1890" w:type="dxa"/>
            <w:vMerge/>
          </w:tcPr>
          <w:p w:rsidR="00B15390" w:rsidRPr="00B15390" w:rsidRDefault="00B15390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6030" w:type="dxa"/>
          </w:tcPr>
          <w:p w:rsidR="00B15390" w:rsidRPr="00DE0CC4" w:rsidRDefault="00B15390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 w:rsidRPr="00DE0CC4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‘Grammarly Writing Support Tool' organized by The Library and Information</w:t>
            </w:r>
          </w:p>
        </w:tc>
        <w:tc>
          <w:tcPr>
            <w:tcW w:w="1395" w:type="dxa"/>
          </w:tcPr>
          <w:p w:rsidR="00B15390" w:rsidRPr="00B15390" w:rsidRDefault="00B15390" w:rsidP="00496DF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4</w:t>
            </w:r>
            <w:r w:rsidRPr="00B1539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.09.2020</w:t>
            </w:r>
          </w:p>
        </w:tc>
      </w:tr>
      <w:tr w:rsidR="00DE0CC4" w:rsidRPr="00B15390" w:rsidTr="00496DF4">
        <w:trPr>
          <w:trHeight w:val="305"/>
        </w:trPr>
        <w:tc>
          <w:tcPr>
            <w:tcW w:w="1890" w:type="dxa"/>
            <w:vMerge w:val="restart"/>
          </w:tcPr>
          <w:p w:rsid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  <w:p w:rsid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  <w:p w:rsid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Dr.Prawin Kumar </w:t>
            </w:r>
          </w:p>
          <w:p w:rsid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6030" w:type="dxa"/>
          </w:tcPr>
          <w:p w:rsidR="00DE0CC4" w:rsidRP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DE0CC4"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  <w:t>Medico-legal aspects related to disability</w:t>
            </w:r>
            <w:r w:rsidRPr="00DE0CC4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" organized by Department of Clinical Services Centre  </w:t>
            </w:r>
          </w:p>
        </w:tc>
        <w:tc>
          <w:tcPr>
            <w:tcW w:w="1395" w:type="dxa"/>
          </w:tcPr>
          <w:p w:rsidR="00DE0CC4" w:rsidRDefault="00DE0CC4" w:rsidP="003250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3.09.2020</w:t>
            </w:r>
          </w:p>
        </w:tc>
      </w:tr>
      <w:tr w:rsidR="00DE0CC4" w:rsidRPr="00B15390" w:rsidTr="00496DF4">
        <w:trPr>
          <w:trHeight w:val="305"/>
        </w:trPr>
        <w:tc>
          <w:tcPr>
            <w:tcW w:w="1890" w:type="dxa"/>
            <w:vMerge/>
          </w:tcPr>
          <w:p w:rsid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6030" w:type="dxa"/>
          </w:tcPr>
          <w:p w:rsidR="00DE0CC4" w:rsidRP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</w:pPr>
            <w:r w:rsidRPr="00DE0CC4"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  <w:t>7</w:t>
            </w:r>
            <w:r w:rsidRPr="00DE0CC4"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vertAlign w:val="superscript"/>
                <w:lang w:val="en-IN"/>
              </w:rPr>
              <w:t>th</w:t>
            </w:r>
            <w:r w:rsidRPr="00DE0CC4"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  <w:t xml:space="preserve"> cycle of Departmental peer review evaluation </w:t>
            </w:r>
          </w:p>
        </w:tc>
        <w:tc>
          <w:tcPr>
            <w:tcW w:w="1395" w:type="dxa"/>
          </w:tcPr>
          <w:p w:rsidR="00DE0CC4" w:rsidRDefault="00DE0CC4" w:rsidP="003250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9.09.2020</w:t>
            </w:r>
          </w:p>
        </w:tc>
      </w:tr>
      <w:tr w:rsidR="00DE0CC4" w:rsidRPr="00B15390" w:rsidTr="00496DF4">
        <w:trPr>
          <w:trHeight w:val="305"/>
        </w:trPr>
        <w:tc>
          <w:tcPr>
            <w:tcW w:w="1890" w:type="dxa"/>
            <w:vMerge/>
          </w:tcPr>
          <w:p w:rsid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6030" w:type="dxa"/>
          </w:tcPr>
          <w:p w:rsidR="00DE0CC4" w:rsidRP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</w:pPr>
            <w:r w:rsidRPr="00DE0CC4"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  <w:t xml:space="preserve">Mendeley Reference management system organised by LIO </w:t>
            </w:r>
          </w:p>
        </w:tc>
        <w:tc>
          <w:tcPr>
            <w:tcW w:w="1395" w:type="dxa"/>
          </w:tcPr>
          <w:p w:rsidR="00DE0CC4" w:rsidRDefault="00DE0CC4" w:rsidP="003250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8.09.2020</w:t>
            </w:r>
          </w:p>
        </w:tc>
      </w:tr>
      <w:tr w:rsidR="00DE0CC4" w:rsidRPr="00B15390" w:rsidTr="00496DF4">
        <w:trPr>
          <w:trHeight w:val="305"/>
        </w:trPr>
        <w:tc>
          <w:tcPr>
            <w:tcW w:w="1890" w:type="dxa"/>
            <w:vMerge/>
          </w:tcPr>
          <w:p w:rsid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6030" w:type="dxa"/>
          </w:tcPr>
          <w:p w:rsidR="00DE0CC4" w:rsidRP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</w:pPr>
            <w:r w:rsidRPr="00DE0CC4"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  <w:t xml:space="preserve">Orientation programme in view of Commemorating international Sign Language </w:t>
            </w:r>
          </w:p>
        </w:tc>
        <w:tc>
          <w:tcPr>
            <w:tcW w:w="1395" w:type="dxa"/>
          </w:tcPr>
          <w:p w:rsidR="00DE0CC4" w:rsidRDefault="00DE0CC4" w:rsidP="003250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3.09.2020</w:t>
            </w:r>
          </w:p>
        </w:tc>
      </w:tr>
      <w:tr w:rsidR="00DE0CC4" w:rsidRPr="00B15390" w:rsidTr="00496DF4">
        <w:trPr>
          <w:trHeight w:val="305"/>
        </w:trPr>
        <w:tc>
          <w:tcPr>
            <w:tcW w:w="1890" w:type="dxa"/>
            <w:vMerge/>
          </w:tcPr>
          <w:p w:rsid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6030" w:type="dxa"/>
          </w:tcPr>
          <w:p w:rsidR="00DE0CC4" w:rsidRPr="00DE0CC4" w:rsidRDefault="00DE0CC4" w:rsidP="00030C2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</w:pPr>
            <w:r w:rsidRPr="00DE0CC4">
              <w:rPr>
                <w:color w:val="000000"/>
                <w:sz w:val="20"/>
                <w:szCs w:val="20"/>
                <w:shd w:val="clear" w:color="auto" w:fill="FFFFFF"/>
              </w:rPr>
              <w:t>Webinar on  </w:t>
            </w:r>
            <w:r w:rsidRPr="00DE0CC4">
              <w:rPr>
                <w:rFonts w:ascii="Helvetica" w:hAnsi="Helvetica"/>
                <w:bCs/>
                <w:color w:val="000000"/>
                <w:sz w:val="20"/>
                <w:szCs w:val="20"/>
                <w:shd w:val="clear" w:color="auto" w:fill="FFFFFF"/>
              </w:rPr>
              <w:t>Grammarly Writing Support Tool </w:t>
            </w:r>
          </w:p>
        </w:tc>
        <w:tc>
          <w:tcPr>
            <w:tcW w:w="1395" w:type="dxa"/>
          </w:tcPr>
          <w:p w:rsidR="00DE0CC4" w:rsidRDefault="00DE0CC4" w:rsidP="003250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4.09.2020</w:t>
            </w:r>
          </w:p>
        </w:tc>
      </w:tr>
      <w:tr w:rsidR="00DE0CC4" w:rsidRPr="00B15390" w:rsidTr="00496DF4">
        <w:trPr>
          <w:trHeight w:val="305"/>
        </w:trPr>
        <w:tc>
          <w:tcPr>
            <w:tcW w:w="1890" w:type="dxa"/>
            <w:vMerge/>
          </w:tcPr>
          <w:p w:rsidR="00DE0CC4" w:rsidRDefault="00DE0CC4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6030" w:type="dxa"/>
          </w:tcPr>
          <w:p w:rsidR="00DE0CC4" w:rsidRPr="00DE0CC4" w:rsidRDefault="00DE0CC4" w:rsidP="00030C2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DE0CC4">
              <w:rPr>
                <w:rFonts w:cs="Latha" w:hint="cs"/>
                <w:color w:val="000000"/>
                <w:sz w:val="20"/>
                <w:szCs w:val="20"/>
                <w:shd w:val="clear" w:color="auto" w:fill="FFFFFF"/>
              </w:rPr>
              <w:t>Webinar on </w:t>
            </w:r>
            <w:r w:rsidRPr="00DE0CC4">
              <w:rPr>
                <w:rFonts w:ascii="Helvetica" w:hAnsi="Helvetica"/>
                <w:bCs/>
                <w:color w:val="000000"/>
                <w:sz w:val="20"/>
                <w:szCs w:val="20"/>
                <w:shd w:val="clear" w:color="auto" w:fill="FFFFFF"/>
              </w:rPr>
              <w:t>J-Gate </w:t>
            </w:r>
            <w:r w:rsidRPr="00DE0CC4">
              <w:rPr>
                <w:rFonts w:cs="Latha" w:hint="cs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Pr="00DE0CC4">
              <w:rPr>
                <w:rFonts w:ascii="Helvetica" w:hAnsi="Helvetica" w:cs="Latha"/>
                <w:bCs/>
                <w:color w:val="000000"/>
                <w:sz w:val="20"/>
                <w:szCs w:val="20"/>
                <w:shd w:val="clear" w:color="auto" w:fill="FFFFFF"/>
              </w:rPr>
              <w:t> COMDISDOME/ LLBA </w:t>
            </w:r>
            <w:r w:rsidRPr="00DE0CC4">
              <w:rPr>
                <w:rFonts w:cs="Latha" w:hint="cs"/>
                <w:color w:val="000000"/>
                <w:sz w:val="20"/>
                <w:szCs w:val="20"/>
                <w:shd w:val="clear" w:color="auto" w:fill="FFFFFF"/>
              </w:rPr>
              <w:t xml:space="preserve">databases </w:t>
            </w:r>
          </w:p>
        </w:tc>
        <w:tc>
          <w:tcPr>
            <w:tcW w:w="1395" w:type="dxa"/>
          </w:tcPr>
          <w:p w:rsidR="00DE0CC4" w:rsidRDefault="00DE0CC4" w:rsidP="003250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5.09.2020</w:t>
            </w:r>
          </w:p>
        </w:tc>
      </w:tr>
      <w:tr w:rsidR="00E32ED1" w:rsidRPr="00B15390" w:rsidTr="00496DF4">
        <w:trPr>
          <w:trHeight w:val="305"/>
        </w:trPr>
        <w:tc>
          <w:tcPr>
            <w:tcW w:w="1890" w:type="dxa"/>
          </w:tcPr>
          <w:p w:rsidR="00E32ED1" w:rsidRPr="00B15390" w:rsidRDefault="00E32ED1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>Dr. Nisha KV</w:t>
            </w:r>
          </w:p>
        </w:tc>
        <w:tc>
          <w:tcPr>
            <w:tcW w:w="6030" w:type="dxa"/>
          </w:tcPr>
          <w:p w:rsidR="00E32ED1" w:rsidRPr="00DE0CC4" w:rsidRDefault="00E32ED1" w:rsidP="0032505D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hd w:val="clear" w:color="auto" w:fill="FFFFFF"/>
              </w:rPr>
            </w:pPr>
            <w:r w:rsidRPr="00DE0CC4">
              <w:rPr>
                <w:rFonts w:ascii="Times New Roman" w:hAnsi="Times New Roman"/>
              </w:rPr>
              <w:t>Managing References using Mendeley</w:t>
            </w:r>
          </w:p>
        </w:tc>
        <w:tc>
          <w:tcPr>
            <w:tcW w:w="1395" w:type="dxa"/>
          </w:tcPr>
          <w:p w:rsidR="00E32ED1" w:rsidRDefault="00E32ED1" w:rsidP="003250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8.09.2020</w:t>
            </w:r>
          </w:p>
        </w:tc>
      </w:tr>
      <w:tr w:rsidR="00E32ED1" w:rsidRPr="00B15390" w:rsidTr="00496DF4">
        <w:trPr>
          <w:trHeight w:val="305"/>
        </w:trPr>
        <w:tc>
          <w:tcPr>
            <w:tcW w:w="1890" w:type="dxa"/>
          </w:tcPr>
          <w:p w:rsidR="00E32ED1" w:rsidRDefault="00E32ED1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>Mrs. Jyothi S</w:t>
            </w:r>
          </w:p>
        </w:tc>
        <w:tc>
          <w:tcPr>
            <w:tcW w:w="6030" w:type="dxa"/>
          </w:tcPr>
          <w:p w:rsidR="00E32ED1" w:rsidRPr="00DE0CC4" w:rsidRDefault="00E32ED1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</w:pPr>
            <w:r w:rsidRPr="00DE0CC4">
              <w:rPr>
                <w:rFonts w:ascii="Times New Roman" w:hAnsi="Times New Roman"/>
                <w:bCs/>
                <w:iCs/>
                <w:color w:val="000000" w:themeColor="text1"/>
                <w:shd w:val="clear" w:color="auto" w:fill="FFFFFF"/>
                <w:lang w:val="en-IN"/>
              </w:rPr>
              <w:t>Medico-legal aspects related to disability</w:t>
            </w:r>
            <w:r w:rsidRPr="00DE0CC4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" organized by Department of Clinical Services Centre  </w:t>
            </w:r>
          </w:p>
        </w:tc>
        <w:tc>
          <w:tcPr>
            <w:tcW w:w="1395" w:type="dxa"/>
          </w:tcPr>
          <w:p w:rsidR="00E32ED1" w:rsidRDefault="00E32ED1" w:rsidP="00496DF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3.09.2020</w:t>
            </w:r>
          </w:p>
        </w:tc>
      </w:tr>
    </w:tbl>
    <w:p w:rsidR="00E80597" w:rsidRPr="001D07DC" w:rsidRDefault="00E80597" w:rsidP="001D07DC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</w:p>
    <w:p w:rsidR="00B47C28" w:rsidRDefault="00AE7DCE" w:rsidP="002D70BB">
      <w:pPr>
        <w:pStyle w:val="ListParagraph"/>
        <w:numPr>
          <w:ilvl w:val="0"/>
          <w:numId w:val="25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450"/>
        <w:rPr>
          <w:rFonts w:ascii="Times New Roman" w:hAnsi="Times New Roman"/>
        </w:rPr>
      </w:pPr>
      <w:r>
        <w:rPr>
          <w:rFonts w:ascii="Times New Roman" w:hAnsi="Times New Roman"/>
        </w:rPr>
        <w:t>Outside AIISH</w:t>
      </w:r>
      <w:r>
        <w:rPr>
          <w:rFonts w:ascii="Times New Roman" w:hAnsi="Times New Roman"/>
        </w:rPr>
        <w:tab/>
      </w:r>
      <w:r w:rsidR="008C1D30">
        <w:rPr>
          <w:rFonts w:ascii="Times New Roman" w:hAnsi="Times New Roman"/>
        </w:rPr>
        <w:tab/>
      </w:r>
      <w:r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</w:r>
      <w:r w:rsidR="00AA5235">
        <w:rPr>
          <w:rFonts w:ascii="Times New Roman" w:hAnsi="Times New Roman"/>
        </w:rPr>
        <w:t>1</w:t>
      </w:r>
      <w:r w:rsidR="00DE0CC4">
        <w:rPr>
          <w:rFonts w:ascii="Times New Roman" w:hAnsi="Times New Roman"/>
        </w:rPr>
        <w:t>8</w:t>
      </w:r>
    </w:p>
    <w:tbl>
      <w:tblPr>
        <w:tblW w:w="931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890"/>
        <w:gridCol w:w="5850"/>
        <w:gridCol w:w="1575"/>
      </w:tblGrid>
      <w:tr w:rsidR="00AE7DCE" w:rsidRPr="005A22F0" w:rsidTr="00695E44">
        <w:trPr>
          <w:trHeight w:val="305"/>
        </w:trPr>
        <w:tc>
          <w:tcPr>
            <w:tcW w:w="1890" w:type="dxa"/>
          </w:tcPr>
          <w:p w:rsidR="00AE7DCE" w:rsidRPr="00DE0CC4" w:rsidRDefault="00AE7DCE" w:rsidP="00DE0CC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E0CC4">
              <w:rPr>
                <w:rFonts w:ascii="Times New Roman" w:hAnsi="Times New Roman"/>
                <w:b/>
                <w:bCs/>
              </w:rPr>
              <w:t>Name of staff</w:t>
            </w:r>
          </w:p>
        </w:tc>
        <w:tc>
          <w:tcPr>
            <w:tcW w:w="5850" w:type="dxa"/>
          </w:tcPr>
          <w:p w:rsidR="00AE7DCE" w:rsidRPr="00DE0CC4" w:rsidRDefault="00AE7DCE" w:rsidP="00DE0CC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E0CC4">
              <w:rPr>
                <w:rFonts w:ascii="Times New Roman" w:hAnsi="Times New Roman"/>
                <w:b/>
                <w:bCs/>
              </w:rPr>
              <w:t>Title of the webinar</w:t>
            </w:r>
          </w:p>
        </w:tc>
        <w:tc>
          <w:tcPr>
            <w:tcW w:w="1575" w:type="dxa"/>
          </w:tcPr>
          <w:p w:rsidR="00AE7DCE" w:rsidRPr="00DE0CC4" w:rsidRDefault="00AE7DCE" w:rsidP="00DE0CC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E0CC4">
              <w:rPr>
                <w:rFonts w:ascii="Times New Roman" w:hAnsi="Times New Roman"/>
                <w:b/>
                <w:bCs/>
              </w:rPr>
              <w:t>Date</w:t>
            </w:r>
          </w:p>
        </w:tc>
      </w:tr>
      <w:tr w:rsidR="007D244C" w:rsidRPr="005A22F0" w:rsidTr="00695E44">
        <w:trPr>
          <w:trHeight w:val="305"/>
        </w:trPr>
        <w:tc>
          <w:tcPr>
            <w:tcW w:w="1890" w:type="dxa"/>
          </w:tcPr>
          <w:p w:rsidR="007D244C" w:rsidRDefault="00403893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Dr.RajaLakshmi K </w:t>
            </w:r>
          </w:p>
          <w:p w:rsidR="00216A4B" w:rsidRPr="005A22F0" w:rsidRDefault="00216A4B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7D244C" w:rsidRPr="005A22F0" w:rsidRDefault="00403893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What is brain Hearing  2.0? </w:t>
            </w:r>
            <w:r w:rsidR="00216A4B">
              <w:rPr>
                <w:rFonts w:ascii="Times New Roman" w:hAnsi="Times New Roman"/>
                <w:bCs/>
              </w:rPr>
              <w:t xml:space="preserve"> organized by Oticon company </w:t>
            </w:r>
          </w:p>
        </w:tc>
        <w:tc>
          <w:tcPr>
            <w:tcW w:w="1575" w:type="dxa"/>
          </w:tcPr>
          <w:p w:rsidR="007D244C" w:rsidRPr="005A22F0" w:rsidRDefault="00403893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28.09.2020</w:t>
            </w:r>
          </w:p>
        </w:tc>
      </w:tr>
      <w:tr w:rsidR="00A34A00" w:rsidRPr="005A22F0" w:rsidTr="00695E44">
        <w:trPr>
          <w:trHeight w:val="305"/>
        </w:trPr>
        <w:tc>
          <w:tcPr>
            <w:tcW w:w="1890" w:type="dxa"/>
            <w:vMerge w:val="restart"/>
          </w:tcPr>
          <w:p w:rsidR="00A34A00" w:rsidRPr="005A22F0" w:rsidRDefault="00A34A00" w:rsidP="00216A4B">
            <w:pPr>
              <w:pStyle w:val="ListParagraph"/>
              <w:tabs>
                <w:tab w:val="left" w:pos="-180"/>
                <w:tab w:val="left" w:pos="0"/>
                <w:tab w:val="center" w:pos="837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   Dr. Animesh </w:t>
            </w:r>
            <w:r>
              <w:rPr>
                <w:rFonts w:ascii="Times New Roman" w:hAnsi="Times New Roman"/>
                <w:bCs/>
              </w:rPr>
              <w:lastRenderedPageBreak/>
              <w:t xml:space="preserve">Barman </w:t>
            </w:r>
          </w:p>
        </w:tc>
        <w:tc>
          <w:tcPr>
            <w:tcW w:w="5850" w:type="dxa"/>
          </w:tcPr>
          <w:p w:rsidR="00A34A00" w:rsidRDefault="00A34A00" w:rsidP="00A34A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 xml:space="preserve">Basics of Balance System organized by BISHA-ISHA </w:t>
            </w:r>
          </w:p>
        </w:tc>
        <w:tc>
          <w:tcPr>
            <w:tcW w:w="1575" w:type="dxa"/>
          </w:tcPr>
          <w:p w:rsidR="00A34A00" w:rsidRDefault="00A34A00" w:rsidP="00A34A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9.2020</w:t>
            </w:r>
          </w:p>
        </w:tc>
      </w:tr>
      <w:tr w:rsidR="00A34A00" w:rsidRPr="005A22F0" w:rsidTr="00695E44">
        <w:trPr>
          <w:trHeight w:val="305"/>
        </w:trPr>
        <w:tc>
          <w:tcPr>
            <w:tcW w:w="1890" w:type="dxa"/>
            <w:vMerge/>
          </w:tcPr>
          <w:p w:rsidR="00A34A00" w:rsidRPr="005A22F0" w:rsidRDefault="00A34A00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A34A00" w:rsidRPr="00B9522F" w:rsidRDefault="00A34A00" w:rsidP="00A34A00">
            <w:pPr>
              <w:rPr>
                <w:rFonts w:ascii="Times New Roman" w:hAnsi="Times New Roman" w:cs="Times New Roman"/>
              </w:rPr>
            </w:pPr>
            <w:r w:rsidRPr="00B9522F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Sign and Symptoms of vestibular disorders, case history, questionnaires etc</w:t>
            </w:r>
            <w:r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</w:rPr>
              <w:t>organized by BISHA-ISHA</w:t>
            </w:r>
          </w:p>
        </w:tc>
        <w:tc>
          <w:tcPr>
            <w:tcW w:w="1575" w:type="dxa"/>
          </w:tcPr>
          <w:p w:rsidR="00A34A00" w:rsidRDefault="00A34A00" w:rsidP="00A34A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.09.2020</w:t>
            </w:r>
          </w:p>
        </w:tc>
      </w:tr>
      <w:tr w:rsidR="00A34A00" w:rsidRPr="005A22F0" w:rsidTr="00695E44">
        <w:trPr>
          <w:trHeight w:val="305"/>
        </w:trPr>
        <w:tc>
          <w:tcPr>
            <w:tcW w:w="1890" w:type="dxa"/>
            <w:vMerge/>
          </w:tcPr>
          <w:p w:rsidR="00A34A00" w:rsidRPr="005A22F0" w:rsidRDefault="00A34A00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A34A00" w:rsidRPr="00B9522F" w:rsidRDefault="00A34A00" w:rsidP="00A34A00">
            <w:pPr>
              <w:rPr>
                <w:rFonts w:ascii="Times New Roman" w:hAnsi="Times New Roman" w:cs="Times New Roman"/>
                <w:color w:val="202124"/>
                <w:shd w:val="clear" w:color="auto" w:fill="FFFFFF"/>
              </w:rPr>
            </w:pPr>
            <w:r w:rsidRPr="00B9522F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 xml:space="preserve">Audiological tests in Evaluation of Vertigo </w:t>
            </w:r>
            <w:r>
              <w:rPr>
                <w:rFonts w:ascii="Times New Roman" w:hAnsi="Times New Roman"/>
              </w:rPr>
              <w:t>organized by BISHA-ISHA</w:t>
            </w:r>
          </w:p>
        </w:tc>
        <w:tc>
          <w:tcPr>
            <w:tcW w:w="1575" w:type="dxa"/>
          </w:tcPr>
          <w:p w:rsidR="00A34A00" w:rsidRDefault="00A34A00" w:rsidP="00A34A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.09.2020</w:t>
            </w:r>
          </w:p>
        </w:tc>
      </w:tr>
      <w:tr w:rsidR="00A34A00" w:rsidRPr="005A22F0" w:rsidTr="00695E44">
        <w:trPr>
          <w:trHeight w:val="305"/>
        </w:trPr>
        <w:tc>
          <w:tcPr>
            <w:tcW w:w="1890" w:type="dxa"/>
            <w:vMerge/>
          </w:tcPr>
          <w:p w:rsidR="00A34A00" w:rsidRPr="005A22F0" w:rsidRDefault="00A34A00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A34A00" w:rsidRPr="00B9522F" w:rsidRDefault="00A34A00" w:rsidP="00A34A00">
            <w:pPr>
              <w:rPr>
                <w:rFonts w:ascii="Times New Roman" w:hAnsi="Times New Roman" w:cs="Times New Roman"/>
                <w:color w:val="202124"/>
                <w:shd w:val="clear" w:color="auto" w:fill="FFFFFF"/>
              </w:rPr>
            </w:pPr>
            <w:r w:rsidRPr="00B9522F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Overview of the Tests to evaluate the vestibular disorders</w:t>
            </w:r>
            <w:r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</w:rPr>
              <w:t>organized by BISHA-ISHA</w:t>
            </w:r>
          </w:p>
        </w:tc>
        <w:tc>
          <w:tcPr>
            <w:tcW w:w="1575" w:type="dxa"/>
          </w:tcPr>
          <w:p w:rsidR="00A34A00" w:rsidRDefault="00A34A00" w:rsidP="00A34A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.09.2020</w:t>
            </w:r>
          </w:p>
        </w:tc>
      </w:tr>
      <w:tr w:rsidR="00A34A00" w:rsidRPr="005A22F0" w:rsidTr="00695E44">
        <w:trPr>
          <w:trHeight w:val="305"/>
        </w:trPr>
        <w:tc>
          <w:tcPr>
            <w:tcW w:w="1890" w:type="dxa"/>
            <w:vMerge/>
          </w:tcPr>
          <w:p w:rsidR="00A34A00" w:rsidRPr="005A22F0" w:rsidRDefault="00A34A00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A34A00" w:rsidRPr="00B9522F" w:rsidRDefault="00A34A00" w:rsidP="00A34A00">
            <w:pPr>
              <w:rPr>
                <w:rFonts w:ascii="Times New Roman" w:hAnsi="Times New Roman" w:cs="Times New Roman"/>
                <w:color w:val="202124"/>
                <w:shd w:val="clear" w:color="auto" w:fill="FFFFFF"/>
              </w:rPr>
            </w:pPr>
            <w:r w:rsidRPr="00B9522F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Rehabilitations of individuals with vestibular disorders</w:t>
            </w:r>
            <w:r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</w:rPr>
              <w:t>organized by BISHA-ISHA</w:t>
            </w:r>
          </w:p>
        </w:tc>
        <w:tc>
          <w:tcPr>
            <w:tcW w:w="1575" w:type="dxa"/>
          </w:tcPr>
          <w:p w:rsidR="00A34A00" w:rsidRPr="005A22F0" w:rsidRDefault="00A34A00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</w:rPr>
              <w:t>19.09.2020</w:t>
            </w:r>
          </w:p>
        </w:tc>
      </w:tr>
      <w:tr w:rsidR="00AA5235" w:rsidRPr="005A22F0" w:rsidTr="00695E44">
        <w:trPr>
          <w:trHeight w:val="305"/>
        </w:trPr>
        <w:tc>
          <w:tcPr>
            <w:tcW w:w="1890" w:type="dxa"/>
          </w:tcPr>
          <w:p w:rsidR="00AA5235" w:rsidRPr="005A22F0" w:rsidRDefault="00AA5235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Dr. Sandeep M</w:t>
            </w:r>
          </w:p>
        </w:tc>
        <w:tc>
          <w:tcPr>
            <w:tcW w:w="5850" w:type="dxa"/>
          </w:tcPr>
          <w:p w:rsidR="00AA5235" w:rsidRPr="00B9522F" w:rsidRDefault="00AA5235" w:rsidP="00A34A00">
            <w:pPr>
              <w:rPr>
                <w:rFonts w:ascii="Times New Roman" w:hAnsi="Times New Roman" w:cs="Times New Roman"/>
                <w:color w:val="202124"/>
                <w:shd w:val="clear" w:color="auto" w:fill="FFFFFF"/>
              </w:rPr>
            </w:pPr>
            <w:r w:rsidRPr="00AA5235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Webinar on </w:t>
            </w:r>
            <w:hyperlink r:id="rId8" w:tgtFrame="_blank" w:history="1">
              <w:r w:rsidRPr="00AA5235">
                <w:rPr>
                  <w:rStyle w:val="Hyperlink"/>
                  <w:rFonts w:ascii="Times New Roman" w:hAnsi="Times New Roman" w:cs="Times New Roman"/>
                  <w:color w:val="000000"/>
                  <w:sz w:val="24"/>
                  <w:szCs w:val="24"/>
                  <w:u w:val="none"/>
                  <w:shd w:val="clear" w:color="auto" w:fill="FFFFFF"/>
                </w:rPr>
                <w:t>Task sharing for EHC (ear and hearing care) in times of COVID and beyond -</w:t>
              </w:r>
              <w:r>
                <w:rPr>
                  <w:rStyle w:val="Hyperlink"/>
                  <w:rFonts w:ascii="Times New Roman" w:hAnsi="Times New Roman"/>
                  <w:i/>
                  <w:iCs/>
                  <w:color w:val="000000"/>
                  <w:u w:val="none"/>
                  <w:shd w:val="clear" w:color="auto" w:fill="FFFFFF"/>
                </w:rPr>
                <w:t xml:space="preserve">World Report on Hearing </w:t>
              </w:r>
              <w:r w:rsidRPr="00AA5235">
                <w:rPr>
                  <w:rStyle w:val="Hyperlink"/>
                  <w:rFonts w:ascii="Times New Roman" w:hAnsi="Times New Roman" w:cs="Times New Roman"/>
                  <w:bCs/>
                  <w:i/>
                  <w:iCs/>
                  <w:color w:val="4550DB"/>
                  <w:sz w:val="24"/>
                  <w:szCs w:val="24"/>
                  <w:u w:val="none"/>
                  <w:shd w:val="clear" w:color="auto" w:fill="FFFFFF"/>
                </w:rPr>
                <w:t> </w:t>
              </w:r>
            </w:hyperlink>
            <w:r w:rsidRPr="00AA523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organized by WH</w:t>
            </w:r>
            <w:r w:rsidRPr="00AA5235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O</w:t>
            </w:r>
          </w:p>
        </w:tc>
        <w:tc>
          <w:tcPr>
            <w:tcW w:w="1575" w:type="dxa"/>
          </w:tcPr>
          <w:p w:rsidR="00AA5235" w:rsidRDefault="00AA5235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2.09.2020</w:t>
            </w:r>
          </w:p>
        </w:tc>
      </w:tr>
      <w:tr w:rsidR="00A33530" w:rsidRPr="005A22F0" w:rsidTr="00695E44">
        <w:trPr>
          <w:trHeight w:val="305"/>
        </w:trPr>
        <w:tc>
          <w:tcPr>
            <w:tcW w:w="1890" w:type="dxa"/>
          </w:tcPr>
          <w:p w:rsidR="00A33530" w:rsidRDefault="00A33530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A33530" w:rsidRPr="00A33530" w:rsidRDefault="00A33530" w:rsidP="00A33530">
            <w:pP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A33530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Brains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orming session on the Book on So</w:t>
            </w:r>
            <w:r w:rsidRPr="00A33530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und &amp; Health  organized by Association of Health care providers India</w:t>
            </w:r>
          </w:p>
        </w:tc>
        <w:tc>
          <w:tcPr>
            <w:tcW w:w="1575" w:type="dxa"/>
          </w:tcPr>
          <w:p w:rsidR="00A33530" w:rsidRDefault="00A33530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.09.2020</w:t>
            </w:r>
          </w:p>
        </w:tc>
      </w:tr>
      <w:tr w:rsidR="00DE0CC4" w:rsidRPr="005A22F0" w:rsidTr="00695E44">
        <w:trPr>
          <w:trHeight w:val="305"/>
        </w:trPr>
        <w:tc>
          <w:tcPr>
            <w:tcW w:w="1890" w:type="dxa"/>
            <w:vMerge w:val="restart"/>
          </w:tcPr>
          <w:p w:rsidR="00DE0CC4" w:rsidRPr="005A22F0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5A22F0">
              <w:rPr>
                <w:rFonts w:ascii="Times New Roman" w:hAnsi="Times New Roman"/>
                <w:bCs/>
              </w:rPr>
              <w:t xml:space="preserve">Dr. Prawin Kumar </w:t>
            </w:r>
          </w:p>
        </w:tc>
        <w:tc>
          <w:tcPr>
            <w:tcW w:w="5850" w:type="dxa"/>
          </w:tcPr>
          <w:p w:rsidR="00DE0CC4" w:rsidRPr="00E94213" w:rsidRDefault="00DE0CC4" w:rsidP="006E503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Arial" w:hAnsi="Arial" w:cs="Arial"/>
                <w:color w:val="222222"/>
                <w:sz w:val="13"/>
                <w:szCs w:val="13"/>
                <w:shd w:val="clear" w:color="auto" w:fill="FFFFFF"/>
              </w:rPr>
              <w:t> </w:t>
            </w:r>
            <w:r w:rsidRPr="00E94213">
              <w:rPr>
                <w:rFonts w:ascii="Times New Roman" w:hAnsi="Times New Roman"/>
                <w:color w:val="222222"/>
                <w:shd w:val="clear" w:color="auto" w:fill="FFFFFF"/>
              </w:rPr>
              <w:t>Master class</w:t>
            </w:r>
            <w:r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(Cochlear)</w:t>
            </w:r>
            <w:r w:rsidRPr="00E94213">
              <w:rPr>
                <w:rFonts w:ascii="Times New Roman" w:hAnsi="Times New Roman"/>
                <w:color w:val="222222"/>
                <w:shd w:val="clear" w:color="auto" w:fill="FFFFFF"/>
              </w:rPr>
              <w:t>- Improving outcomes through recipient-centered innovations.</w:t>
            </w:r>
          </w:p>
        </w:tc>
        <w:tc>
          <w:tcPr>
            <w:tcW w:w="1575" w:type="dxa"/>
          </w:tcPr>
          <w:p w:rsidR="00DE0CC4" w:rsidRPr="005A22F0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21</w:t>
            </w:r>
            <w:r w:rsidRPr="005A22F0">
              <w:rPr>
                <w:rFonts w:ascii="Times New Roman" w:hAnsi="Times New Roman"/>
                <w:bCs/>
              </w:rPr>
              <w:t>.09.2020</w:t>
            </w:r>
          </w:p>
        </w:tc>
      </w:tr>
      <w:tr w:rsidR="00DE0CC4" w:rsidRPr="005A22F0" w:rsidTr="00695E44">
        <w:trPr>
          <w:trHeight w:val="305"/>
        </w:trPr>
        <w:tc>
          <w:tcPr>
            <w:tcW w:w="1890" w:type="dxa"/>
            <w:vMerge/>
          </w:tcPr>
          <w:p w:rsidR="00DE0CC4" w:rsidRPr="005A22F0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DE0CC4" w:rsidRPr="005A22F0" w:rsidRDefault="00DE0CC4" w:rsidP="006E503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</w:rPr>
              <w:t xml:space="preserve">Basics of Balance System organized by BISHA-ISHA </w:t>
            </w:r>
          </w:p>
        </w:tc>
        <w:tc>
          <w:tcPr>
            <w:tcW w:w="1575" w:type="dxa"/>
          </w:tcPr>
          <w:p w:rsidR="00DE0CC4" w:rsidRPr="005A22F0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</w:rPr>
              <w:t>13.09.2020</w:t>
            </w:r>
          </w:p>
        </w:tc>
      </w:tr>
      <w:tr w:rsidR="00DE0CC4" w:rsidRPr="005A22F0" w:rsidTr="00695E44">
        <w:trPr>
          <w:trHeight w:val="305"/>
        </w:trPr>
        <w:tc>
          <w:tcPr>
            <w:tcW w:w="1890" w:type="dxa"/>
            <w:vMerge/>
          </w:tcPr>
          <w:p w:rsidR="00DE0CC4" w:rsidRPr="005A22F0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DE0CC4" w:rsidRPr="005A22F0" w:rsidRDefault="00DE0CC4" w:rsidP="006E503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B9522F">
              <w:rPr>
                <w:rFonts w:ascii="Times New Roman" w:hAnsi="Times New Roman"/>
                <w:color w:val="202124"/>
                <w:shd w:val="clear" w:color="auto" w:fill="FFFFFF"/>
              </w:rPr>
              <w:t>Sign and Symptoms of vestibular disorders, case history, questionnaires etc</w:t>
            </w:r>
            <w:r>
              <w:rPr>
                <w:rFonts w:ascii="Times New Roman" w:hAnsi="Times New Roman"/>
                <w:color w:val="2021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</w:rPr>
              <w:t>organized by BISHA-ISHA</w:t>
            </w:r>
          </w:p>
        </w:tc>
        <w:tc>
          <w:tcPr>
            <w:tcW w:w="1575" w:type="dxa"/>
          </w:tcPr>
          <w:p w:rsidR="00DE0CC4" w:rsidRPr="005A22F0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</w:rPr>
              <w:t>15.09.2020</w:t>
            </w:r>
          </w:p>
        </w:tc>
      </w:tr>
      <w:tr w:rsidR="00DE0CC4" w:rsidRPr="005A22F0" w:rsidTr="00695E44">
        <w:trPr>
          <w:trHeight w:val="305"/>
        </w:trPr>
        <w:tc>
          <w:tcPr>
            <w:tcW w:w="1890" w:type="dxa"/>
            <w:vMerge/>
          </w:tcPr>
          <w:p w:rsidR="00DE0CC4" w:rsidRPr="005A22F0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DE0CC4" w:rsidRPr="005A22F0" w:rsidRDefault="00DE0CC4" w:rsidP="006E503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B9522F">
              <w:rPr>
                <w:rFonts w:ascii="Times New Roman" w:hAnsi="Times New Roman"/>
                <w:color w:val="202124"/>
                <w:shd w:val="clear" w:color="auto" w:fill="FFFFFF"/>
              </w:rPr>
              <w:t>Overview of the Tests to evaluate the vestibular disorders</w:t>
            </w:r>
            <w:r>
              <w:rPr>
                <w:rFonts w:ascii="Times New Roman" w:hAnsi="Times New Roman"/>
                <w:color w:val="2021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</w:rPr>
              <w:t>organized by BISHA-ISHA</w:t>
            </w:r>
          </w:p>
        </w:tc>
        <w:tc>
          <w:tcPr>
            <w:tcW w:w="1575" w:type="dxa"/>
          </w:tcPr>
          <w:p w:rsidR="00DE0CC4" w:rsidRPr="005A22F0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</w:rPr>
              <w:t>18.09.2020</w:t>
            </w:r>
          </w:p>
        </w:tc>
      </w:tr>
      <w:tr w:rsidR="00DE0CC4" w:rsidRPr="005A22F0" w:rsidTr="00695E44">
        <w:trPr>
          <w:trHeight w:val="305"/>
        </w:trPr>
        <w:tc>
          <w:tcPr>
            <w:tcW w:w="1890" w:type="dxa"/>
            <w:vMerge/>
          </w:tcPr>
          <w:p w:rsidR="00DE0CC4" w:rsidRPr="005A22F0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DE0CC4" w:rsidRPr="005A22F0" w:rsidRDefault="00DE0CC4" w:rsidP="006E503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B9522F">
              <w:rPr>
                <w:rFonts w:ascii="Times New Roman" w:hAnsi="Times New Roman"/>
                <w:color w:val="202124"/>
                <w:shd w:val="clear" w:color="auto" w:fill="FFFFFF"/>
              </w:rPr>
              <w:t>Rehabilitations of individuals with vestibular disorders</w:t>
            </w:r>
            <w:r>
              <w:rPr>
                <w:rFonts w:ascii="Times New Roman" w:hAnsi="Times New Roman"/>
                <w:color w:val="2021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</w:rPr>
              <w:t>organized by BISHA-ISHA</w:t>
            </w:r>
          </w:p>
        </w:tc>
        <w:tc>
          <w:tcPr>
            <w:tcW w:w="1575" w:type="dxa"/>
          </w:tcPr>
          <w:p w:rsidR="00DE0CC4" w:rsidRPr="005A22F0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</w:rPr>
              <w:t>19.09.2020</w:t>
            </w:r>
          </w:p>
        </w:tc>
      </w:tr>
      <w:tr w:rsidR="00DE0CC4" w:rsidRPr="005A22F0" w:rsidTr="00695E44">
        <w:trPr>
          <w:trHeight w:val="305"/>
        </w:trPr>
        <w:tc>
          <w:tcPr>
            <w:tcW w:w="1890" w:type="dxa"/>
            <w:vMerge/>
          </w:tcPr>
          <w:p w:rsidR="00DE0CC4" w:rsidRPr="005A22F0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DE0CC4" w:rsidRPr="00AA5235" w:rsidRDefault="00DE0CC4" w:rsidP="00AA523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color w:val="202124"/>
                <w:shd w:val="clear" w:color="auto" w:fill="FFFFFF"/>
              </w:rPr>
            </w:pPr>
            <w:r w:rsidRPr="00AA5235">
              <w:rPr>
                <w:rFonts w:ascii="Times New Roman" w:hAnsi="Times New Roman"/>
                <w:color w:val="202124"/>
                <w:shd w:val="clear" w:color="auto" w:fill="FFFFFF"/>
              </w:rPr>
              <w:t>Webinar on </w:t>
            </w:r>
            <w:hyperlink r:id="rId9" w:tgtFrame="_blank" w:history="1">
              <w:r w:rsidRPr="00AA5235">
                <w:rPr>
                  <w:rStyle w:val="Hyperlink"/>
                  <w:rFonts w:ascii="Times New Roman" w:hAnsi="Times New Roman"/>
                  <w:color w:val="000000"/>
                  <w:u w:val="none"/>
                  <w:shd w:val="clear" w:color="auto" w:fill="FFFFFF"/>
                </w:rPr>
                <w:t>Task sharing for EHC (ear and hearing care) in times of COVID and beyond -</w:t>
              </w:r>
              <w:r>
                <w:rPr>
                  <w:rStyle w:val="Hyperlink"/>
                  <w:rFonts w:ascii="Times New Roman" w:hAnsi="Times New Roman"/>
                  <w:i/>
                  <w:iCs/>
                  <w:color w:val="000000"/>
                  <w:u w:val="none"/>
                  <w:shd w:val="clear" w:color="auto" w:fill="FFFFFF"/>
                </w:rPr>
                <w:t xml:space="preserve">World Report on Hearing </w:t>
              </w:r>
              <w:r w:rsidRPr="00AA5235">
                <w:rPr>
                  <w:rStyle w:val="Hyperlink"/>
                  <w:rFonts w:ascii="Times New Roman" w:hAnsi="Times New Roman"/>
                  <w:bCs/>
                  <w:i/>
                  <w:iCs/>
                  <w:color w:val="4550DB"/>
                  <w:u w:val="none"/>
                  <w:shd w:val="clear" w:color="auto" w:fill="FFFFFF"/>
                </w:rPr>
                <w:t> </w:t>
              </w:r>
            </w:hyperlink>
            <w:r w:rsidRPr="00AA5235">
              <w:rPr>
                <w:rFonts w:ascii="Times New Roman" w:hAnsi="Times New Roman"/>
                <w:bCs/>
                <w:color w:val="000000"/>
                <w:shd w:val="clear" w:color="auto" w:fill="FFFFFF"/>
              </w:rPr>
              <w:t>organized by WHO</w:t>
            </w:r>
          </w:p>
        </w:tc>
        <w:tc>
          <w:tcPr>
            <w:tcW w:w="1575" w:type="dxa"/>
          </w:tcPr>
          <w:p w:rsidR="00DE0CC4" w:rsidRDefault="00DE0CC4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2.09.2020</w:t>
            </w:r>
          </w:p>
        </w:tc>
      </w:tr>
      <w:tr w:rsidR="00AA5235" w:rsidRPr="005A22F0" w:rsidTr="00695E44">
        <w:trPr>
          <w:trHeight w:val="305"/>
        </w:trPr>
        <w:tc>
          <w:tcPr>
            <w:tcW w:w="1890" w:type="dxa"/>
            <w:vMerge w:val="restart"/>
          </w:tcPr>
          <w:p w:rsidR="00AA5235" w:rsidRPr="005A22F0" w:rsidRDefault="00AA5235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Dr. Geetha C</w:t>
            </w:r>
          </w:p>
        </w:tc>
        <w:tc>
          <w:tcPr>
            <w:tcW w:w="5850" w:type="dxa"/>
          </w:tcPr>
          <w:p w:rsidR="00AA5235" w:rsidRPr="005A22F0" w:rsidRDefault="00AA5235" w:rsidP="00695E44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bidi="hi-IN"/>
              </w:rPr>
            </w:pPr>
            <w:r w:rsidRPr="005A22F0">
              <w:rPr>
                <w:rFonts w:ascii="Times New Roman" w:hAnsi="Times New Roman" w:cs="Times New Roman"/>
                <w:bCs/>
                <w:color w:val="010101"/>
                <w:shd w:val="clear" w:color="auto" w:fill="FFFFFF"/>
              </w:rPr>
              <w:t>Masterclass 6 -  </w:t>
            </w:r>
            <w:r>
              <w:rPr>
                <w:rFonts w:ascii="Times New Roman" w:hAnsi="Times New Roman" w:cs="Times New Roman"/>
                <w:bCs/>
                <w:color w:val="202124"/>
                <w:shd w:val="clear" w:color="auto" w:fill="FFFFFF"/>
              </w:rPr>
              <w:t xml:space="preserve">he first hands-on practicum </w:t>
            </w:r>
            <w:r w:rsidRPr="005A22F0">
              <w:rPr>
                <w:rFonts w:ascii="Times New Roman" w:hAnsi="Times New Roman" w:cs="Times New Roman"/>
                <w:bCs/>
                <w:color w:val="202124"/>
                <w:shd w:val="clear" w:color="auto" w:fill="FFFFFF"/>
              </w:rPr>
              <w:t>Masterclass</w:t>
            </w:r>
            <w:r w:rsidRPr="005A22F0">
              <w:rPr>
                <w:rFonts w:ascii="Times New Roman" w:hAnsi="Times New Roman" w:cs="Times New Roman"/>
                <w:bCs/>
                <w:color w:val="010101"/>
                <w:shd w:val="clear" w:color="auto" w:fill="FFFFFF"/>
              </w:rPr>
              <w:t>   </w:t>
            </w:r>
            <w:r>
              <w:rPr>
                <w:rFonts w:ascii="Times New Roman" w:hAnsi="Times New Roman" w:cs="Times New Roman"/>
                <w:bCs/>
                <w:color w:val="010101"/>
                <w:shd w:val="clear" w:color="auto" w:fill="FFFFFF"/>
              </w:rPr>
              <w:t xml:space="preserve"> </w:t>
            </w:r>
            <w:r w:rsidRPr="005A22F0">
              <w:rPr>
                <w:rFonts w:ascii="Times New Roman" w:hAnsi="Times New Roman" w:cs="Times New Roman"/>
                <w:bCs/>
                <w:color w:val="010101"/>
                <w:shd w:val="clear" w:color="auto" w:fill="FFFFFF"/>
              </w:rPr>
              <w:t>Organised by Cochlear company</w:t>
            </w:r>
          </w:p>
        </w:tc>
        <w:tc>
          <w:tcPr>
            <w:tcW w:w="1575" w:type="dxa"/>
            <w:vMerge w:val="restart"/>
          </w:tcPr>
          <w:p w:rsidR="00AA5235" w:rsidRPr="005A22F0" w:rsidRDefault="00AA5235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9.09.2020</w:t>
            </w:r>
          </w:p>
        </w:tc>
      </w:tr>
      <w:tr w:rsidR="00AA5235" w:rsidRPr="005A22F0" w:rsidTr="00695E44">
        <w:trPr>
          <w:trHeight w:val="305"/>
        </w:trPr>
        <w:tc>
          <w:tcPr>
            <w:tcW w:w="1890" w:type="dxa"/>
            <w:vMerge/>
          </w:tcPr>
          <w:p w:rsidR="00AA5235" w:rsidRDefault="00AA5235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5850" w:type="dxa"/>
          </w:tcPr>
          <w:p w:rsidR="00AA5235" w:rsidRPr="005A22F0" w:rsidRDefault="00AA5235" w:rsidP="00695E44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bidi="hi-IN"/>
              </w:rPr>
            </w:pPr>
            <w:r w:rsidRPr="005A22F0">
              <w:rPr>
                <w:rFonts w:ascii="Times New Roman" w:hAnsi="Times New Roman" w:cs="Times New Roman"/>
                <w:bCs/>
                <w:color w:val="010101"/>
                <w:shd w:val="clear" w:color="auto" w:fill="FFFFFF"/>
              </w:rPr>
              <w:t>Masterclass 7 - Hands-on practicum - session 2 organised by Cochlear company   </w:t>
            </w:r>
          </w:p>
        </w:tc>
        <w:tc>
          <w:tcPr>
            <w:tcW w:w="1575" w:type="dxa"/>
            <w:vMerge/>
          </w:tcPr>
          <w:p w:rsidR="00AA5235" w:rsidRPr="005A22F0" w:rsidRDefault="00AA5235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</w:p>
        </w:tc>
      </w:tr>
      <w:tr w:rsidR="00AA5235" w:rsidRPr="005A22F0" w:rsidTr="00695E44">
        <w:trPr>
          <w:trHeight w:val="305"/>
        </w:trPr>
        <w:tc>
          <w:tcPr>
            <w:tcW w:w="1890" w:type="dxa"/>
          </w:tcPr>
          <w:p w:rsidR="00AA5235" w:rsidRDefault="00AA5235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Dr. Nisha KV </w:t>
            </w:r>
          </w:p>
        </w:tc>
        <w:tc>
          <w:tcPr>
            <w:tcW w:w="5850" w:type="dxa"/>
          </w:tcPr>
          <w:p w:rsidR="00AA5235" w:rsidRPr="005A22F0" w:rsidRDefault="00AA5235" w:rsidP="006E503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Systematic Musicology (SYSMUS 2020) York, England. </w:t>
            </w:r>
          </w:p>
        </w:tc>
        <w:tc>
          <w:tcPr>
            <w:tcW w:w="1575" w:type="dxa"/>
          </w:tcPr>
          <w:p w:rsidR="00AA5235" w:rsidRPr="005A22F0" w:rsidRDefault="00AA5235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5.09.2020 to 17.09.2020</w:t>
            </w:r>
          </w:p>
        </w:tc>
      </w:tr>
      <w:tr w:rsidR="00AA5235" w:rsidRPr="005A22F0" w:rsidTr="00695E44">
        <w:trPr>
          <w:trHeight w:val="305"/>
        </w:trPr>
        <w:tc>
          <w:tcPr>
            <w:tcW w:w="1890" w:type="dxa"/>
          </w:tcPr>
          <w:p w:rsidR="00AA5235" w:rsidRDefault="00AA5235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Mrs. Jyothi S</w:t>
            </w:r>
          </w:p>
        </w:tc>
        <w:tc>
          <w:tcPr>
            <w:tcW w:w="5850" w:type="dxa"/>
          </w:tcPr>
          <w:p w:rsidR="00AA5235" w:rsidRDefault="00AA5235" w:rsidP="006E503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Habitation webinar on Prerequisites of intergration of children with hearing loss organized by Cochlear company </w:t>
            </w:r>
          </w:p>
        </w:tc>
        <w:tc>
          <w:tcPr>
            <w:tcW w:w="1575" w:type="dxa"/>
          </w:tcPr>
          <w:p w:rsidR="00AA5235" w:rsidRDefault="00AA5235" w:rsidP="00496DF4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7.09.2020</w:t>
            </w:r>
          </w:p>
        </w:tc>
      </w:tr>
    </w:tbl>
    <w:p w:rsidR="00A25EB2" w:rsidRPr="002F1927" w:rsidRDefault="00A25EB2" w:rsidP="00A25EB2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1080"/>
        <w:rPr>
          <w:rFonts w:ascii="Times New Roman" w:hAnsi="Times New Roman"/>
        </w:rPr>
      </w:pPr>
    </w:p>
    <w:p w:rsidR="00947D6F" w:rsidRPr="002F1927" w:rsidRDefault="007348A3" w:rsidP="00695E44">
      <w:pPr>
        <w:pStyle w:val="ListParagraph"/>
        <w:numPr>
          <w:ilvl w:val="0"/>
          <w:numId w:val="36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>Guest L</w:t>
      </w:r>
      <w:r w:rsidR="00B47C28" w:rsidRPr="002F1927">
        <w:rPr>
          <w:rFonts w:ascii="Times New Roman" w:hAnsi="Times New Roman"/>
          <w:b/>
        </w:rPr>
        <w:t xml:space="preserve">ectures/Invited talks  </w:t>
      </w:r>
    </w:p>
    <w:p w:rsidR="00B47C28" w:rsidRPr="00900A53" w:rsidRDefault="00B47C28" w:rsidP="00900A53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  </w:t>
      </w:r>
      <w:r w:rsidRPr="001D07DC">
        <w:rPr>
          <w:rFonts w:ascii="Times New Roman" w:hAnsi="Times New Roman"/>
          <w:b/>
        </w:rPr>
        <w:t xml:space="preserve">        </w:t>
      </w:r>
    </w:p>
    <w:p w:rsidR="00B47C28" w:rsidRPr="002F1927" w:rsidRDefault="00B47C28" w:rsidP="0072536C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465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>Invited talks delivered by the Staff</w:t>
      </w:r>
    </w:p>
    <w:p w:rsidR="00B47C28" w:rsidRPr="002F1927" w:rsidRDefault="00B47C28" w:rsidP="00B47C2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  <w:b/>
        </w:rPr>
      </w:pPr>
    </w:p>
    <w:p w:rsidR="00EE618D" w:rsidRDefault="00297BE2" w:rsidP="00565F55">
      <w:pPr>
        <w:pStyle w:val="ListParagraph"/>
        <w:numPr>
          <w:ilvl w:val="0"/>
          <w:numId w:val="1"/>
        </w:num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Within AIISH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: </w:t>
      </w:r>
      <w:r>
        <w:rPr>
          <w:rFonts w:ascii="Times New Roman" w:hAnsi="Times New Roman"/>
        </w:rPr>
        <w:tab/>
        <w:t>00</w:t>
      </w:r>
    </w:p>
    <w:p w:rsidR="00B47C28" w:rsidRDefault="00297BE2" w:rsidP="00565F55">
      <w:pPr>
        <w:pStyle w:val="ListParagraph"/>
        <w:numPr>
          <w:ilvl w:val="0"/>
          <w:numId w:val="1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Outside AIISH</w:t>
      </w:r>
      <w:r>
        <w:rPr>
          <w:rFonts w:ascii="Times New Roman" w:hAnsi="Times New Roman"/>
        </w:rPr>
        <w:tab/>
        <w:t xml:space="preserve">: </w:t>
      </w:r>
      <w:r>
        <w:rPr>
          <w:rFonts w:ascii="Times New Roman" w:hAnsi="Times New Roman"/>
        </w:rPr>
        <w:tab/>
        <w:t>0</w:t>
      </w:r>
      <w:r w:rsidR="00DE0CC4">
        <w:rPr>
          <w:rFonts w:ascii="Times New Roman" w:hAnsi="Times New Roman"/>
        </w:rPr>
        <w:t>6</w:t>
      </w:r>
    </w:p>
    <w:tbl>
      <w:tblPr>
        <w:tblW w:w="9367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68"/>
        <w:gridCol w:w="1559"/>
        <w:gridCol w:w="1930"/>
        <w:gridCol w:w="2520"/>
        <w:gridCol w:w="1362"/>
        <w:gridCol w:w="1428"/>
      </w:tblGrid>
      <w:tr w:rsidR="00EE618D" w:rsidRPr="00EE618D" w:rsidTr="00030C26">
        <w:trPr>
          <w:trHeight w:val="536"/>
          <w:jc w:val="right"/>
        </w:trPr>
        <w:tc>
          <w:tcPr>
            <w:tcW w:w="568" w:type="dxa"/>
          </w:tcPr>
          <w:p w:rsidR="00EE618D" w:rsidRPr="00EE618D" w:rsidRDefault="00EE618D" w:rsidP="00DA71B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N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1559" w:type="dxa"/>
          </w:tcPr>
          <w:p w:rsidR="00EE618D" w:rsidRPr="00EE618D" w:rsidRDefault="00EE618D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 of the staff</w:t>
            </w:r>
          </w:p>
        </w:tc>
        <w:tc>
          <w:tcPr>
            <w:tcW w:w="1930" w:type="dxa"/>
          </w:tcPr>
          <w:p w:rsidR="00EE618D" w:rsidRPr="00EE618D" w:rsidRDefault="00EE618D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 of the program</w:t>
            </w:r>
          </w:p>
        </w:tc>
        <w:tc>
          <w:tcPr>
            <w:tcW w:w="2520" w:type="dxa"/>
          </w:tcPr>
          <w:p w:rsidR="00EE618D" w:rsidRPr="00EE618D" w:rsidRDefault="00EE618D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 of the Lecture</w:t>
            </w:r>
          </w:p>
        </w:tc>
        <w:tc>
          <w:tcPr>
            <w:tcW w:w="1362" w:type="dxa"/>
          </w:tcPr>
          <w:p w:rsidR="00FD0145" w:rsidRDefault="00EE618D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nue</w:t>
            </w:r>
            <w:r w:rsidR="00FD01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</w:p>
          <w:p w:rsidR="00EE618D" w:rsidRPr="00EE618D" w:rsidRDefault="00FD0145" w:rsidP="00DA71B8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rganised by </w:t>
            </w:r>
          </w:p>
        </w:tc>
        <w:tc>
          <w:tcPr>
            <w:tcW w:w="1428" w:type="dxa"/>
          </w:tcPr>
          <w:p w:rsidR="00EE618D" w:rsidRPr="00EE618D" w:rsidRDefault="00EE618D" w:rsidP="00DA71B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61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297BE2" w:rsidRPr="00EE618D" w:rsidTr="00030C26">
        <w:trPr>
          <w:trHeight w:val="837"/>
          <w:jc w:val="right"/>
        </w:trPr>
        <w:tc>
          <w:tcPr>
            <w:tcW w:w="568" w:type="dxa"/>
          </w:tcPr>
          <w:p w:rsidR="00297BE2" w:rsidRDefault="00030C26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59" w:type="dxa"/>
          </w:tcPr>
          <w:p w:rsidR="00297BE2" w:rsidRPr="00813699" w:rsidRDefault="00297BE2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13699">
              <w:rPr>
                <w:rFonts w:ascii="Times New Roman" w:hAnsi="Times New Roman"/>
                <w:sz w:val="24"/>
                <w:szCs w:val="24"/>
              </w:rPr>
              <w:t xml:space="preserve">Dr. Chandni Jain </w:t>
            </w:r>
          </w:p>
        </w:tc>
        <w:tc>
          <w:tcPr>
            <w:tcW w:w="1930" w:type="dxa"/>
          </w:tcPr>
          <w:p w:rsidR="00297BE2" w:rsidRPr="00297BE2" w:rsidRDefault="00297BE2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97BE2">
              <w:rPr>
                <w:rFonts w:ascii="Times New Roman" w:hAnsi="Times New Roman"/>
                <w:sz w:val="24"/>
                <w:szCs w:val="24"/>
              </w:rPr>
              <w:t>BASLP Webinar</w:t>
            </w:r>
          </w:p>
        </w:tc>
        <w:tc>
          <w:tcPr>
            <w:tcW w:w="2520" w:type="dxa"/>
          </w:tcPr>
          <w:p w:rsidR="00297BE2" w:rsidRPr="00813699" w:rsidRDefault="00297BE2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13699">
              <w:rPr>
                <w:rFonts w:ascii="Times New Roman" w:hAnsi="Times New Roman"/>
                <w:sz w:val="24"/>
                <w:szCs w:val="24"/>
              </w:rPr>
              <w:t>Behavioural assessment of APD at Raipur AIIMS</w:t>
            </w:r>
          </w:p>
        </w:tc>
        <w:tc>
          <w:tcPr>
            <w:tcW w:w="1362" w:type="dxa"/>
          </w:tcPr>
          <w:p w:rsidR="00297BE2" w:rsidRPr="00813699" w:rsidRDefault="00297BE2" w:rsidP="00297B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IIMS, Raipur</w:t>
            </w:r>
          </w:p>
        </w:tc>
        <w:tc>
          <w:tcPr>
            <w:tcW w:w="1428" w:type="dxa"/>
          </w:tcPr>
          <w:p w:rsidR="00297BE2" w:rsidRDefault="00297BE2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3699">
              <w:rPr>
                <w:rFonts w:ascii="Times New Roman" w:hAnsi="Times New Roman"/>
                <w:sz w:val="24"/>
                <w:szCs w:val="24"/>
              </w:rPr>
              <w:t>03.09.2020 04.09.2020</w:t>
            </w:r>
          </w:p>
        </w:tc>
      </w:tr>
      <w:tr w:rsidR="00030C26" w:rsidRPr="00EE618D" w:rsidTr="00030C26">
        <w:trPr>
          <w:trHeight w:val="837"/>
          <w:jc w:val="right"/>
        </w:trPr>
        <w:tc>
          <w:tcPr>
            <w:tcW w:w="568" w:type="dxa"/>
          </w:tcPr>
          <w:p w:rsidR="00030C26" w:rsidRDefault="00030C26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1559" w:type="dxa"/>
          </w:tcPr>
          <w:p w:rsidR="00030C26" w:rsidRPr="00813699" w:rsidRDefault="00030C26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Sujeet Kumar Sinha</w:t>
            </w:r>
          </w:p>
        </w:tc>
        <w:tc>
          <w:tcPr>
            <w:tcW w:w="1930" w:type="dxa"/>
          </w:tcPr>
          <w:p w:rsidR="00030C26" w:rsidRPr="00297BE2" w:rsidRDefault="00030C26" w:rsidP="00030C26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lance awareness week </w:t>
            </w:r>
          </w:p>
        </w:tc>
        <w:tc>
          <w:tcPr>
            <w:tcW w:w="2520" w:type="dxa"/>
          </w:tcPr>
          <w:p w:rsidR="00030C26" w:rsidRPr="00813699" w:rsidRDefault="00030C26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 &amp; Symptoms of vestibular disorders, case history, questionnaires etc. related to vestibular disorders</w:t>
            </w:r>
          </w:p>
        </w:tc>
        <w:tc>
          <w:tcPr>
            <w:tcW w:w="1362" w:type="dxa"/>
          </w:tcPr>
          <w:p w:rsidR="00030C26" w:rsidRDefault="00030C26" w:rsidP="00030C2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SHA, Patna</w:t>
            </w:r>
          </w:p>
        </w:tc>
        <w:tc>
          <w:tcPr>
            <w:tcW w:w="1428" w:type="dxa"/>
          </w:tcPr>
          <w:p w:rsidR="00030C26" w:rsidRPr="00813699" w:rsidRDefault="00030C26" w:rsidP="00297B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09.2020</w:t>
            </w:r>
          </w:p>
        </w:tc>
      </w:tr>
      <w:tr w:rsidR="00030C26" w:rsidRPr="00EE618D" w:rsidTr="00030C26">
        <w:trPr>
          <w:trHeight w:val="837"/>
          <w:jc w:val="right"/>
        </w:trPr>
        <w:tc>
          <w:tcPr>
            <w:tcW w:w="568" w:type="dxa"/>
          </w:tcPr>
          <w:p w:rsidR="00030C26" w:rsidRDefault="00030C26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59" w:type="dxa"/>
          </w:tcPr>
          <w:p w:rsidR="00030C26" w:rsidRDefault="00030C26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Sujeet Kumar Sinha</w:t>
            </w:r>
          </w:p>
        </w:tc>
        <w:tc>
          <w:tcPr>
            <w:tcW w:w="1930" w:type="dxa"/>
          </w:tcPr>
          <w:p w:rsidR="00030C26" w:rsidRDefault="00030C26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lance awareness week</w:t>
            </w:r>
          </w:p>
        </w:tc>
        <w:tc>
          <w:tcPr>
            <w:tcW w:w="2520" w:type="dxa"/>
          </w:tcPr>
          <w:p w:rsidR="00030C26" w:rsidRDefault="00030C26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habilitation of Individuals with Vestibular Disorders</w:t>
            </w:r>
          </w:p>
        </w:tc>
        <w:tc>
          <w:tcPr>
            <w:tcW w:w="1362" w:type="dxa"/>
          </w:tcPr>
          <w:p w:rsidR="00030C26" w:rsidRDefault="00030C26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SHA, Patna</w:t>
            </w:r>
          </w:p>
        </w:tc>
        <w:tc>
          <w:tcPr>
            <w:tcW w:w="1428" w:type="dxa"/>
          </w:tcPr>
          <w:p w:rsidR="00030C26" w:rsidRDefault="00030C26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09.2020</w:t>
            </w:r>
          </w:p>
        </w:tc>
      </w:tr>
      <w:tr w:rsidR="00101CB4" w:rsidRPr="00EE618D" w:rsidTr="00030C26">
        <w:trPr>
          <w:trHeight w:val="837"/>
          <w:jc w:val="right"/>
        </w:trPr>
        <w:tc>
          <w:tcPr>
            <w:tcW w:w="568" w:type="dxa"/>
          </w:tcPr>
          <w:p w:rsidR="00101CB4" w:rsidRDefault="00101CB4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59" w:type="dxa"/>
          </w:tcPr>
          <w:p w:rsidR="00101CB4" w:rsidRDefault="00101CB4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E732F">
              <w:rPr>
                <w:rFonts w:ascii="Times New Roman" w:hAnsi="Times New Roman"/>
                <w:sz w:val="24"/>
                <w:szCs w:val="24"/>
              </w:rPr>
              <w:t>Dr. Prawin Kumar</w:t>
            </w:r>
          </w:p>
        </w:tc>
        <w:tc>
          <w:tcPr>
            <w:tcW w:w="1930" w:type="dxa"/>
          </w:tcPr>
          <w:p w:rsidR="00101CB4" w:rsidRDefault="00101CB4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C2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Amity Medical School, </w:t>
            </w:r>
            <w:r w:rsidRPr="00030C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ity University Haryana</w:t>
            </w:r>
          </w:p>
        </w:tc>
        <w:tc>
          <w:tcPr>
            <w:tcW w:w="2520" w:type="dxa"/>
          </w:tcPr>
          <w:p w:rsidR="00101CB4" w:rsidRDefault="00101CB4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C2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Fundamentals of hearing mechanism: introduction of hearing science</w:t>
            </w:r>
          </w:p>
        </w:tc>
        <w:tc>
          <w:tcPr>
            <w:tcW w:w="1362" w:type="dxa"/>
          </w:tcPr>
          <w:p w:rsidR="00101CB4" w:rsidRDefault="00101CB4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C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artment of Audiology &amp; SLP</w:t>
            </w:r>
          </w:p>
        </w:tc>
        <w:tc>
          <w:tcPr>
            <w:tcW w:w="1428" w:type="dxa"/>
          </w:tcPr>
          <w:p w:rsidR="00101CB4" w:rsidRDefault="00101CB4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C26">
              <w:rPr>
                <w:rFonts w:ascii="Times New Roman" w:hAnsi="Times New Roman" w:cs="Times New Roman"/>
                <w:sz w:val="24"/>
                <w:szCs w:val="24"/>
              </w:rPr>
              <w:t>11.09.2020</w:t>
            </w:r>
          </w:p>
        </w:tc>
      </w:tr>
      <w:tr w:rsidR="00101CB4" w:rsidRPr="00EE618D" w:rsidTr="00030C26">
        <w:trPr>
          <w:trHeight w:val="837"/>
          <w:jc w:val="right"/>
        </w:trPr>
        <w:tc>
          <w:tcPr>
            <w:tcW w:w="568" w:type="dxa"/>
          </w:tcPr>
          <w:p w:rsidR="00101CB4" w:rsidRDefault="00101CB4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59" w:type="dxa"/>
          </w:tcPr>
          <w:p w:rsidR="00101CB4" w:rsidRDefault="00101CB4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E732F">
              <w:rPr>
                <w:rFonts w:ascii="Times New Roman" w:hAnsi="Times New Roman"/>
                <w:sz w:val="24"/>
                <w:szCs w:val="24"/>
              </w:rPr>
              <w:t>Dr. Prawin Kumar</w:t>
            </w:r>
          </w:p>
        </w:tc>
        <w:tc>
          <w:tcPr>
            <w:tcW w:w="1930" w:type="dxa"/>
          </w:tcPr>
          <w:p w:rsidR="00101CB4" w:rsidRPr="00030C26" w:rsidRDefault="00101CB4" w:rsidP="00030C26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lance awareness week</w:t>
            </w:r>
          </w:p>
        </w:tc>
        <w:tc>
          <w:tcPr>
            <w:tcW w:w="2520" w:type="dxa"/>
          </w:tcPr>
          <w:p w:rsidR="00101CB4" w:rsidRPr="00030C26" w:rsidRDefault="00101CB4" w:rsidP="00030C26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diological tests in Evaluation of Vertigo</w:t>
            </w:r>
          </w:p>
        </w:tc>
        <w:tc>
          <w:tcPr>
            <w:tcW w:w="1362" w:type="dxa"/>
          </w:tcPr>
          <w:p w:rsidR="00101CB4" w:rsidRPr="00030C26" w:rsidRDefault="00101CB4" w:rsidP="00030C26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SHA, Patna</w:t>
            </w:r>
          </w:p>
        </w:tc>
        <w:tc>
          <w:tcPr>
            <w:tcW w:w="1428" w:type="dxa"/>
          </w:tcPr>
          <w:p w:rsidR="00101CB4" w:rsidRPr="00030C26" w:rsidRDefault="00101CB4" w:rsidP="00030C2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09.2020</w:t>
            </w:r>
          </w:p>
        </w:tc>
      </w:tr>
      <w:tr w:rsidR="00101CB4" w:rsidRPr="00EE618D" w:rsidTr="00030C26">
        <w:trPr>
          <w:trHeight w:val="837"/>
          <w:jc w:val="right"/>
        </w:trPr>
        <w:tc>
          <w:tcPr>
            <w:tcW w:w="568" w:type="dxa"/>
          </w:tcPr>
          <w:p w:rsidR="00101CB4" w:rsidRDefault="00101CB4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59" w:type="dxa"/>
          </w:tcPr>
          <w:p w:rsidR="00101CB4" w:rsidRDefault="00101CB4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E732F">
              <w:rPr>
                <w:rFonts w:ascii="Times New Roman" w:hAnsi="Times New Roman"/>
                <w:sz w:val="24"/>
                <w:szCs w:val="24"/>
              </w:rPr>
              <w:t>Dr. Niraj Kumar Singh</w:t>
            </w:r>
          </w:p>
        </w:tc>
        <w:tc>
          <w:tcPr>
            <w:tcW w:w="1930" w:type="dxa"/>
          </w:tcPr>
          <w:p w:rsidR="00101CB4" w:rsidRDefault="00101CB4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lance awareness week</w:t>
            </w:r>
          </w:p>
        </w:tc>
        <w:tc>
          <w:tcPr>
            <w:tcW w:w="2520" w:type="dxa"/>
          </w:tcPr>
          <w:p w:rsidR="00101CB4" w:rsidRDefault="00101CB4" w:rsidP="00297BE2">
            <w:pPr>
              <w:tabs>
                <w:tab w:val="left" w:pos="-180"/>
                <w:tab w:val="left" w:pos="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verview of the Tests to evaluate the vestibular disorders</w:t>
            </w:r>
          </w:p>
        </w:tc>
        <w:tc>
          <w:tcPr>
            <w:tcW w:w="1362" w:type="dxa"/>
          </w:tcPr>
          <w:p w:rsidR="00101CB4" w:rsidRDefault="00101CB4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SHA, Patna</w:t>
            </w:r>
          </w:p>
        </w:tc>
        <w:tc>
          <w:tcPr>
            <w:tcW w:w="1428" w:type="dxa"/>
          </w:tcPr>
          <w:p w:rsidR="00101CB4" w:rsidRDefault="00101CB4" w:rsidP="00297B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09.2020</w:t>
            </w:r>
          </w:p>
        </w:tc>
      </w:tr>
    </w:tbl>
    <w:p w:rsidR="00B47C28" w:rsidRPr="000F2F6C" w:rsidRDefault="00B47C28" w:rsidP="000F2F6C">
      <w:pPr>
        <w:rPr>
          <w:rFonts w:ascii="Times New Roman" w:hAnsi="Times New Roman"/>
        </w:rPr>
      </w:pPr>
    </w:p>
    <w:p w:rsidR="00B47C28" w:rsidRPr="002F1927" w:rsidRDefault="00B47C28" w:rsidP="00695E44">
      <w:pPr>
        <w:pStyle w:val="ListParagraph"/>
        <w:numPr>
          <w:ilvl w:val="0"/>
          <w:numId w:val="36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 xml:space="preserve">Service in Academic bodies of other organization </w:t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  <w:t>:</w:t>
      </w:r>
      <w:r w:rsidRPr="002F1927">
        <w:rPr>
          <w:rFonts w:ascii="Times New Roman" w:hAnsi="Times New Roman"/>
          <w:b/>
        </w:rPr>
        <w:tab/>
      </w:r>
      <w:r w:rsidR="00CF5785">
        <w:rPr>
          <w:rFonts w:ascii="Times New Roman" w:hAnsi="Times New Roman"/>
          <w:b/>
        </w:rPr>
        <w:t>Nil</w:t>
      </w:r>
    </w:p>
    <w:p w:rsidR="00B47C28" w:rsidRPr="002F1927" w:rsidRDefault="00B47C28" w:rsidP="00B47C2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810"/>
        <w:rPr>
          <w:rFonts w:ascii="Times New Roman" w:hAnsi="Times New Roman"/>
          <w:b/>
        </w:rPr>
      </w:pPr>
      <w:r w:rsidRPr="002F1927">
        <w:rPr>
          <w:rFonts w:ascii="Times New Roman" w:hAnsi="Times New Roman"/>
        </w:rPr>
        <w:t xml:space="preserve">(Name of the organization, role, tenure)  </w:t>
      </w:r>
    </w:p>
    <w:p w:rsidR="00B47C28" w:rsidRPr="00EE618D" w:rsidRDefault="00B47C28" w:rsidP="00EE618D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</w:p>
    <w:p w:rsidR="00B47C28" w:rsidRPr="002F1927" w:rsidRDefault="00B47C28" w:rsidP="00695E44">
      <w:pPr>
        <w:pStyle w:val="ListParagraph"/>
        <w:numPr>
          <w:ilvl w:val="0"/>
          <w:numId w:val="36"/>
        </w:num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>Participation in Committees/</w:t>
      </w:r>
      <w:r w:rsidR="00CF5785">
        <w:rPr>
          <w:rFonts w:ascii="Times New Roman" w:hAnsi="Times New Roman"/>
          <w:b/>
        </w:rPr>
        <w:t xml:space="preserve">Taskforces &amp; Panels set-up by </w:t>
      </w:r>
      <w:r w:rsidR="00CF5785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>:</w:t>
      </w:r>
      <w:r w:rsidR="00CF5785">
        <w:rPr>
          <w:rFonts w:ascii="Times New Roman" w:hAnsi="Times New Roman"/>
          <w:b/>
        </w:rPr>
        <w:t xml:space="preserve">            Nil</w:t>
      </w:r>
    </w:p>
    <w:p w:rsidR="00B47C28" w:rsidRPr="002F1927" w:rsidRDefault="00B47C28" w:rsidP="00B47C2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810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 xml:space="preserve">other organizations/agencies </w:t>
      </w:r>
      <w:r w:rsidRPr="002F1927">
        <w:rPr>
          <w:rFonts w:ascii="Times New Roman" w:hAnsi="Times New Roman"/>
        </w:rPr>
        <w:t xml:space="preserve">(Name of the committee, organization, </w:t>
      </w:r>
    </w:p>
    <w:p w:rsidR="00B47C28" w:rsidRPr="002F1927" w:rsidRDefault="00B47C28" w:rsidP="00B47C2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810"/>
        <w:rPr>
          <w:rFonts w:ascii="Times New Roman" w:hAnsi="Times New Roman"/>
        </w:rPr>
      </w:pPr>
      <w:r w:rsidRPr="002F1927">
        <w:rPr>
          <w:rFonts w:ascii="Times New Roman" w:hAnsi="Times New Roman"/>
        </w:rPr>
        <w:t>purpose, role, tenure)</w:t>
      </w:r>
    </w:p>
    <w:p w:rsidR="005E3293" w:rsidRPr="002F1927" w:rsidRDefault="007348A3" w:rsidP="00B47C2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810"/>
        <w:rPr>
          <w:rFonts w:ascii="Times New Roman" w:hAnsi="Times New Roman"/>
          <w:b/>
          <w:bCs/>
        </w:rPr>
      </w:pPr>
      <w:r w:rsidRPr="002F1927">
        <w:rPr>
          <w:rFonts w:ascii="Times New Roman" w:hAnsi="Times New Roman"/>
        </w:rPr>
        <w:t xml:space="preserve"> </w:t>
      </w:r>
    </w:p>
    <w:p w:rsidR="00B47C28" w:rsidRPr="00D64E82" w:rsidRDefault="00B47C28" w:rsidP="002D70BB">
      <w:pPr>
        <w:pStyle w:val="ListParagraph"/>
        <w:numPr>
          <w:ilvl w:val="0"/>
          <w:numId w:val="15"/>
        </w:numPr>
        <w:spacing w:before="240" w:line="240" w:lineRule="auto"/>
        <w:jc w:val="center"/>
        <w:rPr>
          <w:rFonts w:ascii="Times New Roman" w:eastAsia="Times New Roman" w:hAnsi="Times New Roman"/>
          <w:b/>
          <w:color w:val="000000" w:themeColor="text1"/>
          <w:u w:val="single"/>
          <w:rtl/>
          <w:cs/>
        </w:rPr>
      </w:pPr>
      <w:r w:rsidRPr="00E162B9">
        <w:rPr>
          <w:rFonts w:ascii="Times New Roman" w:hAnsi="Times New Roman"/>
          <w:b/>
          <w:color w:val="000000" w:themeColor="text1"/>
          <w:u w:val="single"/>
        </w:rPr>
        <w:t xml:space="preserve">RESEARCH ACTIVITIES/ </w:t>
      </w:r>
      <w:r w:rsidRPr="00E162B9">
        <w:rPr>
          <w:rFonts w:ascii="Times New Roman" w:hAnsi="Times New Roman" w:cs="Mangal"/>
          <w:color w:val="000000" w:themeColor="text1"/>
          <w:u w:val="single"/>
          <w:cs/>
          <w:lang w:bidi="hi-IN"/>
        </w:rPr>
        <w:t>अनुसंधानगतिविधियाँ</w:t>
      </w:r>
    </w:p>
    <w:p w:rsidR="00D64E82" w:rsidRPr="00E162B9" w:rsidRDefault="00D64E82" w:rsidP="00D64E82">
      <w:pPr>
        <w:pStyle w:val="ListParagraph"/>
        <w:spacing w:before="240" w:line="240" w:lineRule="auto"/>
        <w:ind w:left="1080"/>
        <w:rPr>
          <w:rFonts w:ascii="Times New Roman" w:eastAsia="Times New Roman" w:hAnsi="Times New Roman"/>
          <w:b/>
          <w:color w:val="000000" w:themeColor="text1"/>
          <w:u w:val="single"/>
        </w:rPr>
      </w:pPr>
    </w:p>
    <w:p w:rsidR="00E162B9" w:rsidRDefault="002D3D10" w:rsidP="002D70BB">
      <w:pPr>
        <w:pStyle w:val="ListParagraph"/>
        <w:numPr>
          <w:ilvl w:val="0"/>
          <w:numId w:val="16"/>
        </w:numPr>
        <w:shd w:val="clear" w:color="auto" w:fill="FFFFFF" w:themeFill="background1"/>
        <w:tabs>
          <w:tab w:val="left" w:pos="-180"/>
          <w:tab w:val="left" w:pos="0"/>
        </w:tabs>
        <w:spacing w:before="240" w:line="360" w:lineRule="auto"/>
        <w:rPr>
          <w:rFonts w:ascii="Times New Roman" w:hAnsi="Times New Roman"/>
          <w:b/>
        </w:rPr>
      </w:pPr>
      <w:r w:rsidRPr="002D3D10">
        <w:rPr>
          <w:rFonts w:ascii="Times New Roman" w:hAnsi="Times New Roman"/>
          <w:b/>
        </w:rPr>
        <w:t xml:space="preserve">Extra Mural Research </w:t>
      </w:r>
      <w:r w:rsidR="00B47C28" w:rsidRPr="002D3D10">
        <w:rPr>
          <w:rFonts w:ascii="Times New Roman" w:hAnsi="Times New Roman"/>
          <w:b/>
        </w:rPr>
        <w:t xml:space="preserve">Projects </w:t>
      </w:r>
    </w:p>
    <w:p w:rsidR="00E162B9" w:rsidRPr="00E162B9" w:rsidRDefault="002D3D10" w:rsidP="002D70BB">
      <w:pPr>
        <w:pStyle w:val="ListParagraph"/>
        <w:numPr>
          <w:ilvl w:val="0"/>
          <w:numId w:val="18"/>
        </w:numPr>
        <w:shd w:val="clear" w:color="auto" w:fill="FFFFFF" w:themeFill="background1"/>
        <w:tabs>
          <w:tab w:val="left" w:pos="-180"/>
          <w:tab w:val="left" w:pos="0"/>
        </w:tabs>
        <w:spacing w:before="240" w:line="36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>Completed Projects</w:t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  <w:t xml:space="preserve">: </w:t>
      </w:r>
      <w:r w:rsidRPr="00E162B9">
        <w:rPr>
          <w:rFonts w:ascii="Times New Roman" w:hAnsi="Times New Roman"/>
          <w:b/>
        </w:rPr>
        <w:tab/>
        <w:t xml:space="preserve">Extramural – </w:t>
      </w:r>
      <w:r w:rsidRPr="00E162B9">
        <w:rPr>
          <w:rFonts w:ascii="Times New Roman" w:hAnsi="Times New Roman"/>
        </w:rPr>
        <w:t>00</w:t>
      </w:r>
    </w:p>
    <w:p w:rsidR="002D3D10" w:rsidRPr="00E162B9" w:rsidRDefault="002D3D10" w:rsidP="002D70BB">
      <w:pPr>
        <w:pStyle w:val="ListParagraph"/>
        <w:numPr>
          <w:ilvl w:val="0"/>
          <w:numId w:val="18"/>
        </w:numPr>
        <w:shd w:val="clear" w:color="auto" w:fill="FFFFFF" w:themeFill="background1"/>
        <w:tabs>
          <w:tab w:val="left" w:pos="-180"/>
          <w:tab w:val="left" w:pos="0"/>
        </w:tabs>
        <w:spacing w:before="240" w:line="36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>Ongoing res</w:t>
      </w:r>
      <w:r w:rsidR="00900A53">
        <w:rPr>
          <w:rFonts w:ascii="Times New Roman" w:hAnsi="Times New Roman"/>
          <w:b/>
        </w:rPr>
        <w:t>earch project</w:t>
      </w:r>
      <w:r w:rsidR="00CC277A">
        <w:rPr>
          <w:rFonts w:ascii="Times New Roman" w:hAnsi="Times New Roman"/>
          <w:b/>
        </w:rPr>
        <w:t>s</w:t>
      </w:r>
      <w:r w:rsidR="00900A53">
        <w:rPr>
          <w:rFonts w:ascii="Times New Roman" w:hAnsi="Times New Roman"/>
          <w:b/>
        </w:rPr>
        <w:tab/>
        <w:t>:</w:t>
      </w:r>
      <w:r w:rsidR="00900A53">
        <w:rPr>
          <w:rFonts w:ascii="Times New Roman" w:hAnsi="Times New Roman"/>
          <w:b/>
        </w:rPr>
        <w:tab/>
        <w:t>Extramural - 06</w:t>
      </w:r>
    </w:p>
    <w:tbl>
      <w:tblPr>
        <w:tblW w:w="945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40"/>
        <w:gridCol w:w="4318"/>
        <w:gridCol w:w="2126"/>
        <w:gridCol w:w="1276"/>
        <w:gridCol w:w="1190"/>
      </w:tblGrid>
      <w:tr w:rsidR="002D3D10" w:rsidRPr="002F1927" w:rsidTr="00EF7EA3">
        <w:trPr>
          <w:trHeight w:val="230"/>
        </w:trPr>
        <w:tc>
          <w:tcPr>
            <w:tcW w:w="540" w:type="dxa"/>
            <w:vAlign w:val="center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4318" w:type="dxa"/>
            <w:vAlign w:val="center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sz w:val="24"/>
                <w:szCs w:val="24"/>
              </w:rPr>
              <w:t>Title of the Project</w:t>
            </w:r>
          </w:p>
        </w:tc>
        <w:tc>
          <w:tcPr>
            <w:tcW w:w="2126" w:type="dxa"/>
            <w:vAlign w:val="center"/>
          </w:tcPr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center"/>
              <w:rPr>
                <w:b/>
              </w:rPr>
            </w:pPr>
            <w:r w:rsidRPr="002F1927">
              <w:rPr>
                <w:b/>
              </w:rPr>
              <w:t>Investigator</w:t>
            </w:r>
          </w:p>
        </w:tc>
        <w:tc>
          <w:tcPr>
            <w:tcW w:w="1276" w:type="dxa"/>
            <w:vAlign w:val="center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Founding source</w:t>
            </w:r>
          </w:p>
        </w:tc>
        <w:tc>
          <w:tcPr>
            <w:tcW w:w="1190" w:type="dxa"/>
            <w:vAlign w:val="center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Amount</w:t>
            </w:r>
            <w:r w:rsidR="00483C2C">
              <w:rPr>
                <w:rFonts w:ascii="Times New Roman" w:hAnsi="Times New Roman"/>
                <w:b/>
              </w:rPr>
              <w:t xml:space="preserve"> (Lakhs)</w:t>
            </w:r>
          </w:p>
        </w:tc>
      </w:tr>
      <w:tr w:rsidR="002D3D10" w:rsidRPr="002F1927" w:rsidTr="00EF7EA3">
        <w:trPr>
          <w:trHeight w:val="70"/>
        </w:trPr>
        <w:tc>
          <w:tcPr>
            <w:tcW w:w="54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318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fMRI &amp; ERP evidence for improvement in Audio-visual integration in individuals with ANSD post speech reading training</w:t>
            </w:r>
          </w:p>
        </w:tc>
        <w:tc>
          <w:tcPr>
            <w:tcW w:w="2126" w:type="dxa"/>
          </w:tcPr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t>PI: Dr. Rajalakshmi K.</w:t>
            </w:r>
          </w:p>
        </w:tc>
        <w:tc>
          <w:tcPr>
            <w:tcW w:w="1276" w:type="dxa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ST</w:t>
            </w:r>
          </w:p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(3 years)</w:t>
            </w:r>
          </w:p>
        </w:tc>
        <w:tc>
          <w:tcPr>
            <w:tcW w:w="1190" w:type="dxa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35.29</w:t>
            </w:r>
          </w:p>
        </w:tc>
      </w:tr>
      <w:tr w:rsidR="002D3D10" w:rsidRPr="002F1927" w:rsidTr="00EF7EA3">
        <w:trPr>
          <w:trHeight w:val="70"/>
        </w:trPr>
        <w:tc>
          <w:tcPr>
            <w:tcW w:w="54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318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Auditory processing and auditory cognitive measures in carriers of mutated genes that cause hearing loss</w:t>
            </w:r>
          </w:p>
        </w:tc>
        <w:tc>
          <w:tcPr>
            <w:tcW w:w="2126" w:type="dxa"/>
          </w:tcPr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t>PI: Dr. Sandeep M.</w:t>
            </w:r>
          </w:p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t>CI: Dr. Santhosh M.</w:t>
            </w:r>
          </w:p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</w:p>
        </w:tc>
        <w:tc>
          <w:tcPr>
            <w:tcW w:w="1276" w:type="dxa"/>
          </w:tcPr>
          <w:p w:rsidR="002D3D10" w:rsidRPr="002F1927" w:rsidRDefault="002D3D10" w:rsidP="007D575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ST</w:t>
            </w:r>
          </w:p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(3 years)</w:t>
            </w:r>
          </w:p>
        </w:tc>
        <w:tc>
          <w:tcPr>
            <w:tcW w:w="1190" w:type="dxa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47.52</w:t>
            </w:r>
          </w:p>
        </w:tc>
      </w:tr>
      <w:tr w:rsidR="002D3D10" w:rsidRPr="002F1927" w:rsidTr="00EF7EA3">
        <w:trPr>
          <w:trHeight w:val="70"/>
        </w:trPr>
        <w:tc>
          <w:tcPr>
            <w:tcW w:w="54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318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Efficacy of computer based training module on auditory and cognitive skills in children with central auditory processing disorders</w:t>
            </w:r>
          </w:p>
        </w:tc>
        <w:tc>
          <w:tcPr>
            <w:tcW w:w="2126" w:type="dxa"/>
          </w:tcPr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t>PI: Dr. Prawin Kumar</w:t>
            </w:r>
          </w:p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t>CI: Dr. Niraj Kumar Singh</w:t>
            </w:r>
          </w:p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</w:p>
        </w:tc>
        <w:tc>
          <w:tcPr>
            <w:tcW w:w="1276" w:type="dxa"/>
          </w:tcPr>
          <w:p w:rsidR="002D3D10" w:rsidRPr="002F1927" w:rsidRDefault="002D3D10" w:rsidP="007D575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ST</w:t>
            </w:r>
          </w:p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(3 years)</w:t>
            </w:r>
          </w:p>
        </w:tc>
        <w:tc>
          <w:tcPr>
            <w:tcW w:w="1190" w:type="dxa"/>
          </w:tcPr>
          <w:p w:rsidR="002D3D10" w:rsidRPr="002F1927" w:rsidRDefault="002D3D10" w:rsidP="007D5756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28.49</w:t>
            </w:r>
          </w:p>
        </w:tc>
      </w:tr>
      <w:tr w:rsidR="002D3D10" w:rsidRPr="002F1927" w:rsidTr="00EF7EA3">
        <w:trPr>
          <w:trHeight w:val="70"/>
        </w:trPr>
        <w:tc>
          <w:tcPr>
            <w:tcW w:w="54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4318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Auditory and cognitive consequences of dys-synchronours auditory nerve activity.</w:t>
            </w:r>
          </w:p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lastRenderedPageBreak/>
              <w:t>PI-Dr. Ajith Kumar U.</w:t>
            </w:r>
          </w:p>
          <w:p w:rsidR="002D3D10" w:rsidRPr="002F1927" w:rsidRDefault="002D3D10" w:rsidP="007D5756">
            <w:pPr>
              <w:pStyle w:val="BodyText"/>
              <w:shd w:val="clear" w:color="auto" w:fill="FFFFFF" w:themeFill="background1"/>
              <w:jc w:val="left"/>
            </w:pPr>
            <w:r w:rsidRPr="002F1927">
              <w:lastRenderedPageBreak/>
              <w:t>CI-Dr. Sandeep M.</w:t>
            </w:r>
          </w:p>
        </w:tc>
        <w:tc>
          <w:tcPr>
            <w:tcW w:w="1276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lastRenderedPageBreak/>
              <w:t>DST</w:t>
            </w:r>
          </w:p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(3 Years)</w:t>
            </w:r>
          </w:p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90" w:type="dxa"/>
          </w:tcPr>
          <w:p w:rsidR="002D3D10" w:rsidRPr="002F1927" w:rsidRDefault="002D3D10" w:rsidP="00483C2C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lastRenderedPageBreak/>
              <w:t>44</w:t>
            </w:r>
            <w:r w:rsidR="00483C2C">
              <w:rPr>
                <w:rFonts w:ascii="Times New Roman" w:hAnsi="Times New Roman"/>
              </w:rPr>
              <w:t>.</w:t>
            </w:r>
            <w:r w:rsidRPr="002F1927">
              <w:rPr>
                <w:rFonts w:ascii="Times New Roman" w:hAnsi="Times New Roman"/>
              </w:rPr>
              <w:t>00</w:t>
            </w:r>
          </w:p>
        </w:tc>
      </w:tr>
      <w:tr w:rsidR="002D3D10" w:rsidRPr="002F1927" w:rsidTr="00EF7EA3">
        <w:trPr>
          <w:trHeight w:val="1196"/>
        </w:trPr>
        <w:tc>
          <w:tcPr>
            <w:tcW w:w="540" w:type="dxa"/>
          </w:tcPr>
          <w:p w:rsidR="002D3D10" w:rsidRPr="002F1927" w:rsidRDefault="002D3D10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4318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Neuro-audiological profiling of children with special language impairment</w:t>
            </w:r>
          </w:p>
        </w:tc>
        <w:tc>
          <w:tcPr>
            <w:tcW w:w="2126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PI</w:t>
            </w:r>
            <w:r w:rsidR="00297BE2">
              <w:rPr>
                <w:rFonts w:ascii="Times New Roman" w:hAnsi="Times New Roman"/>
              </w:rPr>
              <w:t xml:space="preserve"> : </w:t>
            </w:r>
            <w:r w:rsidRPr="002F1927">
              <w:rPr>
                <w:rFonts w:ascii="Times New Roman" w:hAnsi="Times New Roman"/>
              </w:rPr>
              <w:t>Dr. Animesh Barman</w:t>
            </w:r>
            <w:r>
              <w:rPr>
                <w:rFonts w:ascii="Times New Roman" w:hAnsi="Times New Roman"/>
              </w:rPr>
              <w:t xml:space="preserve"> </w:t>
            </w:r>
            <w:r w:rsidRPr="002F1927">
              <w:rPr>
                <w:rFonts w:ascii="Times New Roman" w:hAnsi="Times New Roman"/>
              </w:rPr>
              <w:t>&amp;</w:t>
            </w:r>
          </w:p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 xml:space="preserve">Dr. Swapna N </w:t>
            </w:r>
          </w:p>
          <w:p w:rsidR="002D3D10" w:rsidRPr="002F1927" w:rsidRDefault="00297BE2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I : </w:t>
            </w:r>
            <w:r w:rsidR="002D3D10" w:rsidRPr="002F1927">
              <w:rPr>
                <w:rFonts w:ascii="Times New Roman" w:hAnsi="Times New Roman"/>
              </w:rPr>
              <w:t>Dr.</w:t>
            </w:r>
            <w:r>
              <w:rPr>
                <w:rFonts w:ascii="Times New Roman" w:hAnsi="Times New Roman"/>
              </w:rPr>
              <w:t xml:space="preserve"> </w:t>
            </w:r>
            <w:r w:rsidR="002D3D10" w:rsidRPr="002F1927">
              <w:rPr>
                <w:rFonts w:ascii="Times New Roman" w:hAnsi="Times New Roman"/>
              </w:rPr>
              <w:t>Prashanth</w:t>
            </w:r>
            <w:r>
              <w:rPr>
                <w:rFonts w:ascii="Times New Roman" w:hAnsi="Times New Roman"/>
              </w:rPr>
              <w:t xml:space="preserve"> </w:t>
            </w:r>
            <w:r w:rsidR="002D3D10" w:rsidRPr="002F1927">
              <w:rPr>
                <w:rFonts w:ascii="Times New Roman" w:hAnsi="Times New Roman"/>
              </w:rPr>
              <w:t>Prabhu</w:t>
            </w:r>
          </w:p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ST</w:t>
            </w:r>
          </w:p>
          <w:p w:rsidR="002D3D10" w:rsidRPr="002F1927" w:rsidRDefault="002D3D10" w:rsidP="007D5756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(3 Years)</w:t>
            </w:r>
          </w:p>
        </w:tc>
        <w:tc>
          <w:tcPr>
            <w:tcW w:w="1190" w:type="dxa"/>
          </w:tcPr>
          <w:p w:rsidR="002D3D10" w:rsidRPr="002F1927" w:rsidRDefault="002D3D10" w:rsidP="00483C2C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33</w:t>
            </w:r>
            <w:r w:rsidR="00483C2C">
              <w:rPr>
                <w:rFonts w:ascii="Times New Roman" w:hAnsi="Times New Roman"/>
              </w:rPr>
              <w:t>.</w:t>
            </w:r>
            <w:r w:rsidRPr="002F1927">
              <w:rPr>
                <w:rFonts w:ascii="Times New Roman" w:hAnsi="Times New Roman"/>
              </w:rPr>
              <w:t>88</w:t>
            </w:r>
          </w:p>
        </w:tc>
      </w:tr>
      <w:tr w:rsidR="007C4293" w:rsidRPr="002F1927" w:rsidTr="00EF7EA3">
        <w:trPr>
          <w:trHeight w:val="1196"/>
        </w:trPr>
        <w:tc>
          <w:tcPr>
            <w:tcW w:w="540" w:type="dxa"/>
          </w:tcPr>
          <w:p w:rsidR="007C4293" w:rsidRPr="002F1927" w:rsidRDefault="007C4293" w:rsidP="007D575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318" w:type="dxa"/>
          </w:tcPr>
          <w:p w:rsidR="007C4293" w:rsidRPr="002F1927" w:rsidRDefault="007C429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Effect of vestibular impairment and vestibular rehabilitation therapy on cognition and language processing </w:t>
            </w:r>
          </w:p>
        </w:tc>
        <w:tc>
          <w:tcPr>
            <w:tcW w:w="2126" w:type="dxa"/>
          </w:tcPr>
          <w:p w:rsidR="007C4293" w:rsidRDefault="007C429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I : Dr.</w:t>
            </w:r>
            <w:r w:rsidR="00905CC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Niraj Kumar Singh </w:t>
            </w:r>
          </w:p>
          <w:p w:rsidR="00297BE2" w:rsidRPr="002F1927" w:rsidRDefault="00297BE2" w:rsidP="00297BE2">
            <w:pPr>
              <w:pStyle w:val="BodyText"/>
              <w:shd w:val="clear" w:color="auto" w:fill="FFFFFF" w:themeFill="background1"/>
              <w:jc w:val="left"/>
            </w:pPr>
            <w:r>
              <w:t>CI</w:t>
            </w:r>
            <w:r w:rsidRPr="002F1927">
              <w:t>: Dr. Prawin Kumar</w:t>
            </w:r>
            <w:r>
              <w:t>, Dr. Prakash TK, Dr. Brajesh Priyadarshi, &amp; Dr. Amrita Kanchan</w:t>
            </w:r>
          </w:p>
          <w:p w:rsidR="00297BE2" w:rsidRPr="002F1927" w:rsidRDefault="00297BE2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C4293" w:rsidRPr="002F1927" w:rsidRDefault="00287DCD" w:rsidP="007D5756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ST (3 years) </w:t>
            </w:r>
          </w:p>
        </w:tc>
        <w:tc>
          <w:tcPr>
            <w:tcW w:w="1190" w:type="dxa"/>
          </w:tcPr>
          <w:p w:rsidR="007C4293" w:rsidRPr="002F1927" w:rsidRDefault="001D07DC" w:rsidP="00483C2C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1.25</w:t>
            </w:r>
          </w:p>
        </w:tc>
      </w:tr>
    </w:tbl>
    <w:p w:rsidR="002D3D10" w:rsidRPr="002F1927" w:rsidRDefault="002D3D10" w:rsidP="002D3D10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E162B9" w:rsidRDefault="00B47C28" w:rsidP="002D70BB">
      <w:pPr>
        <w:pStyle w:val="ListParagraph"/>
        <w:numPr>
          <w:ilvl w:val="0"/>
          <w:numId w:val="19"/>
        </w:numPr>
        <w:shd w:val="clear" w:color="auto" w:fill="FFFFFF" w:themeFill="background1"/>
        <w:tabs>
          <w:tab w:val="left" w:pos="-180"/>
          <w:tab w:val="left" w:pos="0"/>
        </w:tabs>
        <w:spacing w:before="240" w:line="36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>Intramural</w:t>
      </w:r>
      <w:r w:rsidR="002D3D10" w:rsidRPr="00E162B9">
        <w:rPr>
          <w:rFonts w:ascii="Times New Roman" w:hAnsi="Times New Roman"/>
          <w:b/>
        </w:rPr>
        <w:t xml:space="preserve"> Research Projects</w:t>
      </w:r>
    </w:p>
    <w:p w:rsidR="00B47C28" w:rsidRPr="00E162B9" w:rsidRDefault="00B47C28" w:rsidP="002D70BB">
      <w:pPr>
        <w:pStyle w:val="ListParagraph"/>
        <w:numPr>
          <w:ilvl w:val="0"/>
          <w:numId w:val="20"/>
        </w:numPr>
        <w:shd w:val="clear" w:color="auto" w:fill="FFFFFF" w:themeFill="background1"/>
        <w:tabs>
          <w:tab w:val="left" w:pos="-180"/>
          <w:tab w:val="left" w:pos="0"/>
        </w:tabs>
        <w:spacing w:before="240" w:line="360" w:lineRule="auto"/>
        <w:rPr>
          <w:rFonts w:ascii="Times New Roman" w:hAnsi="Times New Roman"/>
          <w:b/>
        </w:rPr>
      </w:pPr>
      <w:r w:rsidRPr="00E162B9">
        <w:rPr>
          <w:rFonts w:ascii="Times New Roman" w:hAnsi="Times New Roman"/>
          <w:b/>
        </w:rPr>
        <w:t>Completed Projects</w:t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  <w:b/>
        </w:rPr>
        <w:tab/>
        <w:t xml:space="preserve">: </w:t>
      </w:r>
      <w:r w:rsidRPr="00E162B9">
        <w:rPr>
          <w:rFonts w:ascii="Times New Roman" w:hAnsi="Times New Roman"/>
          <w:b/>
        </w:rPr>
        <w:tab/>
      </w:r>
      <w:r w:rsidRPr="00E162B9">
        <w:rPr>
          <w:rFonts w:ascii="Times New Roman" w:hAnsi="Times New Roman"/>
        </w:rPr>
        <w:t>03</w:t>
      </w:r>
    </w:p>
    <w:tbl>
      <w:tblPr>
        <w:tblW w:w="51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67"/>
        <w:gridCol w:w="3065"/>
        <w:gridCol w:w="2092"/>
        <w:gridCol w:w="963"/>
        <w:gridCol w:w="1059"/>
        <w:gridCol w:w="1874"/>
      </w:tblGrid>
      <w:tr w:rsidR="00EF7A03" w:rsidRPr="002F1927" w:rsidTr="00D058FA">
        <w:trPr>
          <w:trHeight w:val="772"/>
          <w:jc w:val="center"/>
        </w:trPr>
        <w:tc>
          <w:tcPr>
            <w:tcW w:w="245" w:type="pct"/>
            <w:vAlign w:val="center"/>
            <w:hideMark/>
          </w:tcPr>
          <w:p w:rsidR="00B47C28" w:rsidRPr="002F1927" w:rsidRDefault="00B47C28" w:rsidP="00592602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l. No.</w:t>
            </w:r>
          </w:p>
        </w:tc>
        <w:tc>
          <w:tcPr>
            <w:tcW w:w="1610" w:type="pct"/>
            <w:vAlign w:val="center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itle of the project</w:t>
            </w:r>
          </w:p>
        </w:tc>
        <w:tc>
          <w:tcPr>
            <w:tcW w:w="1099" w:type="pct"/>
            <w:vAlign w:val="center"/>
            <w:hideMark/>
          </w:tcPr>
          <w:p w:rsidR="00B47C28" w:rsidRPr="002F1927" w:rsidRDefault="00B47C28" w:rsidP="00B917E3">
            <w:pPr>
              <w:pStyle w:val="BodyText"/>
              <w:shd w:val="clear" w:color="auto" w:fill="FFFFFF" w:themeFill="background1"/>
              <w:jc w:val="center"/>
              <w:rPr>
                <w:b/>
                <w:color w:val="000000" w:themeColor="text1"/>
              </w:rPr>
            </w:pPr>
            <w:r w:rsidRPr="002F1927">
              <w:rPr>
                <w:b/>
                <w:color w:val="000000" w:themeColor="text1"/>
              </w:rPr>
              <w:t>Principal Investigator /</w:t>
            </w:r>
          </w:p>
          <w:p w:rsidR="00B47C28" w:rsidRPr="002F1927" w:rsidRDefault="00B47C28" w:rsidP="00B917E3">
            <w:pPr>
              <w:pStyle w:val="BodyText"/>
              <w:shd w:val="clear" w:color="auto" w:fill="FFFFFF" w:themeFill="background1"/>
              <w:jc w:val="center"/>
              <w:rPr>
                <w:b/>
                <w:color w:val="000000" w:themeColor="text1"/>
              </w:rPr>
            </w:pPr>
            <w:r w:rsidRPr="002F1927">
              <w:rPr>
                <w:b/>
                <w:color w:val="000000" w:themeColor="text1"/>
              </w:rPr>
              <w:t>Co-Investigator</w:t>
            </w:r>
          </w:p>
        </w:tc>
        <w:tc>
          <w:tcPr>
            <w:tcW w:w="506" w:type="pct"/>
            <w:vAlign w:val="center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oject</w:t>
            </w:r>
          </w:p>
        </w:tc>
        <w:tc>
          <w:tcPr>
            <w:tcW w:w="556" w:type="pct"/>
            <w:vAlign w:val="center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mount (Lakhs)</w:t>
            </w:r>
          </w:p>
        </w:tc>
        <w:tc>
          <w:tcPr>
            <w:tcW w:w="984" w:type="pct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Remark</w:t>
            </w:r>
          </w:p>
        </w:tc>
      </w:tr>
      <w:tr w:rsidR="00EF7A03" w:rsidRPr="002F1927" w:rsidTr="00D058FA">
        <w:trPr>
          <w:trHeight w:val="260"/>
          <w:jc w:val="center"/>
        </w:trPr>
        <w:tc>
          <w:tcPr>
            <w:tcW w:w="245" w:type="pct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610" w:type="pct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Development of Phonemically balanced word lists in Tamil Language for adults</w:t>
            </w:r>
          </w:p>
        </w:tc>
        <w:tc>
          <w:tcPr>
            <w:tcW w:w="1099" w:type="pct"/>
            <w:vAlign w:val="center"/>
          </w:tcPr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PI - Dr. Geetha C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CI - Dr. Devi N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B47C28" w:rsidRPr="002F1927" w:rsidRDefault="00B47C28" w:rsidP="008A4E48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F</w:t>
            </w:r>
          </w:p>
        </w:tc>
        <w:tc>
          <w:tcPr>
            <w:tcW w:w="556" w:type="pct"/>
          </w:tcPr>
          <w:p w:rsidR="00B47C28" w:rsidRPr="002F1927" w:rsidRDefault="00B47C28" w:rsidP="008A4E48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4.88</w:t>
            </w:r>
          </w:p>
        </w:tc>
        <w:tc>
          <w:tcPr>
            <w:tcW w:w="984" w:type="pct"/>
          </w:tcPr>
          <w:p w:rsidR="00B47C28" w:rsidRPr="002F1927" w:rsidRDefault="00B47C28" w:rsidP="00B917E3">
            <w:pPr>
              <w:spacing w:after="10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IR submitted</w:t>
            </w:r>
            <w:r w:rsidR="009F3AB1"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 04.06.2020 </w:t>
            </w:r>
          </w:p>
        </w:tc>
      </w:tr>
      <w:tr w:rsidR="00EF7A03" w:rsidRPr="002F1927" w:rsidTr="00D058FA">
        <w:trPr>
          <w:trHeight w:val="260"/>
          <w:jc w:val="center"/>
        </w:trPr>
        <w:tc>
          <w:tcPr>
            <w:tcW w:w="245" w:type="pct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610" w:type="pct"/>
          </w:tcPr>
          <w:p w:rsidR="00B47C28" w:rsidRPr="002F1927" w:rsidRDefault="00B47C28" w:rsidP="00B917E3">
            <w:pPr>
              <w:spacing w:after="10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peech Identification in the Non-aided ear in Monaural Hearing Aid Users</w:t>
            </w:r>
          </w:p>
        </w:tc>
        <w:tc>
          <w:tcPr>
            <w:tcW w:w="1099" w:type="pct"/>
          </w:tcPr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PI - Prof. Asha Yathiraj </w:t>
            </w:r>
          </w:p>
        </w:tc>
        <w:tc>
          <w:tcPr>
            <w:tcW w:w="506" w:type="pct"/>
          </w:tcPr>
          <w:p w:rsidR="00B47C28" w:rsidRPr="002F1927" w:rsidRDefault="00B47C28" w:rsidP="008A4E48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F</w:t>
            </w:r>
          </w:p>
        </w:tc>
        <w:tc>
          <w:tcPr>
            <w:tcW w:w="556" w:type="pct"/>
          </w:tcPr>
          <w:p w:rsidR="00B47C28" w:rsidRPr="002F1927" w:rsidRDefault="00B47C28" w:rsidP="008A4E48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4.93</w:t>
            </w:r>
          </w:p>
        </w:tc>
        <w:tc>
          <w:tcPr>
            <w:tcW w:w="984" w:type="pct"/>
          </w:tcPr>
          <w:p w:rsidR="00B47C28" w:rsidRPr="002F1927" w:rsidRDefault="00B47C28" w:rsidP="00B917E3">
            <w:pPr>
              <w:spacing w:after="10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IR submitted</w:t>
            </w:r>
          </w:p>
        </w:tc>
      </w:tr>
      <w:tr w:rsidR="00EF7A03" w:rsidRPr="002F1927" w:rsidTr="00D058FA">
        <w:trPr>
          <w:trHeight w:val="260"/>
          <w:jc w:val="center"/>
        </w:trPr>
        <w:tc>
          <w:tcPr>
            <w:tcW w:w="245" w:type="pct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610" w:type="pct"/>
          </w:tcPr>
          <w:p w:rsidR="00B47C28" w:rsidRPr="002F1927" w:rsidRDefault="00B47C28" w:rsidP="00B917E3">
            <w:pPr>
              <w:spacing w:after="10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Development of AIISH Hyperacusis Assessment Toolbox for Individuals with Tinnitus Associated with Hyperacusis</w:t>
            </w:r>
          </w:p>
        </w:tc>
        <w:tc>
          <w:tcPr>
            <w:tcW w:w="1099" w:type="pct"/>
          </w:tcPr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PI - Dr. Prashanth Prabhu P </w:t>
            </w:r>
          </w:p>
        </w:tc>
        <w:tc>
          <w:tcPr>
            <w:tcW w:w="506" w:type="pct"/>
          </w:tcPr>
          <w:p w:rsidR="00B47C28" w:rsidRPr="002F1927" w:rsidRDefault="00B47C28" w:rsidP="008A4E48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F</w:t>
            </w:r>
          </w:p>
        </w:tc>
        <w:tc>
          <w:tcPr>
            <w:tcW w:w="556" w:type="pct"/>
          </w:tcPr>
          <w:p w:rsidR="00B47C28" w:rsidRPr="002F1927" w:rsidRDefault="00B47C28" w:rsidP="008A4E48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4.93</w:t>
            </w:r>
          </w:p>
        </w:tc>
        <w:tc>
          <w:tcPr>
            <w:tcW w:w="984" w:type="pct"/>
          </w:tcPr>
          <w:p w:rsidR="00B47C28" w:rsidRPr="002F1927" w:rsidRDefault="00DD1BFB" w:rsidP="00483C2C">
            <w:pPr>
              <w:spacing w:after="1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 w:rsidR="00B47C28"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 submitted</w:t>
            </w: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 17.06.2020</w:t>
            </w:r>
          </w:p>
          <w:p w:rsidR="00971275" w:rsidRPr="002F1927" w:rsidRDefault="00971275" w:rsidP="00B917E3">
            <w:pPr>
              <w:spacing w:after="10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2F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Completed </w:t>
            </w:r>
          </w:p>
        </w:tc>
      </w:tr>
    </w:tbl>
    <w:p w:rsidR="00B47C28" w:rsidRPr="002F1927" w:rsidRDefault="00B47C28" w:rsidP="00B47C28">
      <w:pPr>
        <w:shd w:val="clear" w:color="auto" w:fill="FFFFFF" w:themeFill="background1"/>
        <w:tabs>
          <w:tab w:val="left" w:pos="-180"/>
          <w:tab w:val="left" w:pos="0"/>
          <w:tab w:val="left" w:pos="450"/>
          <w:tab w:val="left" w:pos="72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ab/>
      </w:r>
    </w:p>
    <w:p w:rsidR="00B47C28" w:rsidRPr="0084266B" w:rsidRDefault="00BF4EFB" w:rsidP="002D70BB">
      <w:pPr>
        <w:pStyle w:val="ListParagraph"/>
        <w:numPr>
          <w:ilvl w:val="0"/>
          <w:numId w:val="20"/>
        </w:numPr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  <w:r w:rsidRPr="0084266B">
        <w:rPr>
          <w:rFonts w:ascii="Times New Roman" w:hAnsi="Times New Roman"/>
          <w:b/>
          <w:color w:val="000000" w:themeColor="text1"/>
        </w:rPr>
        <w:t>Ongoing</w:t>
      </w:r>
      <w:r w:rsidR="00B47C28" w:rsidRPr="0084266B">
        <w:rPr>
          <w:rFonts w:ascii="Times New Roman" w:hAnsi="Times New Roman"/>
          <w:b/>
          <w:color w:val="000000" w:themeColor="text1"/>
        </w:rPr>
        <w:t xml:space="preserve"> project</w:t>
      </w:r>
      <w:r w:rsidRPr="0084266B">
        <w:rPr>
          <w:rFonts w:ascii="Times New Roman" w:hAnsi="Times New Roman"/>
          <w:b/>
          <w:color w:val="000000" w:themeColor="text1"/>
        </w:rPr>
        <w:t>s</w:t>
      </w:r>
      <w:r w:rsidR="002D3D10" w:rsidRPr="0084266B">
        <w:rPr>
          <w:rFonts w:ascii="Times New Roman" w:hAnsi="Times New Roman"/>
          <w:b/>
          <w:color w:val="000000" w:themeColor="text1"/>
        </w:rPr>
        <w:t xml:space="preserve">        </w:t>
      </w:r>
      <w:r w:rsidR="00B47C28" w:rsidRPr="0084266B">
        <w:rPr>
          <w:rFonts w:ascii="Times New Roman" w:hAnsi="Times New Roman"/>
          <w:b/>
          <w:color w:val="000000" w:themeColor="text1"/>
        </w:rPr>
        <w:t>:</w:t>
      </w:r>
      <w:r w:rsidR="00B47C28" w:rsidRPr="0084266B">
        <w:rPr>
          <w:rFonts w:ascii="Times New Roman" w:hAnsi="Times New Roman"/>
          <w:b/>
          <w:color w:val="000000" w:themeColor="text1"/>
        </w:rPr>
        <w:tab/>
        <w:t xml:space="preserve">  </w:t>
      </w:r>
      <w:r w:rsidR="002D3D10" w:rsidRPr="0084266B">
        <w:rPr>
          <w:rFonts w:ascii="Times New Roman" w:hAnsi="Times New Roman"/>
          <w:b/>
          <w:color w:val="000000" w:themeColor="text1"/>
        </w:rPr>
        <w:t xml:space="preserve">        </w:t>
      </w:r>
      <w:r w:rsidR="00B47C28" w:rsidRPr="0084266B">
        <w:rPr>
          <w:rFonts w:ascii="Times New Roman" w:hAnsi="Times New Roman"/>
          <w:b/>
          <w:color w:val="000000" w:themeColor="text1"/>
        </w:rPr>
        <w:t xml:space="preserve"> 07</w:t>
      </w:r>
    </w:p>
    <w:tbl>
      <w:tblPr>
        <w:tblW w:w="5063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43"/>
        <w:gridCol w:w="3359"/>
        <w:gridCol w:w="2331"/>
        <w:gridCol w:w="1038"/>
        <w:gridCol w:w="1057"/>
        <w:gridCol w:w="1223"/>
      </w:tblGrid>
      <w:tr w:rsidR="00B47C28" w:rsidRPr="002F1927" w:rsidTr="00EF7EA3">
        <w:trPr>
          <w:trHeight w:val="772"/>
        </w:trPr>
        <w:tc>
          <w:tcPr>
            <w:tcW w:w="235" w:type="pct"/>
            <w:vAlign w:val="center"/>
            <w:hideMark/>
          </w:tcPr>
          <w:p w:rsidR="00B47C28" w:rsidRPr="002F1927" w:rsidRDefault="00B47C28" w:rsidP="00592602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l. No.</w:t>
            </w:r>
          </w:p>
        </w:tc>
        <w:tc>
          <w:tcPr>
            <w:tcW w:w="1777" w:type="pct"/>
            <w:vAlign w:val="center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itle of the project</w:t>
            </w:r>
          </w:p>
        </w:tc>
        <w:tc>
          <w:tcPr>
            <w:tcW w:w="1233" w:type="pct"/>
            <w:vAlign w:val="center"/>
            <w:hideMark/>
          </w:tcPr>
          <w:p w:rsidR="00B47C28" w:rsidRPr="002F1927" w:rsidRDefault="00B47C28" w:rsidP="00B917E3">
            <w:pPr>
              <w:pStyle w:val="BodyText"/>
              <w:shd w:val="clear" w:color="auto" w:fill="FFFFFF" w:themeFill="background1"/>
              <w:jc w:val="center"/>
              <w:rPr>
                <w:b/>
                <w:color w:val="000000" w:themeColor="text1"/>
              </w:rPr>
            </w:pPr>
            <w:r w:rsidRPr="002F1927">
              <w:rPr>
                <w:b/>
                <w:color w:val="000000" w:themeColor="text1"/>
              </w:rPr>
              <w:t>Principal Investigator /</w:t>
            </w:r>
          </w:p>
          <w:p w:rsidR="00B47C28" w:rsidRPr="002F1927" w:rsidRDefault="00B47C28" w:rsidP="00B917E3">
            <w:pPr>
              <w:pStyle w:val="BodyText"/>
              <w:shd w:val="clear" w:color="auto" w:fill="FFFFFF" w:themeFill="background1"/>
              <w:jc w:val="center"/>
              <w:rPr>
                <w:b/>
                <w:color w:val="000000" w:themeColor="text1"/>
              </w:rPr>
            </w:pPr>
            <w:r w:rsidRPr="002F1927">
              <w:rPr>
                <w:b/>
                <w:color w:val="000000" w:themeColor="text1"/>
              </w:rPr>
              <w:t>Co-Investigator</w:t>
            </w:r>
          </w:p>
        </w:tc>
        <w:tc>
          <w:tcPr>
            <w:tcW w:w="549" w:type="pct"/>
            <w:vAlign w:val="center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oject</w:t>
            </w:r>
          </w:p>
        </w:tc>
        <w:tc>
          <w:tcPr>
            <w:tcW w:w="559" w:type="pct"/>
            <w:vAlign w:val="center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mount (Lakhs)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Remark</w:t>
            </w:r>
          </w:p>
        </w:tc>
      </w:tr>
      <w:tr w:rsidR="00B47C28" w:rsidRPr="002F1927" w:rsidTr="00EF7EA3">
        <w:trPr>
          <w:trHeight w:val="260"/>
        </w:trPr>
        <w:tc>
          <w:tcPr>
            <w:tcW w:w="235" w:type="pct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77" w:type="pct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Electrophysiological Assessment of Auditory and Vestibular Neural Functioning in Individuals with Diabetes Mellitus</w:t>
            </w:r>
          </w:p>
        </w:tc>
        <w:tc>
          <w:tcPr>
            <w:tcW w:w="1233" w:type="pct"/>
          </w:tcPr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PI - Dr. Prawin Kumar</w:t>
            </w:r>
            <w:r w:rsidRPr="002F1927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CI - Dr. M Bhanukumar,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Dr. Niraj Kumar Singh, 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Mr. Vipin Ghosh &amp; 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Dr. Kumari Apeksha</w:t>
            </w:r>
          </w:p>
          <w:p w:rsidR="00B47C28" w:rsidRPr="002F1927" w:rsidRDefault="00B47C28" w:rsidP="00B917E3">
            <w:pPr>
              <w:pStyle w:val="BodyText"/>
              <w:shd w:val="clear" w:color="auto" w:fill="FFFFFF" w:themeFill="background1"/>
              <w:ind w:left="1080"/>
              <w:jc w:val="left"/>
              <w:rPr>
                <w:color w:val="FF0000"/>
              </w:rPr>
            </w:pPr>
          </w:p>
        </w:tc>
        <w:tc>
          <w:tcPr>
            <w:tcW w:w="549" w:type="pct"/>
            <w:hideMark/>
          </w:tcPr>
          <w:p w:rsidR="00B47C28" w:rsidRPr="002F1927" w:rsidRDefault="00B47C28" w:rsidP="008A4E48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F</w:t>
            </w:r>
          </w:p>
          <w:p w:rsidR="00B47C28" w:rsidRPr="002F1927" w:rsidRDefault="00B47C28" w:rsidP="008A4E48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 years)</w:t>
            </w:r>
          </w:p>
        </w:tc>
        <w:tc>
          <w:tcPr>
            <w:tcW w:w="559" w:type="pct"/>
            <w:hideMark/>
          </w:tcPr>
          <w:p w:rsidR="00B47C28" w:rsidRPr="002F1927" w:rsidRDefault="00AB1441" w:rsidP="00AB1441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56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going</w:t>
            </w:r>
          </w:p>
        </w:tc>
      </w:tr>
      <w:tr w:rsidR="00B47C28" w:rsidRPr="002F1927" w:rsidTr="00EF7EA3">
        <w:trPr>
          <w:trHeight w:val="260"/>
        </w:trPr>
        <w:tc>
          <w:tcPr>
            <w:tcW w:w="235" w:type="pct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2</w:t>
            </w:r>
          </w:p>
        </w:tc>
        <w:tc>
          <w:tcPr>
            <w:tcW w:w="1777" w:type="pct"/>
          </w:tcPr>
          <w:p w:rsidR="00B47C28" w:rsidRPr="002F1927" w:rsidRDefault="00B47C28" w:rsidP="00B917E3">
            <w:pPr>
              <w:spacing w:after="10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lationship between Auditory Abilities and Iron Deficiency Anemia in Adolescent Girls</w:t>
            </w:r>
          </w:p>
        </w:tc>
        <w:tc>
          <w:tcPr>
            <w:tcW w:w="1233" w:type="pct"/>
            <w:vAlign w:val="center"/>
          </w:tcPr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PI - Dr. Chandni Jain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CI - Dr. Chetak K B &amp; 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Mr. Vipin Ghosh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9" w:type="pct"/>
          </w:tcPr>
          <w:p w:rsidR="00B47C28" w:rsidRPr="002F1927" w:rsidRDefault="00B47C28" w:rsidP="008A4E48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F</w:t>
            </w:r>
          </w:p>
        </w:tc>
        <w:tc>
          <w:tcPr>
            <w:tcW w:w="559" w:type="pct"/>
          </w:tcPr>
          <w:p w:rsidR="00B47C28" w:rsidRPr="002F1927" w:rsidRDefault="00B47C28" w:rsidP="008A4E48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5.33</w:t>
            </w:r>
          </w:p>
        </w:tc>
        <w:tc>
          <w:tcPr>
            <w:tcW w:w="647" w:type="pct"/>
          </w:tcPr>
          <w:p w:rsidR="00B47C28" w:rsidRPr="002F1927" w:rsidRDefault="00EE302E" w:rsidP="00EE302E">
            <w:pPr>
              <w:spacing w:after="1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IR submitted </w:t>
            </w:r>
          </w:p>
        </w:tc>
      </w:tr>
      <w:tr w:rsidR="00B47C28" w:rsidRPr="002F1927" w:rsidTr="00EF7EA3">
        <w:trPr>
          <w:trHeight w:val="260"/>
        </w:trPr>
        <w:tc>
          <w:tcPr>
            <w:tcW w:w="235" w:type="pct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777" w:type="pct"/>
          </w:tcPr>
          <w:p w:rsidR="00B47C28" w:rsidRPr="002F1927" w:rsidRDefault="00B47C28" w:rsidP="00B917E3">
            <w:pPr>
              <w:spacing w:after="10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Implementation and Validation of Portable Virtual Acoustic Spatial Training (VAST) Programme for Remediation of Spatial Deficits in Listeners with Sensorineural Hearing Impairment (SNHL): A Longitudinal Time – Series Study</w:t>
            </w:r>
          </w:p>
        </w:tc>
        <w:tc>
          <w:tcPr>
            <w:tcW w:w="1233" w:type="pct"/>
          </w:tcPr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PI - Dr. Ajith Kumar U 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CI - Dr. Nisha K V</w:t>
            </w:r>
          </w:p>
        </w:tc>
        <w:tc>
          <w:tcPr>
            <w:tcW w:w="549" w:type="pct"/>
          </w:tcPr>
          <w:p w:rsidR="00B47C28" w:rsidRPr="002F1927" w:rsidRDefault="00B47C28" w:rsidP="008A4E48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F</w:t>
            </w:r>
          </w:p>
        </w:tc>
        <w:tc>
          <w:tcPr>
            <w:tcW w:w="559" w:type="pct"/>
          </w:tcPr>
          <w:p w:rsidR="00B47C28" w:rsidRPr="002F1927" w:rsidRDefault="00B47C28" w:rsidP="008A4E48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4.85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spacing w:after="10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</w:tr>
      <w:tr w:rsidR="00B47C28" w:rsidRPr="002F1927" w:rsidTr="00EF7EA3">
        <w:trPr>
          <w:trHeight w:val="260"/>
        </w:trPr>
        <w:tc>
          <w:tcPr>
            <w:tcW w:w="235" w:type="pct"/>
            <w:hideMark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777" w:type="pct"/>
          </w:tcPr>
          <w:p w:rsidR="00B47C28" w:rsidRPr="002F1927" w:rsidRDefault="00B47C28" w:rsidP="00B917E3">
            <w:pPr>
              <w:spacing w:after="10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Behavioral and Electro Physiological Correlates of Lexical Semantic Activation in High and Low Proficient Bilinguals</w:t>
            </w:r>
          </w:p>
        </w:tc>
        <w:tc>
          <w:tcPr>
            <w:tcW w:w="1233" w:type="pct"/>
          </w:tcPr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PI - Dr. Sandeep M &amp; 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Dr. Abhishek B P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CI - Dr. Chandni Jain</w:t>
            </w:r>
          </w:p>
        </w:tc>
        <w:tc>
          <w:tcPr>
            <w:tcW w:w="549" w:type="pct"/>
          </w:tcPr>
          <w:p w:rsidR="00B47C28" w:rsidRPr="002F1927" w:rsidRDefault="00B47C28" w:rsidP="008A4E48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F</w:t>
            </w:r>
          </w:p>
        </w:tc>
        <w:tc>
          <w:tcPr>
            <w:tcW w:w="559" w:type="pct"/>
          </w:tcPr>
          <w:p w:rsidR="00B47C28" w:rsidRPr="002F1927" w:rsidRDefault="00B47C28" w:rsidP="008A4E48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4.88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spacing w:after="10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</w:tr>
      <w:tr w:rsidR="00B47C28" w:rsidRPr="002F1927" w:rsidTr="00EF7EA3">
        <w:trPr>
          <w:trHeight w:val="260"/>
        </w:trPr>
        <w:tc>
          <w:tcPr>
            <w:tcW w:w="235" w:type="pct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777" w:type="pct"/>
          </w:tcPr>
          <w:p w:rsidR="00B47C28" w:rsidRPr="002F1927" w:rsidRDefault="00B47C28" w:rsidP="00B917E3">
            <w:pPr>
              <w:spacing w:after="10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Cochlear implant outcome measures: Comparison of rating scales and speech perception</w:t>
            </w:r>
          </w:p>
        </w:tc>
        <w:tc>
          <w:tcPr>
            <w:tcW w:w="1233" w:type="pct"/>
          </w:tcPr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PI-Dr. Megha</w:t>
            </w:r>
          </w:p>
          <w:p w:rsidR="00B47C28" w:rsidRPr="002F1927" w:rsidRDefault="00B47C28" w:rsidP="00B917E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CI-Jawahar Antony</w:t>
            </w:r>
          </w:p>
        </w:tc>
        <w:tc>
          <w:tcPr>
            <w:tcW w:w="549" w:type="pct"/>
          </w:tcPr>
          <w:p w:rsidR="00B47C28" w:rsidRPr="002F1927" w:rsidRDefault="00B47C28" w:rsidP="008A4E4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F</w:t>
            </w:r>
          </w:p>
        </w:tc>
        <w:tc>
          <w:tcPr>
            <w:tcW w:w="559" w:type="pct"/>
          </w:tcPr>
          <w:p w:rsidR="00B47C28" w:rsidRPr="002F1927" w:rsidRDefault="00B47C28" w:rsidP="008A4E48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5.05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spacing w:after="10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</w:tr>
      <w:tr w:rsidR="00B47C28" w:rsidRPr="002F1927" w:rsidTr="00EF7EA3">
        <w:trPr>
          <w:trHeight w:val="260"/>
        </w:trPr>
        <w:tc>
          <w:tcPr>
            <w:tcW w:w="235" w:type="pct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</w:t>
            </w:r>
          </w:p>
        </w:tc>
        <w:tc>
          <w:tcPr>
            <w:tcW w:w="1777" w:type="pct"/>
          </w:tcPr>
          <w:p w:rsidR="00B47C28" w:rsidRPr="002F1927" w:rsidRDefault="00B47C28" w:rsidP="00B917E3">
            <w:pPr>
              <w:spacing w:after="10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Exploring Real World Aid Usage and Outcome: Current Indian Scenario</w:t>
            </w:r>
          </w:p>
        </w:tc>
        <w:tc>
          <w:tcPr>
            <w:tcW w:w="1233" w:type="pct"/>
          </w:tcPr>
          <w:p w:rsidR="00B47C28" w:rsidRPr="002F1927" w:rsidRDefault="007561F4" w:rsidP="00B917E3">
            <w:pPr>
              <w:pStyle w:val="BodyText"/>
              <w:shd w:val="clear" w:color="auto" w:fill="FFFFFF" w:themeFill="background1"/>
              <w:jc w:val="left"/>
            </w:pPr>
            <w:r>
              <w:t xml:space="preserve">PI: </w:t>
            </w:r>
            <w:r w:rsidR="00B47C28" w:rsidRPr="002F1927">
              <w:t>Dr. Manjula P.</w:t>
            </w:r>
          </w:p>
        </w:tc>
        <w:tc>
          <w:tcPr>
            <w:tcW w:w="549" w:type="pct"/>
          </w:tcPr>
          <w:p w:rsidR="00B47C28" w:rsidRPr="002F1927" w:rsidRDefault="00B47C28" w:rsidP="008A4E48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ARF</w:t>
            </w:r>
          </w:p>
        </w:tc>
        <w:tc>
          <w:tcPr>
            <w:tcW w:w="559" w:type="pct"/>
          </w:tcPr>
          <w:p w:rsidR="00B47C28" w:rsidRPr="002F1927" w:rsidRDefault="00B47C28" w:rsidP="008A4E48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4.93</w:t>
            </w:r>
          </w:p>
        </w:tc>
        <w:tc>
          <w:tcPr>
            <w:tcW w:w="647" w:type="pct"/>
          </w:tcPr>
          <w:p w:rsidR="00B47C28" w:rsidRDefault="00B47C28" w:rsidP="00B917E3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Ongoing</w:t>
            </w:r>
          </w:p>
          <w:p w:rsidR="000F53A3" w:rsidRPr="002F1927" w:rsidRDefault="000F53A3" w:rsidP="00B917E3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IR submitted. </w:t>
            </w:r>
          </w:p>
        </w:tc>
      </w:tr>
      <w:tr w:rsidR="00B47C28" w:rsidRPr="002F1927" w:rsidTr="00EF7EA3">
        <w:trPr>
          <w:trHeight w:val="260"/>
        </w:trPr>
        <w:tc>
          <w:tcPr>
            <w:tcW w:w="235" w:type="pct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777" w:type="pct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Impact of acoustic stimuli used for various measures of VEMP on the auditory system</w:t>
            </w:r>
          </w:p>
        </w:tc>
        <w:tc>
          <w:tcPr>
            <w:tcW w:w="1233" w:type="pct"/>
          </w:tcPr>
          <w:p w:rsidR="00B47C28" w:rsidRPr="002F1927" w:rsidRDefault="007561F4" w:rsidP="00B917E3">
            <w:pPr>
              <w:pStyle w:val="BodyText"/>
              <w:shd w:val="clear" w:color="auto" w:fill="FFFFFF" w:themeFill="background1"/>
              <w:jc w:val="left"/>
            </w:pPr>
            <w:r>
              <w:t xml:space="preserve">PI: </w:t>
            </w:r>
            <w:r w:rsidR="00B47C28" w:rsidRPr="002F1927">
              <w:t>Dr. Niraj Kumar Singh</w:t>
            </w:r>
          </w:p>
          <w:p w:rsidR="00B47C28" w:rsidRPr="002F1927" w:rsidRDefault="007561F4" w:rsidP="00B917E3">
            <w:pPr>
              <w:pStyle w:val="BodyText"/>
              <w:shd w:val="clear" w:color="auto" w:fill="FFFFFF" w:themeFill="background1"/>
              <w:jc w:val="left"/>
            </w:pPr>
            <w:r>
              <w:t xml:space="preserve">CI: </w:t>
            </w:r>
            <w:r w:rsidR="00B47C28" w:rsidRPr="002F1927">
              <w:t>Dr. Prawin Kumar</w:t>
            </w:r>
          </w:p>
        </w:tc>
        <w:tc>
          <w:tcPr>
            <w:tcW w:w="549" w:type="pct"/>
          </w:tcPr>
          <w:p w:rsidR="00B47C28" w:rsidRPr="002F1927" w:rsidRDefault="00B47C28" w:rsidP="008A4E48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ARF</w:t>
            </w:r>
          </w:p>
          <w:p w:rsidR="00B47C28" w:rsidRPr="002F1927" w:rsidRDefault="00B47C28" w:rsidP="008A4E48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(3 years)</w:t>
            </w:r>
          </w:p>
        </w:tc>
        <w:tc>
          <w:tcPr>
            <w:tcW w:w="559" w:type="pct"/>
          </w:tcPr>
          <w:p w:rsidR="00B47C28" w:rsidRPr="002F1927" w:rsidRDefault="00B47C28" w:rsidP="008A4E48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15.04</w:t>
            </w:r>
          </w:p>
        </w:tc>
        <w:tc>
          <w:tcPr>
            <w:tcW w:w="647" w:type="pct"/>
          </w:tcPr>
          <w:p w:rsidR="00B47C28" w:rsidRPr="002F1927" w:rsidRDefault="00B47C28" w:rsidP="00B917E3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Ongoing</w:t>
            </w:r>
          </w:p>
        </w:tc>
      </w:tr>
    </w:tbl>
    <w:p w:rsidR="00B47C28" w:rsidRPr="002F1927" w:rsidRDefault="00B47C28" w:rsidP="00B47C28">
      <w:pPr>
        <w:shd w:val="clear" w:color="auto" w:fill="FFFFFF" w:themeFill="background1"/>
        <w:tabs>
          <w:tab w:val="left" w:pos="-180"/>
          <w:tab w:val="left" w:pos="0"/>
          <w:tab w:val="left" w:pos="72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47C28" w:rsidRPr="002F1927" w:rsidRDefault="00B47C28" w:rsidP="00B47C28">
      <w:pPr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F1927">
        <w:rPr>
          <w:rFonts w:ascii="Times New Roman" w:hAnsi="Times New Roman" w:cs="Times New Roman"/>
          <w:b/>
          <w:i/>
          <w:sz w:val="24"/>
          <w:szCs w:val="24"/>
        </w:rPr>
        <w:t>IR: Initial Report; FR: Final Report</w:t>
      </w:r>
    </w:p>
    <w:p w:rsidR="00B47C28" w:rsidRPr="002F1927" w:rsidRDefault="00B47C28" w:rsidP="00B47C28">
      <w:pPr>
        <w:pStyle w:val="ListParagraph"/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/>
          <w:b/>
        </w:rPr>
      </w:pPr>
    </w:p>
    <w:p w:rsidR="00B47C28" w:rsidRPr="0084266B" w:rsidRDefault="00B47C28" w:rsidP="002D70BB">
      <w:pPr>
        <w:pStyle w:val="ListParagraph"/>
        <w:numPr>
          <w:ilvl w:val="0"/>
          <w:numId w:val="19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  <w:r w:rsidRPr="0084266B">
        <w:rPr>
          <w:rFonts w:ascii="Times New Roman" w:hAnsi="Times New Roman"/>
          <w:b/>
          <w:color w:val="000000" w:themeColor="text1"/>
        </w:rPr>
        <w:t>Doctoral and Post-Doctoral Programs</w:t>
      </w:r>
    </w:p>
    <w:p w:rsidR="0084266B" w:rsidRDefault="00B47C28" w:rsidP="00565F55">
      <w:pPr>
        <w:pStyle w:val="ListParagraph"/>
        <w:numPr>
          <w:ilvl w:val="0"/>
          <w:numId w:val="2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  <w:r w:rsidRPr="0084266B">
        <w:rPr>
          <w:rFonts w:ascii="Times New Roman" w:hAnsi="Times New Roman"/>
          <w:b/>
          <w:color w:val="000000" w:themeColor="text1"/>
        </w:rPr>
        <w:t>Degree Awarded (for the current month)</w:t>
      </w:r>
      <w:r w:rsidRPr="0084266B">
        <w:rPr>
          <w:rFonts w:ascii="Times New Roman" w:hAnsi="Times New Roman"/>
          <w:b/>
          <w:color w:val="000000" w:themeColor="text1"/>
        </w:rPr>
        <w:tab/>
        <w:t xml:space="preserve">: </w:t>
      </w:r>
      <w:r w:rsidRPr="0084266B">
        <w:rPr>
          <w:rFonts w:ascii="Times New Roman" w:hAnsi="Times New Roman"/>
          <w:b/>
          <w:color w:val="000000" w:themeColor="text1"/>
        </w:rPr>
        <w:tab/>
        <w:t>0</w:t>
      </w:r>
      <w:r w:rsidR="00852ECB">
        <w:rPr>
          <w:rFonts w:ascii="Times New Roman" w:hAnsi="Times New Roman"/>
          <w:b/>
          <w:color w:val="000000" w:themeColor="text1"/>
        </w:rPr>
        <w:t>0</w:t>
      </w:r>
    </w:p>
    <w:p w:rsidR="00B47C28" w:rsidRPr="0084266B" w:rsidRDefault="00B47C28" w:rsidP="00565F55">
      <w:pPr>
        <w:pStyle w:val="ListParagraph"/>
        <w:numPr>
          <w:ilvl w:val="0"/>
          <w:numId w:val="2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  <w:r w:rsidRPr="0084266B">
        <w:rPr>
          <w:rFonts w:ascii="Times New Roman" w:hAnsi="Times New Roman"/>
          <w:b/>
          <w:color w:val="000000" w:themeColor="text1"/>
        </w:rPr>
        <w:t>Under Progress</w:t>
      </w:r>
      <w:r w:rsidRPr="0084266B">
        <w:rPr>
          <w:rFonts w:ascii="Times New Roman" w:hAnsi="Times New Roman"/>
          <w:b/>
          <w:color w:val="000000" w:themeColor="text1"/>
        </w:rPr>
        <w:tab/>
      </w:r>
      <w:r w:rsidRPr="0084266B">
        <w:rPr>
          <w:rFonts w:ascii="Times New Roman" w:hAnsi="Times New Roman"/>
          <w:b/>
          <w:color w:val="000000" w:themeColor="text1"/>
        </w:rPr>
        <w:tab/>
      </w:r>
      <w:r w:rsidRPr="0084266B">
        <w:rPr>
          <w:rFonts w:ascii="Times New Roman" w:hAnsi="Times New Roman"/>
          <w:b/>
          <w:color w:val="000000" w:themeColor="text1"/>
        </w:rPr>
        <w:tab/>
      </w:r>
      <w:r w:rsidRPr="0084266B">
        <w:rPr>
          <w:rFonts w:ascii="Times New Roman" w:hAnsi="Times New Roman"/>
          <w:b/>
          <w:color w:val="000000" w:themeColor="text1"/>
        </w:rPr>
        <w:tab/>
      </w:r>
      <w:r w:rsidRPr="0084266B">
        <w:rPr>
          <w:rFonts w:ascii="Times New Roman" w:hAnsi="Times New Roman"/>
          <w:b/>
          <w:color w:val="000000" w:themeColor="text1"/>
        </w:rPr>
        <w:tab/>
        <w:t xml:space="preserve">: </w:t>
      </w:r>
      <w:r w:rsidRPr="0084266B">
        <w:rPr>
          <w:rFonts w:ascii="Times New Roman" w:hAnsi="Times New Roman"/>
          <w:b/>
          <w:color w:val="000000" w:themeColor="text1"/>
        </w:rPr>
        <w:tab/>
        <w:t>26</w:t>
      </w:r>
    </w:p>
    <w:tbl>
      <w:tblPr>
        <w:tblW w:w="945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0"/>
        <w:gridCol w:w="1980"/>
        <w:gridCol w:w="4680"/>
        <w:gridCol w:w="1980"/>
      </w:tblGrid>
      <w:tr w:rsidR="00B47C28" w:rsidRPr="002F1927" w:rsidTr="00D058FA">
        <w:tc>
          <w:tcPr>
            <w:tcW w:w="810" w:type="dxa"/>
            <w:vAlign w:val="center"/>
          </w:tcPr>
          <w:p w:rsidR="00B47C28" w:rsidRPr="002F1927" w:rsidRDefault="00B47C28" w:rsidP="00B917E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l. No.</w:t>
            </w:r>
          </w:p>
        </w:tc>
        <w:tc>
          <w:tcPr>
            <w:tcW w:w="1980" w:type="dxa"/>
            <w:vAlign w:val="center"/>
          </w:tcPr>
          <w:p w:rsidR="00B47C28" w:rsidRPr="002F1927" w:rsidRDefault="00B47C28" w:rsidP="00B917E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4680" w:type="dxa"/>
            <w:vAlign w:val="center"/>
          </w:tcPr>
          <w:p w:rsidR="00B47C28" w:rsidRPr="002F1927" w:rsidRDefault="00B47C28" w:rsidP="00B917E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opic</w:t>
            </w:r>
          </w:p>
        </w:tc>
        <w:tc>
          <w:tcPr>
            <w:tcW w:w="1980" w:type="dxa"/>
            <w:vAlign w:val="center"/>
          </w:tcPr>
          <w:p w:rsidR="00B47C28" w:rsidRPr="002F1927" w:rsidRDefault="00B47C28" w:rsidP="00B917E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Guide / Co-guide</w:t>
            </w: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>Ms Mamatha N.M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Effect of auditory processing abilities on academic performance in Kannada speaking primary school children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Prof. </w:t>
            </w:r>
            <w:r w:rsidRPr="002F1927">
              <w:rPr>
                <w:color w:val="000000" w:themeColor="text1"/>
              </w:rPr>
              <w:t>Asha Yathiraj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 ShubhaTak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udness perception in children using hearing aids and children using cochlear implant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ha Yathiraj</w:t>
            </w: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r. Shreyank P Swamy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arison of contralateral suppression of otoacoustic emission between children with APD and children with ADHD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ha Yathiraj</w:t>
            </w: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. Shubhaganga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spacing w:before="100" w:beforeAutospacing="1" w:afterAutospacing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fluence of education employment and gender on auditory processing and cognition in older adults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ha Yathiraj</w:t>
            </w: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r. Vikas M.D.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ffects of temporal resolution, working memory and personality on benefit of hearing </w:t>
            </w: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aids in older adults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rof. Manjula P</w:t>
            </w:r>
          </w:p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ailaja Shukla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gnitive Linguistic Processing in Typically Aging Kannada speaking individuals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f. Manjula P</w:t>
            </w: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yanka Jaisinghani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lidation of Speech enhancement and noise reduction strategies in individuals with sensorineural hearing loss and ANSD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f. Manjula P</w:t>
            </w: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 Sreena E N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ferred compression amplification settings for individuals with varying audiogram configuration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f. Manjula P</w:t>
            </w: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color w:val="000000" w:themeColor="text1"/>
              </w:rPr>
              <w:t xml:space="preserve">Ms. Priyanka V 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Temporal processing abilities auditory working memory and speech perception in noise in vocal musicians, violinists and non-musicians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Prof. </w:t>
            </w:r>
            <w:r w:rsidRPr="002F1927">
              <w:rPr>
                <w:color w:val="000000" w:themeColor="text1"/>
              </w:rPr>
              <w:t>Rajalakshmi K.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>Mr. Anu Prasad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Auditory processing in children with benign epilepsy with centro</w:t>
            </w:r>
            <w:r w:rsidR="00EF7EA3">
              <w:rPr>
                <w:bCs/>
                <w:color w:val="000000" w:themeColor="text1"/>
              </w:rPr>
              <w:t>-</w:t>
            </w:r>
            <w:r w:rsidRPr="002F1927">
              <w:rPr>
                <w:bCs/>
                <w:color w:val="000000" w:themeColor="text1"/>
              </w:rPr>
              <w:t>temporal spikes/rolandic epilepsy</w:t>
            </w:r>
          </w:p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Prof. Rajalakshmi K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>Ms Prajna</w:t>
            </w:r>
            <w:r w:rsidR="00EF7EA3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2F1927">
              <w:rPr>
                <w:rFonts w:ascii="Times New Roman" w:hAnsi="Times New Roman"/>
                <w:color w:val="000000" w:themeColor="text1"/>
              </w:rPr>
              <w:t>Nayak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Fundamental frequency (f0) encoding and speech perception in noise.</w:t>
            </w:r>
          </w:p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Prof. Rajalakshmi K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>Mr. Vignesh S.S.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Evaluation of brainstem functions in multiple sclerosis using auditory vestibular test battery</w:t>
            </w:r>
          </w:p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Prof. Rajalakshmi K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color w:val="000000" w:themeColor="text1"/>
              </w:rPr>
              <w:t>Mr. Pawan M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Investigation of mechanism underlying poor speech perception in individuals with cochlear hearing loss based on recovered envelope cues and the contribution of temporal fine structure cues in sequential segregation.</w:t>
            </w:r>
          </w:p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Prof. Rajalakshmi K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color w:val="000000" w:themeColor="text1"/>
              </w:rPr>
              <w:t>Mr. Darga Baba Fakaruddin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Effect of Age, Hearing Loss and Working Memory on Speech Recognition in Naïve Hearing aid Users.</w:t>
            </w:r>
          </w:p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Prof. Rajalakshmi K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. Merin Mathews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spacing w:before="100" w:beforeAutospacing="1" w:afterAutospacing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diovisual Speech Perception in individuals with ANSD: effect of audiovisual training evidence through ERP and behavioural measures.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Prof. Rajalakshmi K</w:t>
            </w:r>
          </w:p>
        </w:tc>
      </w:tr>
      <w:tr w:rsidR="00B47C28" w:rsidRPr="002F1927" w:rsidTr="00D058FA">
        <w:trPr>
          <w:trHeight w:val="1196"/>
        </w:trPr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. Krupa 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spacing w:before="100" w:beforeAutospacing="1" w:afterAutospacing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ect of Native and non native babble background on speech identification of individuals with normal hearing and hearing impairment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Prof. Rajalakshmi K</w:t>
            </w: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color w:val="000000" w:themeColor="text1"/>
              </w:rPr>
              <w:t>Mr. Arunraj K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  <w:shd w:val="clear" w:color="auto" w:fill="FFFFFF"/>
              </w:rPr>
              <w:t>Clinical validation of Wide band absorbance Tympanometry in detecting middle ear disorders 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Prof. Animesh Barman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color w:val="000000" w:themeColor="text1"/>
              </w:rPr>
              <w:t>Mr. Jawahar Antony P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Stream percept with sinusoidally amplitude modulated stimuli and its relation with speech perception in noise in individuals with normal hearing and Sensorineural hearing loss. 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Prof. Animesh Barman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 Sahana V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uditory and cognitive profiling in normal hearing individuals with occupational noise </w:t>
            </w: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exposure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lastRenderedPageBreak/>
              <w:t>Prof. Ajith Kumar U</w:t>
            </w:r>
          </w:p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r. Jim Saroj Winston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ect of short term musical training on Psycho-acoustical electrophysiological and working memory measures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Prof. Ajith Kumar U</w:t>
            </w: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after="0" w:line="240" w:lineRule="auto"/>
              <w:ind w:right="-108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 Priyadharshini K.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ect of auditory training using envelope enhanced speech on speech perception abilities in persons with auditory neuropathy spectrum disorder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Prof. Ajith Kumar U</w:t>
            </w: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r. Anoop B. J.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gnitive and ERP measures of informational masking in young and elderly normal hearing individuals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Prof. Ajith Kumar U</w:t>
            </w: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>Ms Dhanya M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Perceptual cues of Co-articulation in Malayalam in Normal Hearing and Hearing impaired individuals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Dr. Sandeep M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2F1927">
              <w:rPr>
                <w:rFonts w:ascii="Times New Roman" w:hAnsi="Times New Roman"/>
                <w:color w:val="000000" w:themeColor="text1"/>
              </w:rPr>
              <w:t>Mr. Rakesh Gatla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Auditory processing and speech perception abilities in carriers of mutated genes that cause hearing loss (Tentative)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Dr. Sandeep M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color w:val="000000" w:themeColor="text1"/>
              </w:rPr>
            </w:pPr>
            <w:r w:rsidRPr="002F1927">
              <w:rPr>
                <w:color w:val="000000" w:themeColor="text1"/>
              </w:rPr>
              <w:t>Ms Yashashwini L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pStyle w:val="BodyTex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Categorical perception and processing of speech and music stimuli in individuals with and without music training (Tentative)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>Dr. Sandeep M</w:t>
            </w:r>
          </w:p>
          <w:p w:rsidR="00B47C28" w:rsidRPr="002F1927" w:rsidRDefault="00B47C28" w:rsidP="00B917E3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B47C28" w:rsidRPr="002F1927" w:rsidTr="00D058FA">
        <w:tc>
          <w:tcPr>
            <w:tcW w:w="810" w:type="dxa"/>
          </w:tcPr>
          <w:p w:rsidR="00B47C28" w:rsidRPr="002F1927" w:rsidRDefault="00B47C28" w:rsidP="00565F5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980" w:type="dxa"/>
          </w:tcPr>
          <w:p w:rsidR="00B47C28" w:rsidRPr="002F1927" w:rsidRDefault="00B47C28" w:rsidP="00B917E3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 Reesha OA</w:t>
            </w:r>
          </w:p>
        </w:tc>
        <w:tc>
          <w:tcPr>
            <w:tcW w:w="4680" w:type="dxa"/>
          </w:tcPr>
          <w:p w:rsidR="00B47C28" w:rsidRPr="002F1927" w:rsidRDefault="00B47C28" w:rsidP="00B917E3">
            <w:pPr>
              <w:spacing w:before="100" w:beforeAutospacing="1" w:afterAutospacing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icacy of computer based auditory separation training in children with auditory processing disorders</w:t>
            </w:r>
          </w:p>
        </w:tc>
        <w:tc>
          <w:tcPr>
            <w:tcW w:w="1980" w:type="dxa"/>
          </w:tcPr>
          <w:p w:rsidR="00B47C28" w:rsidRPr="002F1927" w:rsidRDefault="00B47C28" w:rsidP="00B917E3">
            <w:pPr>
              <w:pStyle w:val="BodyText"/>
              <w:spacing w:before="100" w:beforeAutospacing="1" w:afterAutospacing="1"/>
              <w:jc w:val="left"/>
              <w:rPr>
                <w:bCs/>
                <w:color w:val="000000" w:themeColor="text1"/>
              </w:rPr>
            </w:pPr>
            <w:r w:rsidRPr="002F1927">
              <w:rPr>
                <w:bCs/>
                <w:color w:val="000000" w:themeColor="text1"/>
              </w:rPr>
              <w:t xml:space="preserve">Dr. Prawin Kumar </w:t>
            </w:r>
          </w:p>
        </w:tc>
      </w:tr>
    </w:tbl>
    <w:p w:rsidR="00B47C28" w:rsidRPr="00EB2177" w:rsidRDefault="00B47C28" w:rsidP="00EB2177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Cs/>
          <w:iCs/>
          <w:color w:val="000000" w:themeColor="text1"/>
        </w:rPr>
      </w:pPr>
    </w:p>
    <w:p w:rsidR="00B47C28" w:rsidRPr="002F1927" w:rsidRDefault="00B47C28" w:rsidP="002D70BB">
      <w:pPr>
        <w:pStyle w:val="ListParagraph"/>
        <w:numPr>
          <w:ilvl w:val="0"/>
          <w:numId w:val="19"/>
        </w:numPr>
        <w:shd w:val="clear" w:color="auto" w:fill="FFFFFF" w:themeFill="background1"/>
        <w:tabs>
          <w:tab w:val="left" w:pos="-180"/>
          <w:tab w:val="left" w:pos="0"/>
        </w:tabs>
        <w:spacing w:after="120" w:line="360" w:lineRule="auto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PG Dissertations </w:t>
      </w:r>
    </w:p>
    <w:p w:rsidR="008A4E48" w:rsidRDefault="00B47C28" w:rsidP="00565F55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120"/>
        <w:rPr>
          <w:rFonts w:ascii="Times New Roman" w:hAnsi="Times New Roman"/>
        </w:rPr>
      </w:pPr>
      <w:r w:rsidRPr="00D64E82">
        <w:rPr>
          <w:rFonts w:ascii="Times New Roman" w:hAnsi="Times New Roman"/>
        </w:rPr>
        <w:t>Completed</w:t>
      </w:r>
      <w:r w:rsidRPr="00D64E82">
        <w:rPr>
          <w:rFonts w:ascii="Times New Roman" w:hAnsi="Times New Roman"/>
        </w:rPr>
        <w:tab/>
      </w:r>
      <w:r w:rsidRPr="00D64E82">
        <w:rPr>
          <w:rFonts w:ascii="Times New Roman" w:hAnsi="Times New Roman"/>
        </w:rPr>
        <w:tab/>
        <w:t xml:space="preserve"> </w:t>
      </w:r>
      <w:r w:rsidR="00483C2C">
        <w:rPr>
          <w:rFonts w:ascii="Times New Roman" w:hAnsi="Times New Roman"/>
        </w:rPr>
        <w:tab/>
      </w:r>
      <w:r w:rsidR="00287DCD">
        <w:rPr>
          <w:rFonts w:ascii="Times New Roman" w:hAnsi="Times New Roman"/>
        </w:rPr>
        <w:t xml:space="preserve">: </w:t>
      </w:r>
      <w:r w:rsidR="00287DCD">
        <w:rPr>
          <w:rFonts w:ascii="Times New Roman" w:hAnsi="Times New Roman"/>
        </w:rPr>
        <w:tab/>
        <w:t>39</w:t>
      </w:r>
    </w:p>
    <w:p w:rsidR="00B47C28" w:rsidRDefault="00B47C28" w:rsidP="00565F55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120"/>
        <w:rPr>
          <w:rFonts w:ascii="Times New Roman" w:hAnsi="Times New Roman"/>
        </w:rPr>
      </w:pPr>
      <w:r w:rsidRPr="008A4E48">
        <w:rPr>
          <w:rFonts w:ascii="Times New Roman" w:hAnsi="Times New Roman"/>
        </w:rPr>
        <w:t xml:space="preserve">Under </w:t>
      </w:r>
      <w:r w:rsidRPr="00EF7EA3">
        <w:rPr>
          <w:rFonts w:ascii="Times New Roman" w:hAnsi="Times New Roman"/>
          <w:bCs/>
        </w:rPr>
        <w:t>progress</w:t>
      </w:r>
      <w:r w:rsidRPr="008C1D30">
        <w:rPr>
          <w:rFonts w:ascii="Times New Roman" w:hAnsi="Times New Roman"/>
          <w:b/>
          <w:bCs/>
        </w:rPr>
        <w:tab/>
      </w:r>
      <w:r w:rsidR="008A4E48">
        <w:rPr>
          <w:rFonts w:ascii="Times New Roman" w:hAnsi="Times New Roman"/>
        </w:rPr>
        <w:tab/>
      </w:r>
      <w:r w:rsidR="00287DCD">
        <w:rPr>
          <w:rFonts w:ascii="Times New Roman" w:hAnsi="Times New Roman"/>
        </w:rPr>
        <w:t>:</w:t>
      </w:r>
      <w:r w:rsidR="00287DCD">
        <w:rPr>
          <w:rFonts w:ascii="Times New Roman" w:hAnsi="Times New Roman"/>
        </w:rPr>
        <w:tab/>
        <w:t xml:space="preserve"> Nil</w:t>
      </w:r>
    </w:p>
    <w:tbl>
      <w:tblPr>
        <w:tblStyle w:val="TableGrid"/>
        <w:tblW w:w="9405" w:type="dxa"/>
        <w:tblInd w:w="-72" w:type="dxa"/>
        <w:tblLook w:val="04A0"/>
      </w:tblPr>
      <w:tblGrid>
        <w:gridCol w:w="810"/>
        <w:gridCol w:w="2160"/>
        <w:gridCol w:w="1980"/>
        <w:gridCol w:w="4455"/>
      </w:tblGrid>
      <w:tr w:rsidR="008C1D30" w:rsidTr="008C1D30">
        <w:tc>
          <w:tcPr>
            <w:tcW w:w="810" w:type="dxa"/>
          </w:tcPr>
          <w:p w:rsidR="008C1D30" w:rsidRPr="00287DCD" w:rsidRDefault="008C1D30" w:rsidP="008C1D3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87DCD">
              <w:rPr>
                <w:rFonts w:ascii="Times New Roman" w:hAnsi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2160" w:type="dxa"/>
          </w:tcPr>
          <w:p w:rsidR="008C1D30" w:rsidRPr="00287DCD" w:rsidRDefault="008C1D30" w:rsidP="008C1D3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87DCD">
              <w:rPr>
                <w:rFonts w:ascii="Times New Roman" w:hAnsi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1980" w:type="dxa"/>
          </w:tcPr>
          <w:p w:rsidR="008C1D30" w:rsidRPr="00287DCD" w:rsidRDefault="008C1D30" w:rsidP="008C1D3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87DCD">
              <w:rPr>
                <w:rFonts w:ascii="Times New Roman" w:hAnsi="Times New Roman"/>
                <w:b/>
                <w:bCs/>
                <w:sz w:val="24"/>
                <w:szCs w:val="24"/>
              </w:rPr>
              <w:t>Name of the guide</w:t>
            </w:r>
          </w:p>
        </w:tc>
        <w:tc>
          <w:tcPr>
            <w:tcW w:w="4455" w:type="dxa"/>
          </w:tcPr>
          <w:p w:rsidR="008C1D30" w:rsidRPr="00287DCD" w:rsidRDefault="008C1D30" w:rsidP="008C1D3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87DCD">
              <w:rPr>
                <w:rFonts w:ascii="Times New Roman" w:hAnsi="Times New Roman"/>
                <w:b/>
                <w:bCs/>
                <w:sz w:val="24"/>
                <w:szCs w:val="24"/>
              </w:rPr>
              <w:t>Research Title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ugustina Noel Z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Manjula P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Speech identification through mobile phone, coupled to hearing aids, with and without wireless technology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Christy Sebastian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Manjula P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Effect of wide dynamic range compression on a few temporal characteristics and speech identification.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Merina Thomas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K Rajalakshmi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Comparison of  auditory working memory and speech perception in noise in children with and without chess training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Mohammed Basih Thaha T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K Rajalakshmi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daptation, Translation and Validation of Speech, Spatial and Qualities of Hearing Scale (SSQ) in Malayalam speaking older adults with hearing impairment.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Rohith V.S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K Rajalakshmi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The Relationship between Auditory working memory and speech perception in noise in primary school children with and without abacus training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Gowtham Varma S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Animesh Barman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 xml:space="preserve">Cochlear microphonics : A comparison between scalp recording vs. Intracanicular </w:t>
            </w:r>
            <w:r w:rsidRPr="00EF5C5A">
              <w:rPr>
                <w:rFonts w:ascii="Times New Roman" w:hAnsi="Times New Roman"/>
                <w:sz w:val="24"/>
                <w:szCs w:val="24"/>
              </w:rPr>
              <w:lastRenderedPageBreak/>
              <w:t>recording procedure using tone bursts and click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Prajwal Kumar E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Animesh Barman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Effect of click, tone burst frequency, polarity and rate of stimulus on cochlear microphonics in individuals with normal hearing sensitivity.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Chethana P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Ajith Kumar U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Test-retest reliability of working memory span tasks: Operation span, Reading span and Auditory digit span.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S.I kirubaharane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Ajith Kumar U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Multifrequency tympanometry in children with and without congenital sensorineural hearing loss.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Srividya S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Ajith Kumar U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Sentence identification in presence of speech and music masker among musicians and non-musician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parna Ravi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Sandeep M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Bilateral simultaneous auditory brain stem response</w:t>
            </w:r>
          </w:p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In individuals with sensori neural hearing los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ivya Chauhan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Sandeep M</w:t>
            </w:r>
          </w:p>
        </w:tc>
        <w:tc>
          <w:tcPr>
            <w:tcW w:w="4455" w:type="dxa"/>
          </w:tcPr>
          <w:p w:rsidR="008C1D30" w:rsidRPr="00B06131" w:rsidRDefault="008C1D30" w:rsidP="008C1D30">
            <w:pPr>
              <w:rPr>
                <w:rFonts w:ascii="Times New Roman" w:hAnsi="Times New Roman"/>
                <w:sz w:val="24"/>
                <w:szCs w:val="24"/>
              </w:rPr>
            </w:pPr>
            <w:r w:rsidRPr="00B06131">
              <w:rPr>
                <w:rFonts w:ascii="Times New Roman" w:hAnsi="Times New Roman"/>
                <w:sz w:val="24"/>
                <w:szCs w:val="24"/>
              </w:rPr>
              <w:t>Effect of physiological noise on speech perception in noise in normal hearing adult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Madhumanti Chakraborty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Sandeep M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Role of MOCB on threshold and supra threshold measures of speech perception in noise.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khil Shrivastava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Sujeet Kumar Sinha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Measurement of Ocular tilt using Subjective visual vertical test in Individuals with Sensorineural Hearing los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nagha A P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Sujeet Kumar Sinha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Vestibulo -Ocular Reflex gain measurement using Head Impulse Paradigm and Suppression Head Impulse paradigm in younger and older adult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Sarga K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Sujeet Kumar Sinha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Effectiveness of Subjective Visual Vertical and Video Head Impulse Test in assessment of Vestibular function in individuals with Mixed Hearing Lo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neena K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Prawin Kumar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Estimation of vestibulo ocular reflex gain using head impulse paradigm in individual with noise exposure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Layamol T.P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Prawin Kumar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ssessment of Hidden hearing loss in individuals exposed to noise using Tone Burst ABR and DPOAE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Tanuja M.N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Prawin Kumar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Comparison between auditory working memory,temporal resolution, and auditory closure in individuals with type 2 diabetes mellitus.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jithkumar M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Devi N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Correlation of threshold difference between pure tones, clicks and wideband evoked acoustic reflex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R Kalaiyarasan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Devi N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Evaluation of temporal resolution abilities and speech perception in noise in abstinent alcoholics and non-alcoholic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lastRenderedPageBreak/>
              <w:t>22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Nivedharao Nagarajan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Devi N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uditory differential sensitivity for frequency ,intensity , duration in abstinent alcoholic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 xml:space="preserve">Hannah Thomas 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Niraj Kumar Singh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Estimating safe stimulus level for 500 Hz tone tone burst evoked cervical and ocular vestibular evoked myogenic potential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Kristi Kaveri Dutta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Niraj Kumar Singh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Effect of stimulus intensity used for frequency tuning of cVEMP on hearing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Krupa Bai B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Chandni Jain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Relationship between extended High frequency Audiometry, distortion product otoacoustic emission and speech perception in noise in children with (C)APD.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Megha Nigam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Chandni Jain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Relationship between spectral resolution and speech perception in noise in children with central auditory processing disorder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Shreyas S Ram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Chandni Jain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Prevalence of individuals diagnosed to have CAPD for a period of two years at Aiish ( June 2017 to July 2019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Manju Manikandan  K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Geetha C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Influence of age, cognition and proficiency of the non-native background language on speech recognition of native language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 xml:space="preserve">Rajwinder Kaur 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Geetha C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daptation,Translation and Validation of Parents Evaluation of oral/aural performance of children (PEACH) and Teachers' Evaluation of oral/aural performance of children (TEACH )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Sushma C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Geetha C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Comparison of perceptual benefits of high end cost and low end cost hearing aid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shique C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Ms. Mamatha N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Comparison of differential sensitivity for frequency, intensity and duration on adults those who practice yoga and those who do not practice yoga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 xml:space="preserve">Ravinder Thakur 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Ms. Mamatha N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C-VEMP and O-VEMP in smoker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Sachin B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Ms. Mamatha N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Effect of duration of smoking on distortion product otoacoustic emission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 xml:space="preserve">R Mohana Priya 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Sreeraj K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mplitude modulation discrimination in individual with normal hearing sensitivity having tinnitu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Rakesh T Kumar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Sreeraj K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Comparison of auditory working memory in adults with congenital blindness and normal sighted individuals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Ranjini A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Sreeraj K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Influence of Music Training on the Age Related Decline in Spatial Hearing and Temporal Processing Ability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37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Aishwarya G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Prashanth Prabhu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Effect of prescriptive formulae and number of channels (simulated) on perception of music processed through Receiver In the Canal hearing aid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Hemashree B.M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Dr. Prashanth Prabhu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Evaluation of temporal processing abilities in individuals categorized based on body mass index.</w:t>
            </w:r>
          </w:p>
        </w:tc>
      </w:tr>
      <w:tr w:rsidR="008C1D30" w:rsidTr="008C1D30">
        <w:tc>
          <w:tcPr>
            <w:tcW w:w="81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39</w:t>
            </w:r>
          </w:p>
        </w:tc>
        <w:tc>
          <w:tcPr>
            <w:tcW w:w="216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>Swati Goyal</w:t>
            </w:r>
          </w:p>
        </w:tc>
        <w:tc>
          <w:tcPr>
            <w:tcW w:w="1980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t xml:space="preserve">Dr. Prashanth </w:t>
            </w:r>
            <w:r w:rsidRPr="00EF5C5A">
              <w:rPr>
                <w:rFonts w:ascii="Times New Roman" w:hAnsi="Times New Roman"/>
                <w:sz w:val="24"/>
                <w:szCs w:val="24"/>
              </w:rPr>
              <w:lastRenderedPageBreak/>
              <w:t>Prabhu</w:t>
            </w:r>
          </w:p>
        </w:tc>
        <w:tc>
          <w:tcPr>
            <w:tcW w:w="4455" w:type="dxa"/>
          </w:tcPr>
          <w:p w:rsidR="008C1D30" w:rsidRPr="00EF5C5A" w:rsidRDefault="008C1D30" w:rsidP="008C1D3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5C5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Effect of age and gender on auditory stream </w:t>
            </w:r>
            <w:r w:rsidRPr="00EF5C5A">
              <w:rPr>
                <w:rFonts w:ascii="Times New Roman" w:hAnsi="Times New Roman"/>
                <w:sz w:val="24"/>
                <w:szCs w:val="24"/>
              </w:rPr>
              <w:lastRenderedPageBreak/>
              <w:t>segregation in adults with normal hearing sensitivity</w:t>
            </w:r>
          </w:p>
        </w:tc>
      </w:tr>
    </w:tbl>
    <w:p w:rsidR="00B47C28" w:rsidRPr="002F1927" w:rsidRDefault="00B47C28" w:rsidP="00B47C28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A1EA1" w:rsidRDefault="00B47C28" w:rsidP="002D70BB">
      <w:pPr>
        <w:pStyle w:val="ListParagraph"/>
        <w:numPr>
          <w:ilvl w:val="0"/>
          <w:numId w:val="19"/>
        </w:num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Research Paper Publications /  Presentations:        </w:t>
      </w:r>
      <w:r w:rsidR="006E16A0">
        <w:rPr>
          <w:rFonts w:ascii="Times New Roman" w:hAnsi="Times New Roman"/>
          <w:b/>
        </w:rPr>
        <w:tab/>
      </w:r>
      <w:r w:rsidR="00EC7366">
        <w:rPr>
          <w:rFonts w:ascii="Times New Roman" w:hAnsi="Times New Roman"/>
          <w:b/>
        </w:rPr>
        <w:t>00</w:t>
      </w:r>
      <w:r w:rsidR="006E16A0">
        <w:rPr>
          <w:rFonts w:ascii="Times New Roman" w:hAnsi="Times New Roman"/>
          <w:b/>
        </w:rPr>
        <w:tab/>
      </w:r>
      <w:r w:rsidR="008A4E48">
        <w:rPr>
          <w:rFonts w:ascii="Times New Roman" w:hAnsi="Times New Roman"/>
          <w:b/>
        </w:rPr>
        <w:tab/>
      </w:r>
    </w:p>
    <w:p w:rsidR="00900A53" w:rsidRPr="006A6837" w:rsidRDefault="00900A53" w:rsidP="002D70BB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ind w:left="851"/>
        <w:rPr>
          <w:rFonts w:ascii="Times New Roman" w:hAnsi="Times New Roman"/>
          <w:b/>
        </w:rPr>
      </w:pPr>
      <w:r w:rsidRPr="006A6837">
        <w:rPr>
          <w:rFonts w:ascii="Times New Roman" w:hAnsi="Times New Roman"/>
          <w:b/>
        </w:rPr>
        <w:t xml:space="preserve">In-house </w:t>
      </w:r>
      <w:r>
        <w:rPr>
          <w:rFonts w:ascii="Times New Roman" w:hAnsi="Times New Roman"/>
          <w:b/>
        </w:rPr>
        <w:t xml:space="preserve">research </w:t>
      </w:r>
      <w:r w:rsidRPr="006A6837">
        <w:rPr>
          <w:rFonts w:ascii="Times New Roman" w:hAnsi="Times New Roman"/>
          <w:b/>
        </w:rPr>
        <w:t>publications</w:t>
      </w:r>
      <w:r w:rsidRPr="006A6837">
        <w:rPr>
          <w:rFonts w:ascii="Times New Roman" w:hAnsi="Times New Roman"/>
          <w:b/>
        </w:rPr>
        <w:tab/>
      </w:r>
      <w:r w:rsidRPr="006A6837">
        <w:rPr>
          <w:rFonts w:ascii="Times New Roman" w:hAnsi="Times New Roman"/>
          <w:b/>
        </w:rPr>
        <w:tab/>
      </w:r>
      <w:r w:rsidRPr="006A6837">
        <w:rPr>
          <w:rFonts w:ascii="Times New Roman" w:hAnsi="Times New Roman"/>
          <w:b/>
        </w:rPr>
        <w:tab/>
      </w:r>
      <w:r w:rsidRPr="006A6837">
        <w:rPr>
          <w:rFonts w:ascii="Times New Roman" w:hAnsi="Times New Roman"/>
          <w:b/>
        </w:rPr>
        <w:tab/>
      </w:r>
      <w:r w:rsidRPr="006A6837">
        <w:rPr>
          <w:rFonts w:ascii="Times New Roman" w:hAnsi="Times New Roman"/>
          <w:b/>
        </w:rPr>
        <w:tab/>
      </w:r>
      <w:r w:rsidRPr="006A6837">
        <w:rPr>
          <w:rFonts w:ascii="Times New Roman" w:hAnsi="Times New Roman"/>
          <w:b/>
        </w:rPr>
        <w:tab/>
        <w:t xml:space="preserve">: </w:t>
      </w:r>
      <w:r w:rsidRPr="006A6837">
        <w:rPr>
          <w:rFonts w:ascii="Times New Roman" w:hAnsi="Times New Roman"/>
          <w:b/>
        </w:rPr>
        <w:tab/>
        <w:t>Nil</w:t>
      </w:r>
    </w:p>
    <w:p w:rsidR="00CF5785" w:rsidRPr="00CF5785" w:rsidRDefault="00900A53" w:rsidP="002D70BB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ind w:left="851"/>
        <w:rPr>
          <w:rFonts w:ascii="Times New Roman" w:hAnsi="Times New Roman"/>
          <w:shd w:val="clear" w:color="auto" w:fill="FFFFFF"/>
        </w:rPr>
      </w:pPr>
      <w:r w:rsidRPr="006A6837">
        <w:rPr>
          <w:rFonts w:ascii="Times New Roman" w:hAnsi="Times New Roman"/>
          <w:b/>
        </w:rPr>
        <w:t xml:space="preserve">National </w:t>
      </w:r>
      <w:r>
        <w:rPr>
          <w:rFonts w:ascii="Times New Roman" w:hAnsi="Times New Roman"/>
          <w:b/>
        </w:rPr>
        <w:t xml:space="preserve">Research </w:t>
      </w:r>
      <w:r w:rsidRPr="006A6837">
        <w:rPr>
          <w:rFonts w:ascii="Times New Roman" w:hAnsi="Times New Roman"/>
          <w:b/>
        </w:rPr>
        <w:t>Public</w:t>
      </w:r>
      <w:r w:rsidR="007F469C">
        <w:rPr>
          <w:rFonts w:ascii="Times New Roman" w:hAnsi="Times New Roman"/>
          <w:b/>
        </w:rPr>
        <w:t>ations</w:t>
      </w:r>
      <w:r w:rsidR="007F469C">
        <w:rPr>
          <w:rFonts w:ascii="Times New Roman" w:hAnsi="Times New Roman"/>
          <w:b/>
        </w:rPr>
        <w:tab/>
      </w:r>
      <w:r w:rsidR="007F469C">
        <w:rPr>
          <w:rFonts w:ascii="Times New Roman" w:hAnsi="Times New Roman"/>
          <w:b/>
        </w:rPr>
        <w:tab/>
      </w:r>
      <w:r w:rsidR="007F469C">
        <w:rPr>
          <w:rFonts w:ascii="Times New Roman" w:hAnsi="Times New Roman"/>
          <w:b/>
        </w:rPr>
        <w:tab/>
      </w:r>
      <w:r w:rsidR="007F469C">
        <w:rPr>
          <w:rFonts w:ascii="Times New Roman" w:hAnsi="Times New Roman"/>
          <w:b/>
        </w:rPr>
        <w:tab/>
      </w:r>
      <w:r w:rsidR="007F469C">
        <w:rPr>
          <w:rFonts w:ascii="Times New Roman" w:hAnsi="Times New Roman"/>
          <w:b/>
        </w:rPr>
        <w:tab/>
      </w:r>
      <w:r w:rsidR="007F469C">
        <w:rPr>
          <w:rFonts w:ascii="Times New Roman" w:hAnsi="Times New Roman"/>
          <w:b/>
        </w:rPr>
        <w:tab/>
        <w:t xml:space="preserve">: </w:t>
      </w:r>
      <w:r w:rsidR="007F469C">
        <w:rPr>
          <w:rFonts w:ascii="Times New Roman" w:hAnsi="Times New Roman"/>
          <w:b/>
        </w:rPr>
        <w:tab/>
      </w:r>
      <w:r w:rsidR="000F53A3">
        <w:rPr>
          <w:rFonts w:ascii="Times New Roman" w:hAnsi="Times New Roman"/>
          <w:b/>
        </w:rPr>
        <w:t xml:space="preserve"> </w:t>
      </w:r>
      <w:r w:rsidR="007F469C">
        <w:rPr>
          <w:rFonts w:ascii="Times New Roman" w:hAnsi="Times New Roman"/>
          <w:b/>
        </w:rPr>
        <w:t>0</w:t>
      </w:r>
      <w:r w:rsidR="007D244C">
        <w:rPr>
          <w:rFonts w:ascii="Times New Roman" w:hAnsi="Times New Roman"/>
          <w:b/>
        </w:rPr>
        <w:t>0</w:t>
      </w:r>
    </w:p>
    <w:p w:rsidR="00C045D5" w:rsidRPr="00C045D5" w:rsidRDefault="00900A53" w:rsidP="00C045D5">
      <w:pPr>
        <w:pStyle w:val="ListParagraph"/>
        <w:numPr>
          <w:ilvl w:val="0"/>
          <w:numId w:val="21"/>
        </w:numPr>
        <w:ind w:left="900"/>
        <w:rPr>
          <w:rFonts w:ascii="Times New Roman" w:hAnsi="Times New Roman"/>
          <w:shd w:val="clear" w:color="auto" w:fill="FFFFFF"/>
        </w:rPr>
      </w:pPr>
      <w:r w:rsidRPr="00900A53">
        <w:rPr>
          <w:rFonts w:ascii="Times New Roman" w:hAnsi="Times New Roman"/>
          <w:b/>
        </w:rPr>
        <w:t xml:space="preserve">International publications </w:t>
      </w:r>
      <w:r w:rsidRPr="00900A53">
        <w:rPr>
          <w:rFonts w:ascii="Times New Roman" w:hAnsi="Times New Roman"/>
          <w:b/>
        </w:rPr>
        <w:tab/>
      </w:r>
      <w:r w:rsidRPr="00900A53">
        <w:rPr>
          <w:rFonts w:ascii="Times New Roman" w:hAnsi="Times New Roman"/>
          <w:b/>
        </w:rPr>
        <w:tab/>
      </w:r>
      <w:r w:rsidRPr="00900A53">
        <w:rPr>
          <w:rFonts w:ascii="Times New Roman" w:hAnsi="Times New Roman"/>
          <w:b/>
        </w:rPr>
        <w:tab/>
      </w:r>
      <w:r w:rsidRPr="00900A53">
        <w:rPr>
          <w:rFonts w:ascii="Times New Roman" w:hAnsi="Times New Roman"/>
          <w:b/>
        </w:rPr>
        <w:tab/>
      </w:r>
      <w:r w:rsidRPr="00900A53"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Pr="00900A53">
        <w:rPr>
          <w:rFonts w:ascii="Times New Roman" w:hAnsi="Times New Roman"/>
          <w:b/>
        </w:rPr>
        <w:t xml:space="preserve">: </w:t>
      </w:r>
      <w:r w:rsidR="007D244C">
        <w:rPr>
          <w:rFonts w:ascii="Times New Roman" w:hAnsi="Times New Roman"/>
          <w:b/>
        </w:rPr>
        <w:t xml:space="preserve"> </w:t>
      </w:r>
      <w:r w:rsidR="000F53A3">
        <w:rPr>
          <w:rFonts w:ascii="Times New Roman" w:hAnsi="Times New Roman"/>
          <w:b/>
        </w:rPr>
        <w:t xml:space="preserve">          </w:t>
      </w:r>
      <w:r w:rsidR="007D244C">
        <w:rPr>
          <w:rFonts w:ascii="Times New Roman" w:hAnsi="Times New Roman"/>
          <w:b/>
        </w:rPr>
        <w:t>0</w:t>
      </w:r>
      <w:r w:rsidR="00C045D5">
        <w:rPr>
          <w:rFonts w:ascii="Times New Roman" w:hAnsi="Times New Roman"/>
          <w:b/>
        </w:rPr>
        <w:t>1</w:t>
      </w:r>
    </w:p>
    <w:p w:rsidR="00EC7366" w:rsidRPr="00C045D5" w:rsidRDefault="00EC7366" w:rsidP="00237427">
      <w:pPr>
        <w:pStyle w:val="ListParagraph"/>
        <w:numPr>
          <w:ilvl w:val="0"/>
          <w:numId w:val="41"/>
        </w:numPr>
        <w:ind w:left="990"/>
        <w:rPr>
          <w:rFonts w:ascii="Times New Roman" w:hAnsi="Times New Roman"/>
          <w:shd w:val="clear" w:color="auto" w:fill="FFFFFF"/>
        </w:rPr>
      </w:pPr>
      <w:r w:rsidRPr="00C045D5">
        <w:rPr>
          <w:rFonts w:ascii="Times New Roman" w:eastAsia="Times New Roman" w:hAnsi="Times New Roman"/>
          <w:bCs/>
          <w:color w:val="000000"/>
          <w:kern w:val="36"/>
          <w:lang w:eastAsia="en-IN"/>
        </w:rPr>
        <w:t>Megha</w:t>
      </w:r>
      <w:r w:rsidR="008C568E" w:rsidRPr="00C045D5">
        <w:rPr>
          <w:rFonts w:ascii="Times New Roman" w:eastAsia="Times New Roman" w:hAnsi="Times New Roman"/>
          <w:bCs/>
          <w:color w:val="000000"/>
          <w:kern w:val="36"/>
          <w:lang w:eastAsia="en-IN"/>
        </w:rPr>
        <w:t xml:space="preserve"> </w:t>
      </w:r>
      <w:r w:rsidRPr="00C045D5">
        <w:rPr>
          <w:rFonts w:ascii="Times New Roman" w:eastAsia="Times New Roman" w:hAnsi="Times New Roman"/>
          <w:bCs/>
          <w:color w:val="000000"/>
          <w:kern w:val="36"/>
          <w:lang w:eastAsia="en-IN"/>
        </w:rPr>
        <w:t>&amp;</w:t>
      </w:r>
      <w:r w:rsidR="008C568E" w:rsidRPr="00C045D5">
        <w:rPr>
          <w:rFonts w:ascii="Times New Roman" w:eastAsia="Times New Roman" w:hAnsi="Times New Roman"/>
          <w:bCs/>
          <w:color w:val="000000"/>
          <w:kern w:val="36"/>
          <w:lang w:eastAsia="en-IN"/>
        </w:rPr>
        <w:t xml:space="preserve"> </w:t>
      </w:r>
      <w:r w:rsidRPr="00C045D5">
        <w:rPr>
          <w:rFonts w:ascii="Times New Roman" w:eastAsia="Times New Roman" w:hAnsi="Times New Roman"/>
          <w:bCs/>
          <w:color w:val="000000"/>
          <w:kern w:val="36"/>
          <w:lang w:eastAsia="en-IN"/>
        </w:rPr>
        <w:t xml:space="preserve">Maruthy, S. (2020). Effect of Hearing Aid Acclimatization on Speech-in-Noise Perception and Its Relationship with Changes in Auditory Long Latency Responses. </w:t>
      </w:r>
      <w:r w:rsidRPr="00C045D5">
        <w:rPr>
          <w:rFonts w:ascii="Times New Roman" w:eastAsia="Times New Roman" w:hAnsi="Times New Roman"/>
          <w:bCs/>
          <w:i/>
          <w:color w:val="000000"/>
          <w:kern w:val="36"/>
          <w:lang w:eastAsia="en-IN"/>
        </w:rPr>
        <w:t>American Journal of Audiology</w:t>
      </w:r>
      <w:r w:rsidRPr="00C045D5">
        <w:rPr>
          <w:rFonts w:ascii="Times New Roman" w:eastAsia="Times New Roman" w:hAnsi="Times New Roman"/>
          <w:bCs/>
          <w:color w:val="000000"/>
          <w:kern w:val="36"/>
          <w:lang w:eastAsia="en-IN"/>
        </w:rPr>
        <w:t>, ePub Ahead of Print.</w:t>
      </w:r>
    </w:p>
    <w:p w:rsidR="00900A53" w:rsidRPr="00092310" w:rsidRDefault="00900A53" w:rsidP="002D70BB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spacing w:before="240"/>
        <w:ind w:left="851"/>
        <w:rPr>
          <w:rFonts w:ascii="Times New Roman" w:hAnsi="Times New Roman"/>
          <w:b/>
        </w:rPr>
      </w:pPr>
      <w:r w:rsidRPr="00092310">
        <w:rPr>
          <w:rFonts w:ascii="Times New Roman" w:hAnsi="Times New Roman"/>
          <w:b/>
        </w:rPr>
        <w:t>Papers published in conference / Seminar Proceedings</w:t>
      </w:r>
      <w:r w:rsidRPr="00092310">
        <w:rPr>
          <w:rFonts w:ascii="Times New Roman" w:hAnsi="Times New Roman"/>
          <w:b/>
        </w:rPr>
        <w:tab/>
      </w:r>
      <w:r w:rsidRPr="00092310">
        <w:rPr>
          <w:rFonts w:ascii="Times New Roman" w:hAnsi="Times New Roman"/>
          <w:b/>
        </w:rPr>
        <w:tab/>
        <w:t>:</w:t>
      </w:r>
      <w:r w:rsidRPr="00092310">
        <w:rPr>
          <w:rFonts w:ascii="Times New Roman" w:hAnsi="Times New Roman"/>
          <w:b/>
        </w:rPr>
        <w:tab/>
        <w:t>Nil</w:t>
      </w:r>
    </w:p>
    <w:p w:rsidR="00900A53" w:rsidRPr="00092310" w:rsidRDefault="00900A53" w:rsidP="002D70BB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ind w:left="851"/>
        <w:rPr>
          <w:rFonts w:ascii="Times New Roman" w:hAnsi="Times New Roman"/>
          <w:b/>
        </w:rPr>
      </w:pPr>
      <w:r w:rsidRPr="00092310">
        <w:rPr>
          <w:rFonts w:ascii="Times New Roman" w:hAnsi="Times New Roman"/>
          <w:b/>
        </w:rPr>
        <w:t>Books/Book chapters published</w:t>
      </w:r>
      <w:r w:rsidRPr="00092310">
        <w:rPr>
          <w:rFonts w:ascii="Times New Roman" w:hAnsi="Times New Roman"/>
          <w:b/>
        </w:rPr>
        <w:tab/>
      </w:r>
      <w:r w:rsidRPr="00092310">
        <w:rPr>
          <w:rFonts w:ascii="Times New Roman" w:hAnsi="Times New Roman"/>
          <w:b/>
        </w:rPr>
        <w:tab/>
      </w:r>
      <w:r w:rsidRPr="00092310">
        <w:rPr>
          <w:rFonts w:ascii="Times New Roman" w:hAnsi="Times New Roman"/>
          <w:b/>
        </w:rPr>
        <w:tab/>
      </w:r>
      <w:r w:rsidRPr="00092310">
        <w:rPr>
          <w:rFonts w:ascii="Times New Roman" w:hAnsi="Times New Roman"/>
          <w:b/>
        </w:rPr>
        <w:tab/>
      </w:r>
      <w:r w:rsidRPr="00092310">
        <w:rPr>
          <w:rFonts w:ascii="Times New Roman" w:hAnsi="Times New Roman"/>
          <w:b/>
        </w:rPr>
        <w:tab/>
        <w:t>:</w:t>
      </w:r>
      <w:r w:rsidRPr="00092310">
        <w:rPr>
          <w:rFonts w:ascii="Times New Roman" w:hAnsi="Times New Roman"/>
          <w:b/>
        </w:rPr>
        <w:tab/>
        <w:t>Nil</w:t>
      </w:r>
    </w:p>
    <w:p w:rsidR="00900A53" w:rsidRDefault="00900A53" w:rsidP="002D70BB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ind w:left="851"/>
        <w:rPr>
          <w:rFonts w:ascii="Times New Roman" w:hAnsi="Times New Roman"/>
          <w:b/>
        </w:rPr>
      </w:pPr>
      <w:r w:rsidRPr="00092310">
        <w:rPr>
          <w:rFonts w:ascii="Times New Roman" w:hAnsi="Times New Roman"/>
          <w:b/>
        </w:rPr>
        <w:t>Books/Manuals/Se</w:t>
      </w:r>
      <w:r w:rsidR="007D244C">
        <w:rPr>
          <w:rFonts w:ascii="Times New Roman" w:hAnsi="Times New Roman"/>
          <w:b/>
        </w:rPr>
        <w:t>minar Proceedings edited</w:t>
      </w:r>
      <w:r w:rsidR="007D244C">
        <w:rPr>
          <w:rFonts w:ascii="Times New Roman" w:hAnsi="Times New Roman"/>
          <w:b/>
        </w:rPr>
        <w:tab/>
      </w:r>
      <w:r w:rsidR="007D244C">
        <w:rPr>
          <w:rFonts w:ascii="Times New Roman" w:hAnsi="Times New Roman"/>
          <w:b/>
        </w:rPr>
        <w:tab/>
      </w:r>
      <w:r w:rsidR="007D244C">
        <w:rPr>
          <w:rFonts w:ascii="Times New Roman" w:hAnsi="Times New Roman"/>
          <w:b/>
        </w:rPr>
        <w:tab/>
        <w:t>:</w:t>
      </w:r>
      <w:r w:rsidR="007D244C">
        <w:rPr>
          <w:rFonts w:ascii="Times New Roman" w:hAnsi="Times New Roman"/>
          <w:b/>
        </w:rPr>
        <w:tab/>
        <w:t>01</w:t>
      </w:r>
    </w:p>
    <w:tbl>
      <w:tblPr>
        <w:tblStyle w:val="TableGrid"/>
        <w:tblW w:w="4677" w:type="pct"/>
        <w:tblInd w:w="648" w:type="dxa"/>
        <w:tblLook w:val="04A0"/>
      </w:tblPr>
      <w:tblGrid>
        <w:gridCol w:w="1080"/>
        <w:gridCol w:w="2836"/>
        <w:gridCol w:w="2282"/>
        <w:gridCol w:w="2532"/>
      </w:tblGrid>
      <w:tr w:rsidR="000F53A3" w:rsidRPr="003975A6" w:rsidTr="000F53A3">
        <w:tc>
          <w:tcPr>
            <w:tcW w:w="619" w:type="pct"/>
          </w:tcPr>
          <w:p w:rsidR="000F53A3" w:rsidRPr="000F53A3" w:rsidRDefault="000F53A3" w:rsidP="000F53A3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Sl. No. </w:t>
            </w:r>
          </w:p>
        </w:tc>
        <w:tc>
          <w:tcPr>
            <w:tcW w:w="1624" w:type="pct"/>
          </w:tcPr>
          <w:p w:rsidR="000F53A3" w:rsidRPr="000F53A3" w:rsidRDefault="000F53A3" w:rsidP="001125DB">
            <w:pPr>
              <w:tabs>
                <w:tab w:val="center" w:pos="1523"/>
              </w:tabs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0F53A3">
              <w:rPr>
                <w:rFonts w:ascii="Times New Roman" w:hAnsi="Times New Roman"/>
                <w:b/>
                <w:sz w:val="24"/>
                <w:szCs w:val="24"/>
              </w:rPr>
              <w:t xml:space="preserve">Authors </w:t>
            </w:r>
            <w:r w:rsidRPr="000F53A3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</w:tc>
        <w:tc>
          <w:tcPr>
            <w:tcW w:w="1307" w:type="pct"/>
          </w:tcPr>
          <w:p w:rsidR="000F53A3" w:rsidRPr="000F53A3" w:rsidRDefault="000F53A3" w:rsidP="001125DB">
            <w:pP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0F53A3">
              <w:rPr>
                <w:rFonts w:ascii="Times New Roman" w:hAnsi="Times New Roman"/>
                <w:b/>
                <w:sz w:val="24"/>
                <w:szCs w:val="24"/>
              </w:rPr>
              <w:t>Title of the chapter</w:t>
            </w:r>
          </w:p>
        </w:tc>
        <w:tc>
          <w:tcPr>
            <w:tcW w:w="1451" w:type="pct"/>
          </w:tcPr>
          <w:p w:rsidR="000F53A3" w:rsidRPr="000F53A3" w:rsidRDefault="000F53A3" w:rsidP="001125DB">
            <w:pP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0F53A3">
              <w:rPr>
                <w:rFonts w:ascii="Times New Roman" w:hAnsi="Times New Roman"/>
                <w:b/>
                <w:sz w:val="24"/>
                <w:szCs w:val="24"/>
              </w:rPr>
              <w:t>Publisher/page no</w:t>
            </w:r>
          </w:p>
        </w:tc>
      </w:tr>
      <w:tr w:rsidR="000F53A3" w:rsidRPr="003975A6" w:rsidTr="000F53A3">
        <w:tc>
          <w:tcPr>
            <w:tcW w:w="619" w:type="pct"/>
          </w:tcPr>
          <w:p w:rsidR="000F53A3" w:rsidRPr="000F53A3" w:rsidRDefault="000F53A3" w:rsidP="000F53A3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/>
              </w:rPr>
            </w:pPr>
          </w:p>
        </w:tc>
        <w:tc>
          <w:tcPr>
            <w:tcW w:w="1624" w:type="pct"/>
          </w:tcPr>
          <w:p w:rsidR="000F53A3" w:rsidRPr="007D244C" w:rsidRDefault="000F53A3" w:rsidP="001125DB">
            <w:pPr>
              <w:rPr>
                <w:rFonts w:ascii="Times New Roman" w:hAnsi="Times New Roman"/>
                <w:sz w:val="24"/>
                <w:szCs w:val="24"/>
              </w:rPr>
            </w:pPr>
            <w:r w:rsidRPr="007D244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r. Nisha KV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Pr="007D244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assistant editor)</w:t>
            </w:r>
          </w:p>
        </w:tc>
        <w:tc>
          <w:tcPr>
            <w:tcW w:w="1307" w:type="pct"/>
          </w:tcPr>
          <w:p w:rsidR="000F53A3" w:rsidRPr="007D244C" w:rsidRDefault="000F53A3" w:rsidP="001125DB">
            <w:pPr>
              <w:rPr>
                <w:rFonts w:ascii="Times New Roman" w:hAnsi="Times New Roman"/>
                <w:sz w:val="24"/>
                <w:szCs w:val="24"/>
              </w:rPr>
            </w:pPr>
            <w:r w:rsidRPr="007D244C">
              <w:rPr>
                <w:rFonts w:ascii="Times New Roman" w:hAnsi="Times New Roman"/>
                <w:sz w:val="24"/>
                <w:szCs w:val="24"/>
              </w:rPr>
              <w:t>editorial comments for 01 papers</w:t>
            </w:r>
          </w:p>
        </w:tc>
        <w:tc>
          <w:tcPr>
            <w:tcW w:w="1451" w:type="pct"/>
          </w:tcPr>
          <w:p w:rsidR="000F53A3" w:rsidRPr="007D244C" w:rsidRDefault="000F53A3" w:rsidP="001125DB">
            <w:pPr>
              <w:rPr>
                <w:rFonts w:ascii="Times New Roman" w:hAnsi="Times New Roman"/>
                <w:sz w:val="24"/>
                <w:szCs w:val="24"/>
              </w:rPr>
            </w:pPr>
            <w:r w:rsidRPr="007D244C">
              <w:rPr>
                <w:rFonts w:ascii="Times New Roman" w:hAnsi="Times New Roman"/>
                <w:sz w:val="24"/>
                <w:szCs w:val="24"/>
              </w:rPr>
              <w:t>JAIISH</w:t>
            </w:r>
          </w:p>
        </w:tc>
      </w:tr>
    </w:tbl>
    <w:p w:rsidR="007D244C" w:rsidRPr="00092310" w:rsidRDefault="007D244C" w:rsidP="007D244C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ind w:left="851"/>
        <w:rPr>
          <w:rFonts w:ascii="Times New Roman" w:hAnsi="Times New Roman"/>
          <w:b/>
        </w:rPr>
      </w:pPr>
    </w:p>
    <w:p w:rsidR="00900A53" w:rsidRPr="00092310" w:rsidRDefault="00900A53" w:rsidP="002D70BB">
      <w:pPr>
        <w:pStyle w:val="ListParagraph"/>
        <w:numPr>
          <w:ilvl w:val="0"/>
          <w:numId w:val="21"/>
        </w:numPr>
        <w:shd w:val="clear" w:color="auto" w:fill="FFFFFF" w:themeFill="background1"/>
        <w:tabs>
          <w:tab w:val="left" w:pos="-180"/>
          <w:tab w:val="left" w:pos="0"/>
        </w:tabs>
        <w:ind w:left="851"/>
        <w:rPr>
          <w:rFonts w:ascii="Times New Roman" w:hAnsi="Times New Roman"/>
          <w:b/>
        </w:rPr>
      </w:pPr>
      <w:r w:rsidRPr="00092310">
        <w:rPr>
          <w:rFonts w:ascii="Times New Roman" w:hAnsi="Times New Roman"/>
          <w:b/>
        </w:rPr>
        <w:t>Scholarly Reviewing</w:t>
      </w:r>
      <w:r w:rsidR="006C0AE1">
        <w:rPr>
          <w:rFonts w:ascii="Times New Roman" w:hAnsi="Times New Roman"/>
          <w:b/>
        </w:rPr>
        <w:t xml:space="preserve"> Activities</w:t>
      </w:r>
      <w:r w:rsidR="006C0AE1">
        <w:rPr>
          <w:rFonts w:ascii="Times New Roman" w:hAnsi="Times New Roman"/>
          <w:b/>
        </w:rPr>
        <w:tab/>
      </w:r>
      <w:r w:rsidR="006C0AE1">
        <w:rPr>
          <w:rFonts w:ascii="Times New Roman" w:hAnsi="Times New Roman"/>
          <w:b/>
        </w:rPr>
        <w:tab/>
      </w:r>
      <w:r w:rsidR="006C0AE1">
        <w:rPr>
          <w:rFonts w:ascii="Times New Roman" w:hAnsi="Times New Roman"/>
          <w:b/>
        </w:rPr>
        <w:tab/>
      </w:r>
      <w:r w:rsidR="006C0AE1">
        <w:rPr>
          <w:rFonts w:ascii="Times New Roman" w:hAnsi="Times New Roman"/>
          <w:b/>
        </w:rPr>
        <w:tab/>
      </w:r>
      <w:r w:rsidR="006C0AE1">
        <w:rPr>
          <w:rFonts w:ascii="Times New Roman" w:hAnsi="Times New Roman"/>
          <w:b/>
        </w:rPr>
        <w:tab/>
        <w:t>:</w:t>
      </w:r>
      <w:r w:rsidR="006C0AE1">
        <w:rPr>
          <w:rFonts w:ascii="Times New Roman" w:hAnsi="Times New Roman"/>
          <w:b/>
        </w:rPr>
        <w:tab/>
        <w:t>04</w:t>
      </w:r>
    </w:p>
    <w:tbl>
      <w:tblPr>
        <w:tblStyle w:val="TableGrid"/>
        <w:tblW w:w="0" w:type="auto"/>
        <w:tblInd w:w="851" w:type="dxa"/>
        <w:tblLook w:val="04A0"/>
      </w:tblPr>
      <w:tblGrid>
        <w:gridCol w:w="2234"/>
        <w:gridCol w:w="6248"/>
      </w:tblGrid>
      <w:tr w:rsidR="00900A53" w:rsidRPr="00092310" w:rsidTr="00496DF4">
        <w:tc>
          <w:tcPr>
            <w:tcW w:w="2234" w:type="dxa"/>
          </w:tcPr>
          <w:p w:rsidR="00900A53" w:rsidRPr="00092310" w:rsidRDefault="00900A53" w:rsidP="00496DF4">
            <w:pPr>
              <w:pStyle w:val="ListParagraph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</w:rPr>
            </w:pPr>
            <w:r w:rsidRPr="00092310">
              <w:rPr>
                <w:rFonts w:ascii="Times New Roman" w:hAnsi="Times New Roman"/>
                <w:b/>
              </w:rPr>
              <w:t>Name</w:t>
            </w:r>
          </w:p>
        </w:tc>
        <w:tc>
          <w:tcPr>
            <w:tcW w:w="6248" w:type="dxa"/>
          </w:tcPr>
          <w:p w:rsidR="00900A53" w:rsidRPr="00092310" w:rsidRDefault="00900A53" w:rsidP="00496DF4">
            <w:pPr>
              <w:pStyle w:val="ListParagraph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</w:rPr>
            </w:pPr>
            <w:r w:rsidRPr="00092310">
              <w:rPr>
                <w:rFonts w:ascii="Times New Roman" w:hAnsi="Times New Roman"/>
                <w:b/>
              </w:rPr>
              <w:t>Journal</w:t>
            </w:r>
          </w:p>
        </w:tc>
      </w:tr>
      <w:tr w:rsidR="00900A53" w:rsidRPr="00092310" w:rsidTr="00496DF4">
        <w:trPr>
          <w:trHeight w:val="374"/>
        </w:trPr>
        <w:tc>
          <w:tcPr>
            <w:tcW w:w="2234" w:type="dxa"/>
          </w:tcPr>
          <w:p w:rsidR="00900A53" w:rsidRPr="00092310" w:rsidRDefault="00900A53" w:rsidP="00496DF4">
            <w:pPr>
              <w:shd w:val="clear" w:color="auto" w:fill="FFFFFF"/>
              <w:rPr>
                <w:rFonts w:ascii="Times New Roman" w:hAnsi="Times New Roman"/>
                <w:bCs/>
                <w:sz w:val="24"/>
                <w:szCs w:val="24"/>
              </w:rPr>
            </w:pPr>
            <w:r w:rsidRPr="00092310">
              <w:rPr>
                <w:rFonts w:ascii="Times New Roman" w:hAnsi="Times New Roman"/>
                <w:bCs/>
                <w:sz w:val="24"/>
                <w:szCs w:val="24"/>
              </w:rPr>
              <w:t>Dr. Sandeep M.</w:t>
            </w:r>
          </w:p>
        </w:tc>
        <w:tc>
          <w:tcPr>
            <w:tcW w:w="6248" w:type="dxa"/>
          </w:tcPr>
          <w:p w:rsidR="00900A53" w:rsidRPr="00092310" w:rsidRDefault="00900A53" w:rsidP="002D70BB">
            <w:pPr>
              <w:pStyle w:val="ListParagraph"/>
              <w:numPr>
                <w:ilvl w:val="0"/>
                <w:numId w:val="24"/>
              </w:numPr>
              <w:shd w:val="clear" w:color="auto" w:fill="FFFFFF"/>
              <w:rPr>
                <w:rFonts w:ascii="Times New Roman" w:hAnsi="Times New Roman"/>
                <w:bCs/>
              </w:rPr>
            </w:pPr>
            <w:r w:rsidRPr="00092310">
              <w:rPr>
                <w:rFonts w:ascii="Times New Roman" w:hAnsi="Times New Roman"/>
                <w:bCs/>
                <w:color w:val="222222"/>
              </w:rPr>
              <w:t>Journal of the Acoustical Society of America</w:t>
            </w:r>
          </w:p>
        </w:tc>
      </w:tr>
      <w:tr w:rsidR="00900A53" w:rsidRPr="00092310" w:rsidTr="00496DF4">
        <w:tc>
          <w:tcPr>
            <w:tcW w:w="2234" w:type="dxa"/>
          </w:tcPr>
          <w:p w:rsidR="00900A53" w:rsidRPr="00092310" w:rsidRDefault="00900A53" w:rsidP="00496DF4">
            <w:pPr>
              <w:shd w:val="clear" w:color="auto" w:fill="FFFFFF"/>
              <w:rPr>
                <w:rFonts w:ascii="Times New Roman" w:hAnsi="Times New Roman"/>
                <w:bCs/>
                <w:sz w:val="24"/>
                <w:szCs w:val="24"/>
              </w:rPr>
            </w:pPr>
            <w:r w:rsidRPr="00092310">
              <w:rPr>
                <w:rFonts w:ascii="Times New Roman" w:hAnsi="Times New Roman"/>
                <w:bCs/>
                <w:color w:val="222222"/>
                <w:sz w:val="24"/>
                <w:szCs w:val="24"/>
              </w:rPr>
              <w:t>Dr. Niraj Kumar Singh</w:t>
            </w:r>
          </w:p>
        </w:tc>
        <w:tc>
          <w:tcPr>
            <w:tcW w:w="6248" w:type="dxa"/>
          </w:tcPr>
          <w:p w:rsidR="00900A53" w:rsidRPr="00092310" w:rsidRDefault="00900A53" w:rsidP="002D70BB">
            <w:pPr>
              <w:pStyle w:val="ListParagraph"/>
              <w:numPr>
                <w:ilvl w:val="0"/>
                <w:numId w:val="23"/>
              </w:numPr>
              <w:shd w:val="clear" w:color="auto" w:fill="FFFFFF"/>
              <w:ind w:left="319"/>
              <w:rPr>
                <w:rFonts w:ascii="Times New Roman" w:hAnsi="Times New Roman"/>
                <w:bCs/>
                <w:color w:val="222222"/>
              </w:rPr>
            </w:pPr>
            <w:r w:rsidRPr="00092310">
              <w:rPr>
                <w:rFonts w:ascii="Times New Roman" w:hAnsi="Times New Roman"/>
                <w:bCs/>
                <w:color w:val="222222"/>
              </w:rPr>
              <w:t>International Journal of Audiology</w:t>
            </w:r>
          </w:p>
          <w:p w:rsidR="00900A53" w:rsidRPr="00092310" w:rsidRDefault="00900A53" w:rsidP="002D70BB">
            <w:pPr>
              <w:pStyle w:val="ListParagraph"/>
              <w:numPr>
                <w:ilvl w:val="0"/>
                <w:numId w:val="23"/>
              </w:numPr>
              <w:shd w:val="clear" w:color="auto" w:fill="FFFFFF"/>
              <w:ind w:left="319"/>
              <w:rPr>
                <w:rFonts w:ascii="Times New Roman" w:hAnsi="Times New Roman"/>
                <w:bCs/>
                <w:color w:val="222222"/>
              </w:rPr>
            </w:pPr>
            <w:r w:rsidRPr="00092310">
              <w:rPr>
                <w:rFonts w:ascii="Times New Roman" w:hAnsi="Times New Roman"/>
                <w:bCs/>
                <w:color w:val="222222"/>
              </w:rPr>
              <w:t>Journal of Indian Speech-language and Hearing Association</w:t>
            </w:r>
          </w:p>
        </w:tc>
      </w:tr>
      <w:tr w:rsidR="00276421" w:rsidRPr="00092310" w:rsidTr="00496DF4">
        <w:tc>
          <w:tcPr>
            <w:tcW w:w="2234" w:type="dxa"/>
          </w:tcPr>
          <w:p w:rsidR="00276421" w:rsidRPr="00092310" w:rsidRDefault="00276421" w:rsidP="00496DF4">
            <w:pPr>
              <w:shd w:val="clear" w:color="auto" w:fill="FFFFFF"/>
              <w:rPr>
                <w:rFonts w:ascii="Times New Roman" w:hAnsi="Times New Roman"/>
                <w:bCs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222222"/>
                <w:sz w:val="24"/>
                <w:szCs w:val="24"/>
              </w:rPr>
              <w:t>Dr. Prawin Kumar</w:t>
            </w:r>
          </w:p>
        </w:tc>
        <w:tc>
          <w:tcPr>
            <w:tcW w:w="6248" w:type="dxa"/>
          </w:tcPr>
          <w:p w:rsidR="00276421" w:rsidRPr="00276421" w:rsidRDefault="00276421" w:rsidP="002D70BB">
            <w:pPr>
              <w:pStyle w:val="ListParagraph"/>
              <w:numPr>
                <w:ilvl w:val="0"/>
                <w:numId w:val="28"/>
              </w:numPr>
              <w:shd w:val="clear" w:color="auto" w:fill="FFFFFF"/>
              <w:ind w:left="335"/>
              <w:rPr>
                <w:rFonts w:ascii="Times New Roman" w:hAnsi="Times New Roman"/>
                <w:bCs/>
                <w:color w:val="222222"/>
              </w:rPr>
            </w:pPr>
            <w:r w:rsidRPr="00092310">
              <w:rPr>
                <w:rFonts w:ascii="Times New Roman" w:hAnsi="Times New Roman"/>
                <w:bCs/>
                <w:color w:val="222222"/>
              </w:rPr>
              <w:t>Journal of Indian Speech-language and Hearing Association</w:t>
            </w:r>
          </w:p>
        </w:tc>
      </w:tr>
      <w:tr w:rsidR="006C0AE1" w:rsidRPr="00092310" w:rsidTr="00496DF4">
        <w:tc>
          <w:tcPr>
            <w:tcW w:w="2234" w:type="dxa"/>
          </w:tcPr>
          <w:p w:rsidR="006C0AE1" w:rsidRDefault="006C0AE1" w:rsidP="00496DF4">
            <w:pPr>
              <w:shd w:val="clear" w:color="auto" w:fill="FFFFFF"/>
              <w:rPr>
                <w:rFonts w:ascii="Times New Roman" w:hAnsi="Times New Roman"/>
                <w:bCs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222222"/>
                <w:sz w:val="24"/>
                <w:szCs w:val="24"/>
              </w:rPr>
              <w:t>Dr. Rajalakshmi K</w:t>
            </w:r>
          </w:p>
        </w:tc>
        <w:tc>
          <w:tcPr>
            <w:tcW w:w="6248" w:type="dxa"/>
          </w:tcPr>
          <w:p w:rsidR="006C0AE1" w:rsidRPr="006C0AE1" w:rsidRDefault="006C0AE1" w:rsidP="002D70BB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tabs>
                <w:tab w:val="left" w:pos="-180"/>
                <w:tab w:val="left" w:pos="90"/>
                <w:tab w:val="left" w:pos="2545"/>
              </w:tabs>
              <w:spacing w:after="0" w:line="360" w:lineRule="auto"/>
              <w:ind w:left="335" w:right="-90"/>
              <w:rPr>
                <w:rFonts w:ascii="Times New Roman" w:hAnsi="Times New Roman"/>
                <w:bCs/>
              </w:rPr>
            </w:pPr>
            <w:r w:rsidRPr="006C0AE1">
              <w:rPr>
                <w:rFonts w:ascii="Times New Roman" w:hAnsi="Times New Roman"/>
                <w:bCs/>
              </w:rPr>
              <w:t>Disability and Rehabilitation Journal.</w:t>
            </w:r>
          </w:p>
          <w:p w:rsidR="006C0AE1" w:rsidRPr="00695E44" w:rsidRDefault="006C0AE1" w:rsidP="00695E44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tabs>
                <w:tab w:val="left" w:pos="-180"/>
                <w:tab w:val="left" w:pos="90"/>
                <w:tab w:val="left" w:pos="2545"/>
              </w:tabs>
              <w:spacing w:after="0" w:line="360" w:lineRule="auto"/>
              <w:ind w:left="335" w:right="-90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6C0AE1">
              <w:rPr>
                <w:rFonts w:ascii="Times New Roman" w:hAnsi="Times New Roman"/>
                <w:bCs/>
              </w:rPr>
              <w:t>Noise &amp; Health</w:t>
            </w:r>
            <w:r w:rsidR="00695E44">
              <w:rPr>
                <w:rFonts w:ascii="Times New Roman" w:hAnsi="Times New Roman"/>
                <w:bCs/>
              </w:rPr>
              <w:t>.</w:t>
            </w:r>
          </w:p>
        </w:tc>
      </w:tr>
    </w:tbl>
    <w:p w:rsidR="00900A53" w:rsidRPr="006A6837" w:rsidRDefault="00900A53" w:rsidP="00900A53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ind w:left="851"/>
        <w:rPr>
          <w:rFonts w:ascii="Times New Roman" w:hAnsi="Times New Roman"/>
        </w:rPr>
      </w:pPr>
    </w:p>
    <w:p w:rsidR="00900A53" w:rsidRPr="005C7702" w:rsidRDefault="00900A53" w:rsidP="002D70BB">
      <w:pPr>
        <w:pStyle w:val="ListParagraph"/>
        <w:numPr>
          <w:ilvl w:val="0"/>
          <w:numId w:val="26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bCs/>
        </w:rPr>
      </w:pPr>
      <w:r w:rsidRPr="005C7702">
        <w:rPr>
          <w:rFonts w:ascii="Times New Roman" w:hAnsi="Times New Roman"/>
          <w:b/>
          <w:bCs/>
        </w:rPr>
        <w:t>Journal Editorship</w:t>
      </w:r>
    </w:p>
    <w:tbl>
      <w:tblPr>
        <w:tblStyle w:val="TableGrid"/>
        <w:tblW w:w="0" w:type="auto"/>
        <w:tblInd w:w="817" w:type="dxa"/>
        <w:tblLook w:val="04A0"/>
      </w:tblPr>
      <w:tblGrid>
        <w:gridCol w:w="2268"/>
        <w:gridCol w:w="6158"/>
      </w:tblGrid>
      <w:tr w:rsidR="00900A53" w:rsidRPr="002F1927" w:rsidTr="00496DF4">
        <w:tc>
          <w:tcPr>
            <w:tcW w:w="2268" w:type="dxa"/>
          </w:tcPr>
          <w:p w:rsidR="00900A53" w:rsidRPr="00D64E82" w:rsidRDefault="00900A53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D64E82">
              <w:rPr>
                <w:rFonts w:ascii="Times New Roman" w:hAnsi="Times New Roman"/>
                <w:b/>
              </w:rPr>
              <w:t>Name</w:t>
            </w:r>
          </w:p>
        </w:tc>
        <w:tc>
          <w:tcPr>
            <w:tcW w:w="6158" w:type="dxa"/>
          </w:tcPr>
          <w:p w:rsidR="00900A53" w:rsidRPr="00D64E82" w:rsidRDefault="00900A53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 w:rsidRPr="00D64E82">
              <w:rPr>
                <w:rFonts w:ascii="Times New Roman" w:hAnsi="Times New Roman"/>
                <w:b/>
              </w:rPr>
              <w:t>Journal</w:t>
            </w:r>
          </w:p>
        </w:tc>
      </w:tr>
      <w:tr w:rsidR="00900A53" w:rsidRPr="002F1927" w:rsidTr="00496DF4">
        <w:tc>
          <w:tcPr>
            <w:tcW w:w="2268" w:type="dxa"/>
          </w:tcPr>
          <w:p w:rsidR="00900A53" w:rsidRPr="000345DC" w:rsidRDefault="00900A53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0345DC">
              <w:rPr>
                <w:rFonts w:ascii="Times New Roman" w:hAnsi="Times New Roman"/>
                <w:bCs/>
              </w:rPr>
              <w:t>Dr. Manjula P.</w:t>
            </w:r>
          </w:p>
        </w:tc>
        <w:tc>
          <w:tcPr>
            <w:tcW w:w="6158" w:type="dxa"/>
          </w:tcPr>
          <w:p w:rsidR="00900A53" w:rsidRPr="002F1927" w:rsidRDefault="00900A53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Associate Editor (Hearing)-JAIISH</w:t>
            </w:r>
          </w:p>
        </w:tc>
      </w:tr>
      <w:tr w:rsidR="00900A53" w:rsidRPr="002F1927" w:rsidTr="00496DF4">
        <w:tc>
          <w:tcPr>
            <w:tcW w:w="2268" w:type="dxa"/>
          </w:tcPr>
          <w:p w:rsidR="00900A53" w:rsidRPr="000345DC" w:rsidRDefault="00900A53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0345DC">
              <w:rPr>
                <w:rFonts w:ascii="Times New Roman" w:hAnsi="Times New Roman"/>
                <w:bCs/>
                <w:shd w:val="clear" w:color="auto" w:fill="FFFFFF"/>
              </w:rPr>
              <w:t>Dr. Ajith Kumar U</w:t>
            </w:r>
          </w:p>
        </w:tc>
        <w:tc>
          <w:tcPr>
            <w:tcW w:w="6158" w:type="dxa"/>
          </w:tcPr>
          <w:p w:rsidR="00900A53" w:rsidRPr="002F1927" w:rsidRDefault="00900A53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Associate Editor</w:t>
            </w:r>
            <w:r>
              <w:rPr>
                <w:rFonts w:ascii="Times New Roman" w:hAnsi="Times New Roman"/>
              </w:rPr>
              <w:t xml:space="preserve"> -</w:t>
            </w:r>
            <w:r w:rsidRPr="002F1927">
              <w:rPr>
                <w:rFonts w:ascii="Times New Roman" w:hAnsi="Times New Roman"/>
              </w:rPr>
              <w:t xml:space="preserve"> Journal of Speech Language and Hearing</w:t>
            </w:r>
          </w:p>
        </w:tc>
      </w:tr>
      <w:tr w:rsidR="00900A53" w:rsidRPr="002F1927" w:rsidTr="00496DF4">
        <w:tc>
          <w:tcPr>
            <w:tcW w:w="2268" w:type="dxa"/>
          </w:tcPr>
          <w:p w:rsidR="00900A53" w:rsidRPr="000345DC" w:rsidRDefault="00900A53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0345DC">
              <w:rPr>
                <w:rFonts w:ascii="Times New Roman" w:hAnsi="Times New Roman"/>
                <w:bCs/>
              </w:rPr>
              <w:t xml:space="preserve">Dr. Prawin Kumar </w:t>
            </w:r>
          </w:p>
        </w:tc>
        <w:tc>
          <w:tcPr>
            <w:tcW w:w="6158" w:type="dxa"/>
          </w:tcPr>
          <w:p w:rsidR="00900A53" w:rsidRPr="002F1927" w:rsidRDefault="00900A53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Editor -in-chief - </w:t>
            </w:r>
            <w:r w:rsidRPr="002F1927">
              <w:rPr>
                <w:rFonts w:ascii="Times New Roman" w:hAnsi="Times New Roman"/>
              </w:rPr>
              <w:t xml:space="preserve">Journal of Indian Speech, Language and Hearing Association </w:t>
            </w:r>
          </w:p>
        </w:tc>
      </w:tr>
      <w:tr w:rsidR="00900A53" w:rsidRPr="002F1927" w:rsidTr="00496DF4">
        <w:tc>
          <w:tcPr>
            <w:tcW w:w="2268" w:type="dxa"/>
          </w:tcPr>
          <w:p w:rsidR="00900A53" w:rsidRPr="000345DC" w:rsidRDefault="00900A53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  <w:r w:rsidRPr="000345DC">
              <w:rPr>
                <w:rFonts w:ascii="Times New Roman" w:hAnsi="Times New Roman"/>
                <w:bCs/>
                <w:shd w:val="clear" w:color="auto" w:fill="FFFFFF"/>
              </w:rPr>
              <w:t>Dr. Prashanth</w:t>
            </w:r>
            <w:r w:rsidR="008C568E">
              <w:rPr>
                <w:rFonts w:ascii="Times New Roman" w:hAnsi="Times New Roman"/>
                <w:bCs/>
                <w:shd w:val="clear" w:color="auto" w:fill="FFFFFF"/>
              </w:rPr>
              <w:t xml:space="preserve"> </w:t>
            </w:r>
            <w:r w:rsidRPr="000345DC">
              <w:rPr>
                <w:rFonts w:ascii="Times New Roman" w:hAnsi="Times New Roman"/>
                <w:bCs/>
                <w:shd w:val="clear" w:color="auto" w:fill="FFFFFF"/>
              </w:rPr>
              <w:t>Prabhu</w:t>
            </w:r>
          </w:p>
        </w:tc>
        <w:tc>
          <w:tcPr>
            <w:tcW w:w="6158" w:type="dxa"/>
          </w:tcPr>
          <w:p w:rsidR="00900A53" w:rsidRPr="002F1927" w:rsidRDefault="00900A53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hd w:val="clear" w:color="auto" w:fill="FFFFFF"/>
              </w:rPr>
              <w:t>Editorial panel member -</w:t>
            </w:r>
            <w:r w:rsidRPr="002F1927">
              <w:rPr>
                <w:rFonts w:ascii="Times New Roman" w:hAnsi="Times New Roman"/>
                <w:shd w:val="clear" w:color="auto" w:fill="FFFFFF"/>
              </w:rPr>
              <w:t xml:space="preserve"> International Journal titled ‘EC Neurology’</w:t>
            </w:r>
          </w:p>
        </w:tc>
      </w:tr>
      <w:tr w:rsidR="00900A53" w:rsidRPr="002F1927" w:rsidTr="00695E44">
        <w:trPr>
          <w:trHeight w:val="350"/>
        </w:trPr>
        <w:tc>
          <w:tcPr>
            <w:tcW w:w="2268" w:type="dxa"/>
          </w:tcPr>
          <w:p w:rsidR="00900A53" w:rsidRPr="000345DC" w:rsidRDefault="00900A53" w:rsidP="00496DF4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0345DC">
              <w:rPr>
                <w:rFonts w:ascii="Times New Roman" w:hAnsi="Times New Roman"/>
                <w:bCs/>
                <w:sz w:val="24"/>
                <w:szCs w:val="24"/>
              </w:rPr>
              <w:t>Dr. Sharath Kumar</w:t>
            </w:r>
          </w:p>
          <w:p w:rsidR="00900A53" w:rsidRPr="000345DC" w:rsidRDefault="00900A53" w:rsidP="00496DF4">
            <w:pPr>
              <w:pStyle w:val="ListParagraph"/>
              <w:tabs>
                <w:tab w:val="left" w:pos="-180"/>
                <w:tab w:val="left" w:pos="0"/>
                <w:tab w:val="left" w:pos="810"/>
              </w:tabs>
              <w:spacing w:after="0"/>
              <w:ind w:left="0"/>
              <w:rPr>
                <w:rFonts w:ascii="Times New Roman" w:hAnsi="Times New Roman"/>
                <w:bCs/>
              </w:rPr>
            </w:pPr>
          </w:p>
        </w:tc>
        <w:tc>
          <w:tcPr>
            <w:tcW w:w="6158" w:type="dxa"/>
          </w:tcPr>
          <w:p w:rsidR="00900A53" w:rsidRPr="00695E44" w:rsidRDefault="00900A53" w:rsidP="00695E44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ssistant Editor - </w:t>
            </w:r>
            <w:r w:rsidRPr="002F1927">
              <w:rPr>
                <w:rFonts w:ascii="Times New Roman" w:hAnsi="Times New Roman"/>
                <w:sz w:val="24"/>
                <w:szCs w:val="24"/>
              </w:rPr>
              <w:t>JAIIS</w:t>
            </w:r>
            <w:r w:rsidR="00695E44">
              <w:rPr>
                <w:rFonts w:ascii="Times New Roman" w:hAnsi="Times New Roman"/>
                <w:sz w:val="24"/>
                <w:szCs w:val="24"/>
              </w:rPr>
              <w:t>H</w:t>
            </w:r>
          </w:p>
        </w:tc>
      </w:tr>
    </w:tbl>
    <w:p w:rsidR="00900A53" w:rsidRPr="00C55213" w:rsidRDefault="00900A53" w:rsidP="00900A53">
      <w:pPr>
        <w:pStyle w:val="ListParagraph"/>
        <w:rPr>
          <w:rFonts w:ascii="Times New Roman" w:hAnsi="Times New Roman"/>
          <w:shd w:val="clear" w:color="auto" w:fill="FFFFFF"/>
        </w:rPr>
      </w:pPr>
    </w:p>
    <w:p w:rsidR="00D221AE" w:rsidRDefault="00D221AE" w:rsidP="00D221AE">
      <w:pPr>
        <w:pStyle w:val="ListParagraph"/>
        <w:shd w:val="clear" w:color="auto" w:fill="FFFFFF" w:themeFill="background1"/>
        <w:tabs>
          <w:tab w:val="left" w:pos="-180"/>
        </w:tabs>
        <w:spacing w:after="0" w:line="240" w:lineRule="auto"/>
        <w:ind w:left="360" w:right="-90"/>
        <w:jc w:val="both"/>
        <w:rPr>
          <w:rFonts w:ascii="Times New Roman" w:hAnsi="Times New Roman"/>
          <w:b/>
          <w:bCs/>
        </w:rPr>
      </w:pPr>
    </w:p>
    <w:p w:rsidR="00267E21" w:rsidRPr="00D221AE" w:rsidRDefault="00267E21" w:rsidP="00D221AE">
      <w:pPr>
        <w:pStyle w:val="ListParagraph"/>
        <w:shd w:val="clear" w:color="auto" w:fill="FFFFFF" w:themeFill="background1"/>
        <w:tabs>
          <w:tab w:val="left" w:pos="-180"/>
        </w:tabs>
        <w:spacing w:after="0" w:line="240" w:lineRule="auto"/>
        <w:ind w:left="360" w:right="-90"/>
        <w:jc w:val="both"/>
        <w:rPr>
          <w:rFonts w:ascii="Times New Roman" w:hAnsi="Times New Roman"/>
          <w:b/>
          <w:bCs/>
        </w:rPr>
      </w:pPr>
    </w:p>
    <w:p w:rsidR="00D221AE" w:rsidRPr="002F1927" w:rsidRDefault="00D221AE" w:rsidP="00D221AE">
      <w:pPr>
        <w:pStyle w:val="HTMLPreformatted"/>
        <w:numPr>
          <w:ilvl w:val="0"/>
          <w:numId w:val="15"/>
        </w:numPr>
        <w:shd w:val="clear" w:color="auto" w:fill="FFFFFF" w:themeFill="background1"/>
        <w:tabs>
          <w:tab w:val="clear" w:pos="2748"/>
          <w:tab w:val="left" w:pos="426"/>
        </w:tabs>
        <w:ind w:left="851" w:hanging="284"/>
        <w:jc w:val="center"/>
        <w:rPr>
          <w:rFonts w:ascii="Times New Roman" w:hAnsi="Times New Roman" w:cs="Times New Roman"/>
          <w:sz w:val="24"/>
          <w:szCs w:val="24"/>
          <w:u w:val="single"/>
          <w:lang w:val="en-IN"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CLINICAL SERVICES: GENERAL/ </w:t>
      </w:r>
      <w:r w:rsidRPr="002F1927">
        <w:rPr>
          <w:rFonts w:ascii="Nirmala UI" w:hAnsi="Nirmala UI" w:cs="Nirmala UI" w:hint="cs"/>
          <w:sz w:val="24"/>
          <w:szCs w:val="24"/>
          <w:u w:val="single"/>
          <w:cs/>
          <w:lang w:bidi="hi-IN"/>
        </w:rPr>
        <w:t>नैदानिक</w:t>
      </w:r>
      <w:r w:rsidRPr="002F1927"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  <w:t xml:space="preserve"> ​​</w:t>
      </w:r>
      <w:r w:rsidRPr="002F1927">
        <w:rPr>
          <w:rFonts w:ascii="Nirmala UI" w:hAnsi="Nirmala UI" w:cs="Nirmala UI" w:hint="cs"/>
          <w:sz w:val="24"/>
          <w:szCs w:val="24"/>
          <w:u w:val="single"/>
          <w:cs/>
          <w:lang w:bidi="hi-IN"/>
        </w:rPr>
        <w:t>सेवाओं</w:t>
      </w:r>
      <w:r w:rsidRPr="002F1927"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  <w:t xml:space="preserve"> :</w:t>
      </w:r>
      <w:r w:rsidRPr="002F1927">
        <w:rPr>
          <w:rFonts w:ascii="Nirmala UI" w:hAnsi="Nirmala UI" w:cs="Nirmala UI" w:hint="cs"/>
          <w:sz w:val="24"/>
          <w:szCs w:val="24"/>
          <w:u w:val="single"/>
          <w:cs/>
          <w:lang w:bidi="hi-IN"/>
        </w:rPr>
        <w:t>आम</w:t>
      </w:r>
    </w:p>
    <w:p w:rsidR="00237427" w:rsidRPr="00D221AE" w:rsidRDefault="00D221AE" w:rsidP="00900A53">
      <w:pPr>
        <w:pStyle w:val="HTMLPreformatted"/>
        <w:numPr>
          <w:ilvl w:val="0"/>
          <w:numId w:val="14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t xml:space="preserve">Hearing Evaluation </w:t>
      </w:r>
    </w:p>
    <w:tbl>
      <w:tblPr>
        <w:tblpPr w:leftFromText="180" w:rightFromText="180" w:vertAnchor="text" w:horzAnchor="margin" w:tblpXSpec="center" w:tblpY="1207"/>
        <w:tblOverlap w:val="never"/>
        <w:tblW w:w="92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/>
      </w:tblPr>
      <w:tblGrid>
        <w:gridCol w:w="7578"/>
        <w:gridCol w:w="1644"/>
      </w:tblGrid>
      <w:tr w:rsidR="000E74EF" w:rsidRPr="002F1927" w:rsidTr="007D5756">
        <w:trPr>
          <w:trHeight w:val="183"/>
        </w:trPr>
        <w:tc>
          <w:tcPr>
            <w:tcW w:w="9222" w:type="dxa"/>
            <w:gridSpan w:val="2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lients seen in OPD</w:t>
            </w:r>
          </w:p>
        </w:tc>
      </w:tr>
      <w:tr w:rsidR="000E74EF" w:rsidRPr="002F1927" w:rsidTr="007D5756">
        <w:trPr>
          <w:trHeight w:val="150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seen in OP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E19FD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46</w:t>
            </w:r>
          </w:p>
        </w:tc>
      </w:tr>
      <w:tr w:rsidR="000E74EF" w:rsidRPr="002F1927" w:rsidTr="007D5756">
        <w:trPr>
          <w:trHeight w:val="150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E19FD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0</w:t>
            </w:r>
          </w:p>
        </w:tc>
      </w:tr>
      <w:tr w:rsidR="000E74EF" w:rsidRPr="002F1927" w:rsidTr="007D5756">
        <w:trPr>
          <w:trHeight w:val="150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seen at JC block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E19FD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46</w:t>
            </w:r>
          </w:p>
        </w:tc>
      </w:tr>
      <w:tr w:rsidR="000E74EF" w:rsidRPr="002F1927" w:rsidTr="007D5756">
        <w:trPr>
          <w:trHeight w:val="150"/>
        </w:trPr>
        <w:tc>
          <w:tcPr>
            <w:tcW w:w="7578" w:type="dxa"/>
            <w:shd w:val="clear" w:color="auto" w:fill="FFFFFF" w:themeFill="background1"/>
            <w:noWrap/>
            <w:vAlign w:val="bottom"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seen in camps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0E74EF" w:rsidRPr="002F1927" w:rsidTr="007D5756">
        <w:trPr>
          <w:trHeight w:val="64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Ears with diff degrees of  HL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74EF" w:rsidRPr="002F1927" w:rsidTr="007D5756">
        <w:trPr>
          <w:trHeight w:val="107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rmal hearing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D97D8B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557C7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E74EF" w:rsidRPr="002F1927" w:rsidTr="007D5756">
        <w:trPr>
          <w:trHeight w:val="83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inimal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2</w:t>
            </w:r>
          </w:p>
        </w:tc>
      </w:tr>
      <w:tr w:rsidR="000E74EF" w:rsidRPr="002F1927" w:rsidTr="007D5756">
        <w:trPr>
          <w:trHeight w:val="142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il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4</w:t>
            </w:r>
          </w:p>
        </w:tc>
      </w:tr>
      <w:tr w:rsidR="000E74EF" w:rsidRPr="002F1927" w:rsidTr="007D5756">
        <w:trPr>
          <w:trHeight w:val="107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oderat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2</w:t>
            </w:r>
          </w:p>
        </w:tc>
      </w:tr>
      <w:tr w:rsidR="000E74EF" w:rsidRPr="002F1927" w:rsidTr="007D5756">
        <w:trPr>
          <w:trHeight w:val="83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 Moderately sever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4</w:t>
            </w:r>
          </w:p>
        </w:tc>
      </w:tr>
      <w:tr w:rsidR="000E74EF" w:rsidRPr="002F1927" w:rsidTr="007D5756">
        <w:trPr>
          <w:trHeight w:val="64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ver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6</w:t>
            </w:r>
          </w:p>
        </w:tc>
      </w:tr>
      <w:tr w:rsidR="000E74EF" w:rsidRPr="002F1927" w:rsidTr="007D5756">
        <w:trPr>
          <w:trHeight w:val="64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Profoun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0E74EF" w:rsidRPr="002F1927" w:rsidTr="007D5756">
        <w:trPr>
          <w:trHeight w:val="83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inimal to mil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0E74EF" w:rsidRPr="002F1927" w:rsidTr="007D5756">
        <w:trPr>
          <w:trHeight w:val="107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ild to moderat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0E74EF" w:rsidRPr="002F1927" w:rsidTr="007D5756">
        <w:trPr>
          <w:trHeight w:val="75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erate to moderately sever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6</w:t>
            </w:r>
          </w:p>
        </w:tc>
      </w:tr>
      <w:tr w:rsidR="000E74EF" w:rsidRPr="002F1927" w:rsidTr="007D5756">
        <w:trPr>
          <w:trHeight w:val="83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oderately severe to sever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6</w:t>
            </w:r>
          </w:p>
        </w:tc>
      </w:tr>
      <w:tr w:rsidR="000E74EF" w:rsidRPr="002F1927" w:rsidTr="007D5756">
        <w:trPr>
          <w:trHeight w:val="142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vere to profoun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6</w:t>
            </w:r>
          </w:p>
        </w:tc>
      </w:tr>
      <w:tr w:rsidR="000E74EF" w:rsidRPr="002F1927" w:rsidTr="007D5756">
        <w:trPr>
          <w:trHeight w:val="142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oderate to severe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0E74EF" w:rsidRPr="002F1927" w:rsidTr="007D5756">
        <w:trPr>
          <w:trHeight w:val="207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loping</w:t>
            </w:r>
            <w:r w:rsidR="00E04B2B"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earing loss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6</w:t>
            </w:r>
          </w:p>
        </w:tc>
      </w:tr>
      <w:tr w:rsidR="000E74EF" w:rsidRPr="002F1927" w:rsidTr="007D5756">
        <w:trPr>
          <w:trHeight w:val="66"/>
        </w:trPr>
        <w:tc>
          <w:tcPr>
            <w:tcW w:w="9222" w:type="dxa"/>
            <w:gridSpan w:val="2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Ears tested having  </w:t>
            </w:r>
          </w:p>
        </w:tc>
      </w:tr>
      <w:tr w:rsidR="000E74EF" w:rsidRPr="002F1927" w:rsidTr="007D5756">
        <w:trPr>
          <w:trHeight w:val="116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ductive hearing     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10</w:t>
            </w:r>
          </w:p>
        </w:tc>
      </w:tr>
      <w:tr w:rsidR="000E74EF" w:rsidRPr="002F1927" w:rsidTr="007D5756">
        <w:trPr>
          <w:trHeight w:val="92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ixed hearing loss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60</w:t>
            </w:r>
          </w:p>
        </w:tc>
      </w:tr>
      <w:tr w:rsidR="000E74EF" w:rsidRPr="002F1927" w:rsidTr="007D5756">
        <w:trPr>
          <w:trHeight w:val="142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N hearing loss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0</w:t>
            </w:r>
          </w:p>
        </w:tc>
      </w:tr>
      <w:tr w:rsidR="000E74EF" w:rsidRPr="002F1927" w:rsidTr="007D5756">
        <w:trPr>
          <w:trHeight w:val="116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unil</w:t>
            </w:r>
            <w:r w:rsidR="00900D37"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ateral</w:t>
            </w: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L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4</w:t>
            </w:r>
          </w:p>
        </w:tc>
      </w:tr>
      <w:tr w:rsidR="000E74EF" w:rsidRPr="002F1927" w:rsidTr="007D5756">
        <w:trPr>
          <w:trHeight w:val="175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bil</w:t>
            </w:r>
            <w:r w:rsidR="00900D37"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ateral</w:t>
            </w: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L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6</w:t>
            </w:r>
          </w:p>
        </w:tc>
      </w:tr>
      <w:tr w:rsidR="000E74EF" w:rsidRPr="002F1927" w:rsidTr="007D5756">
        <w:trPr>
          <w:trHeight w:val="142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Ears with Aud. Dys-synchrony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0E74EF" w:rsidRPr="002F1927" w:rsidTr="007D5756">
        <w:trPr>
          <w:trHeight w:val="64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APD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0E74EF" w:rsidRPr="002F1927" w:rsidTr="007D5756">
        <w:trPr>
          <w:trHeight w:val="107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Fun</w:t>
            </w:r>
            <w:r w:rsidR="00900D37"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tional</w:t>
            </w: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L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0E74EF" w:rsidRPr="002F1927" w:rsidTr="007D5756">
        <w:trPr>
          <w:trHeight w:val="126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- tinnitus eval</w:t>
            </w:r>
            <w:r w:rsidR="00900D37"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uatio</w:t>
            </w: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0E74EF" w:rsidRPr="002F1927" w:rsidTr="007D5756">
        <w:trPr>
          <w:trHeight w:val="75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for P</w:t>
            </w:r>
            <w:r w:rsidR="00900D37"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ure tone audiometry (P</w:t>
            </w: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TA</w:t>
            </w:r>
            <w:r w:rsidR="00900D37"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6</w:t>
            </w:r>
          </w:p>
        </w:tc>
      </w:tr>
      <w:tr w:rsidR="000E74EF" w:rsidRPr="002F1927" w:rsidTr="007D5756">
        <w:trPr>
          <w:trHeight w:val="92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900D37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for Sp. Audiometry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6</w:t>
            </w:r>
          </w:p>
        </w:tc>
      </w:tr>
      <w:tr w:rsidR="000E74EF" w:rsidRPr="002F1927" w:rsidTr="007D5756">
        <w:trPr>
          <w:trHeight w:val="142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for Immittance evaluation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6</w:t>
            </w:r>
          </w:p>
        </w:tc>
      </w:tr>
      <w:tr w:rsidR="000E74EF" w:rsidRPr="002F1927" w:rsidTr="007D5756">
        <w:trPr>
          <w:trHeight w:val="92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OAE 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2</w:t>
            </w:r>
          </w:p>
        </w:tc>
      </w:tr>
      <w:tr w:rsidR="000E74EF" w:rsidRPr="002F1927" w:rsidTr="007D5756">
        <w:trPr>
          <w:trHeight w:val="64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ABR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0E74EF" w:rsidRPr="002F1927" w:rsidTr="007D5756">
        <w:trPr>
          <w:trHeight w:val="116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 VEMP 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0E74EF" w:rsidRPr="002F1927" w:rsidTr="007D5756">
        <w:trPr>
          <w:trHeight w:val="71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for  VHIT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0E74EF" w:rsidRPr="002F1927" w:rsidTr="007D5756">
        <w:trPr>
          <w:trHeight w:val="83"/>
        </w:trPr>
        <w:tc>
          <w:tcPr>
            <w:tcW w:w="757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BOA  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0E74EF" w:rsidRPr="002F1927" w:rsidTr="007D5756">
        <w:trPr>
          <w:trHeight w:val="142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for VRA  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</w:tr>
      <w:tr w:rsidR="000E74EF" w:rsidRPr="002F1927" w:rsidTr="007D5756">
        <w:trPr>
          <w:trHeight w:val="142"/>
        </w:trPr>
        <w:tc>
          <w:tcPr>
            <w:tcW w:w="7578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lients for LLR</w:t>
            </w:r>
          </w:p>
        </w:tc>
        <w:tc>
          <w:tcPr>
            <w:tcW w:w="1644" w:type="dxa"/>
            <w:shd w:val="clear" w:color="auto" w:fill="FFFFFF" w:themeFill="background1"/>
            <w:noWrap/>
            <w:vAlign w:val="bottom"/>
            <w:hideMark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0E74EF" w:rsidRPr="002F1927" w:rsidTr="007D5756">
        <w:trPr>
          <w:trHeight w:val="142"/>
        </w:trPr>
        <w:tc>
          <w:tcPr>
            <w:tcW w:w="757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0E74EF" w:rsidRPr="002F1927" w:rsidRDefault="000E74EF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ehavioral vestibular assessment 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0E74EF" w:rsidRPr="002F1927" w:rsidRDefault="00557C7C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</w:tbl>
    <w:p w:rsidR="000E74EF" w:rsidRPr="002F1927" w:rsidRDefault="000E74EF" w:rsidP="000E74EF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E74EF" w:rsidRPr="002F1927" w:rsidRDefault="000E74EF" w:rsidP="00E04B2B">
      <w:pPr>
        <w:rPr>
          <w:rFonts w:ascii="Times New Roman" w:hAnsi="Times New Roman" w:cs="Times New Roman"/>
          <w:b/>
          <w:sz w:val="24"/>
          <w:szCs w:val="24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 xml:space="preserve">                          </w:t>
      </w:r>
    </w:p>
    <w:tbl>
      <w:tblPr>
        <w:tblpPr w:leftFromText="180" w:rightFromText="180" w:vertAnchor="text" w:horzAnchor="margin" w:tblpY="581"/>
        <w:tblOverlap w:val="never"/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/>
      </w:tblPr>
      <w:tblGrid>
        <w:gridCol w:w="5318"/>
        <w:gridCol w:w="3970"/>
      </w:tblGrid>
      <w:tr w:rsidR="00D64E82" w:rsidRPr="002F1927" w:rsidTr="008E55AC">
        <w:trPr>
          <w:trHeight w:val="273"/>
        </w:trPr>
        <w:tc>
          <w:tcPr>
            <w:tcW w:w="5000" w:type="pct"/>
            <w:gridSpan w:val="2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aring Aid Trial</w:t>
            </w:r>
          </w:p>
        </w:tc>
      </w:tr>
      <w:tr w:rsidR="00D64E82" w:rsidRPr="002F1927" w:rsidTr="008E55AC">
        <w:trPr>
          <w:trHeight w:val="21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. of clients seen for HAT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37</w:t>
            </w:r>
          </w:p>
        </w:tc>
      </w:tr>
      <w:tr w:rsidR="00D64E82" w:rsidRPr="002F1927" w:rsidTr="008E55AC">
        <w:trPr>
          <w:trHeight w:val="21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. of clients seen at camp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21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. of HA’s prescribed at camp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21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. of HA’s issued at camp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82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HA’s prescribed at AIISH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2E19FD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D64E82" w:rsidRPr="002F1927" w:rsidTr="008E55AC">
        <w:trPr>
          <w:trHeight w:val="82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Body level hearing aids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15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 Analogue BT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74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 Digital BT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D64E82" w:rsidRPr="002F1927" w:rsidTr="008E55AC">
        <w:trPr>
          <w:trHeight w:val="9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 Trimmer Digital BT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9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E32ED1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ED1">
              <w:rPr>
                <w:rFonts w:ascii="Times New Roman" w:eastAsia="Times New Roman" w:hAnsi="Times New Roman" w:cs="Times New Roman"/>
                <w:sz w:val="24"/>
                <w:szCs w:val="24"/>
              </w:rPr>
              <w:t>Mini BT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3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E32ED1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ED1">
              <w:rPr>
                <w:rFonts w:ascii="Times New Roman" w:eastAsia="Times New Roman" w:hAnsi="Times New Roman" w:cs="Times New Roman"/>
                <w:sz w:val="24"/>
                <w:szCs w:val="24"/>
              </w:rPr>
              <w:t> Digital IT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71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E32ED1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ED1">
              <w:rPr>
                <w:rFonts w:ascii="Times New Roman" w:eastAsia="Times New Roman" w:hAnsi="Times New Roman" w:cs="Times New Roman"/>
                <w:sz w:val="24"/>
                <w:szCs w:val="24"/>
              </w:rPr>
              <w:t>Digital ITC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32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E32ED1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ED1">
              <w:rPr>
                <w:rFonts w:ascii="Times New Roman" w:eastAsia="Times New Roman" w:hAnsi="Times New Roman" w:cs="Times New Roman"/>
                <w:sz w:val="24"/>
                <w:szCs w:val="24"/>
              </w:rPr>
              <w:t>Digital CIC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71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Digital RIC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5F4B90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40215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64E82" w:rsidRPr="002F1927" w:rsidTr="008E55AC">
        <w:trPr>
          <w:trHeight w:val="171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Testing for CI candidacy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251"/>
        </w:trPr>
        <w:tc>
          <w:tcPr>
            <w:tcW w:w="5000" w:type="pct"/>
            <w:gridSpan w:val="2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No. of clients recommended </w:t>
            </w:r>
          </w:p>
        </w:tc>
      </w:tr>
      <w:tr w:rsidR="00D64E82" w:rsidRPr="002F1927" w:rsidTr="008E55AC">
        <w:trPr>
          <w:trHeight w:val="156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ditory training 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D64E82" w:rsidRPr="002F1927" w:rsidTr="008E55AC">
        <w:trPr>
          <w:trHeight w:val="270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 Speech reading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47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HA prescribed on exchang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06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Aided audiograms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</w:tr>
      <w:tr w:rsidR="00D64E82" w:rsidRPr="002F1927" w:rsidTr="008E55AC">
        <w:trPr>
          <w:trHeight w:val="106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Aided audiogram for CI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D64E82" w:rsidRPr="002F1927" w:rsidTr="008E55AC">
        <w:trPr>
          <w:trHeight w:val="106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BOA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3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RA  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3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onditioning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91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Programming of digital HA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2</w:t>
            </w:r>
          </w:p>
        </w:tc>
      </w:tr>
      <w:tr w:rsidR="00D64E82" w:rsidRPr="002F1927" w:rsidTr="008E55AC">
        <w:trPr>
          <w:trHeight w:val="91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programming of HA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4</w:t>
            </w:r>
          </w:p>
        </w:tc>
      </w:tr>
      <w:tr w:rsidR="00D64E82" w:rsidRPr="002F1927" w:rsidTr="008E55AC">
        <w:trPr>
          <w:trHeight w:val="132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o. of IGO don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6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EAC of hearing aids don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23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trial with CEM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D64E82" w:rsidRPr="002F1927" w:rsidTr="008E55AC">
        <w:trPr>
          <w:trHeight w:val="139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commended for EPD’s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80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Unaided &amp; aided LLR done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D64E82" w:rsidRPr="002F1927" w:rsidTr="008E55AC">
        <w:trPr>
          <w:trHeight w:val="180"/>
        </w:trPr>
        <w:tc>
          <w:tcPr>
            <w:tcW w:w="2863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D64E82" w:rsidP="00D64E82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c. for CI candidacy</w:t>
            </w:r>
          </w:p>
        </w:tc>
        <w:tc>
          <w:tcPr>
            <w:tcW w:w="2137" w:type="pct"/>
            <w:shd w:val="clear" w:color="auto" w:fill="FFFFFF" w:themeFill="background1"/>
            <w:noWrap/>
            <w:vAlign w:val="bottom"/>
            <w:hideMark/>
          </w:tcPr>
          <w:p w:rsidR="00D64E82" w:rsidRPr="002F1927" w:rsidRDefault="00402157" w:rsidP="00D64E82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</w:tbl>
    <w:p w:rsidR="000E74EF" w:rsidRPr="002F1927" w:rsidRDefault="000E74EF" w:rsidP="00565F55">
      <w:pPr>
        <w:pStyle w:val="ListParagraph"/>
        <w:numPr>
          <w:ilvl w:val="0"/>
          <w:numId w:val="14"/>
        </w:numPr>
        <w:ind w:left="540"/>
        <w:rPr>
          <w:rFonts w:ascii="Times New Roman" w:hAnsi="Times New Roman"/>
          <w:b/>
          <w:bCs/>
        </w:rPr>
      </w:pPr>
      <w:r w:rsidRPr="002F1927">
        <w:rPr>
          <w:rFonts w:ascii="Times New Roman" w:hAnsi="Times New Roman"/>
          <w:b/>
          <w:bCs/>
        </w:rPr>
        <w:t>Hearing Aid Trial</w:t>
      </w:r>
      <w:r w:rsidRPr="002F1927">
        <w:rPr>
          <w:rFonts w:ascii="Times New Roman" w:hAnsi="Times New Roman"/>
          <w:b/>
          <w:bCs/>
        </w:rPr>
        <w:br w:type="page"/>
      </w:r>
    </w:p>
    <w:p w:rsidR="000E74EF" w:rsidRPr="002F1927" w:rsidRDefault="00904158" w:rsidP="00565F55">
      <w:pPr>
        <w:pStyle w:val="ListParagraph"/>
        <w:numPr>
          <w:ilvl w:val="0"/>
          <w:numId w:val="4"/>
        </w:numPr>
        <w:rPr>
          <w:rFonts w:ascii="Times New Roman" w:hAnsi="Times New Roman"/>
          <w:b/>
          <w:bCs/>
        </w:rPr>
      </w:pPr>
      <w:r w:rsidRPr="002F1927">
        <w:rPr>
          <w:rFonts w:ascii="Times New Roman" w:hAnsi="Times New Roman"/>
          <w:b/>
          <w:bCs/>
        </w:rPr>
        <w:lastRenderedPageBreak/>
        <w:t xml:space="preserve">Counseled and guidance </w:t>
      </w:r>
    </w:p>
    <w:tbl>
      <w:tblPr>
        <w:tblStyle w:val="TableGrid"/>
        <w:tblW w:w="0" w:type="auto"/>
        <w:tblInd w:w="108" w:type="dxa"/>
        <w:tblLook w:val="04A0"/>
      </w:tblPr>
      <w:tblGrid>
        <w:gridCol w:w="4950"/>
        <w:gridCol w:w="4140"/>
      </w:tblGrid>
      <w:tr w:rsidR="005323AA" w:rsidRPr="002F1927" w:rsidTr="007D5756">
        <w:trPr>
          <w:trHeight w:val="208"/>
        </w:trPr>
        <w:tc>
          <w:tcPr>
            <w:tcW w:w="4950" w:type="dxa"/>
          </w:tcPr>
          <w:p w:rsidR="005323AA" w:rsidRPr="002F1927" w:rsidRDefault="005323AA" w:rsidP="00E04B2B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 xml:space="preserve">Total No. of </w:t>
            </w:r>
            <w:r w:rsidR="00900D37" w:rsidRPr="002F1927">
              <w:rPr>
                <w:rFonts w:ascii="Times New Roman" w:hAnsi="Times New Roman"/>
                <w:sz w:val="24"/>
                <w:szCs w:val="24"/>
              </w:rPr>
              <w:t xml:space="preserve">patients </w:t>
            </w:r>
            <w:r w:rsidRPr="002F1927">
              <w:rPr>
                <w:rFonts w:ascii="Times New Roman" w:hAnsi="Times New Roman"/>
                <w:sz w:val="24"/>
                <w:szCs w:val="24"/>
              </w:rPr>
              <w:t xml:space="preserve">counseled </w:t>
            </w:r>
          </w:p>
        </w:tc>
        <w:tc>
          <w:tcPr>
            <w:tcW w:w="4140" w:type="dxa"/>
          </w:tcPr>
          <w:p w:rsidR="005323AA" w:rsidRPr="002F1927" w:rsidRDefault="00402157" w:rsidP="00E04B2B">
            <w:pPr>
              <w:spacing w:after="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37</w:t>
            </w:r>
          </w:p>
        </w:tc>
      </w:tr>
      <w:tr w:rsidR="005323AA" w:rsidRPr="002F1927" w:rsidTr="007D5756">
        <w:trPr>
          <w:trHeight w:val="326"/>
        </w:trPr>
        <w:tc>
          <w:tcPr>
            <w:tcW w:w="4950" w:type="dxa"/>
          </w:tcPr>
          <w:p w:rsidR="005323AA" w:rsidRPr="002F1927" w:rsidRDefault="005323AA" w:rsidP="00E04B2B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No. of clients counseled at AIISH</w:t>
            </w:r>
          </w:p>
        </w:tc>
        <w:tc>
          <w:tcPr>
            <w:tcW w:w="4140" w:type="dxa"/>
          </w:tcPr>
          <w:p w:rsidR="005323AA" w:rsidRPr="002F1927" w:rsidRDefault="00402157" w:rsidP="00E04B2B">
            <w:pPr>
              <w:spacing w:after="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37</w:t>
            </w:r>
          </w:p>
        </w:tc>
      </w:tr>
      <w:tr w:rsidR="005323AA" w:rsidRPr="002F1927" w:rsidTr="007D5756">
        <w:trPr>
          <w:trHeight w:val="338"/>
        </w:trPr>
        <w:tc>
          <w:tcPr>
            <w:tcW w:w="4950" w:type="dxa"/>
          </w:tcPr>
          <w:p w:rsidR="005323AA" w:rsidRPr="002F1927" w:rsidRDefault="00EB565E" w:rsidP="00E04B2B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F1927">
              <w:rPr>
                <w:rFonts w:ascii="Times New Roman" w:hAnsi="Times New Roman"/>
                <w:sz w:val="24"/>
                <w:szCs w:val="24"/>
              </w:rPr>
              <w:t>No. of clients counseled at camps</w:t>
            </w:r>
          </w:p>
        </w:tc>
        <w:tc>
          <w:tcPr>
            <w:tcW w:w="4140" w:type="dxa"/>
          </w:tcPr>
          <w:p w:rsidR="005323AA" w:rsidRPr="002F1927" w:rsidRDefault="00402157" w:rsidP="00E04B2B">
            <w:pPr>
              <w:spacing w:after="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0</w:t>
            </w:r>
          </w:p>
        </w:tc>
      </w:tr>
    </w:tbl>
    <w:p w:rsidR="00900D37" w:rsidRPr="002F1927" w:rsidRDefault="00900D37" w:rsidP="00E04B2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74EF" w:rsidRPr="00CF6C12" w:rsidRDefault="00CF6C12" w:rsidP="00565F55">
      <w:pPr>
        <w:pStyle w:val="ListParagraph"/>
        <w:numPr>
          <w:ilvl w:val="0"/>
          <w:numId w:val="4"/>
        </w:num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Ear Mould</w:t>
      </w:r>
      <w:r w:rsidR="005323AA" w:rsidRPr="00CF6C12">
        <w:rPr>
          <w:rFonts w:ascii="Times New Roman" w:hAnsi="Times New Roman"/>
          <w:b/>
        </w:rPr>
        <w:t xml:space="preserve">                 </w:t>
      </w:r>
    </w:p>
    <w:tbl>
      <w:tblPr>
        <w:tblStyle w:val="TableGrid"/>
        <w:tblpPr w:leftFromText="180" w:rightFromText="180" w:vertAnchor="text" w:horzAnchor="margin" w:tblpXSpec="center" w:tblpY="81"/>
        <w:tblW w:w="0" w:type="auto"/>
        <w:tblLook w:val="04A0"/>
      </w:tblPr>
      <w:tblGrid>
        <w:gridCol w:w="4878"/>
        <w:gridCol w:w="4140"/>
      </w:tblGrid>
      <w:tr w:rsidR="005323AA" w:rsidRPr="002F1927" w:rsidTr="007D5756">
        <w:trPr>
          <w:trHeight w:val="320"/>
        </w:trPr>
        <w:tc>
          <w:tcPr>
            <w:tcW w:w="9018" w:type="dxa"/>
            <w:gridSpan w:val="2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Ear mould lab</w:t>
            </w:r>
          </w:p>
        </w:tc>
      </w:tr>
      <w:tr w:rsidR="005323AA" w:rsidRPr="002F1927" w:rsidTr="007D5756">
        <w:trPr>
          <w:trHeight w:val="477"/>
        </w:trPr>
        <w:tc>
          <w:tcPr>
            <w:tcW w:w="9018" w:type="dxa"/>
            <w:gridSpan w:val="2"/>
          </w:tcPr>
          <w:p w:rsidR="005323AA" w:rsidRPr="002F1927" w:rsidRDefault="005323AA" w:rsidP="00DA71B8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Clients ear impression taken</w:t>
            </w:r>
            <w:r w:rsidR="00ED3A64" w:rsidRPr="002F1927">
              <w:rPr>
                <w:rFonts w:ascii="Times New Roman" w:hAnsi="Times New Roman"/>
                <w:bCs/>
              </w:rPr>
              <w:t xml:space="preserve">                                                     </w:t>
            </w:r>
            <w:r w:rsidR="00136C72" w:rsidRPr="002F1927">
              <w:rPr>
                <w:rFonts w:ascii="Times New Roman" w:hAnsi="Times New Roman"/>
                <w:bCs/>
              </w:rPr>
              <w:t xml:space="preserve">              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New clients </w:t>
            </w:r>
          </w:p>
        </w:tc>
        <w:tc>
          <w:tcPr>
            <w:tcW w:w="4140" w:type="dxa"/>
          </w:tcPr>
          <w:p w:rsidR="005323AA" w:rsidRPr="002F1927" w:rsidRDefault="00252E6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51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Old clients </w:t>
            </w:r>
          </w:p>
        </w:tc>
        <w:tc>
          <w:tcPr>
            <w:tcW w:w="4140" w:type="dxa"/>
          </w:tcPr>
          <w:p w:rsidR="005323AA" w:rsidRPr="002F1927" w:rsidRDefault="00252E6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334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Clients seen at camp </w:t>
            </w:r>
          </w:p>
        </w:tc>
        <w:tc>
          <w:tcPr>
            <w:tcW w:w="4140" w:type="dxa"/>
          </w:tcPr>
          <w:p w:rsidR="005323AA" w:rsidRPr="002F1927" w:rsidRDefault="00252E6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5323AA" w:rsidRPr="002F1927" w:rsidTr="007D5756">
        <w:trPr>
          <w:trHeight w:val="477"/>
        </w:trPr>
        <w:tc>
          <w:tcPr>
            <w:tcW w:w="9018" w:type="dxa"/>
            <w:gridSpan w:val="2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Ear impressions taken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Free of cost </w:t>
            </w:r>
          </w:p>
        </w:tc>
        <w:tc>
          <w:tcPr>
            <w:tcW w:w="4140" w:type="dxa"/>
          </w:tcPr>
          <w:p w:rsidR="005323AA" w:rsidRPr="002F1927" w:rsidRDefault="00252E6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337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100% payment</w:t>
            </w:r>
          </w:p>
        </w:tc>
        <w:tc>
          <w:tcPr>
            <w:tcW w:w="4140" w:type="dxa"/>
          </w:tcPr>
          <w:p w:rsidR="005323AA" w:rsidRPr="002F1927" w:rsidRDefault="00252E6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315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At camp</w:t>
            </w:r>
          </w:p>
        </w:tc>
        <w:tc>
          <w:tcPr>
            <w:tcW w:w="4140" w:type="dxa"/>
          </w:tcPr>
          <w:p w:rsidR="005323AA" w:rsidRPr="002F1927" w:rsidRDefault="00252E6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CPL impressions received</w:t>
            </w:r>
          </w:p>
        </w:tc>
        <w:tc>
          <w:tcPr>
            <w:tcW w:w="4140" w:type="dxa"/>
          </w:tcPr>
          <w:p w:rsidR="005323AA" w:rsidRPr="002F1927" w:rsidRDefault="00252E6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EMs completed </w:t>
            </w:r>
          </w:p>
        </w:tc>
        <w:tc>
          <w:tcPr>
            <w:tcW w:w="4140" w:type="dxa"/>
          </w:tcPr>
          <w:p w:rsidR="005323AA" w:rsidRPr="002F1927" w:rsidRDefault="00252E6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No. Mould Lacquered </w:t>
            </w:r>
          </w:p>
        </w:tc>
        <w:tc>
          <w:tcPr>
            <w:tcW w:w="4140" w:type="dxa"/>
          </w:tcPr>
          <w:p w:rsidR="005323AA" w:rsidRPr="002F1927" w:rsidRDefault="00252E63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64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Hard regular moulds 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7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Hard shell mould made 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Soft mould made 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30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Hard canal moulds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Soft canal moulds 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4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Instant moulds 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6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Silicon impression taken 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9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Swimmer plug(soft)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2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Swimmer plug (hard)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5323AA" w:rsidRPr="002F1927" w:rsidTr="007D5756">
        <w:trPr>
          <w:trHeight w:val="477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No. of ear blocked</w:t>
            </w:r>
          </w:p>
        </w:tc>
        <w:tc>
          <w:tcPr>
            <w:tcW w:w="4140" w:type="dxa"/>
          </w:tcPr>
          <w:p w:rsidR="005323AA" w:rsidRPr="002F1927" w:rsidRDefault="00C0098E" w:rsidP="00A45FB1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5323AA" w:rsidRPr="002F1927" w:rsidTr="007D5756">
        <w:trPr>
          <w:trHeight w:val="495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No. of sound tube replaced 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77</w:t>
            </w:r>
          </w:p>
        </w:tc>
      </w:tr>
      <w:tr w:rsidR="005323AA" w:rsidRPr="002F1927" w:rsidTr="007D5756">
        <w:trPr>
          <w:trHeight w:val="563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EMs with acoustics</w:t>
            </w:r>
          </w:p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 xml:space="preserve">modifications 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  <w:tr w:rsidR="005323AA" w:rsidRPr="002F1927" w:rsidTr="007D5756">
        <w:trPr>
          <w:trHeight w:val="495"/>
        </w:trPr>
        <w:tc>
          <w:tcPr>
            <w:tcW w:w="4878" w:type="dxa"/>
          </w:tcPr>
          <w:p w:rsidR="005323AA" w:rsidRPr="002F1927" w:rsidRDefault="005323AA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</w:rPr>
            </w:pPr>
            <w:r w:rsidRPr="002F1927">
              <w:rPr>
                <w:rFonts w:ascii="Times New Roman" w:hAnsi="Times New Roman"/>
                <w:bCs/>
              </w:rPr>
              <w:t>No. of students posted</w:t>
            </w:r>
          </w:p>
        </w:tc>
        <w:tc>
          <w:tcPr>
            <w:tcW w:w="4140" w:type="dxa"/>
          </w:tcPr>
          <w:p w:rsidR="005323AA" w:rsidRPr="002F1927" w:rsidRDefault="00C0098E" w:rsidP="007D5756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00</w:t>
            </w:r>
          </w:p>
        </w:tc>
      </w:tr>
    </w:tbl>
    <w:p w:rsidR="00710205" w:rsidRPr="002F1927" w:rsidRDefault="00710205" w:rsidP="00E04B2B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10205" w:rsidRPr="002F1927" w:rsidRDefault="00710205" w:rsidP="0071020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A1EA1" w:rsidRPr="002F1927" w:rsidRDefault="001A1EA1" w:rsidP="007D5756">
      <w:pPr>
        <w:framePr w:w="8427" w:wrap="auto" w:hAnchor="text" w:x="1620"/>
        <w:shd w:val="clear" w:color="auto" w:fill="FFFFFF" w:themeFill="background1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1A1EA1" w:rsidRPr="002F1927" w:rsidSect="007D5756">
          <w:footerReference w:type="default" r:id="rId10"/>
          <w:type w:val="continuous"/>
          <w:pgSz w:w="11907" w:h="16839" w:code="9"/>
          <w:pgMar w:top="720" w:right="1440" w:bottom="1440" w:left="1350" w:header="720" w:footer="418" w:gutter="0"/>
          <w:cols w:space="720"/>
          <w:docGrid w:linePitch="360"/>
        </w:sectPr>
      </w:pPr>
    </w:p>
    <w:p w:rsidR="001A1EA1" w:rsidRPr="002F1927" w:rsidRDefault="001A1EA1" w:rsidP="001A1EA1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0"/>
        <w:rPr>
          <w:rFonts w:ascii="Times New Roman" w:hAnsi="Times New Roman"/>
          <w:b/>
          <w:i/>
        </w:rPr>
      </w:pPr>
      <w:r w:rsidRPr="002F1927">
        <w:rPr>
          <w:rFonts w:ascii="Times New Roman" w:hAnsi="Times New Roman"/>
          <w:b/>
          <w:i/>
        </w:rPr>
        <w:lastRenderedPageBreak/>
        <w:tab/>
      </w:r>
    </w:p>
    <w:p w:rsidR="005323AA" w:rsidRPr="002F1927" w:rsidRDefault="005323AA" w:rsidP="00C25EA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0"/>
        <w:rPr>
          <w:rFonts w:ascii="Times New Roman" w:hAnsi="Times New Roman"/>
          <w:b/>
        </w:rPr>
      </w:pPr>
    </w:p>
    <w:tbl>
      <w:tblPr>
        <w:tblpPr w:leftFromText="180" w:rightFromText="180" w:vertAnchor="text" w:horzAnchor="margin" w:tblpX="126" w:tblpY="14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10"/>
        <w:gridCol w:w="1962"/>
        <w:gridCol w:w="1342"/>
        <w:gridCol w:w="970"/>
        <w:gridCol w:w="2524"/>
        <w:gridCol w:w="1620"/>
      </w:tblGrid>
      <w:tr w:rsidR="005323AA" w:rsidRPr="002F1927" w:rsidTr="00F431AD">
        <w:trPr>
          <w:trHeight w:val="405"/>
        </w:trPr>
        <w:tc>
          <w:tcPr>
            <w:tcW w:w="3814" w:type="dxa"/>
            <w:gridSpan w:val="3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tate-wise statistics</w:t>
            </w:r>
          </w:p>
        </w:tc>
        <w:tc>
          <w:tcPr>
            <w:tcW w:w="5114" w:type="dxa"/>
            <w:gridSpan w:val="3"/>
          </w:tcPr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Revenue</w:t>
            </w:r>
          </w:p>
        </w:tc>
      </w:tr>
      <w:tr w:rsidR="005323AA" w:rsidRPr="002F1927" w:rsidTr="00F431AD">
        <w:tc>
          <w:tcPr>
            <w:tcW w:w="510" w:type="dxa"/>
          </w:tcPr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l. No</w:t>
            </w:r>
          </w:p>
        </w:tc>
        <w:tc>
          <w:tcPr>
            <w:tcW w:w="1962" w:type="dxa"/>
            <w:vAlign w:val="center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tates</w:t>
            </w:r>
          </w:p>
        </w:tc>
        <w:tc>
          <w:tcPr>
            <w:tcW w:w="1342" w:type="dxa"/>
            <w:vAlign w:val="center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tatistics</w:t>
            </w:r>
          </w:p>
        </w:tc>
        <w:tc>
          <w:tcPr>
            <w:tcW w:w="970" w:type="dxa"/>
          </w:tcPr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l. No.</w:t>
            </w:r>
          </w:p>
        </w:tc>
        <w:tc>
          <w:tcPr>
            <w:tcW w:w="2524" w:type="dxa"/>
            <w:vAlign w:val="center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Details</w:t>
            </w:r>
          </w:p>
        </w:tc>
        <w:tc>
          <w:tcPr>
            <w:tcW w:w="1620" w:type="dxa"/>
            <w:vAlign w:val="center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Amount</w:t>
            </w:r>
          </w:p>
        </w:tc>
      </w:tr>
      <w:tr w:rsidR="005323AA" w:rsidRPr="002F1927" w:rsidTr="00F431AD">
        <w:tc>
          <w:tcPr>
            <w:tcW w:w="510" w:type="dxa"/>
          </w:tcPr>
          <w:p w:rsidR="005323AA" w:rsidRPr="002F1927" w:rsidRDefault="005323AA" w:rsidP="007D5756">
            <w:pPr>
              <w:shd w:val="clear" w:color="auto" w:fill="FFFFFF" w:themeFill="background1"/>
              <w:tabs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62" w:type="dxa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Andhra Pradesh</w:t>
            </w:r>
          </w:p>
        </w:tc>
        <w:tc>
          <w:tcPr>
            <w:tcW w:w="1342" w:type="dxa"/>
          </w:tcPr>
          <w:p w:rsidR="005323AA" w:rsidRPr="002F1927" w:rsidRDefault="00252E63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  <w:tc>
          <w:tcPr>
            <w:tcW w:w="970" w:type="dxa"/>
          </w:tcPr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1</w:t>
            </w:r>
          </w:p>
        </w:tc>
        <w:tc>
          <w:tcPr>
            <w:tcW w:w="2524" w:type="dxa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Spares</w:t>
            </w:r>
          </w:p>
        </w:tc>
        <w:tc>
          <w:tcPr>
            <w:tcW w:w="1620" w:type="dxa"/>
          </w:tcPr>
          <w:p w:rsidR="005323AA" w:rsidRPr="002F1927" w:rsidRDefault="00252E63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480</w:t>
            </w:r>
          </w:p>
        </w:tc>
      </w:tr>
      <w:tr w:rsidR="005323AA" w:rsidRPr="002F1927" w:rsidTr="00F431AD">
        <w:tc>
          <w:tcPr>
            <w:tcW w:w="510" w:type="dxa"/>
          </w:tcPr>
          <w:p w:rsidR="005323AA" w:rsidRPr="002F1927" w:rsidRDefault="005323AA" w:rsidP="007D5756">
            <w:pPr>
              <w:shd w:val="clear" w:color="auto" w:fill="FFFFFF" w:themeFill="background1"/>
              <w:tabs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62" w:type="dxa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Karnataka</w:t>
            </w:r>
          </w:p>
        </w:tc>
        <w:tc>
          <w:tcPr>
            <w:tcW w:w="1342" w:type="dxa"/>
          </w:tcPr>
          <w:p w:rsidR="005323AA" w:rsidRPr="002F1927" w:rsidRDefault="00252E63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79</w:t>
            </w:r>
          </w:p>
        </w:tc>
        <w:tc>
          <w:tcPr>
            <w:tcW w:w="970" w:type="dxa"/>
          </w:tcPr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2</w:t>
            </w:r>
          </w:p>
        </w:tc>
        <w:tc>
          <w:tcPr>
            <w:tcW w:w="2524" w:type="dxa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Post</w:t>
            </w:r>
          </w:p>
        </w:tc>
        <w:tc>
          <w:tcPr>
            <w:tcW w:w="1620" w:type="dxa"/>
          </w:tcPr>
          <w:p w:rsidR="005323AA" w:rsidRPr="002F1927" w:rsidRDefault="00252E63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30</w:t>
            </w:r>
          </w:p>
        </w:tc>
      </w:tr>
      <w:tr w:rsidR="005323AA" w:rsidRPr="002F1927" w:rsidTr="00F431AD">
        <w:tc>
          <w:tcPr>
            <w:tcW w:w="510" w:type="dxa"/>
          </w:tcPr>
          <w:p w:rsidR="005323AA" w:rsidRPr="002F1927" w:rsidRDefault="005323AA" w:rsidP="007D5756">
            <w:pPr>
              <w:shd w:val="clear" w:color="auto" w:fill="FFFFFF" w:themeFill="background1"/>
              <w:tabs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62" w:type="dxa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Kerala</w:t>
            </w:r>
          </w:p>
        </w:tc>
        <w:tc>
          <w:tcPr>
            <w:tcW w:w="1342" w:type="dxa"/>
          </w:tcPr>
          <w:p w:rsidR="005323AA" w:rsidRPr="002F1927" w:rsidRDefault="00252E63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  <w:tc>
          <w:tcPr>
            <w:tcW w:w="970" w:type="dxa"/>
          </w:tcPr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3</w:t>
            </w:r>
          </w:p>
        </w:tc>
        <w:tc>
          <w:tcPr>
            <w:tcW w:w="2524" w:type="dxa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Making ear moulds</w:t>
            </w:r>
          </w:p>
        </w:tc>
        <w:tc>
          <w:tcPr>
            <w:tcW w:w="1620" w:type="dxa"/>
          </w:tcPr>
          <w:p w:rsidR="005323AA" w:rsidRPr="002F1927" w:rsidRDefault="00252E63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5960</w:t>
            </w:r>
          </w:p>
        </w:tc>
      </w:tr>
      <w:tr w:rsidR="005323AA" w:rsidRPr="002F1927" w:rsidTr="00F431AD">
        <w:tc>
          <w:tcPr>
            <w:tcW w:w="510" w:type="dxa"/>
          </w:tcPr>
          <w:p w:rsidR="005323AA" w:rsidRPr="002F1927" w:rsidRDefault="005323AA" w:rsidP="007D5756">
            <w:pPr>
              <w:shd w:val="clear" w:color="auto" w:fill="FFFFFF" w:themeFill="background1"/>
              <w:tabs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62" w:type="dxa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Tamil Nadu</w:t>
            </w:r>
          </w:p>
        </w:tc>
        <w:tc>
          <w:tcPr>
            <w:tcW w:w="1342" w:type="dxa"/>
          </w:tcPr>
          <w:p w:rsidR="005323AA" w:rsidRPr="002F1927" w:rsidRDefault="00252E63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1</w:t>
            </w:r>
          </w:p>
        </w:tc>
        <w:tc>
          <w:tcPr>
            <w:tcW w:w="3494" w:type="dxa"/>
            <w:gridSpan w:val="2"/>
            <w:vMerge w:val="restart"/>
            <w:vAlign w:val="center"/>
          </w:tcPr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</w:p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Total Revenue</w:t>
            </w:r>
          </w:p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620" w:type="dxa"/>
            <w:vMerge w:val="restart"/>
            <w:vAlign w:val="center"/>
          </w:tcPr>
          <w:p w:rsidR="005323AA" w:rsidRPr="002F1927" w:rsidRDefault="00252E63" w:rsidP="007D5756">
            <w:pPr>
              <w:pStyle w:val="ListParagraph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5770</w:t>
            </w:r>
          </w:p>
        </w:tc>
      </w:tr>
      <w:tr w:rsidR="005323AA" w:rsidRPr="002F1927" w:rsidTr="00F431AD">
        <w:tc>
          <w:tcPr>
            <w:tcW w:w="510" w:type="dxa"/>
          </w:tcPr>
          <w:p w:rsidR="005323AA" w:rsidRPr="002F1927" w:rsidRDefault="005323AA" w:rsidP="007D5756">
            <w:pPr>
              <w:shd w:val="clear" w:color="auto" w:fill="FFFFFF" w:themeFill="background1"/>
              <w:tabs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62" w:type="dxa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Telangana</w:t>
            </w:r>
          </w:p>
        </w:tc>
        <w:tc>
          <w:tcPr>
            <w:tcW w:w="1342" w:type="dxa"/>
          </w:tcPr>
          <w:p w:rsidR="005323AA" w:rsidRPr="002F1927" w:rsidRDefault="00252E63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  <w:tc>
          <w:tcPr>
            <w:tcW w:w="3494" w:type="dxa"/>
            <w:gridSpan w:val="2"/>
            <w:vMerge/>
          </w:tcPr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</w:p>
        </w:tc>
        <w:tc>
          <w:tcPr>
            <w:tcW w:w="1620" w:type="dxa"/>
            <w:vMerge/>
          </w:tcPr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</w:p>
        </w:tc>
      </w:tr>
      <w:tr w:rsidR="005323AA" w:rsidRPr="002F1927" w:rsidTr="00F431AD">
        <w:tc>
          <w:tcPr>
            <w:tcW w:w="510" w:type="dxa"/>
          </w:tcPr>
          <w:p w:rsidR="005323AA" w:rsidRPr="002F1927" w:rsidRDefault="005323AA" w:rsidP="007D5756">
            <w:pPr>
              <w:shd w:val="clear" w:color="auto" w:fill="FFFFFF" w:themeFill="background1"/>
              <w:tabs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62" w:type="dxa"/>
          </w:tcPr>
          <w:p w:rsidR="005323AA" w:rsidRPr="002F1927" w:rsidRDefault="005323AA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Others</w:t>
            </w:r>
          </w:p>
        </w:tc>
        <w:tc>
          <w:tcPr>
            <w:tcW w:w="1342" w:type="dxa"/>
          </w:tcPr>
          <w:p w:rsidR="005323AA" w:rsidRPr="002F1927" w:rsidRDefault="00252E63" w:rsidP="007D5756">
            <w:pPr>
              <w:pStyle w:val="ListParagraph"/>
              <w:shd w:val="clear" w:color="auto" w:fill="FFFFFF" w:themeFill="background1"/>
              <w:tabs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5</w:t>
            </w:r>
          </w:p>
        </w:tc>
        <w:tc>
          <w:tcPr>
            <w:tcW w:w="3494" w:type="dxa"/>
            <w:gridSpan w:val="2"/>
            <w:vMerge/>
          </w:tcPr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</w:p>
        </w:tc>
        <w:tc>
          <w:tcPr>
            <w:tcW w:w="1620" w:type="dxa"/>
            <w:vMerge/>
          </w:tcPr>
          <w:p w:rsidR="005323AA" w:rsidRPr="002F1927" w:rsidRDefault="005323AA" w:rsidP="007D5756">
            <w:pPr>
              <w:pStyle w:val="ListParagraph"/>
              <w:tabs>
                <w:tab w:val="left" w:pos="0"/>
              </w:tabs>
              <w:ind w:left="0"/>
              <w:rPr>
                <w:rFonts w:ascii="Times New Roman" w:hAnsi="Times New Roman"/>
              </w:rPr>
            </w:pPr>
          </w:p>
        </w:tc>
      </w:tr>
    </w:tbl>
    <w:p w:rsidR="00904158" w:rsidRPr="002F1927" w:rsidRDefault="00904158" w:rsidP="00C25EA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0"/>
        <w:rPr>
          <w:rFonts w:ascii="Times New Roman" w:hAnsi="Times New Roman"/>
        </w:rPr>
      </w:pPr>
    </w:p>
    <w:p w:rsidR="005323AA" w:rsidRPr="002F1927" w:rsidRDefault="00904158" w:rsidP="00C25EA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0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              </w:t>
      </w:r>
      <w:r w:rsidR="00E04B2B" w:rsidRPr="002F1927">
        <w:rPr>
          <w:rFonts w:ascii="Times New Roman" w:hAnsi="Times New Roman"/>
          <w:b/>
        </w:rPr>
        <w:t xml:space="preserve">                       </w:t>
      </w:r>
    </w:p>
    <w:p w:rsidR="001A1EA1" w:rsidRPr="002F1927" w:rsidRDefault="005323AA" w:rsidP="00565F55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  </w:t>
      </w:r>
      <w:r w:rsidR="001A1EA1" w:rsidRPr="002F1927">
        <w:rPr>
          <w:rFonts w:ascii="Times New Roman" w:hAnsi="Times New Roman"/>
          <w:b/>
        </w:rPr>
        <w:t>Students poste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101"/>
        <w:gridCol w:w="4408"/>
        <w:gridCol w:w="2340"/>
      </w:tblGrid>
      <w:tr w:rsidR="001A1EA1" w:rsidRPr="002F1927" w:rsidTr="00F431AD">
        <w:trPr>
          <w:trHeight w:val="547"/>
          <w:jc w:val="center"/>
        </w:trPr>
        <w:tc>
          <w:tcPr>
            <w:tcW w:w="2101" w:type="dxa"/>
          </w:tcPr>
          <w:p w:rsidR="001A1EA1" w:rsidRPr="002F1927" w:rsidRDefault="001A1EA1" w:rsidP="001A1EA1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4408" w:type="dxa"/>
          </w:tcPr>
          <w:p w:rsidR="001A1EA1" w:rsidRPr="002F1927" w:rsidRDefault="001A1EA1" w:rsidP="001A1EA1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tudents</w:t>
            </w:r>
          </w:p>
        </w:tc>
        <w:tc>
          <w:tcPr>
            <w:tcW w:w="2340" w:type="dxa"/>
          </w:tcPr>
          <w:p w:rsidR="001A1EA1" w:rsidRPr="002F1927" w:rsidRDefault="001A1EA1" w:rsidP="001A1EA1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</w:rPr>
            </w:pPr>
            <w:r w:rsidRPr="002F1927">
              <w:rPr>
                <w:rFonts w:ascii="Times New Roman" w:hAnsi="Times New Roman"/>
                <w:b/>
              </w:rPr>
              <w:t>Statistics</w:t>
            </w:r>
          </w:p>
        </w:tc>
      </w:tr>
      <w:tr w:rsidR="001A1EA1" w:rsidRPr="002F1927" w:rsidTr="00F431AD">
        <w:trPr>
          <w:trHeight w:val="547"/>
          <w:jc w:val="center"/>
        </w:trPr>
        <w:tc>
          <w:tcPr>
            <w:tcW w:w="2101" w:type="dxa"/>
          </w:tcPr>
          <w:p w:rsidR="001A1EA1" w:rsidRPr="002F1927" w:rsidRDefault="001A1EA1" w:rsidP="001A1EA1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408" w:type="dxa"/>
          </w:tcPr>
          <w:p w:rsidR="001A1EA1" w:rsidRPr="002F1927" w:rsidRDefault="001A1EA1" w:rsidP="001A1EA1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HA &amp; ET</w:t>
            </w:r>
          </w:p>
        </w:tc>
        <w:tc>
          <w:tcPr>
            <w:tcW w:w="2340" w:type="dxa"/>
          </w:tcPr>
          <w:p w:rsidR="001A1EA1" w:rsidRPr="002F1927" w:rsidRDefault="00DA71B8" w:rsidP="00ED3A64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  <w:tr w:rsidR="001A1EA1" w:rsidRPr="002F1927" w:rsidTr="00F431AD">
        <w:trPr>
          <w:trHeight w:val="566"/>
          <w:jc w:val="center"/>
        </w:trPr>
        <w:tc>
          <w:tcPr>
            <w:tcW w:w="2101" w:type="dxa"/>
          </w:tcPr>
          <w:p w:rsidR="001A1EA1" w:rsidRPr="002F1927" w:rsidRDefault="001A1EA1" w:rsidP="001A1EA1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408" w:type="dxa"/>
          </w:tcPr>
          <w:p w:rsidR="001A1EA1" w:rsidRPr="002F1927" w:rsidRDefault="001A1EA1" w:rsidP="001A1EA1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DHLS</w:t>
            </w:r>
          </w:p>
        </w:tc>
        <w:tc>
          <w:tcPr>
            <w:tcW w:w="2340" w:type="dxa"/>
          </w:tcPr>
          <w:p w:rsidR="001A1EA1" w:rsidRPr="002F1927" w:rsidRDefault="00DA71B8" w:rsidP="00ED3A64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  <w:tr w:rsidR="001A1EA1" w:rsidRPr="002F1927" w:rsidTr="00F431AD">
        <w:trPr>
          <w:trHeight w:val="547"/>
          <w:jc w:val="center"/>
        </w:trPr>
        <w:tc>
          <w:tcPr>
            <w:tcW w:w="2101" w:type="dxa"/>
          </w:tcPr>
          <w:p w:rsidR="001A1EA1" w:rsidRPr="002F1927" w:rsidRDefault="001A1EA1" w:rsidP="001A1EA1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408" w:type="dxa"/>
          </w:tcPr>
          <w:p w:rsidR="001A1EA1" w:rsidRPr="002F1927" w:rsidRDefault="001A1EA1" w:rsidP="001A1EA1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III B.Sc.</w:t>
            </w:r>
          </w:p>
        </w:tc>
        <w:tc>
          <w:tcPr>
            <w:tcW w:w="2340" w:type="dxa"/>
          </w:tcPr>
          <w:p w:rsidR="001A1EA1" w:rsidRPr="002F1927" w:rsidRDefault="00DA71B8" w:rsidP="00ED3A64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  <w:tr w:rsidR="001A1EA1" w:rsidRPr="002F1927" w:rsidTr="00F431AD">
        <w:trPr>
          <w:trHeight w:val="566"/>
          <w:jc w:val="center"/>
        </w:trPr>
        <w:tc>
          <w:tcPr>
            <w:tcW w:w="2101" w:type="dxa"/>
          </w:tcPr>
          <w:p w:rsidR="001A1EA1" w:rsidRPr="002F1927" w:rsidRDefault="001A1EA1" w:rsidP="001A1EA1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408" w:type="dxa"/>
          </w:tcPr>
          <w:p w:rsidR="001A1EA1" w:rsidRPr="002F1927" w:rsidRDefault="001A1EA1" w:rsidP="001A1EA1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Interns</w:t>
            </w:r>
          </w:p>
        </w:tc>
        <w:tc>
          <w:tcPr>
            <w:tcW w:w="2340" w:type="dxa"/>
          </w:tcPr>
          <w:p w:rsidR="001A1EA1" w:rsidRPr="002F1927" w:rsidRDefault="00DA71B8" w:rsidP="00ED3A64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  <w:tr w:rsidR="001A1EA1" w:rsidRPr="002F1927" w:rsidTr="00F431AD">
        <w:trPr>
          <w:trHeight w:val="566"/>
          <w:jc w:val="center"/>
        </w:trPr>
        <w:tc>
          <w:tcPr>
            <w:tcW w:w="2101" w:type="dxa"/>
          </w:tcPr>
          <w:p w:rsidR="001A1EA1" w:rsidRPr="002F1927" w:rsidRDefault="001A1EA1" w:rsidP="001A1EA1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408" w:type="dxa"/>
          </w:tcPr>
          <w:p w:rsidR="001A1EA1" w:rsidRPr="002F1927" w:rsidRDefault="001A1EA1" w:rsidP="001A1EA1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II M.Sc.</w:t>
            </w:r>
          </w:p>
        </w:tc>
        <w:tc>
          <w:tcPr>
            <w:tcW w:w="2340" w:type="dxa"/>
          </w:tcPr>
          <w:p w:rsidR="001A1EA1" w:rsidRPr="002F1927" w:rsidRDefault="00DA71B8" w:rsidP="00ED3A64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  <w:tr w:rsidR="001A1EA1" w:rsidRPr="002F1927" w:rsidTr="00F431AD">
        <w:trPr>
          <w:trHeight w:val="566"/>
          <w:jc w:val="center"/>
        </w:trPr>
        <w:tc>
          <w:tcPr>
            <w:tcW w:w="2101" w:type="dxa"/>
          </w:tcPr>
          <w:p w:rsidR="001A1EA1" w:rsidRPr="002F1927" w:rsidRDefault="001A1EA1" w:rsidP="001A1EA1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408" w:type="dxa"/>
          </w:tcPr>
          <w:p w:rsidR="001A1EA1" w:rsidRPr="002F1927" w:rsidRDefault="001A1EA1" w:rsidP="001A1EA1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</w:rPr>
            </w:pPr>
            <w:r w:rsidRPr="002F1927">
              <w:rPr>
                <w:rFonts w:ascii="Times New Roman" w:hAnsi="Times New Roman"/>
              </w:rPr>
              <w:t>Visitors PG-ENT</w:t>
            </w:r>
          </w:p>
        </w:tc>
        <w:tc>
          <w:tcPr>
            <w:tcW w:w="2340" w:type="dxa"/>
          </w:tcPr>
          <w:p w:rsidR="001A1EA1" w:rsidRPr="002F1927" w:rsidRDefault="00DA71B8" w:rsidP="00ED3A64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0</w:t>
            </w:r>
          </w:p>
        </w:tc>
      </w:tr>
    </w:tbl>
    <w:p w:rsidR="001A1EA1" w:rsidRPr="002F1927" w:rsidRDefault="001A1EA1" w:rsidP="001A1EA1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u w:val="single"/>
        </w:rPr>
      </w:pPr>
    </w:p>
    <w:p w:rsidR="005323AA" w:rsidRPr="002F1927" w:rsidRDefault="005323AA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323AA" w:rsidRPr="002F1927" w:rsidRDefault="005323AA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323AA" w:rsidRPr="002F1927" w:rsidRDefault="005323AA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323AA" w:rsidRPr="002F1927" w:rsidRDefault="005323AA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323AA" w:rsidRPr="002F1927" w:rsidRDefault="005323AA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323AA" w:rsidRPr="002F1927" w:rsidRDefault="005323AA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323AA" w:rsidRPr="002F1927" w:rsidRDefault="005323AA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323AA" w:rsidRPr="002F1927" w:rsidRDefault="005323AA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04B2B" w:rsidRPr="002F1927" w:rsidRDefault="00E04B2B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323AA" w:rsidRDefault="005323AA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F6C12" w:rsidRDefault="00CF6C12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F6C12" w:rsidRPr="002F1927" w:rsidRDefault="00CF6C12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431AD" w:rsidRDefault="005323AA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 xml:space="preserve">        </w:t>
      </w:r>
    </w:p>
    <w:p w:rsidR="00F431AD" w:rsidRDefault="00F431AD" w:rsidP="00C25EA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A1EA1" w:rsidRPr="006E16A0" w:rsidRDefault="001A1EA1" w:rsidP="00565F55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u w:val="single"/>
        </w:rPr>
      </w:pPr>
      <w:r w:rsidRPr="006E16A0">
        <w:rPr>
          <w:rFonts w:ascii="Times New Roman" w:hAnsi="Times New Roman"/>
          <w:b/>
        </w:rPr>
        <w:lastRenderedPageBreak/>
        <w:t>Age-wise statistics: Audiological disorders</w:t>
      </w:r>
    </w:p>
    <w:p w:rsidR="001A1EA1" w:rsidRPr="002F1927" w:rsidRDefault="001A1EA1" w:rsidP="001A1EA1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pPr w:leftFromText="180" w:rightFromText="180" w:vertAnchor="text" w:horzAnchor="margin" w:tblpXSpec="center" w:tblpY="1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000"/>
      </w:tblPr>
      <w:tblGrid>
        <w:gridCol w:w="1251"/>
        <w:gridCol w:w="1107"/>
        <w:gridCol w:w="1260"/>
        <w:gridCol w:w="1440"/>
        <w:gridCol w:w="1392"/>
        <w:gridCol w:w="1218"/>
        <w:gridCol w:w="1269"/>
      </w:tblGrid>
      <w:tr w:rsidR="001A1EA1" w:rsidRPr="002F1927" w:rsidTr="00F431AD">
        <w:trPr>
          <w:cantSplit/>
          <w:trHeight w:val="576"/>
        </w:trPr>
        <w:tc>
          <w:tcPr>
            <w:tcW w:w="1251" w:type="dxa"/>
            <w:vMerge w:val="restart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Age</w:t>
            </w:r>
          </w:p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group</w:t>
            </w:r>
          </w:p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years</w:t>
            </w:r>
          </w:p>
        </w:tc>
        <w:tc>
          <w:tcPr>
            <w:tcW w:w="2367" w:type="dxa"/>
            <w:gridSpan w:val="2"/>
            <w:shd w:val="clear" w:color="auto" w:fill="FFFFFF" w:themeFill="background1"/>
            <w:vAlign w:val="center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Hearing</w:t>
            </w:r>
          </w:p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Evaluation</w:t>
            </w:r>
          </w:p>
        </w:tc>
        <w:tc>
          <w:tcPr>
            <w:tcW w:w="2832" w:type="dxa"/>
            <w:gridSpan w:val="2"/>
            <w:shd w:val="clear" w:color="auto" w:fill="FFFFFF" w:themeFill="background1"/>
            <w:vAlign w:val="center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Hearing Aid</w:t>
            </w:r>
          </w:p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Trial</w:t>
            </w:r>
          </w:p>
        </w:tc>
        <w:tc>
          <w:tcPr>
            <w:tcW w:w="2487" w:type="dxa"/>
            <w:gridSpan w:val="2"/>
            <w:shd w:val="clear" w:color="auto" w:fill="FFFFFF" w:themeFill="background1"/>
            <w:vAlign w:val="center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Ear moulds</w:t>
            </w:r>
          </w:p>
        </w:tc>
      </w:tr>
      <w:tr w:rsidR="001A1EA1" w:rsidRPr="002F1927" w:rsidTr="00C7664E">
        <w:trPr>
          <w:cantSplit/>
          <w:trHeight w:val="150"/>
        </w:trPr>
        <w:tc>
          <w:tcPr>
            <w:tcW w:w="1251" w:type="dxa"/>
            <w:vMerge/>
            <w:shd w:val="clear" w:color="auto" w:fill="FFFFFF" w:themeFill="background1"/>
            <w:vAlign w:val="center"/>
          </w:tcPr>
          <w:p w:rsidR="001A1EA1" w:rsidRPr="002F1927" w:rsidRDefault="001A1EA1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Male</w:t>
            </w:r>
          </w:p>
        </w:tc>
        <w:tc>
          <w:tcPr>
            <w:tcW w:w="1260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Female</w:t>
            </w:r>
          </w:p>
        </w:tc>
        <w:tc>
          <w:tcPr>
            <w:tcW w:w="1440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Male</w:t>
            </w:r>
          </w:p>
        </w:tc>
        <w:tc>
          <w:tcPr>
            <w:tcW w:w="1392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Female</w:t>
            </w:r>
          </w:p>
        </w:tc>
        <w:tc>
          <w:tcPr>
            <w:tcW w:w="1218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Male</w:t>
            </w:r>
          </w:p>
        </w:tc>
        <w:tc>
          <w:tcPr>
            <w:tcW w:w="1269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</w:rPr>
            </w:pPr>
            <w:r w:rsidRPr="002F1927">
              <w:rPr>
                <w:b/>
              </w:rPr>
              <w:t>Female</w:t>
            </w:r>
          </w:p>
        </w:tc>
      </w:tr>
      <w:tr w:rsidR="001A1EA1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0-1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1A1EA1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2-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1A1EA1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6-1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1A1EA1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11-1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1A1EA1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16-2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1A1EA1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21-2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1A1EA1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26-3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1A1EA1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31-3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1A1EA1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36-4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402157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1A1EA1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41-4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1A1EA1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46-5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1A1EA1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51-5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1A1EA1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56-6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1A1EA1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61-6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218" w:type="dxa"/>
            <w:shd w:val="clear" w:color="auto" w:fill="auto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1A1EA1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66-7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1A1EA1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71-7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1A1EA1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76-8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1A1EA1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81-85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A1EA1" w:rsidRPr="002F1927" w:rsidTr="00C7664E">
        <w:trPr>
          <w:trHeight w:val="331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86-90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1A1EA1" w:rsidRPr="002F1927" w:rsidTr="00C7664E">
        <w:trPr>
          <w:trHeight w:val="313"/>
        </w:trPr>
        <w:tc>
          <w:tcPr>
            <w:tcW w:w="1251" w:type="dxa"/>
            <w:shd w:val="clear" w:color="auto" w:fill="FFFFFF" w:themeFill="background1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</w:pPr>
            <w:r w:rsidRPr="002F1927">
              <w:t>91+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C7664E">
        <w:trPr>
          <w:cantSplit/>
          <w:trHeight w:val="313"/>
        </w:trPr>
        <w:tc>
          <w:tcPr>
            <w:tcW w:w="1251" w:type="dxa"/>
            <w:vMerge w:val="restart"/>
            <w:shd w:val="clear" w:color="auto" w:fill="FFFFFF" w:themeFill="background1"/>
            <w:vAlign w:val="center"/>
          </w:tcPr>
          <w:p w:rsidR="001A1EA1" w:rsidRPr="002F1927" w:rsidRDefault="001A1EA1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  <w:jc w:val="center"/>
            </w:pPr>
            <w:r w:rsidRPr="002F1927">
              <w:rPr>
                <w:b/>
                <w:bCs/>
              </w:rPr>
              <w:t>Total</w:t>
            </w:r>
          </w:p>
        </w:tc>
        <w:tc>
          <w:tcPr>
            <w:tcW w:w="1107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36</w:t>
            </w:r>
          </w:p>
        </w:tc>
        <w:tc>
          <w:tcPr>
            <w:tcW w:w="126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10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217</w:t>
            </w:r>
          </w:p>
        </w:tc>
        <w:tc>
          <w:tcPr>
            <w:tcW w:w="1392" w:type="dxa"/>
            <w:shd w:val="clear" w:color="auto" w:fill="FFFFFF" w:themeFill="background1"/>
            <w:vAlign w:val="bottom"/>
          </w:tcPr>
          <w:p w:rsidR="001A1EA1" w:rsidRPr="002F1927" w:rsidRDefault="00402157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0</w:t>
            </w:r>
          </w:p>
        </w:tc>
        <w:tc>
          <w:tcPr>
            <w:tcW w:w="1218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36</w:t>
            </w:r>
          </w:p>
        </w:tc>
        <w:tc>
          <w:tcPr>
            <w:tcW w:w="1269" w:type="dxa"/>
            <w:shd w:val="clear" w:color="auto" w:fill="FFFFFF" w:themeFill="background1"/>
            <w:vAlign w:val="bottom"/>
          </w:tcPr>
          <w:p w:rsidR="001A1EA1" w:rsidRPr="002F1927" w:rsidRDefault="00E34AE8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9</w:t>
            </w:r>
          </w:p>
        </w:tc>
      </w:tr>
      <w:tr w:rsidR="001A1EA1" w:rsidRPr="002F1927" w:rsidTr="00F431AD">
        <w:trPr>
          <w:cantSplit/>
          <w:trHeight w:val="149"/>
        </w:trPr>
        <w:tc>
          <w:tcPr>
            <w:tcW w:w="1251" w:type="dxa"/>
            <w:vMerge/>
            <w:shd w:val="clear" w:color="auto" w:fill="FFFFFF" w:themeFill="background1"/>
            <w:vAlign w:val="center"/>
          </w:tcPr>
          <w:p w:rsidR="001A1EA1" w:rsidRPr="002F1927" w:rsidRDefault="001A1EA1" w:rsidP="00F431AD">
            <w:pPr>
              <w:shd w:val="clear" w:color="auto" w:fill="FFFFFF" w:themeFill="background1"/>
              <w:tabs>
                <w:tab w:val="left" w:pos="-180"/>
                <w:tab w:val="left" w:pos="234"/>
              </w:tabs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7" w:type="dxa"/>
            <w:gridSpan w:val="2"/>
            <w:shd w:val="clear" w:color="auto" w:fill="FFFFFF" w:themeFill="background1"/>
          </w:tcPr>
          <w:p w:rsidR="001A1EA1" w:rsidRPr="002F1927" w:rsidRDefault="00402157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46</w:t>
            </w:r>
          </w:p>
        </w:tc>
        <w:tc>
          <w:tcPr>
            <w:tcW w:w="2832" w:type="dxa"/>
            <w:gridSpan w:val="2"/>
            <w:shd w:val="clear" w:color="auto" w:fill="FFFFFF" w:themeFill="background1"/>
          </w:tcPr>
          <w:p w:rsidR="001A1EA1" w:rsidRPr="002F1927" w:rsidRDefault="00402157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37</w:t>
            </w:r>
          </w:p>
        </w:tc>
        <w:tc>
          <w:tcPr>
            <w:tcW w:w="2487" w:type="dxa"/>
            <w:gridSpan w:val="2"/>
            <w:shd w:val="clear" w:color="auto" w:fill="FFFFFF" w:themeFill="background1"/>
          </w:tcPr>
          <w:p w:rsidR="001A1EA1" w:rsidRPr="002F1927" w:rsidRDefault="00E34AE8" w:rsidP="00F431AD">
            <w:pPr>
              <w:pStyle w:val="BodyText"/>
              <w:shd w:val="clear" w:color="auto" w:fill="FFFFFF" w:themeFill="background1"/>
              <w:tabs>
                <w:tab w:val="left" w:pos="-180"/>
                <w:tab w:val="left" w:pos="234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85</w:t>
            </w:r>
          </w:p>
        </w:tc>
      </w:tr>
    </w:tbl>
    <w:p w:rsidR="001A1EA1" w:rsidRPr="002F1927" w:rsidRDefault="001A1EA1" w:rsidP="001A1EA1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1EA1" w:rsidRPr="002F1927" w:rsidRDefault="001A1EA1" w:rsidP="001A1EA1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1EA1" w:rsidRPr="002F1927" w:rsidRDefault="001A1EA1" w:rsidP="001A1EA1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1EA1" w:rsidRPr="002F1927" w:rsidRDefault="001A1EA1" w:rsidP="001A1EA1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1EA1" w:rsidRPr="002F1927" w:rsidRDefault="001A1EA1" w:rsidP="001A1EA1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1EA1" w:rsidRPr="002F1927" w:rsidRDefault="001A1EA1" w:rsidP="001A1EA1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11636" w:rsidRPr="002F1927" w:rsidRDefault="00C11636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11636" w:rsidRPr="002F1927" w:rsidRDefault="00C11636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11636" w:rsidRPr="002F1927" w:rsidRDefault="00C11636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25EA5" w:rsidRPr="002F1927" w:rsidRDefault="00C25EA5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25EA5" w:rsidRPr="002F1927" w:rsidRDefault="00C25EA5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25EA5" w:rsidRPr="002F1927" w:rsidRDefault="00C25EA5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25EA5" w:rsidRPr="002F1927" w:rsidRDefault="00C25EA5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25EA5" w:rsidRPr="002F1927" w:rsidRDefault="00C25EA5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25EA5" w:rsidRPr="002F1927" w:rsidRDefault="00C25EA5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25EA5" w:rsidRPr="002F1927" w:rsidRDefault="00C25EA5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25EA5" w:rsidRPr="002F1927" w:rsidRDefault="00C25EA5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25EA5" w:rsidRPr="002F1927" w:rsidRDefault="00C25EA5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910AB" w:rsidRPr="002F1927" w:rsidRDefault="00E910AB" w:rsidP="00C11636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1EA1" w:rsidRPr="002F1927" w:rsidRDefault="001A1EA1" w:rsidP="002D70BB">
      <w:pPr>
        <w:pStyle w:val="HTMLPreformatted"/>
        <w:numPr>
          <w:ilvl w:val="0"/>
          <w:numId w:val="15"/>
        </w:numPr>
        <w:shd w:val="clear" w:color="auto" w:fill="FFFFFF" w:themeFill="background1"/>
        <w:tabs>
          <w:tab w:val="clear" w:pos="2748"/>
          <w:tab w:val="left" w:pos="2250"/>
          <w:tab w:val="left" w:pos="2340"/>
        </w:tabs>
        <w:jc w:val="both"/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LINICAL SERVICES: SPECIALIZED/</w:t>
      </w:r>
      <w:r w:rsidRPr="002F1927">
        <w:rPr>
          <w:rFonts w:ascii="Times New Roman" w:hAnsi="Times New Roman" w:cs="Mangal"/>
          <w:sz w:val="24"/>
          <w:szCs w:val="24"/>
          <w:u w:val="single"/>
          <w:cs/>
          <w:lang w:bidi="hi-IN"/>
        </w:rPr>
        <w:t>नैदानिक</w:t>
      </w:r>
      <w:r w:rsidRPr="002F1927"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  <w:t xml:space="preserve"> ​​</w:t>
      </w:r>
      <w:r w:rsidRPr="002F1927">
        <w:rPr>
          <w:rFonts w:ascii="Times New Roman" w:hAnsi="Times New Roman" w:cs="Mangal"/>
          <w:sz w:val="24"/>
          <w:szCs w:val="24"/>
          <w:u w:val="single"/>
          <w:cs/>
          <w:lang w:bidi="hi-IN"/>
        </w:rPr>
        <w:t>सेवाओं</w:t>
      </w:r>
      <w:r w:rsidRPr="002F1927"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  <w:t xml:space="preserve"> :</w:t>
      </w:r>
      <w:r w:rsidRPr="002F1927">
        <w:rPr>
          <w:rFonts w:ascii="Times New Roman" w:hAnsi="Times New Roman" w:cs="Mangal"/>
          <w:sz w:val="24"/>
          <w:szCs w:val="24"/>
          <w:u w:val="single"/>
          <w:cs/>
          <w:lang w:bidi="hi-IN"/>
        </w:rPr>
        <w:t>विशेष</w:t>
      </w:r>
    </w:p>
    <w:p w:rsidR="001A1EA1" w:rsidRPr="002F1927" w:rsidRDefault="001A1EA1" w:rsidP="00900A53">
      <w:pPr>
        <w:pStyle w:val="HTMLPreformatted"/>
        <w:shd w:val="clear" w:color="auto" w:fill="FFFFFF" w:themeFill="background1"/>
        <w:jc w:val="both"/>
        <w:rPr>
          <w:rFonts w:ascii="Times New Roman" w:hAnsi="Times New Roman" w:cs="Times New Roman"/>
          <w:sz w:val="24"/>
          <w:szCs w:val="24"/>
          <w:u w:val="single"/>
          <w:cs/>
          <w:lang w:bidi="hi-IN"/>
        </w:rPr>
      </w:pPr>
    </w:p>
    <w:p w:rsidR="001A1EA1" w:rsidRPr="002F1927" w:rsidRDefault="001A1EA1" w:rsidP="00565F55">
      <w:pPr>
        <w:pStyle w:val="ListParagraph"/>
        <w:framePr w:w="8301" w:wrap="auto" w:hAnchor="text"/>
        <w:numPr>
          <w:ilvl w:val="0"/>
          <w:numId w:val="5"/>
        </w:num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b/>
        </w:rPr>
        <w:sectPr w:rsidR="001A1EA1" w:rsidRPr="002F1927" w:rsidSect="001A1EA1">
          <w:type w:val="continuous"/>
          <w:pgSz w:w="11907" w:h="16839" w:code="9"/>
          <w:pgMar w:top="1080" w:right="1440" w:bottom="1080" w:left="1440" w:header="720" w:footer="418" w:gutter="0"/>
          <w:cols w:space="720"/>
          <w:docGrid w:linePitch="360"/>
        </w:sectPr>
      </w:pPr>
      <w:r w:rsidRPr="002F1927">
        <w:rPr>
          <w:rFonts w:ascii="Times New Roman" w:hAnsi="Times New Roman"/>
          <w:b/>
        </w:rPr>
        <w:t>Implantable Hearing Devices Unit</w:t>
      </w:r>
      <w:r w:rsidR="00A414FC" w:rsidRPr="002F1927">
        <w:rPr>
          <w:rFonts w:ascii="Times New Roman" w:hAnsi="Times New Roman"/>
          <w:b/>
        </w:rPr>
        <w:t xml:space="preserve"> </w:t>
      </w:r>
      <w:r w:rsidR="0080167B">
        <w:rPr>
          <w:rFonts w:ascii="Times New Roman" w:hAnsi="Times New Roman"/>
          <w:b/>
        </w:rPr>
        <w:t xml:space="preserve"> </w:t>
      </w:r>
      <w:r w:rsidR="00A414FC" w:rsidRPr="002F1927">
        <w:rPr>
          <w:rFonts w:ascii="Times New Roman" w:hAnsi="Times New Roman"/>
          <w:b/>
        </w:rPr>
        <w:t>:</w:t>
      </w:r>
      <w:r w:rsidR="00830149" w:rsidRPr="002F1927">
        <w:rPr>
          <w:rFonts w:ascii="Times New Roman" w:hAnsi="Times New Roman"/>
          <w:b/>
        </w:rPr>
        <w:t>-</w:t>
      </w:r>
    </w:p>
    <w:tbl>
      <w:tblPr>
        <w:tblW w:w="8752" w:type="dxa"/>
        <w:jc w:val="center"/>
        <w:shd w:val="clear" w:color="auto" w:fill="FFFFFF" w:themeFill="background1"/>
        <w:tblLook w:val="04A0"/>
      </w:tblPr>
      <w:tblGrid>
        <w:gridCol w:w="6075"/>
        <w:gridCol w:w="2677"/>
      </w:tblGrid>
      <w:tr w:rsidR="001A1EA1" w:rsidRPr="002F1927" w:rsidTr="007F4FF3">
        <w:trPr>
          <w:trHeight w:val="377"/>
          <w:jc w:val="center"/>
        </w:trPr>
        <w:tc>
          <w:tcPr>
            <w:tcW w:w="87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mplantable Hg. Devices Unit</w:t>
            </w:r>
          </w:p>
        </w:tc>
      </w:tr>
      <w:tr w:rsidR="001A1EA1" w:rsidRPr="002F1927" w:rsidTr="00F431AD">
        <w:trPr>
          <w:trHeight w:val="166"/>
          <w:jc w:val="center"/>
        </w:trPr>
        <w:tc>
          <w:tcPr>
            <w:tcW w:w="6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. of cases seen</w:t>
            </w:r>
          </w:p>
        </w:tc>
        <w:tc>
          <w:tcPr>
            <w:tcW w:w="2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7</w:t>
            </w:r>
          </w:p>
        </w:tc>
      </w:tr>
      <w:tr w:rsidR="001A1EA1" w:rsidRPr="002F1927" w:rsidTr="00F431AD">
        <w:trPr>
          <w:trHeight w:val="138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ADIP-CI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RBSK-SAST</w:t>
            </w:r>
          </w:p>
        </w:tc>
        <w:tc>
          <w:tcPr>
            <w:tcW w:w="26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1F02D6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  <w:p w:rsidR="00872F8F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  <w:p w:rsidR="00872F8F" w:rsidRPr="002F1927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1A1EA1" w:rsidRPr="002F1927" w:rsidTr="00F431AD">
        <w:trPr>
          <w:trHeight w:val="138"/>
          <w:jc w:val="center"/>
        </w:trPr>
        <w:tc>
          <w:tcPr>
            <w:tcW w:w="60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1EA1" w:rsidRPr="002F1927" w:rsidTr="00F431AD">
        <w:trPr>
          <w:trHeight w:val="138"/>
          <w:jc w:val="center"/>
        </w:trPr>
        <w:tc>
          <w:tcPr>
            <w:tcW w:w="6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ind w:left="432" w:hanging="36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. of switch on</w:t>
            </w:r>
          </w:p>
        </w:tc>
        <w:tc>
          <w:tcPr>
            <w:tcW w:w="2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3</w:t>
            </w:r>
          </w:p>
        </w:tc>
      </w:tr>
      <w:tr w:rsidR="001A1EA1" w:rsidRPr="002F1927" w:rsidTr="00F431AD">
        <w:trPr>
          <w:trHeight w:val="686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ADIP-CI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RBSK-SAST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F02D6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  <w:p w:rsidR="00872F8F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  <w:p w:rsidR="00872F8F" w:rsidRPr="002F1927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1A1EA1" w:rsidRPr="002F1927" w:rsidTr="00F431AD">
        <w:trPr>
          <w:trHeight w:val="138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ind w:left="432" w:hanging="36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. of sessions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7</w:t>
            </w:r>
          </w:p>
        </w:tc>
      </w:tr>
      <w:tr w:rsidR="001A1EA1" w:rsidRPr="002F1927" w:rsidTr="00F431AD">
        <w:trPr>
          <w:trHeight w:val="742"/>
          <w:jc w:val="center"/>
        </w:trPr>
        <w:tc>
          <w:tcPr>
            <w:tcW w:w="60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ADIP-CI</w:t>
            </w:r>
          </w:p>
          <w:p w:rsidR="00C81A64" w:rsidRPr="002F1927" w:rsidRDefault="001A1EA1" w:rsidP="00565F55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spacing w:after="0" w:line="240" w:lineRule="auto"/>
              <w:ind w:left="480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RBSK-SAS</w:t>
            </w:r>
            <w:r w:rsidR="00C81A64" w:rsidRPr="002F1927">
              <w:rPr>
                <w:rFonts w:ascii="Times New Roman" w:eastAsia="Times New Roman" w:hAnsi="Times New Roman"/>
              </w:rPr>
              <w:t>T</w:t>
            </w:r>
          </w:p>
        </w:tc>
        <w:tc>
          <w:tcPr>
            <w:tcW w:w="2677" w:type="dxa"/>
            <w:tcBorders>
              <w:top w:val="nil"/>
              <w:left w:val="nil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1F02D6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  <w:p w:rsidR="00872F8F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  <w:p w:rsidR="00872F8F" w:rsidRPr="002F1927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1A1EA1" w:rsidRPr="002F1927" w:rsidTr="00F431AD">
        <w:trPr>
          <w:trHeight w:val="185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ind w:left="432" w:hanging="36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pping for CI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3</w:t>
            </w:r>
          </w:p>
        </w:tc>
      </w:tr>
      <w:tr w:rsidR="001A1EA1" w:rsidRPr="002F1927" w:rsidTr="00F431AD">
        <w:trPr>
          <w:trHeight w:val="714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11"/>
              </w:numPr>
              <w:shd w:val="clear" w:color="auto" w:fill="FFFFFF" w:themeFill="background1"/>
              <w:spacing w:after="0" w:line="240" w:lineRule="auto"/>
              <w:ind w:left="480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11"/>
              </w:numPr>
              <w:shd w:val="clear" w:color="auto" w:fill="FFFFFF" w:themeFill="background1"/>
              <w:spacing w:after="0" w:line="240" w:lineRule="auto"/>
              <w:ind w:left="480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ADIP-CI</w:t>
            </w:r>
          </w:p>
          <w:p w:rsidR="001A1EA1" w:rsidRPr="002F1927" w:rsidRDefault="001A1EA1" w:rsidP="00565F55">
            <w:pPr>
              <w:numPr>
                <w:ilvl w:val="0"/>
                <w:numId w:val="11"/>
              </w:numPr>
              <w:shd w:val="clear" w:color="auto" w:fill="FFFFFF" w:themeFill="background1"/>
              <w:spacing w:after="0" w:line="240" w:lineRule="auto"/>
              <w:ind w:left="432" w:hanging="31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BSK-SAST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F02D6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  <w:p w:rsidR="00872F8F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</w:t>
            </w:r>
          </w:p>
          <w:p w:rsidR="00872F8F" w:rsidRPr="002F1927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1A1EA1" w:rsidRPr="002F1927" w:rsidTr="00F431AD">
        <w:trPr>
          <w:trHeight w:val="166"/>
          <w:jc w:val="center"/>
        </w:trPr>
        <w:tc>
          <w:tcPr>
            <w:tcW w:w="6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roubleshooting CI devices</w:t>
            </w:r>
          </w:p>
        </w:tc>
        <w:tc>
          <w:tcPr>
            <w:tcW w:w="2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4</w:t>
            </w:r>
          </w:p>
        </w:tc>
      </w:tr>
      <w:tr w:rsidR="001A1EA1" w:rsidRPr="002F1927" w:rsidTr="00F431AD">
        <w:trPr>
          <w:trHeight w:val="757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after="0" w:line="240" w:lineRule="auto"/>
              <w:ind w:left="507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after="0" w:line="240" w:lineRule="auto"/>
              <w:ind w:left="507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>ADIP-CI</w:t>
            </w:r>
          </w:p>
          <w:p w:rsidR="001A1EA1" w:rsidRPr="002F1927" w:rsidRDefault="001A1EA1" w:rsidP="00565F55">
            <w:pPr>
              <w:numPr>
                <w:ilvl w:val="0"/>
                <w:numId w:val="12"/>
              </w:numPr>
              <w:shd w:val="clear" w:color="auto" w:fill="FFFFFF" w:themeFill="background1"/>
              <w:spacing w:after="0" w:line="240" w:lineRule="auto"/>
              <w:ind w:left="50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BSK-SAST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F02D6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  <w:p w:rsidR="00872F8F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</w:p>
          <w:p w:rsidR="00872F8F" w:rsidRPr="002F1927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148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830149" w:rsidP="001A1EA1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nse</w:t>
            </w:r>
            <w:r w:rsidR="001A1EA1"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ng for CI clients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872F8F" w:rsidP="001F02D6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7</w:t>
            </w:r>
          </w:p>
        </w:tc>
      </w:tr>
      <w:tr w:rsidR="001A1EA1" w:rsidRPr="002F1927" w:rsidTr="00F431AD">
        <w:trPr>
          <w:trHeight w:val="547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565F55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after="0" w:line="240" w:lineRule="auto"/>
              <w:ind w:left="507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 xml:space="preserve"> Non-ADIP</w:t>
            </w:r>
          </w:p>
          <w:p w:rsidR="001A1EA1" w:rsidRPr="002F1927" w:rsidRDefault="001A1EA1" w:rsidP="00565F55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tabs>
                <w:tab w:val="left" w:pos="306"/>
              </w:tabs>
              <w:spacing w:after="0" w:line="240" w:lineRule="auto"/>
              <w:ind w:left="507"/>
              <w:jc w:val="both"/>
              <w:rPr>
                <w:rFonts w:ascii="Times New Roman" w:eastAsia="Times New Roman" w:hAnsi="Times New Roman"/>
              </w:rPr>
            </w:pPr>
            <w:r w:rsidRPr="002F1927">
              <w:rPr>
                <w:rFonts w:ascii="Times New Roman" w:eastAsia="Times New Roman" w:hAnsi="Times New Roman"/>
              </w:rPr>
              <w:t xml:space="preserve"> ADIP-CI</w:t>
            </w:r>
          </w:p>
          <w:p w:rsidR="001A1EA1" w:rsidRPr="002F1927" w:rsidRDefault="001A1EA1" w:rsidP="00565F55">
            <w:pPr>
              <w:numPr>
                <w:ilvl w:val="0"/>
                <w:numId w:val="13"/>
              </w:numPr>
              <w:shd w:val="clear" w:color="auto" w:fill="FFFFFF" w:themeFill="background1"/>
              <w:tabs>
                <w:tab w:val="left" w:pos="306"/>
              </w:tabs>
              <w:spacing w:after="0" w:line="240" w:lineRule="auto"/>
              <w:ind w:left="50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BSK-SAST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F02D6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  <w:p w:rsidR="00872F8F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  <w:p w:rsidR="00872F8F" w:rsidRPr="002F1927" w:rsidRDefault="00872F8F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1A1EA1" w:rsidRPr="002F1927" w:rsidTr="00F431AD">
        <w:trPr>
          <w:trHeight w:val="547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1A1EA1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. of students </w:t>
            </w:r>
          </w:p>
        </w:tc>
        <w:tc>
          <w:tcPr>
            <w:tcW w:w="2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B43CC" w:rsidP="00C81A64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</w:p>
        </w:tc>
      </w:tr>
    </w:tbl>
    <w:p w:rsidR="001A1EA1" w:rsidRPr="002F1927" w:rsidRDefault="001A1EA1" w:rsidP="001A1EA1">
      <w:p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  <w:sectPr w:rsidR="001A1EA1" w:rsidRPr="002F1927" w:rsidSect="001A1EA1">
          <w:type w:val="continuous"/>
          <w:pgSz w:w="11907" w:h="16839" w:code="9"/>
          <w:pgMar w:top="1440" w:right="1440" w:bottom="1440" w:left="1440" w:header="720" w:footer="418" w:gutter="0"/>
          <w:cols w:space="720"/>
          <w:docGrid w:linePitch="360"/>
        </w:sect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B3625" w:rsidRDefault="001B3625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1A1EA1" w:rsidRPr="001B3625" w:rsidRDefault="001A1EA1" w:rsidP="001B362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eastAsia="Times New Roman" w:hAnsi="Times New Roman"/>
          <w:b/>
          <w:bCs/>
        </w:rPr>
      </w:pPr>
      <w:r w:rsidRPr="001B3625">
        <w:rPr>
          <w:rFonts w:ascii="Times New Roman" w:hAnsi="Times New Roman"/>
          <w:b/>
        </w:rPr>
        <w:lastRenderedPageBreak/>
        <w:t xml:space="preserve">Listening Training Unit </w:t>
      </w:r>
    </w:p>
    <w:p w:rsidR="001A1EA1" w:rsidRPr="002F1927" w:rsidRDefault="001A1EA1" w:rsidP="001A1EA1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900"/>
        <w:jc w:val="both"/>
        <w:rPr>
          <w:rFonts w:ascii="Times New Roman" w:eastAsia="Times New Roman" w:hAnsi="Times New Roman"/>
          <w:b/>
          <w:bCs/>
        </w:rPr>
      </w:pPr>
    </w:p>
    <w:tbl>
      <w:tblPr>
        <w:tblW w:w="9468" w:type="dxa"/>
        <w:shd w:val="clear" w:color="auto" w:fill="FFFFFF" w:themeFill="background1"/>
        <w:tblLayout w:type="fixed"/>
        <w:tblLook w:val="04A0"/>
      </w:tblPr>
      <w:tblGrid>
        <w:gridCol w:w="3888"/>
        <w:gridCol w:w="720"/>
        <w:gridCol w:w="4050"/>
        <w:gridCol w:w="810"/>
      </w:tblGrid>
      <w:tr w:rsidR="001A1EA1" w:rsidRPr="002F1927" w:rsidTr="00F431AD">
        <w:trPr>
          <w:trHeight w:val="134"/>
        </w:trPr>
        <w:tc>
          <w:tcPr>
            <w:tcW w:w="4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stening Training Unit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A1EA1" w:rsidRPr="002F1927" w:rsidRDefault="001A1EA1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Clas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A1EA1" w:rsidRPr="002F1927" w:rsidRDefault="001A1EA1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LTU</w:t>
            </w:r>
          </w:p>
        </w:tc>
      </w:tr>
      <w:tr w:rsidR="001A1EA1" w:rsidRPr="002F1927" w:rsidTr="00F431AD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seen        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BF1125" w:rsidP="002D604B">
            <w:pPr>
              <w:tabs>
                <w:tab w:val="left" w:pos="318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1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DHL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143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ssions take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BF1125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Dip in HA Repair &amp; EM Tech.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tabs>
                <w:tab w:val="center" w:pos="297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188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for whom demo therapy give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125DB" w:rsidP="002D604B">
            <w:pPr>
              <w:tabs>
                <w:tab w:val="center" w:pos="297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DTYDH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143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New client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BF1125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I BASLP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116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Repeat client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872F8F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II B.Sc. (Speech &amp; Hearing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discharge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125DB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III B.Sc. (Speech &amp; Hearing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107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discontinue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125DB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AIISH Intern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tabs>
                <w:tab w:val="center" w:pos="297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ents given training in Hindi                                                                                  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125DB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External Interns [ENT]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8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CI traine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BF1125" w:rsidP="002D604B">
            <w:pPr>
              <w:tabs>
                <w:tab w:val="center" w:pos="297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I M.Sc. (Audiology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0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ssions for clients with CI taken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BF1125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II M.Sc. (Audiology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89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tinnitus attended therap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125DB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B.S.Ed. (HI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ssions for clients with tinnitu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125DB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M.S. Ed. (HI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ANS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125DB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D.Ed. [HI,GTTCHH, Mysuru] External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BF3F33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ssions for clients with ANS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125DB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1EA1" w:rsidRPr="002F1927" w:rsidTr="00F431AD">
        <w:trPr>
          <w:trHeight w:val="323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with CAP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BF1125" w:rsidP="002D604B">
            <w:pPr>
              <w:tabs>
                <w:tab w:val="center" w:pos="297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tabs>
                <w:tab w:val="center" w:pos="297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tabs>
                <w:tab w:val="center" w:pos="297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1EA1" w:rsidRPr="002F1927" w:rsidTr="00F431AD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Sessions for clients with CAP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BF1125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1EA1" w:rsidRPr="002F1927" w:rsidTr="00F431AD">
        <w:trPr>
          <w:trHeight w:val="125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lients for observation for HAT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1A1EA1" w:rsidRPr="002F1927" w:rsidRDefault="001125DB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1EA1" w:rsidRPr="002F1927" w:rsidTr="00F431AD">
        <w:trPr>
          <w:trHeight w:val="125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Total  No. of  Students posted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125DB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EA1" w:rsidRPr="002F1927" w:rsidRDefault="001A1EA1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31DD" w:rsidRPr="002F1927" w:rsidTr="00F431AD">
        <w:trPr>
          <w:trHeight w:val="125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031DD" w:rsidRPr="002F1927" w:rsidRDefault="006031D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Total no of sessions given through WhatsApp Video call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031DD" w:rsidRPr="002F1927" w:rsidRDefault="00BF1125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4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031DD" w:rsidRPr="002F1927" w:rsidRDefault="006031DD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031DD" w:rsidRPr="002F1927" w:rsidRDefault="006031DD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31DD" w:rsidRPr="002F1927" w:rsidTr="00F431AD">
        <w:trPr>
          <w:trHeight w:val="125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031DD" w:rsidRPr="002F1927" w:rsidRDefault="006031DD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Total No. of sessions given through phone call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031DD" w:rsidRPr="002F1927" w:rsidRDefault="00BF1125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7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031DD" w:rsidRPr="002F1927" w:rsidRDefault="006031DD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031DD" w:rsidRPr="002F1927" w:rsidRDefault="006031DD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F1125" w:rsidRPr="002F1927" w:rsidTr="00F431AD">
        <w:trPr>
          <w:trHeight w:val="125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F1125" w:rsidRPr="002F1927" w:rsidRDefault="00BF1125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. of sessions could not be taken due to client/Network issues 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F1125" w:rsidRDefault="00BF1125" w:rsidP="002D604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F1125" w:rsidRPr="002F1927" w:rsidRDefault="00BF1125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F1125" w:rsidRPr="002F1927" w:rsidRDefault="00BF1125" w:rsidP="00E04B2B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04158" w:rsidRPr="002F1927" w:rsidRDefault="00904158" w:rsidP="006031DD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aps/>
          <w:sz w:val="24"/>
          <w:szCs w:val="24"/>
        </w:rPr>
      </w:pPr>
    </w:p>
    <w:p w:rsidR="001A1EA1" w:rsidRPr="002F1927" w:rsidRDefault="001A1EA1" w:rsidP="00565F55">
      <w:pPr>
        <w:pStyle w:val="HTMLPreformatted"/>
        <w:numPr>
          <w:ilvl w:val="0"/>
          <w:numId w:val="5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rPr>
          <w:rFonts w:ascii="Times New Roman" w:hAnsi="Times New Roman" w:cs="Times New Roman"/>
          <w:sz w:val="24"/>
          <w:szCs w:val="24"/>
        </w:rPr>
      </w:pPr>
      <w:r w:rsidRPr="002F1927">
        <w:rPr>
          <w:rFonts w:ascii="Times New Roman" w:hAnsi="Times New Roman" w:cs="Times New Roman"/>
          <w:b/>
          <w:caps/>
          <w:sz w:val="24"/>
          <w:szCs w:val="24"/>
        </w:rPr>
        <w:t xml:space="preserve">Clinical Support Services/ 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नैदानिक</w:t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 ​​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समर्थनसेवाएं</w:t>
      </w:r>
    </w:p>
    <w:p w:rsidR="001B3625" w:rsidRPr="00852ECB" w:rsidRDefault="00BA2825" w:rsidP="00852ECB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630"/>
        <w:jc w:val="center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Certificates Issue</w:t>
      </w:r>
      <w:r w:rsidR="001B3625">
        <w:rPr>
          <w:rFonts w:ascii="Times New Roman" w:hAnsi="Times New Roman"/>
          <w:b/>
          <w:i/>
        </w:rPr>
        <w:t>d</w:t>
      </w:r>
    </w:p>
    <w:tbl>
      <w:tblPr>
        <w:tblpPr w:leftFromText="180" w:rightFromText="180" w:vertAnchor="text" w:horzAnchor="margin" w:tblpXSpec="center" w:tblpY="6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/>
      </w:tblPr>
      <w:tblGrid>
        <w:gridCol w:w="7696"/>
        <w:gridCol w:w="1547"/>
      </w:tblGrid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ind w:right="-1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Financial aid (pension of GOK)</w:t>
            </w:r>
          </w:p>
        </w:tc>
        <w:tc>
          <w:tcPr>
            <w:tcW w:w="1547" w:type="dxa"/>
            <w:shd w:val="clear" w:color="auto" w:fill="FFFFFF" w:themeFill="background1"/>
            <w:noWrap/>
            <w:vAlign w:val="bottom"/>
            <w:hideMark/>
          </w:tcPr>
          <w:p w:rsidR="001A1EA1" w:rsidRPr="002F1927" w:rsidRDefault="00180DB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7</w:t>
            </w:r>
          </w:p>
        </w:tc>
      </w:tr>
      <w:tr w:rsidR="001A1EA1" w:rsidRPr="002F1927" w:rsidTr="00F431AD">
        <w:trPr>
          <w:trHeight w:val="85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Admission to regular school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BB765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85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Admission to deaf school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BB765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Physically handicapped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BB765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1A1EA1" w:rsidRPr="002F1927" w:rsidTr="00F431AD">
        <w:trPr>
          <w:trHeight w:val="60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Tax exemption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BB7659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Education scholarship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BB765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Driving license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BB765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LIC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BB765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I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BB765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Estimation letter for hearing aids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180DB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1A1EA1" w:rsidRPr="002F1927" w:rsidTr="00F431AD">
        <w:trPr>
          <w:trHeight w:val="64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eimbursement letters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BB765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6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sz w:val="24"/>
                <w:szCs w:val="24"/>
              </w:rPr>
              <w:t>Certificate issued at camp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BB7659" w:rsidP="00E04B2B">
            <w:pPr>
              <w:shd w:val="clear" w:color="auto" w:fill="FFFFFF" w:themeFill="background1"/>
              <w:spacing w:after="0" w:line="276" w:lineRule="auto"/>
              <w:ind w:hanging="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1A1EA1" w:rsidRPr="002F1927" w:rsidTr="00F431AD">
        <w:trPr>
          <w:trHeight w:val="66"/>
        </w:trPr>
        <w:tc>
          <w:tcPr>
            <w:tcW w:w="7938" w:type="dxa"/>
            <w:shd w:val="clear" w:color="auto" w:fill="FFFFFF" w:themeFill="background1"/>
            <w:hideMark/>
          </w:tcPr>
          <w:p w:rsidR="001A1EA1" w:rsidRPr="002F1927" w:rsidRDefault="001A1EA1" w:rsidP="00E04B2B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F192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otal No. Disability Certificates issued </w:t>
            </w:r>
          </w:p>
        </w:tc>
        <w:tc>
          <w:tcPr>
            <w:tcW w:w="1547" w:type="dxa"/>
            <w:shd w:val="clear" w:color="auto" w:fill="FFFFFF" w:themeFill="background1"/>
            <w:hideMark/>
          </w:tcPr>
          <w:p w:rsidR="001A1EA1" w:rsidRPr="002F1927" w:rsidRDefault="00180DB9" w:rsidP="00E04B2B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3</w:t>
            </w:r>
          </w:p>
        </w:tc>
      </w:tr>
    </w:tbl>
    <w:p w:rsidR="001B3625" w:rsidRPr="003E6074" w:rsidRDefault="001B3625" w:rsidP="003E6074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</w:p>
    <w:p w:rsidR="00AE3F41" w:rsidRPr="006E16A0" w:rsidRDefault="00AE3F41" w:rsidP="00565F55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  <w:r w:rsidRPr="006E16A0">
        <w:rPr>
          <w:rFonts w:ascii="Times New Roman" w:hAnsi="Times New Roman"/>
          <w:b/>
        </w:rPr>
        <w:t xml:space="preserve">Details of estimation letters given in </w:t>
      </w:r>
      <w:r w:rsidR="003E6074">
        <w:rPr>
          <w:rFonts w:ascii="Times New Roman" w:hAnsi="Times New Roman"/>
          <w:b/>
        </w:rPr>
        <w:t xml:space="preserve">September </w:t>
      </w:r>
      <w:r w:rsidR="00BB7659">
        <w:rPr>
          <w:rFonts w:ascii="Times New Roman" w:hAnsi="Times New Roman"/>
          <w:b/>
        </w:rPr>
        <w:t xml:space="preserve"> 2020        :   15 </w:t>
      </w:r>
    </w:p>
    <w:p w:rsidR="001B3625" w:rsidRDefault="00BB7659" w:rsidP="00EB5CB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B5CB5" w:rsidRPr="00BA2825" w:rsidRDefault="00EB5CB5" w:rsidP="002D70BB">
      <w:pPr>
        <w:pStyle w:val="ListParagraph"/>
        <w:numPr>
          <w:ilvl w:val="0"/>
          <w:numId w:val="15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720"/>
        <w:jc w:val="center"/>
        <w:rPr>
          <w:rFonts w:ascii="Times New Roman" w:eastAsia="Times New Roman" w:hAnsi="Times New Roman"/>
          <w:b/>
          <w:bCs/>
          <w:color w:val="000000" w:themeColor="text1"/>
        </w:rPr>
      </w:pPr>
      <w:r w:rsidRPr="006E16A0">
        <w:rPr>
          <w:rFonts w:ascii="Times New Roman" w:hAnsi="Times New Roman"/>
          <w:b/>
        </w:rPr>
        <w:t xml:space="preserve">PUBLIC EDUCATION AND OUTREACH SERVICES / </w:t>
      </w:r>
      <w:r w:rsidRPr="006E16A0">
        <w:rPr>
          <w:rFonts w:ascii="Times New Roman" w:hAnsi="Times New Roman" w:cs="Mangal"/>
          <w:cs/>
          <w:lang w:bidi="hi-IN"/>
        </w:rPr>
        <w:t>सार्वजनिकशिक्षाऔरआउटरीचसेवाएं</w:t>
      </w:r>
    </w:p>
    <w:p w:rsidR="00EB5CB5" w:rsidRPr="002F1927" w:rsidRDefault="00EB5CB5" w:rsidP="00565F5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284"/>
        </w:tabs>
        <w:spacing w:after="120" w:line="240" w:lineRule="auto"/>
        <w:ind w:left="284" w:hanging="284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Communication Disorders Screening Camps </w:t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  <w:t>:</w:t>
      </w:r>
      <w:r w:rsidRPr="002F1927">
        <w:rPr>
          <w:rFonts w:ascii="Times New Roman" w:hAnsi="Times New Roman"/>
          <w:b/>
        </w:rPr>
        <w:tab/>
      </w:r>
      <w:r w:rsidR="00547255" w:rsidRPr="002F1927">
        <w:rPr>
          <w:rFonts w:ascii="Times New Roman" w:hAnsi="Times New Roman"/>
          <w:b/>
        </w:rPr>
        <w:t xml:space="preserve"> </w:t>
      </w:r>
      <w:r w:rsidRPr="002F1927">
        <w:rPr>
          <w:rFonts w:ascii="Times New Roman" w:hAnsi="Times New Roman"/>
        </w:rPr>
        <w:t>Nil</w:t>
      </w:r>
    </w:p>
    <w:p w:rsidR="00EB5CB5" w:rsidRPr="002F1927" w:rsidRDefault="00EB5CB5" w:rsidP="00EB5CB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360" w:hanging="360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ab/>
        <w:t>(</w:t>
      </w:r>
      <w:r w:rsidRPr="002F1927">
        <w:rPr>
          <w:rFonts w:ascii="Times New Roman" w:hAnsi="Times New Roman"/>
        </w:rPr>
        <w:t>Details such as</w:t>
      </w:r>
      <w:r w:rsidRPr="002F1927">
        <w:rPr>
          <w:rFonts w:ascii="Times New Roman" w:hAnsi="Times New Roman"/>
          <w:b/>
        </w:rPr>
        <w:t xml:space="preserve"> v</w:t>
      </w:r>
      <w:r w:rsidRPr="002F1927">
        <w:rPr>
          <w:rFonts w:ascii="Times New Roman" w:hAnsi="Times New Roman"/>
        </w:rPr>
        <w:t xml:space="preserve">enue, Staff deputed, No. of clients seen, </w:t>
      </w:r>
    </w:p>
    <w:p w:rsidR="00EB5CB5" w:rsidRPr="00BA2825" w:rsidRDefault="00EB5CB5" w:rsidP="00BA282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360" w:hanging="360"/>
        <w:rPr>
          <w:rFonts w:ascii="Times New Roman" w:hAnsi="Times New Roman"/>
          <w:b/>
        </w:rPr>
      </w:pPr>
      <w:r w:rsidRPr="002F1927">
        <w:rPr>
          <w:rFonts w:ascii="Times New Roman" w:hAnsi="Times New Roman"/>
        </w:rPr>
        <w:tab/>
        <w:t xml:space="preserve"> Assessment &amp; Rehabilitation Details)  </w:t>
      </w:r>
      <w:r w:rsidRPr="002F1927">
        <w:rPr>
          <w:rFonts w:ascii="Times New Roman" w:hAnsi="Times New Roman"/>
          <w:b/>
        </w:rPr>
        <w:tab/>
      </w:r>
      <w:r w:rsidRPr="00BA2825">
        <w:rPr>
          <w:rFonts w:ascii="Times New Roman" w:hAnsi="Times New Roman"/>
          <w:b/>
        </w:rPr>
        <w:tab/>
      </w:r>
    </w:p>
    <w:p w:rsidR="00EB5CB5" w:rsidRPr="002F1927" w:rsidRDefault="00EB5CB5" w:rsidP="00565F5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0"/>
          <w:tab w:val="left" w:pos="284"/>
        </w:tabs>
        <w:spacing w:after="0" w:line="360" w:lineRule="auto"/>
        <w:ind w:left="284" w:hanging="284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>Other Outreach Services</w:t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="00E04B2B"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>:</w:t>
      </w:r>
      <w:r w:rsidRPr="002F1927">
        <w:rPr>
          <w:rFonts w:ascii="Times New Roman" w:hAnsi="Times New Roman"/>
          <w:b/>
        </w:rPr>
        <w:tab/>
      </w:r>
      <w:r w:rsidR="00547255" w:rsidRPr="002F1927">
        <w:rPr>
          <w:rFonts w:ascii="Times New Roman" w:hAnsi="Times New Roman"/>
          <w:b/>
        </w:rPr>
        <w:t xml:space="preserve"> </w:t>
      </w:r>
      <w:r w:rsidRPr="002F1927">
        <w:rPr>
          <w:rFonts w:ascii="Times New Roman" w:hAnsi="Times New Roman"/>
        </w:rPr>
        <w:t>Nil</w:t>
      </w:r>
    </w:p>
    <w:p w:rsidR="00EB5CB5" w:rsidRDefault="00EB5CB5" w:rsidP="00565F5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0"/>
          <w:tab w:val="left" w:pos="284"/>
        </w:tabs>
        <w:spacing w:after="0" w:line="360" w:lineRule="auto"/>
        <w:ind w:left="284" w:hanging="284"/>
        <w:rPr>
          <w:rFonts w:ascii="Times New Roman" w:hAnsi="Times New Roman"/>
        </w:rPr>
      </w:pPr>
      <w:r w:rsidRPr="002F1927">
        <w:rPr>
          <w:rFonts w:ascii="Times New Roman" w:hAnsi="Times New Roman"/>
          <w:b/>
        </w:rPr>
        <w:t>Public lecture series</w:t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</w:r>
      <w:r w:rsidRPr="002F1927">
        <w:rPr>
          <w:rFonts w:ascii="Times New Roman" w:hAnsi="Times New Roman"/>
          <w:b/>
        </w:rPr>
        <w:tab/>
        <w:t>:</w:t>
      </w:r>
      <w:r w:rsidRPr="002F1927">
        <w:rPr>
          <w:rFonts w:ascii="Times New Roman" w:hAnsi="Times New Roman"/>
          <w:b/>
        </w:rPr>
        <w:tab/>
      </w:r>
      <w:r w:rsidR="00547255" w:rsidRPr="002F1927">
        <w:rPr>
          <w:rFonts w:ascii="Times New Roman" w:hAnsi="Times New Roman"/>
          <w:b/>
        </w:rPr>
        <w:t xml:space="preserve"> </w:t>
      </w:r>
      <w:r w:rsidR="00D24292">
        <w:rPr>
          <w:rFonts w:ascii="Times New Roman" w:hAnsi="Times New Roman"/>
        </w:rPr>
        <w:t>01.</w:t>
      </w:r>
    </w:p>
    <w:p w:rsidR="00D24292" w:rsidRPr="009911B6" w:rsidRDefault="00D24292" w:rsidP="009911B6">
      <w:pPr>
        <w:pStyle w:val="ListParagraph"/>
        <w:numPr>
          <w:ilvl w:val="0"/>
          <w:numId w:val="30"/>
        </w:numPr>
        <w:shd w:val="clear" w:color="auto" w:fill="FFFFFF"/>
        <w:tabs>
          <w:tab w:val="left" w:pos="360"/>
          <w:tab w:val="left" w:pos="630"/>
        </w:tabs>
        <w:spacing w:line="253" w:lineRule="atLeast"/>
        <w:ind w:left="360"/>
        <w:rPr>
          <w:rFonts w:ascii="Times New Roman" w:eastAsia="Times New Roman" w:hAnsi="Times New Roman"/>
          <w:color w:val="222222"/>
          <w:lang w:bidi="hi-IN"/>
        </w:rPr>
      </w:pPr>
      <w:r w:rsidRPr="00D24292">
        <w:rPr>
          <w:rFonts w:ascii="Times New Roman" w:hAnsi="Times New Roman"/>
          <w:bCs/>
        </w:rPr>
        <w:t>Dr.</w:t>
      </w:r>
      <w:r w:rsidR="00B23E61">
        <w:rPr>
          <w:rFonts w:ascii="Times New Roman" w:hAnsi="Times New Roman"/>
          <w:bCs/>
        </w:rPr>
        <w:t xml:space="preserve"> </w:t>
      </w:r>
      <w:r w:rsidRPr="00D24292">
        <w:rPr>
          <w:rFonts w:ascii="Times New Roman" w:hAnsi="Times New Roman"/>
          <w:bCs/>
        </w:rPr>
        <w:t>Chandini Jain</w:t>
      </w:r>
      <w:r>
        <w:rPr>
          <w:rFonts w:ascii="Times New Roman" w:hAnsi="Times New Roman"/>
        </w:rPr>
        <w:t xml:space="preserve"> </w:t>
      </w:r>
      <w:r>
        <w:rPr>
          <w:rFonts w:ascii="Times New Roman" w:eastAsia="Times New Roman" w:hAnsi="Times New Roman"/>
          <w:color w:val="202124"/>
          <w:lang w:val="en-GB" w:bidi="hi-IN"/>
        </w:rPr>
        <w:t>g</w:t>
      </w:r>
      <w:r w:rsidRPr="00D24292">
        <w:rPr>
          <w:rFonts w:ascii="Times New Roman" w:eastAsia="Times New Roman" w:hAnsi="Times New Roman"/>
          <w:color w:val="202124"/>
          <w:lang w:val="en-GB" w:bidi="hi-IN"/>
        </w:rPr>
        <w:t xml:space="preserve">ave a radio talk in </w:t>
      </w:r>
      <w:r w:rsidR="00B23E61">
        <w:rPr>
          <w:rFonts w:ascii="Times New Roman" w:eastAsia="Times New Roman" w:hAnsi="Times New Roman"/>
          <w:color w:val="202124"/>
          <w:lang w:val="en-GB" w:bidi="hi-IN"/>
        </w:rPr>
        <w:t>J</w:t>
      </w:r>
      <w:r w:rsidRPr="00D24292">
        <w:rPr>
          <w:rFonts w:ascii="Times New Roman" w:eastAsia="Times New Roman" w:hAnsi="Times New Roman"/>
          <w:color w:val="202124"/>
          <w:lang w:val="en-GB" w:bidi="hi-IN"/>
        </w:rPr>
        <w:t>anadhwani on 09/09/2020 on Educational rehabilitation of children with auditory problems and learning disability</w:t>
      </w:r>
      <w:r w:rsidR="009911B6">
        <w:rPr>
          <w:rFonts w:ascii="Times New Roman" w:eastAsia="Times New Roman" w:hAnsi="Times New Roman"/>
          <w:color w:val="202124"/>
          <w:lang w:val="en-GB" w:bidi="hi-IN"/>
        </w:rPr>
        <w:t>.</w:t>
      </w:r>
    </w:p>
    <w:p w:rsidR="00EB5CB5" w:rsidRPr="002F1927" w:rsidRDefault="00EB5CB5" w:rsidP="00565F55">
      <w:pPr>
        <w:pStyle w:val="HTMLPreformatted"/>
        <w:numPr>
          <w:ilvl w:val="0"/>
          <w:numId w:val="6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284"/>
        </w:tabs>
        <w:ind w:left="284" w:hanging="284"/>
        <w:rPr>
          <w:rFonts w:ascii="Times New Roman" w:hAnsi="Times New Roman" w:cs="Times New Roman"/>
          <w:sz w:val="24"/>
          <w:szCs w:val="24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>Technological consultancy services/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तकनीकीपरामर्शसेवाएं</w:t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  <w:t xml:space="preserve">:     </w:t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t xml:space="preserve">       </w:t>
      </w:r>
      <w:r w:rsidRPr="002F1927">
        <w:rPr>
          <w:rFonts w:ascii="Times New Roman" w:hAnsi="Times New Roman" w:cs="Times New Roman"/>
          <w:sz w:val="24"/>
          <w:szCs w:val="24"/>
        </w:rPr>
        <w:t>Nil</w:t>
      </w:r>
    </w:p>
    <w:p w:rsidR="00EB5CB5" w:rsidRPr="002F1927" w:rsidRDefault="00EB5CB5" w:rsidP="00565F55">
      <w:pPr>
        <w:pStyle w:val="HTMLPreformatted"/>
        <w:numPr>
          <w:ilvl w:val="0"/>
          <w:numId w:val="6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284"/>
        </w:tabs>
        <w:ind w:left="284" w:hanging="284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 xml:space="preserve">Awards and honors / 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पुरस्कारऔरसम्मान</w:t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="00E04B2B" w:rsidRPr="002F1927">
        <w:rPr>
          <w:rFonts w:ascii="Times New Roman" w:hAnsi="Times New Roman" w:cs="Times New Roman"/>
          <w:sz w:val="24"/>
          <w:szCs w:val="24"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>:</w:t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t xml:space="preserve">            Nil</w:t>
      </w:r>
    </w:p>
    <w:p w:rsidR="00EB5CB5" w:rsidRPr="002F1927" w:rsidRDefault="00EB5CB5" w:rsidP="00DB277B">
      <w:pPr>
        <w:pStyle w:val="HTMLPreformatted"/>
        <w:shd w:val="clear" w:color="auto" w:fill="FFFFFF" w:themeFill="background1"/>
        <w:tabs>
          <w:tab w:val="left" w:pos="284"/>
        </w:tabs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>received by Faculty and Staff</w:t>
      </w:r>
      <w:r w:rsidRPr="002F1927">
        <w:rPr>
          <w:rFonts w:ascii="Times New Roman" w:hAnsi="Times New Roman" w:cs="Times New Roman"/>
          <w:b/>
          <w:sz w:val="24"/>
          <w:szCs w:val="24"/>
        </w:rPr>
        <w:tab/>
      </w:r>
      <w:r w:rsidRPr="002F1927">
        <w:rPr>
          <w:rFonts w:ascii="Times New Roman" w:hAnsi="Times New Roman" w:cs="Times New Roman"/>
          <w:b/>
          <w:sz w:val="24"/>
          <w:szCs w:val="24"/>
        </w:rPr>
        <w:tab/>
      </w:r>
      <w:r w:rsidRPr="002F1927">
        <w:rPr>
          <w:rFonts w:ascii="Times New Roman" w:hAnsi="Times New Roman" w:cs="Times New Roman"/>
          <w:b/>
          <w:sz w:val="24"/>
          <w:szCs w:val="24"/>
        </w:rPr>
        <w:tab/>
      </w:r>
      <w:r w:rsidRPr="002F1927">
        <w:rPr>
          <w:rFonts w:ascii="Times New Roman" w:hAnsi="Times New Roman" w:cs="Times New Roman"/>
          <w:b/>
          <w:sz w:val="24"/>
          <w:szCs w:val="24"/>
        </w:rPr>
        <w:tab/>
      </w:r>
    </w:p>
    <w:p w:rsidR="00EB5CB5" w:rsidRPr="002F1927" w:rsidRDefault="00EB5CB5" w:rsidP="00DB277B">
      <w:pPr>
        <w:pStyle w:val="HTMLPreformatted"/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284"/>
        </w:tabs>
        <w:ind w:left="284" w:hanging="284"/>
        <w:rPr>
          <w:rFonts w:ascii="Times New Roman" w:hAnsi="Times New Roman" w:cs="Times New Roman"/>
          <w:b/>
          <w:sz w:val="24"/>
          <w:szCs w:val="24"/>
        </w:rPr>
      </w:pPr>
    </w:p>
    <w:p w:rsidR="00EB5CB5" w:rsidRPr="002F1927" w:rsidRDefault="00EB5CB5" w:rsidP="00565F5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284"/>
        </w:tabs>
        <w:spacing w:after="0" w:line="240" w:lineRule="auto"/>
        <w:ind w:left="284" w:hanging="284"/>
        <w:rPr>
          <w:rFonts w:ascii="Times New Roman" w:hAnsi="Times New Roman"/>
          <w:b/>
        </w:rPr>
      </w:pPr>
      <w:r w:rsidRPr="002F1927">
        <w:rPr>
          <w:rFonts w:ascii="Times New Roman" w:hAnsi="Times New Roman"/>
          <w:b/>
        </w:rPr>
        <w:t xml:space="preserve">Extracurricular activities / </w:t>
      </w:r>
      <w:r w:rsidRPr="002F1927">
        <w:rPr>
          <w:rFonts w:ascii="Times New Roman" w:hAnsi="Times New Roman" w:cs="Mangal"/>
          <w:cs/>
          <w:lang w:bidi="hi-IN"/>
        </w:rPr>
        <w:t>पाठ्येतरगतिविधियां</w:t>
      </w:r>
      <w:r w:rsidRPr="002F1927">
        <w:rPr>
          <w:rFonts w:ascii="Times New Roman" w:hAnsi="Times New Roman"/>
          <w:cs/>
          <w:lang w:bidi="hi-IN"/>
        </w:rPr>
        <w:tab/>
      </w:r>
      <w:r w:rsidRPr="002F1927">
        <w:rPr>
          <w:rFonts w:ascii="Times New Roman" w:hAnsi="Times New Roman"/>
          <w:cs/>
          <w:lang w:bidi="hi-IN"/>
        </w:rPr>
        <w:tab/>
      </w:r>
      <w:r w:rsidRPr="002F1927">
        <w:rPr>
          <w:rFonts w:ascii="Times New Roman" w:hAnsi="Times New Roman"/>
          <w:cs/>
          <w:lang w:bidi="hi-IN"/>
        </w:rPr>
        <w:tab/>
        <w:t>:</w:t>
      </w:r>
      <w:r w:rsidRPr="002F1927">
        <w:rPr>
          <w:rFonts w:ascii="Times New Roman" w:hAnsi="Times New Roman"/>
          <w:cs/>
          <w:lang w:bidi="hi-IN"/>
        </w:rPr>
        <w:tab/>
      </w:r>
      <w:r w:rsidR="00547255" w:rsidRPr="002F1927">
        <w:rPr>
          <w:rFonts w:ascii="Times New Roman" w:hAnsi="Times New Roman"/>
          <w:lang w:bidi="hi-IN"/>
        </w:rPr>
        <w:t xml:space="preserve">  </w:t>
      </w:r>
      <w:r w:rsidRPr="002F1927">
        <w:rPr>
          <w:rFonts w:ascii="Times New Roman" w:hAnsi="Times New Roman"/>
        </w:rPr>
        <w:t>Nil</w:t>
      </w:r>
    </w:p>
    <w:p w:rsidR="00EB5CB5" w:rsidRPr="002F1927" w:rsidRDefault="00EB5CB5" w:rsidP="00565F55">
      <w:pPr>
        <w:pStyle w:val="HTMLPreformatted"/>
        <w:numPr>
          <w:ilvl w:val="0"/>
          <w:numId w:val="6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284"/>
        </w:tabs>
        <w:ind w:left="284" w:hanging="284"/>
        <w:rPr>
          <w:rFonts w:ascii="Times New Roman" w:hAnsi="Times New Roman" w:cs="Times New Roman"/>
          <w:sz w:val="24"/>
          <w:szCs w:val="24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>Major events/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प्रमुखईवेंट</w:t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  <w:t xml:space="preserve"> </w:t>
      </w:r>
      <w:r w:rsidR="00E04B2B" w:rsidRPr="002F1927">
        <w:rPr>
          <w:rFonts w:ascii="Times New Roman" w:hAnsi="Times New Roman" w:cs="Times New Roman"/>
          <w:sz w:val="24"/>
          <w:szCs w:val="24"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:           </w:t>
      </w:r>
      <w:r w:rsidR="00547255" w:rsidRPr="002F1927">
        <w:rPr>
          <w:rFonts w:ascii="Times New Roman" w:hAnsi="Times New Roman" w:cs="Times New Roman"/>
          <w:sz w:val="24"/>
          <w:szCs w:val="24"/>
          <w:lang w:bidi="hi-IN"/>
        </w:rPr>
        <w:t xml:space="preserve">  </w:t>
      </w:r>
      <w:r w:rsidRPr="002F1927">
        <w:rPr>
          <w:rFonts w:ascii="Times New Roman" w:hAnsi="Times New Roman" w:cs="Times New Roman"/>
          <w:sz w:val="24"/>
          <w:szCs w:val="24"/>
        </w:rPr>
        <w:t>Nil</w:t>
      </w:r>
    </w:p>
    <w:p w:rsidR="00EB5CB5" w:rsidRPr="002F1927" w:rsidRDefault="00EB5CB5" w:rsidP="00DB277B">
      <w:pPr>
        <w:shd w:val="clear" w:color="auto" w:fill="FFFFFF" w:themeFill="background1"/>
        <w:tabs>
          <w:tab w:val="left" w:pos="0"/>
          <w:tab w:val="left" w:pos="284"/>
        </w:tabs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2F1927">
        <w:rPr>
          <w:rFonts w:ascii="Times New Roman" w:hAnsi="Times New Roman" w:cs="Times New Roman"/>
          <w:sz w:val="24"/>
          <w:szCs w:val="24"/>
        </w:rPr>
        <w:t xml:space="preserve">(A brief note in not more than five sentences about </w:t>
      </w:r>
    </w:p>
    <w:p w:rsidR="00EB5CB5" w:rsidRPr="002F1927" w:rsidRDefault="00EB5CB5" w:rsidP="00DB277B">
      <w:pPr>
        <w:shd w:val="clear" w:color="auto" w:fill="FFFFFF" w:themeFill="background1"/>
        <w:tabs>
          <w:tab w:val="left" w:pos="0"/>
          <w:tab w:val="left" w:pos="284"/>
        </w:tabs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2F1927">
        <w:rPr>
          <w:rFonts w:ascii="Times New Roman" w:hAnsi="Times New Roman" w:cs="Times New Roman"/>
          <w:sz w:val="24"/>
          <w:szCs w:val="24"/>
        </w:rPr>
        <w:t>each activity/event)</w:t>
      </w:r>
    </w:p>
    <w:p w:rsidR="00EB5CB5" w:rsidRPr="002F1927" w:rsidRDefault="00EB5CB5" w:rsidP="00DB277B">
      <w:pPr>
        <w:shd w:val="clear" w:color="auto" w:fill="FFFFFF" w:themeFill="background1"/>
        <w:tabs>
          <w:tab w:val="left" w:pos="0"/>
          <w:tab w:val="left" w:pos="284"/>
        </w:tabs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</w:p>
    <w:p w:rsidR="00EB5CB5" w:rsidRPr="002F1927" w:rsidRDefault="00EB5CB5" w:rsidP="00565F55">
      <w:pPr>
        <w:pStyle w:val="HTMLPreformatted"/>
        <w:numPr>
          <w:ilvl w:val="0"/>
          <w:numId w:val="6"/>
        </w:numPr>
        <w:shd w:val="clear" w:color="auto" w:fill="FFFFFF" w:themeFill="background1"/>
        <w:tabs>
          <w:tab w:val="left" w:pos="284"/>
        </w:tabs>
        <w:ind w:left="284" w:hanging="284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>Visitors/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आगंतुकों</w:t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>-</w:t>
      </w:r>
    </w:p>
    <w:p w:rsidR="00EB5CB5" w:rsidRPr="002F1927" w:rsidRDefault="00EB5CB5" w:rsidP="00565F55">
      <w:pPr>
        <w:pStyle w:val="HTMLPreformatted"/>
        <w:numPr>
          <w:ilvl w:val="0"/>
          <w:numId w:val="6"/>
        </w:numPr>
        <w:shd w:val="clear" w:color="auto" w:fill="FFFFFF" w:themeFill="background1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284"/>
        </w:tabs>
        <w:ind w:left="284" w:hanging="284"/>
        <w:rPr>
          <w:rFonts w:ascii="Times New Roman" w:hAnsi="Times New Roman" w:cs="Times New Roman"/>
          <w:sz w:val="24"/>
          <w:szCs w:val="24"/>
          <w:cs/>
          <w:lang w:val="en-IN" w:bidi="hi-IN"/>
        </w:rPr>
      </w:pPr>
      <w:r w:rsidRPr="002F1927">
        <w:rPr>
          <w:rFonts w:ascii="Times New Roman" w:hAnsi="Times New Roman" w:cs="Times New Roman"/>
          <w:b/>
          <w:sz w:val="24"/>
          <w:szCs w:val="24"/>
        </w:rPr>
        <w:t>Any other/</w:t>
      </w:r>
      <w:r w:rsidRPr="002F1927">
        <w:rPr>
          <w:rFonts w:ascii="Times New Roman" w:hAnsi="Times New Roman" w:cs="Mangal"/>
          <w:sz w:val="24"/>
          <w:szCs w:val="24"/>
          <w:cs/>
          <w:lang w:bidi="hi-IN"/>
        </w:rPr>
        <w:t>कोईदूसरा</w:t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tab/>
      </w:r>
      <w:r w:rsidR="00312228">
        <w:rPr>
          <w:rFonts w:ascii="Times New Roman" w:hAnsi="Times New Roman" w:cs="Times New Roman"/>
          <w:sz w:val="24"/>
          <w:szCs w:val="24"/>
          <w:lang w:bidi="hi-IN"/>
        </w:rPr>
        <w:tab/>
      </w:r>
      <w:r w:rsidRPr="002F1927">
        <w:rPr>
          <w:rFonts w:ascii="Times New Roman" w:hAnsi="Times New Roman" w:cs="Times New Roman"/>
          <w:sz w:val="24"/>
          <w:szCs w:val="24"/>
          <w:cs/>
          <w:lang w:bidi="hi-IN"/>
        </w:rPr>
        <w:t>:</w:t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t xml:space="preserve">           </w:t>
      </w:r>
      <w:r w:rsidRPr="002F1927">
        <w:rPr>
          <w:rFonts w:ascii="Times New Roman" w:hAnsi="Times New Roman" w:cs="Times New Roman"/>
          <w:b/>
          <w:sz w:val="24"/>
          <w:szCs w:val="24"/>
          <w:cs/>
          <w:lang w:bidi="hi-IN"/>
        </w:rPr>
        <w:t>Nil</w:t>
      </w:r>
    </w:p>
    <w:p w:rsidR="00EB5CB5" w:rsidRPr="002F1927" w:rsidRDefault="00EB5CB5" w:rsidP="00565F55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284" w:hanging="284"/>
        <w:rPr>
          <w:rFonts w:ascii="Times New Roman" w:hAnsi="Times New Roman"/>
        </w:rPr>
      </w:pPr>
      <w:r w:rsidRPr="002F1927">
        <w:rPr>
          <w:rFonts w:ascii="Times New Roman" w:hAnsi="Times New Roman"/>
        </w:rPr>
        <w:t xml:space="preserve">Additional Services (Academic/Administrative) </w:t>
      </w:r>
      <w:r w:rsidRPr="002F1927">
        <w:rPr>
          <w:rFonts w:ascii="Times New Roman" w:hAnsi="Times New Roman"/>
        </w:rPr>
        <w:tab/>
      </w:r>
      <w:r w:rsidRPr="002F1927">
        <w:rPr>
          <w:rFonts w:ascii="Times New Roman" w:hAnsi="Times New Roman"/>
        </w:rPr>
        <w:tab/>
      </w:r>
      <w:r w:rsidR="00BB7659">
        <w:rPr>
          <w:rFonts w:ascii="Times New Roman" w:hAnsi="Times New Roman"/>
        </w:rPr>
        <w:t xml:space="preserve">             </w:t>
      </w:r>
      <w:r w:rsidRPr="002F1927">
        <w:rPr>
          <w:rFonts w:ascii="Times New Roman" w:hAnsi="Times New Roman"/>
        </w:rPr>
        <w:t>:</w:t>
      </w:r>
      <w:r w:rsidRPr="002F1927">
        <w:rPr>
          <w:rFonts w:ascii="Times New Roman" w:hAnsi="Times New Roman"/>
        </w:rPr>
        <w:tab/>
      </w:r>
      <w:r w:rsidR="00547255" w:rsidRPr="002F1927">
        <w:rPr>
          <w:rFonts w:ascii="Times New Roman" w:hAnsi="Times New Roman"/>
        </w:rPr>
        <w:t xml:space="preserve"> </w:t>
      </w:r>
    </w:p>
    <w:p w:rsidR="009911B6" w:rsidRDefault="00EB5CB5" w:rsidP="009911B6">
      <w:pPr>
        <w:pStyle w:val="ListParagraph"/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284" w:hanging="284"/>
        <w:rPr>
          <w:rFonts w:ascii="Times New Roman" w:hAnsi="Times New Roman"/>
        </w:rPr>
      </w:pPr>
      <w:r w:rsidRPr="002F1927">
        <w:rPr>
          <w:rFonts w:ascii="Times New Roman" w:hAnsi="Times New Roman"/>
        </w:rPr>
        <w:t>Rendered by the Faculty and Staff</w:t>
      </w:r>
    </w:p>
    <w:p w:rsidR="00880869" w:rsidRPr="009911B6" w:rsidRDefault="00880869" w:rsidP="009911B6">
      <w:pPr>
        <w:pStyle w:val="ListParagraph"/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284" w:hanging="284"/>
        <w:rPr>
          <w:rFonts w:ascii="Times New Roman" w:hAnsi="Times New Roman"/>
        </w:rPr>
      </w:pPr>
      <w:r w:rsidRPr="00880869">
        <w:rPr>
          <w:rFonts w:ascii="Times New Roman" w:hAnsi="Times New Roman"/>
          <w:b/>
        </w:rPr>
        <w:t>Dr.</w:t>
      </w:r>
      <w:r w:rsidR="006C0AE1">
        <w:rPr>
          <w:rFonts w:ascii="Times New Roman" w:hAnsi="Times New Roman"/>
          <w:b/>
        </w:rPr>
        <w:t xml:space="preserve"> </w:t>
      </w:r>
      <w:r w:rsidRPr="00880869">
        <w:rPr>
          <w:rFonts w:ascii="Times New Roman" w:hAnsi="Times New Roman"/>
          <w:b/>
        </w:rPr>
        <w:t>Rajalakshmi</w:t>
      </w:r>
      <w:r>
        <w:rPr>
          <w:rFonts w:ascii="Times New Roman" w:hAnsi="Times New Roman"/>
          <w:b/>
        </w:rPr>
        <w:t xml:space="preserve"> </w:t>
      </w:r>
      <w:r w:rsidRPr="00880869">
        <w:rPr>
          <w:rFonts w:ascii="Times New Roman" w:hAnsi="Times New Roman"/>
          <w:b/>
        </w:rPr>
        <w:t>K</w:t>
      </w:r>
    </w:p>
    <w:p w:rsidR="007D244C" w:rsidRPr="007D244C" w:rsidRDefault="007D244C" w:rsidP="009911B6">
      <w:pPr>
        <w:pStyle w:val="ListParagraph"/>
        <w:numPr>
          <w:ilvl w:val="0"/>
          <w:numId w:val="30"/>
        </w:numPr>
        <w:shd w:val="clear" w:color="auto" w:fill="FFFFFF" w:themeFill="background1"/>
        <w:tabs>
          <w:tab w:val="left" w:pos="-180"/>
          <w:tab w:val="left" w:pos="90"/>
          <w:tab w:val="left" w:pos="72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222222"/>
          <w:shd w:val="clear" w:color="auto" w:fill="FFFFFF"/>
        </w:rPr>
      </w:pPr>
      <w:r w:rsidRPr="007D244C">
        <w:rPr>
          <w:rFonts w:ascii="Times New Roman" w:hAnsi="Times New Roman"/>
          <w:bCs/>
        </w:rPr>
        <w:t>Co ordinating LTU activities and a draft has submitted to the Director</w:t>
      </w:r>
      <w:r w:rsidRPr="007D244C">
        <w:rPr>
          <w:rFonts w:ascii="Times New Roman" w:hAnsi="Times New Roman"/>
          <w:b/>
        </w:rPr>
        <w:t>.</w:t>
      </w:r>
    </w:p>
    <w:p w:rsidR="007D244C" w:rsidRPr="007D244C" w:rsidRDefault="007D244C" w:rsidP="009911B6">
      <w:pPr>
        <w:pStyle w:val="ListParagraph"/>
        <w:numPr>
          <w:ilvl w:val="0"/>
          <w:numId w:val="30"/>
        </w:numPr>
        <w:shd w:val="clear" w:color="auto" w:fill="FFFFFF" w:themeFill="background1"/>
        <w:tabs>
          <w:tab w:val="left" w:pos="-180"/>
          <w:tab w:val="left" w:pos="90"/>
          <w:tab w:val="left" w:pos="72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222222"/>
          <w:shd w:val="clear" w:color="auto" w:fill="FFFFFF"/>
        </w:rPr>
      </w:pPr>
      <w:r>
        <w:rPr>
          <w:rFonts w:ascii="Times New Roman" w:hAnsi="Times New Roman"/>
          <w:bCs/>
        </w:rPr>
        <w:t>Served as RCI inspector for the Extension proposal of Father Mullers Bachelors program and fresh proposal of Masters program on 15.09.2020</w:t>
      </w:r>
    </w:p>
    <w:p w:rsidR="007D244C" w:rsidRPr="00403893" w:rsidRDefault="007D244C" w:rsidP="009911B6">
      <w:pPr>
        <w:pStyle w:val="ListParagraph"/>
        <w:numPr>
          <w:ilvl w:val="0"/>
          <w:numId w:val="30"/>
        </w:numPr>
        <w:shd w:val="clear" w:color="auto" w:fill="FFFFFF" w:themeFill="background1"/>
        <w:tabs>
          <w:tab w:val="left" w:pos="-180"/>
          <w:tab w:val="left" w:pos="90"/>
          <w:tab w:val="left" w:pos="72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222222"/>
          <w:shd w:val="clear" w:color="auto" w:fill="FFFFFF"/>
        </w:rPr>
      </w:pPr>
      <w:r>
        <w:rPr>
          <w:rFonts w:ascii="Times New Roman" w:hAnsi="Times New Roman"/>
          <w:bCs/>
        </w:rPr>
        <w:t xml:space="preserve">Served as a RCI inspector for the fresh proposal of Bachelors program at Venepoya hospital and University on 16.09.2020. </w:t>
      </w:r>
    </w:p>
    <w:p w:rsidR="00403893" w:rsidRPr="00403893" w:rsidRDefault="00403893" w:rsidP="009911B6">
      <w:pPr>
        <w:pStyle w:val="ListParagraph"/>
        <w:numPr>
          <w:ilvl w:val="0"/>
          <w:numId w:val="30"/>
        </w:numPr>
        <w:shd w:val="clear" w:color="auto" w:fill="FFFFFF" w:themeFill="background1"/>
        <w:tabs>
          <w:tab w:val="left" w:pos="-180"/>
          <w:tab w:val="left" w:pos="90"/>
          <w:tab w:val="left" w:pos="72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222222"/>
          <w:shd w:val="clear" w:color="auto" w:fill="FFFFFF"/>
        </w:rPr>
      </w:pPr>
      <w:r>
        <w:rPr>
          <w:rFonts w:ascii="Times New Roman" w:hAnsi="Times New Roman"/>
          <w:bCs/>
        </w:rPr>
        <w:t xml:space="preserve">Dissertation Viva of the II MSc Audiology students on 29.09.2020. </w:t>
      </w:r>
    </w:p>
    <w:p w:rsidR="00403893" w:rsidRPr="007D244C" w:rsidRDefault="00403893" w:rsidP="009911B6">
      <w:pPr>
        <w:pStyle w:val="ListParagraph"/>
        <w:numPr>
          <w:ilvl w:val="0"/>
          <w:numId w:val="30"/>
        </w:numPr>
        <w:shd w:val="clear" w:color="auto" w:fill="FFFFFF" w:themeFill="background1"/>
        <w:tabs>
          <w:tab w:val="left" w:pos="-180"/>
          <w:tab w:val="left" w:pos="90"/>
          <w:tab w:val="left" w:pos="72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222222"/>
          <w:shd w:val="clear" w:color="auto" w:fill="FFFFFF"/>
        </w:rPr>
      </w:pPr>
      <w:r>
        <w:rPr>
          <w:rFonts w:ascii="Times New Roman" w:hAnsi="Times New Roman"/>
          <w:bCs/>
        </w:rPr>
        <w:t>Coordinator of Department Peer Evaluation, conducted by the First Peer Evaluation of the 7</w:t>
      </w:r>
      <w:r w:rsidRPr="00403893">
        <w:rPr>
          <w:rFonts w:ascii="Times New Roman" w:hAnsi="Times New Roman"/>
          <w:bCs/>
          <w:vertAlign w:val="superscript"/>
        </w:rPr>
        <w:t>th</w:t>
      </w:r>
      <w:r>
        <w:rPr>
          <w:rFonts w:ascii="Times New Roman" w:hAnsi="Times New Roman"/>
          <w:bCs/>
        </w:rPr>
        <w:t xml:space="preserve"> Cycle on 09.09.2020 co ordinate the presentation by ENT HOD. </w:t>
      </w:r>
    </w:p>
    <w:p w:rsidR="00AA5235" w:rsidRDefault="00AA5235" w:rsidP="007D244C">
      <w:p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222222"/>
          <w:shd w:val="clear" w:color="auto" w:fill="FFFFFF"/>
        </w:rPr>
      </w:pPr>
    </w:p>
    <w:p w:rsidR="007B0A92" w:rsidRPr="007D244C" w:rsidRDefault="001F109F" w:rsidP="007D244C">
      <w:p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222222"/>
          <w:shd w:val="clear" w:color="auto" w:fill="FFFFFF"/>
        </w:rPr>
      </w:pPr>
      <w:r w:rsidRPr="007D244C">
        <w:rPr>
          <w:rFonts w:ascii="Times New Roman" w:hAnsi="Times New Roman"/>
          <w:b/>
          <w:color w:val="222222"/>
          <w:shd w:val="clear" w:color="auto" w:fill="FFFFFF"/>
        </w:rPr>
        <w:t>Dr. Animesh Barman</w:t>
      </w:r>
    </w:p>
    <w:p w:rsidR="00A34A00" w:rsidRPr="00A34A00" w:rsidRDefault="00A34A00" w:rsidP="009911B6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left="720" w:right="-90"/>
        <w:rPr>
          <w:rFonts w:ascii="Times New Roman" w:hAnsi="Times New Roman"/>
          <w:b/>
          <w:color w:val="222222"/>
          <w:shd w:val="clear" w:color="auto" w:fill="FFFFFF"/>
        </w:rPr>
      </w:pPr>
      <w:r>
        <w:rPr>
          <w:rFonts w:ascii="Times New Roman" w:hAnsi="Times New Roman"/>
          <w:color w:val="000000" w:themeColor="text1"/>
        </w:rPr>
        <w:t xml:space="preserve"> Served as Chairperson for Screening Committee  of AO post dated on 04.09.2020</w:t>
      </w:r>
    </w:p>
    <w:p w:rsidR="00A34A00" w:rsidRPr="0080167B" w:rsidRDefault="00A34A00" w:rsidP="009911B6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left="720" w:right="-90"/>
        <w:rPr>
          <w:rFonts w:ascii="Times New Roman" w:hAnsi="Times New Roman"/>
          <w:b/>
          <w:shd w:val="clear" w:color="auto" w:fill="FFFFFF"/>
        </w:rPr>
      </w:pPr>
      <w:r>
        <w:rPr>
          <w:rFonts w:ascii="Times New Roman" w:hAnsi="Times New Roman"/>
          <w:color w:val="000000" w:themeColor="text1"/>
        </w:rPr>
        <w:t xml:space="preserve"> Served as Chairperson for Committee to look into Appointment on Compassionate ground dated on </w:t>
      </w:r>
      <w:r w:rsidRPr="0080167B">
        <w:rPr>
          <w:rFonts w:ascii="Times New Roman" w:hAnsi="Times New Roman"/>
        </w:rPr>
        <w:t>14.09.2020</w:t>
      </w:r>
    </w:p>
    <w:p w:rsidR="00852ECB" w:rsidRPr="00237427" w:rsidRDefault="00A147D4" w:rsidP="009911B6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left="720" w:right="-90"/>
        <w:rPr>
          <w:rFonts w:ascii="Times New Roman" w:hAnsi="Times New Roman"/>
          <w:b/>
          <w:color w:val="FF0000"/>
          <w:shd w:val="clear" w:color="auto" w:fill="FFFFFF"/>
        </w:rPr>
      </w:pPr>
      <w:r>
        <w:rPr>
          <w:rFonts w:ascii="Times New Roman" w:hAnsi="Times New Roman"/>
          <w:color w:val="000000" w:themeColor="text1"/>
        </w:rPr>
        <w:t xml:space="preserve">Served as Examiner for </w:t>
      </w:r>
      <w:r w:rsidR="00A34A00" w:rsidRPr="00A147D4">
        <w:rPr>
          <w:rFonts w:ascii="Times New Roman" w:hAnsi="Times New Roman"/>
          <w:color w:val="000000" w:themeColor="text1"/>
        </w:rPr>
        <w:t>Dissertation : Basic in Auditory Sciences I &amp; Rehabilitative Audiology III</w:t>
      </w:r>
    </w:p>
    <w:p w:rsidR="00AA5235" w:rsidRDefault="00AA5235" w:rsidP="00237427">
      <w:p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000000" w:themeColor="text1"/>
        </w:rPr>
      </w:pPr>
    </w:p>
    <w:p w:rsidR="00AA5235" w:rsidRDefault="00AA5235" w:rsidP="00237427">
      <w:p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000000" w:themeColor="text1"/>
        </w:rPr>
      </w:pPr>
    </w:p>
    <w:p w:rsidR="00237427" w:rsidRDefault="00237427" w:rsidP="00237427">
      <w:p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lastRenderedPageBreak/>
        <w:t>Dr.</w:t>
      </w:r>
      <w:r w:rsidR="0019245F">
        <w:rPr>
          <w:rFonts w:ascii="Times New Roman" w:hAnsi="Times New Roman"/>
          <w:b/>
          <w:color w:val="000000" w:themeColor="text1"/>
        </w:rPr>
        <w:t xml:space="preserve"> </w:t>
      </w:r>
      <w:r>
        <w:rPr>
          <w:rFonts w:ascii="Times New Roman" w:hAnsi="Times New Roman"/>
          <w:b/>
          <w:color w:val="000000" w:themeColor="text1"/>
        </w:rPr>
        <w:t>Pr</w:t>
      </w:r>
      <w:r w:rsidRPr="00237427">
        <w:rPr>
          <w:rFonts w:ascii="Times New Roman" w:hAnsi="Times New Roman"/>
          <w:b/>
          <w:color w:val="000000" w:themeColor="text1"/>
        </w:rPr>
        <w:t xml:space="preserve">awin Kumar </w:t>
      </w:r>
    </w:p>
    <w:p w:rsidR="00C5387E" w:rsidRDefault="00C5387E" w:rsidP="00C5387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uty roster of the department finalized and circulated the same on 01.09.2020.</w:t>
      </w:r>
    </w:p>
    <w:p w:rsidR="00C5387E" w:rsidRDefault="00C5387E" w:rsidP="00237427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epartment meeting with all the staff conducted in virtual mode on 02.09.2020.</w:t>
      </w:r>
    </w:p>
    <w:p w:rsidR="00E161B8" w:rsidRDefault="00C5387E" w:rsidP="00E161B8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ttended meeting related revision of clinical services charges dated 08.09.2020.</w:t>
      </w:r>
    </w:p>
    <w:p w:rsidR="00E161B8" w:rsidRDefault="00E161B8" w:rsidP="00E161B8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epartment of Audiology submitted documents for the purpose of NAAC on dated 09.09.2020.</w:t>
      </w:r>
    </w:p>
    <w:p w:rsidR="00830DB4" w:rsidRDefault="00830DB4" w:rsidP="00E161B8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Served as Chairperson of ARF Project Research officer selection committee on dated 11.09.2020</w:t>
      </w:r>
    </w:p>
    <w:p w:rsidR="0088475D" w:rsidRPr="00E161B8" w:rsidRDefault="0088475D" w:rsidP="00E161B8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 w:rsidRPr="00E161B8">
        <w:rPr>
          <w:rFonts w:ascii="Times New Roman" w:hAnsi="Times New Roman"/>
        </w:rPr>
        <w:t>Compliance report for the client feedback for the month of August- 2020 dated 15.09.2020.</w:t>
      </w:r>
    </w:p>
    <w:p w:rsidR="00AF04F7" w:rsidRDefault="00AF04F7" w:rsidP="00AF04F7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lang w:val="en-IN" w:bidi="hi-IN"/>
        </w:rPr>
        <w:t>AGB Gymkhana meeting attended in virtual mode on 15.09.2020</w:t>
      </w:r>
    </w:p>
    <w:p w:rsidR="00C5387E" w:rsidRDefault="00C5387E" w:rsidP="00C5387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epartment meeting with all the staff conducted in virtual mode on 16.09.2020.</w:t>
      </w:r>
    </w:p>
    <w:p w:rsidR="00E161B8" w:rsidRDefault="00E161B8" w:rsidP="00C5387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SOP committee meeting attended on 16.09.2020.</w:t>
      </w:r>
    </w:p>
    <w:p w:rsidR="00EF7EA3" w:rsidRDefault="00EF7EA3" w:rsidP="00EF7EA3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 w:rsidRPr="00E62E43">
        <w:rPr>
          <w:rFonts w:ascii="Times New Roman" w:hAnsi="Times New Roman"/>
          <w:lang w:val="en-IN" w:bidi="hi-IN"/>
        </w:rPr>
        <w:t xml:space="preserve">Purchase Review Committee meeting </w:t>
      </w:r>
      <w:r>
        <w:rPr>
          <w:rFonts w:ascii="Times New Roman" w:hAnsi="Times New Roman"/>
          <w:lang w:val="en-IN" w:bidi="hi-IN"/>
        </w:rPr>
        <w:t xml:space="preserve">attended in virtual mode </w:t>
      </w:r>
      <w:r w:rsidRPr="00E62E43">
        <w:rPr>
          <w:rFonts w:ascii="Times New Roman" w:hAnsi="Times New Roman"/>
          <w:lang w:val="en-IN" w:bidi="hi-IN"/>
        </w:rPr>
        <w:t>on 16.09.2020</w:t>
      </w:r>
      <w:r>
        <w:rPr>
          <w:rFonts w:ascii="Times New Roman" w:hAnsi="Times New Roman"/>
          <w:lang w:val="en-IN" w:bidi="hi-IN"/>
        </w:rPr>
        <w:t>.</w:t>
      </w:r>
    </w:p>
    <w:p w:rsidR="00EF7EA3" w:rsidRPr="00E62E43" w:rsidRDefault="00EF7EA3" w:rsidP="00EF7EA3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 w:rsidRPr="00E62E43">
        <w:rPr>
          <w:rFonts w:ascii="Times New Roman" w:hAnsi="Times New Roman"/>
          <w:lang w:val="en-IN" w:bidi="hi-IN"/>
        </w:rPr>
        <w:t xml:space="preserve">DHLS meeting </w:t>
      </w:r>
      <w:r>
        <w:rPr>
          <w:rFonts w:ascii="Times New Roman" w:hAnsi="Times New Roman"/>
          <w:lang w:val="en-IN" w:bidi="hi-IN"/>
        </w:rPr>
        <w:t xml:space="preserve">attended in virtual mode </w:t>
      </w:r>
      <w:r w:rsidRPr="00E62E43">
        <w:rPr>
          <w:rFonts w:ascii="Times New Roman" w:hAnsi="Times New Roman"/>
          <w:lang w:val="en-IN" w:bidi="hi-IN"/>
        </w:rPr>
        <w:t>on 18.09.2020</w:t>
      </w:r>
      <w:r>
        <w:rPr>
          <w:rFonts w:ascii="Times New Roman" w:hAnsi="Times New Roman"/>
          <w:lang w:val="en-IN" w:bidi="hi-IN"/>
        </w:rPr>
        <w:t>.</w:t>
      </w:r>
    </w:p>
    <w:p w:rsidR="00D45B35" w:rsidRDefault="00D45B35" w:rsidP="00C5387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Reply to parliament question submitted to the Director on 22.09.2020.</w:t>
      </w:r>
    </w:p>
    <w:p w:rsidR="00EF7EA3" w:rsidRDefault="00EF7EA3" w:rsidP="00EF7EA3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-180"/>
        </w:tabs>
        <w:spacing w:after="0" w:line="240" w:lineRule="auto"/>
        <w:ind w:right="-90"/>
        <w:jc w:val="both"/>
        <w:rPr>
          <w:rFonts w:ascii="Times New Roman" w:hAnsi="Times New Roman"/>
          <w:lang w:val="en-IN" w:bidi="hi-IN"/>
        </w:rPr>
      </w:pPr>
      <w:r>
        <w:rPr>
          <w:rFonts w:ascii="Times New Roman" w:hAnsi="Times New Roman"/>
          <w:lang w:val="en-IN" w:bidi="hi-IN"/>
        </w:rPr>
        <w:t xml:space="preserve">Attended HDDU meeting </w:t>
      </w:r>
      <w:r w:rsidR="00AF04F7">
        <w:rPr>
          <w:rFonts w:ascii="Times New Roman" w:hAnsi="Times New Roman"/>
          <w:lang w:val="en-IN" w:bidi="hi-IN"/>
        </w:rPr>
        <w:t xml:space="preserve">in virtual mode </w:t>
      </w:r>
      <w:r>
        <w:rPr>
          <w:rFonts w:ascii="Times New Roman" w:hAnsi="Times New Roman"/>
          <w:lang w:val="en-IN" w:bidi="hi-IN"/>
        </w:rPr>
        <w:t>chaired by Dr. P Manjula on 23.09.2020.</w:t>
      </w:r>
    </w:p>
    <w:p w:rsidR="004B5B7E" w:rsidRDefault="004B5B7E" w:rsidP="00C5387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RTI reply send to RTI cell related to Department of Audiology dated 24.09.2020</w:t>
      </w:r>
      <w:r w:rsidR="00081A8A">
        <w:rPr>
          <w:rFonts w:ascii="Times New Roman" w:hAnsi="Times New Roman"/>
        </w:rPr>
        <w:t>.</w:t>
      </w:r>
    </w:p>
    <w:p w:rsidR="00C7513B" w:rsidRDefault="00C7513B" w:rsidP="00C5387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ttended 1</w:t>
      </w:r>
      <w:r w:rsidRPr="00C7513B">
        <w:rPr>
          <w:rFonts w:ascii="Times New Roman" w:hAnsi="Times New Roman"/>
          <w:vertAlign w:val="superscript"/>
        </w:rPr>
        <w:t>st</w:t>
      </w:r>
      <w:r>
        <w:rPr>
          <w:rFonts w:ascii="Times New Roman" w:hAnsi="Times New Roman"/>
        </w:rPr>
        <w:t xml:space="preserve"> clinical conference of year 2020-21 on dated 24.09.2020.</w:t>
      </w:r>
    </w:p>
    <w:p w:rsidR="00C5387E" w:rsidRDefault="00C5387E" w:rsidP="00C5387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epartment meeting with all the staff conducted in virtual mode on 25.09.2020.</w:t>
      </w:r>
    </w:p>
    <w:p w:rsidR="00C5387E" w:rsidRDefault="00C5387E" w:rsidP="00237427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ttended and participated in Hindi week in between 08.09.2020 to 14.09.2020.</w:t>
      </w:r>
    </w:p>
    <w:p w:rsidR="0019245F" w:rsidRPr="00D24292" w:rsidRDefault="0019245F" w:rsidP="0019245F">
      <w:pPr>
        <w:pStyle w:val="ListParagraph"/>
        <w:numPr>
          <w:ilvl w:val="0"/>
          <w:numId w:val="39"/>
        </w:numPr>
        <w:shd w:val="clear" w:color="auto" w:fill="FFFFFF"/>
        <w:tabs>
          <w:tab w:val="left" w:pos="720"/>
        </w:tabs>
        <w:spacing w:line="253" w:lineRule="atLeast"/>
        <w:rPr>
          <w:rFonts w:ascii="Times New Roman" w:eastAsia="Times New Roman" w:hAnsi="Times New Roman"/>
          <w:color w:val="222222"/>
          <w:lang w:bidi="hi-IN"/>
        </w:rPr>
      </w:pPr>
      <w:r w:rsidRPr="00D24292">
        <w:rPr>
          <w:rFonts w:ascii="Times New Roman" w:hAnsi="Times New Roman"/>
          <w:color w:val="202124"/>
          <w:lang w:val="en-IN" w:bidi="hi-IN"/>
        </w:rPr>
        <w:t>Won third prize during Hindi week</w:t>
      </w:r>
      <w:r>
        <w:rPr>
          <w:rFonts w:ascii="Times New Roman" w:hAnsi="Times New Roman"/>
          <w:color w:val="202124"/>
          <w:lang w:val="en-IN" w:bidi="hi-IN"/>
        </w:rPr>
        <w:t xml:space="preserve">. </w:t>
      </w:r>
    </w:p>
    <w:p w:rsidR="00237427" w:rsidRDefault="00237427" w:rsidP="00237427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Examiner for Dissertation viva-voce on 29.09.2020</w:t>
      </w:r>
    </w:p>
    <w:p w:rsidR="00534D54" w:rsidRDefault="00534D54" w:rsidP="00534D54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SOP committee meeting attended on 30.09.2020.</w:t>
      </w:r>
    </w:p>
    <w:p w:rsidR="00534D54" w:rsidRDefault="00534D54" w:rsidP="00534D54">
      <w:pPr>
        <w:pStyle w:val="ListParagraph"/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</w:p>
    <w:p w:rsidR="00237427" w:rsidRPr="00DD2460" w:rsidRDefault="00237427" w:rsidP="00DD2460">
      <w:pPr>
        <w:shd w:val="clear" w:color="auto" w:fill="FFFFFF" w:themeFill="background1"/>
        <w:tabs>
          <w:tab w:val="left" w:pos="-180"/>
          <w:tab w:val="left" w:pos="90"/>
          <w:tab w:val="left" w:pos="2545"/>
        </w:tabs>
        <w:spacing w:after="0" w:line="240" w:lineRule="auto"/>
        <w:ind w:right="-90"/>
        <w:rPr>
          <w:rFonts w:ascii="Times New Roman" w:hAnsi="Times New Roman"/>
          <w:b/>
          <w:color w:val="FF0000"/>
          <w:shd w:val="clear" w:color="auto" w:fill="FFFFFF"/>
        </w:rPr>
      </w:pPr>
    </w:p>
    <w:p w:rsidR="008C568E" w:rsidRDefault="008C568E" w:rsidP="00824A69">
      <w:pPr>
        <w:pStyle w:val="ListParagraph"/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284" w:hanging="284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Dr. Niraj Kumar Singh</w:t>
      </w:r>
    </w:p>
    <w:p w:rsidR="008C568E" w:rsidRDefault="008C568E" w:rsidP="008C568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Chaired meeting for Swatchh Bharat as chairperson on 23.09.2020</w:t>
      </w:r>
    </w:p>
    <w:p w:rsidR="008C568E" w:rsidRPr="008C568E" w:rsidRDefault="008C568E" w:rsidP="008C568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vigilator for </w:t>
      </w:r>
      <w:r w:rsidRPr="008C568E">
        <w:rPr>
          <w:rFonts w:ascii="Times New Roman" w:hAnsi="Times New Roman"/>
        </w:rPr>
        <w:t>UG exam</w:t>
      </w:r>
      <w:r w:rsidR="00CB355F">
        <w:rPr>
          <w:rFonts w:ascii="Times New Roman" w:hAnsi="Times New Roman"/>
        </w:rPr>
        <w:t xml:space="preserve"> on 16.09.2020</w:t>
      </w:r>
    </w:p>
    <w:p w:rsidR="008C568E" w:rsidRDefault="008C568E" w:rsidP="008C568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Invigilator for PG exam</w:t>
      </w:r>
      <w:r w:rsidR="00CB355F">
        <w:rPr>
          <w:rFonts w:ascii="Times New Roman" w:hAnsi="Times New Roman"/>
        </w:rPr>
        <w:t xml:space="preserve"> on 25.09.2020</w:t>
      </w:r>
    </w:p>
    <w:p w:rsidR="008C568E" w:rsidRDefault="008C568E" w:rsidP="008C568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Examiner for Dissertation viva-voce on 29.09.2020</w:t>
      </w:r>
    </w:p>
    <w:p w:rsidR="008C568E" w:rsidRPr="008C568E" w:rsidRDefault="008C568E" w:rsidP="008C568E">
      <w:pPr>
        <w:pStyle w:val="ListParagraph"/>
        <w:numPr>
          <w:ilvl w:val="0"/>
          <w:numId w:val="39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Examiner for PG viva-voce on 30.09.2020</w:t>
      </w:r>
    </w:p>
    <w:p w:rsidR="00824A69" w:rsidRDefault="00824A69" w:rsidP="00824A69">
      <w:pPr>
        <w:pStyle w:val="ListParagraph"/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284" w:hanging="284"/>
        <w:rPr>
          <w:rFonts w:ascii="Times New Roman" w:hAnsi="Times New Roman"/>
          <w:b/>
          <w:bCs/>
        </w:rPr>
      </w:pPr>
      <w:r w:rsidRPr="008267F7">
        <w:rPr>
          <w:rFonts w:ascii="Times New Roman" w:hAnsi="Times New Roman"/>
          <w:b/>
          <w:bCs/>
        </w:rPr>
        <w:t>Dr.</w:t>
      </w:r>
      <w:r w:rsidR="006C0AE1">
        <w:rPr>
          <w:rFonts w:ascii="Times New Roman" w:hAnsi="Times New Roman"/>
          <w:b/>
          <w:bCs/>
        </w:rPr>
        <w:t xml:space="preserve"> </w:t>
      </w:r>
      <w:r w:rsidRPr="008267F7">
        <w:rPr>
          <w:rFonts w:ascii="Times New Roman" w:hAnsi="Times New Roman"/>
          <w:b/>
          <w:bCs/>
        </w:rPr>
        <w:t xml:space="preserve">Geetha C </w:t>
      </w:r>
    </w:p>
    <w:p w:rsidR="00BA69E6" w:rsidRPr="00BA69E6" w:rsidRDefault="00BA69E6" w:rsidP="009911B6">
      <w:pPr>
        <w:pStyle w:val="ListParagraph"/>
        <w:numPr>
          <w:ilvl w:val="0"/>
          <w:numId w:val="5"/>
        </w:numPr>
        <w:shd w:val="clear" w:color="auto" w:fill="FFFFFF"/>
        <w:tabs>
          <w:tab w:val="left" w:pos="810"/>
        </w:tabs>
        <w:spacing w:after="0" w:line="240" w:lineRule="auto"/>
        <w:ind w:left="720"/>
        <w:rPr>
          <w:rFonts w:ascii="Times New Roman" w:eastAsia="Times New Roman" w:hAnsi="Times New Roman"/>
          <w:color w:val="222222"/>
          <w:lang w:bidi="hi-IN"/>
        </w:rPr>
      </w:pPr>
      <w:r w:rsidRPr="00BA69E6">
        <w:rPr>
          <w:rFonts w:ascii="Times New Roman" w:eastAsia="Times New Roman" w:hAnsi="Times New Roman"/>
          <w:color w:val="222222"/>
          <w:lang w:bidi="hi-IN"/>
        </w:rPr>
        <w:t>Served as a Reviewer for the Journal of Indian speech and Hearing Association</w:t>
      </w:r>
      <w:r w:rsidR="00784CC1">
        <w:rPr>
          <w:rFonts w:ascii="Times New Roman" w:eastAsia="Times New Roman" w:hAnsi="Times New Roman"/>
          <w:color w:val="222222"/>
          <w:lang w:bidi="hi-IN"/>
        </w:rPr>
        <w:t>.</w:t>
      </w:r>
    </w:p>
    <w:p w:rsidR="00BA69E6" w:rsidRPr="00BA69E6" w:rsidRDefault="00BA69E6" w:rsidP="009911B6">
      <w:pPr>
        <w:pStyle w:val="ListParagraph"/>
        <w:numPr>
          <w:ilvl w:val="0"/>
          <w:numId w:val="5"/>
        </w:numPr>
        <w:shd w:val="clear" w:color="auto" w:fill="FFFFFF"/>
        <w:tabs>
          <w:tab w:val="left" w:pos="810"/>
        </w:tabs>
        <w:spacing w:after="0" w:line="240" w:lineRule="auto"/>
        <w:ind w:left="720"/>
        <w:rPr>
          <w:rFonts w:ascii="Times New Roman" w:eastAsia="Times New Roman" w:hAnsi="Times New Roman"/>
          <w:color w:val="222222"/>
          <w:lang w:bidi="hi-IN"/>
        </w:rPr>
      </w:pPr>
      <w:r w:rsidRPr="00BA69E6">
        <w:rPr>
          <w:rFonts w:ascii="Times New Roman" w:eastAsia="Times New Roman" w:hAnsi="Times New Roman"/>
          <w:color w:val="222222"/>
          <w:lang w:bidi="hi-IN"/>
        </w:rPr>
        <w:t>Attended dissertation viva of 3 dissertation students on 29.9.2020</w:t>
      </w:r>
      <w:r w:rsidR="00784CC1">
        <w:rPr>
          <w:rFonts w:ascii="Times New Roman" w:eastAsia="Times New Roman" w:hAnsi="Times New Roman"/>
          <w:color w:val="222222"/>
          <w:lang w:bidi="hi-IN"/>
        </w:rPr>
        <w:t>.</w:t>
      </w:r>
    </w:p>
    <w:p w:rsidR="00BA69E6" w:rsidRPr="00BA69E6" w:rsidRDefault="00BA69E6" w:rsidP="009911B6">
      <w:pPr>
        <w:pStyle w:val="ListParagraph"/>
        <w:numPr>
          <w:ilvl w:val="0"/>
          <w:numId w:val="5"/>
        </w:numPr>
        <w:shd w:val="clear" w:color="auto" w:fill="FFFFFF"/>
        <w:tabs>
          <w:tab w:val="left" w:pos="810"/>
        </w:tabs>
        <w:ind w:left="720"/>
        <w:rPr>
          <w:rFonts w:ascii="Times New Roman" w:hAnsi="Times New Roman"/>
          <w:color w:val="222222"/>
        </w:rPr>
      </w:pPr>
      <w:r w:rsidRPr="00BA69E6">
        <w:rPr>
          <w:rFonts w:ascii="Times New Roman" w:hAnsi="Times New Roman"/>
          <w:color w:val="222222"/>
        </w:rPr>
        <w:t>Attended Gymkhana GB meeting</w:t>
      </w:r>
      <w:r w:rsidR="00784CC1">
        <w:rPr>
          <w:rFonts w:ascii="Times New Roman" w:hAnsi="Times New Roman"/>
          <w:color w:val="222222"/>
        </w:rPr>
        <w:t>.</w:t>
      </w:r>
    </w:p>
    <w:p w:rsidR="00BA69E6" w:rsidRPr="00BA69E6" w:rsidRDefault="00BA69E6" w:rsidP="009911B6">
      <w:pPr>
        <w:pStyle w:val="ListParagraph"/>
        <w:numPr>
          <w:ilvl w:val="0"/>
          <w:numId w:val="5"/>
        </w:numPr>
        <w:shd w:val="clear" w:color="auto" w:fill="FFFFFF"/>
        <w:tabs>
          <w:tab w:val="left" w:pos="810"/>
        </w:tabs>
        <w:ind w:left="720"/>
        <w:rPr>
          <w:rFonts w:ascii="Times New Roman" w:hAnsi="Times New Roman"/>
          <w:color w:val="222222"/>
        </w:rPr>
      </w:pPr>
      <w:r w:rsidRPr="00BA69E6">
        <w:rPr>
          <w:rFonts w:ascii="Times New Roman" w:hAnsi="Times New Roman"/>
          <w:color w:val="222222"/>
        </w:rPr>
        <w:t>Served as viva Examiner on 4.9.2020</w:t>
      </w:r>
      <w:r w:rsidR="00784CC1">
        <w:rPr>
          <w:rFonts w:ascii="Times New Roman" w:hAnsi="Times New Roman"/>
          <w:color w:val="222222"/>
        </w:rPr>
        <w:t>.</w:t>
      </w:r>
    </w:p>
    <w:p w:rsidR="00BA69E6" w:rsidRPr="00BA69E6" w:rsidRDefault="00BA69E6" w:rsidP="009911B6">
      <w:pPr>
        <w:pStyle w:val="ListParagraph"/>
        <w:numPr>
          <w:ilvl w:val="0"/>
          <w:numId w:val="5"/>
        </w:numPr>
        <w:shd w:val="clear" w:color="auto" w:fill="FFFFFF"/>
        <w:tabs>
          <w:tab w:val="left" w:pos="810"/>
        </w:tabs>
        <w:ind w:left="720"/>
        <w:rPr>
          <w:rFonts w:ascii="Times New Roman" w:hAnsi="Times New Roman"/>
          <w:color w:val="222222"/>
        </w:rPr>
      </w:pPr>
      <w:r w:rsidRPr="00BA69E6">
        <w:rPr>
          <w:rFonts w:ascii="Times New Roman" w:hAnsi="Times New Roman"/>
          <w:color w:val="222222"/>
        </w:rPr>
        <w:t>Invigilator </w:t>
      </w:r>
      <w:hyperlink r:id="rId11" w:tgtFrame="_blank" w:history="1">
        <w:r w:rsidRPr="00CB355F">
          <w:rPr>
            <w:rStyle w:val="Hyperlink"/>
            <w:rFonts w:ascii="Times New Roman" w:hAnsi="Times New Roman"/>
            <w:color w:val="000000" w:themeColor="text1"/>
            <w:u w:val="none"/>
          </w:rPr>
          <w:t>B.SC</w:t>
        </w:r>
      </w:hyperlink>
      <w:r w:rsidRPr="009911B6">
        <w:rPr>
          <w:rFonts w:ascii="Times New Roman" w:hAnsi="Times New Roman"/>
          <w:color w:val="000000" w:themeColor="text1"/>
        </w:rPr>
        <w:t xml:space="preserve">. </w:t>
      </w:r>
      <w:r w:rsidR="003E6074" w:rsidRPr="00BA69E6">
        <w:rPr>
          <w:rFonts w:ascii="Times New Roman" w:hAnsi="Times New Roman"/>
          <w:color w:val="222222"/>
        </w:rPr>
        <w:t>Exams</w:t>
      </w:r>
      <w:r w:rsidRPr="00BA69E6">
        <w:rPr>
          <w:rFonts w:ascii="Times New Roman" w:hAnsi="Times New Roman"/>
          <w:color w:val="222222"/>
        </w:rPr>
        <w:t xml:space="preserve"> September 2020 on 16.9.2020</w:t>
      </w:r>
      <w:r w:rsidR="00784CC1">
        <w:rPr>
          <w:rFonts w:ascii="Times New Roman" w:hAnsi="Times New Roman"/>
          <w:color w:val="222222"/>
        </w:rPr>
        <w:t>.</w:t>
      </w:r>
    </w:p>
    <w:p w:rsidR="00BA69E6" w:rsidRPr="00BA69E6" w:rsidRDefault="00BA69E6" w:rsidP="009911B6">
      <w:pPr>
        <w:pStyle w:val="ListParagraph"/>
        <w:numPr>
          <w:ilvl w:val="0"/>
          <w:numId w:val="5"/>
        </w:numPr>
        <w:shd w:val="clear" w:color="auto" w:fill="FFFFFF"/>
        <w:tabs>
          <w:tab w:val="left" w:pos="810"/>
        </w:tabs>
        <w:ind w:left="720"/>
        <w:rPr>
          <w:rFonts w:ascii="Times New Roman" w:hAnsi="Times New Roman"/>
          <w:color w:val="222222"/>
        </w:rPr>
      </w:pPr>
      <w:r w:rsidRPr="00BA69E6">
        <w:rPr>
          <w:rFonts w:ascii="Times New Roman" w:hAnsi="Times New Roman"/>
          <w:color w:val="222222"/>
        </w:rPr>
        <w:t xml:space="preserve">Elected as </w:t>
      </w:r>
      <w:r w:rsidRPr="00784CC1">
        <w:rPr>
          <w:rFonts w:ascii="Times New Roman" w:hAnsi="Times New Roman"/>
          <w:color w:val="222222"/>
          <w:sz w:val="22"/>
          <w:szCs w:val="22"/>
        </w:rPr>
        <w:t>GROUP</w:t>
      </w:r>
      <w:r w:rsidRPr="00BA69E6">
        <w:rPr>
          <w:rFonts w:ascii="Times New Roman" w:hAnsi="Times New Roman"/>
          <w:color w:val="222222"/>
        </w:rPr>
        <w:t xml:space="preserve"> A representative-EC member, Gymkhana</w:t>
      </w:r>
      <w:r w:rsidR="00784CC1">
        <w:rPr>
          <w:rFonts w:ascii="Times New Roman" w:hAnsi="Times New Roman"/>
          <w:color w:val="222222"/>
        </w:rPr>
        <w:t>.</w:t>
      </w:r>
    </w:p>
    <w:p w:rsidR="00BA69E6" w:rsidRPr="00BA69E6" w:rsidRDefault="00BA69E6" w:rsidP="009911B6">
      <w:pPr>
        <w:pStyle w:val="ListParagraph"/>
        <w:numPr>
          <w:ilvl w:val="0"/>
          <w:numId w:val="5"/>
        </w:numPr>
        <w:shd w:val="clear" w:color="auto" w:fill="FFFFFF"/>
        <w:tabs>
          <w:tab w:val="left" w:pos="810"/>
        </w:tabs>
        <w:ind w:left="720"/>
        <w:rPr>
          <w:rFonts w:ascii="Times New Roman" w:hAnsi="Times New Roman"/>
          <w:color w:val="222222"/>
        </w:rPr>
      </w:pPr>
      <w:r w:rsidRPr="00BA69E6">
        <w:rPr>
          <w:rFonts w:ascii="Times New Roman" w:hAnsi="Times New Roman"/>
          <w:color w:val="222222"/>
        </w:rPr>
        <w:t>Conducted a meeting with internship students on 22.9.2020</w:t>
      </w:r>
      <w:r w:rsidR="00784CC1">
        <w:rPr>
          <w:rFonts w:ascii="Times New Roman" w:hAnsi="Times New Roman"/>
          <w:color w:val="222222"/>
        </w:rPr>
        <w:t>.</w:t>
      </w:r>
    </w:p>
    <w:p w:rsidR="005D2F38" w:rsidRPr="00BA69E6" w:rsidRDefault="00BA69E6" w:rsidP="009911B6">
      <w:pPr>
        <w:pStyle w:val="ListParagraph"/>
        <w:numPr>
          <w:ilvl w:val="0"/>
          <w:numId w:val="5"/>
        </w:numPr>
        <w:shd w:val="clear" w:color="auto" w:fill="FFFFFF"/>
        <w:tabs>
          <w:tab w:val="left" w:pos="810"/>
        </w:tabs>
        <w:ind w:left="720"/>
        <w:rPr>
          <w:rFonts w:ascii="Arial" w:hAnsi="Arial" w:cs="Arial"/>
          <w:color w:val="222222"/>
        </w:rPr>
      </w:pPr>
      <w:r w:rsidRPr="00BA69E6">
        <w:rPr>
          <w:rFonts w:ascii="Times New Roman" w:hAnsi="Times New Roman"/>
          <w:color w:val="222222"/>
        </w:rPr>
        <w:t> </w:t>
      </w:r>
      <w:r w:rsidR="00784CC1">
        <w:rPr>
          <w:rFonts w:ascii="Times New Roman" w:hAnsi="Times New Roman"/>
          <w:color w:val="222222"/>
        </w:rPr>
        <w:t>P</w:t>
      </w:r>
      <w:r w:rsidRPr="00BA69E6">
        <w:rPr>
          <w:rFonts w:ascii="Times New Roman" w:hAnsi="Times New Roman"/>
          <w:color w:val="222222"/>
        </w:rPr>
        <w:t>repared clinical module for In</w:t>
      </w:r>
      <w:bookmarkStart w:id="0" w:name="_GoBack"/>
      <w:bookmarkEnd w:id="0"/>
      <w:r w:rsidRPr="00BA69E6">
        <w:rPr>
          <w:rFonts w:ascii="Times New Roman" w:hAnsi="Times New Roman"/>
          <w:color w:val="222222"/>
        </w:rPr>
        <w:t>ternship students</w:t>
      </w:r>
      <w:r w:rsidR="003E6074" w:rsidRPr="00BA69E6">
        <w:rPr>
          <w:rFonts w:ascii="Arial" w:hAnsi="Arial" w:cs="Arial"/>
          <w:color w:val="222222"/>
        </w:rPr>
        <w:t> with</w:t>
      </w:r>
      <w:r w:rsidR="00784CC1">
        <w:rPr>
          <w:rFonts w:ascii="Arial" w:hAnsi="Arial" w:cs="Arial"/>
          <w:color w:val="222222"/>
        </w:rPr>
        <w:t xml:space="preserve"> </w:t>
      </w:r>
      <w:r w:rsidR="00784CC1" w:rsidRPr="00BA69E6">
        <w:rPr>
          <w:rFonts w:ascii="Times New Roman" w:hAnsi="Times New Roman"/>
          <w:color w:val="222222"/>
        </w:rPr>
        <w:t>Mr. Vikas</w:t>
      </w:r>
      <w:r w:rsidR="00784CC1">
        <w:rPr>
          <w:rFonts w:ascii="Times New Roman" w:hAnsi="Times New Roman"/>
          <w:color w:val="222222"/>
        </w:rPr>
        <w:t>.</w:t>
      </w:r>
    </w:p>
    <w:p w:rsidR="009E732F" w:rsidRDefault="009E732F" w:rsidP="009E732F">
      <w:pPr>
        <w:pStyle w:val="ListParagraph"/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line="240" w:lineRule="auto"/>
        <w:ind w:left="284" w:hanging="284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Dr. Chandni Jain </w:t>
      </w:r>
    </w:p>
    <w:p w:rsidR="009E732F" w:rsidRPr="00D24292" w:rsidRDefault="009E732F" w:rsidP="009911B6">
      <w:pPr>
        <w:pStyle w:val="ListParagraph"/>
        <w:numPr>
          <w:ilvl w:val="0"/>
          <w:numId w:val="30"/>
        </w:numPr>
        <w:shd w:val="clear" w:color="auto" w:fill="FFFFFF" w:themeFill="background1"/>
        <w:tabs>
          <w:tab w:val="left" w:pos="0"/>
          <w:tab w:val="left" w:pos="720"/>
          <w:tab w:val="left" w:pos="990"/>
        </w:tabs>
        <w:spacing w:line="240" w:lineRule="auto"/>
        <w:rPr>
          <w:rFonts w:ascii="Times New Roman" w:hAnsi="Times New Roman"/>
        </w:rPr>
      </w:pPr>
      <w:r w:rsidRPr="00D24292">
        <w:rPr>
          <w:rFonts w:ascii="Times New Roman" w:hAnsi="Times New Roman"/>
        </w:rPr>
        <w:t>Served as an examiner for clinical practicum for II.</w:t>
      </w:r>
      <w:r w:rsidR="00C5111D">
        <w:rPr>
          <w:rFonts w:ascii="Times New Roman" w:hAnsi="Times New Roman"/>
        </w:rPr>
        <w:t xml:space="preserve"> </w:t>
      </w:r>
      <w:r w:rsidRPr="00D24292">
        <w:rPr>
          <w:rFonts w:ascii="Times New Roman" w:hAnsi="Times New Roman"/>
        </w:rPr>
        <w:t xml:space="preserve">M.Sc. </w:t>
      </w:r>
    </w:p>
    <w:p w:rsidR="00F032DC" w:rsidRPr="00D24292" w:rsidRDefault="007139BC" w:rsidP="009911B6">
      <w:pPr>
        <w:pStyle w:val="ListParagraph"/>
        <w:numPr>
          <w:ilvl w:val="0"/>
          <w:numId w:val="30"/>
        </w:numPr>
        <w:shd w:val="clear" w:color="auto" w:fill="FFFFFF"/>
        <w:tabs>
          <w:tab w:val="left" w:pos="720"/>
        </w:tabs>
        <w:spacing w:line="253" w:lineRule="atLeast"/>
        <w:rPr>
          <w:rFonts w:ascii="Times New Roman" w:eastAsia="Times New Roman" w:hAnsi="Times New Roman"/>
          <w:color w:val="222222"/>
          <w:lang w:bidi="hi-IN"/>
        </w:rPr>
      </w:pPr>
      <w:r w:rsidRPr="00D24292">
        <w:rPr>
          <w:rFonts w:ascii="Times New Roman" w:eastAsia="Times New Roman" w:hAnsi="Times New Roman"/>
          <w:color w:val="202124"/>
          <w:lang w:val="en-GB" w:bidi="hi-IN"/>
        </w:rPr>
        <w:t xml:space="preserve">Gave a radio talk in </w:t>
      </w:r>
      <w:r w:rsidR="004B50A0">
        <w:rPr>
          <w:rFonts w:ascii="Times New Roman" w:eastAsia="Times New Roman" w:hAnsi="Times New Roman"/>
          <w:color w:val="202124"/>
          <w:lang w:val="en-GB" w:bidi="hi-IN"/>
        </w:rPr>
        <w:t>J</w:t>
      </w:r>
      <w:r w:rsidRPr="00D24292">
        <w:rPr>
          <w:rFonts w:ascii="Times New Roman" w:eastAsia="Times New Roman" w:hAnsi="Times New Roman"/>
          <w:color w:val="202124"/>
          <w:lang w:val="en-GB" w:bidi="hi-IN"/>
        </w:rPr>
        <w:t>anadhwani on 09/09/2020 on Educational rehabilitation of children with auditory problems and learning disability</w:t>
      </w:r>
    </w:p>
    <w:p w:rsidR="00F032DC" w:rsidRPr="00D24292" w:rsidRDefault="00F032DC" w:rsidP="009911B6">
      <w:pPr>
        <w:pStyle w:val="ListParagraph"/>
        <w:numPr>
          <w:ilvl w:val="0"/>
          <w:numId w:val="30"/>
        </w:numPr>
        <w:shd w:val="clear" w:color="auto" w:fill="FFFFFF"/>
        <w:tabs>
          <w:tab w:val="left" w:pos="720"/>
        </w:tabs>
        <w:spacing w:line="253" w:lineRule="atLeast"/>
        <w:rPr>
          <w:rFonts w:ascii="Times New Roman" w:eastAsia="Times New Roman" w:hAnsi="Times New Roman"/>
          <w:color w:val="222222"/>
          <w:lang w:bidi="hi-IN"/>
        </w:rPr>
      </w:pPr>
      <w:r w:rsidRPr="00D24292">
        <w:rPr>
          <w:rFonts w:ascii="Times New Roman" w:hAnsi="Times New Roman"/>
          <w:color w:val="202124"/>
          <w:lang w:val="en-IN" w:bidi="hi-IN"/>
        </w:rPr>
        <w:t>Won third prize in Hindi dictation held during Hindi week</w:t>
      </w:r>
    </w:p>
    <w:p w:rsidR="00F032DC" w:rsidRPr="00D24292" w:rsidRDefault="00F032DC" w:rsidP="009911B6">
      <w:pPr>
        <w:pStyle w:val="ListParagraph"/>
        <w:numPr>
          <w:ilvl w:val="0"/>
          <w:numId w:val="30"/>
        </w:numPr>
        <w:shd w:val="clear" w:color="auto" w:fill="FFFFFF"/>
        <w:tabs>
          <w:tab w:val="left" w:pos="720"/>
        </w:tabs>
        <w:spacing w:line="253" w:lineRule="atLeast"/>
        <w:rPr>
          <w:rFonts w:ascii="Times New Roman" w:eastAsia="Times New Roman" w:hAnsi="Times New Roman"/>
          <w:color w:val="222222"/>
          <w:lang w:bidi="hi-IN"/>
        </w:rPr>
      </w:pPr>
      <w:r w:rsidRPr="00D24292">
        <w:rPr>
          <w:rFonts w:ascii="Times New Roman" w:eastAsia="Times New Roman" w:hAnsi="Times New Roman"/>
          <w:color w:val="202124"/>
          <w:lang w:val="en-IN" w:bidi="hi-IN"/>
        </w:rPr>
        <w:t>Won second prize in Hindi competition during Hindi week</w:t>
      </w:r>
    </w:p>
    <w:p w:rsidR="00D178DB" w:rsidRPr="00D24292" w:rsidRDefault="00D178DB" w:rsidP="009911B6">
      <w:pPr>
        <w:pStyle w:val="ListParagraph"/>
        <w:numPr>
          <w:ilvl w:val="0"/>
          <w:numId w:val="30"/>
        </w:numPr>
        <w:shd w:val="clear" w:color="auto" w:fill="FFFFFF"/>
        <w:tabs>
          <w:tab w:val="left" w:pos="720"/>
        </w:tabs>
        <w:spacing w:line="253" w:lineRule="atLeast"/>
        <w:rPr>
          <w:rFonts w:ascii="Times New Roman" w:eastAsia="Times New Roman" w:hAnsi="Times New Roman"/>
          <w:color w:val="222222"/>
          <w:lang w:bidi="hi-IN"/>
        </w:rPr>
      </w:pPr>
      <w:r w:rsidRPr="00D24292">
        <w:rPr>
          <w:rFonts w:ascii="Times New Roman" w:eastAsia="Times New Roman" w:hAnsi="Times New Roman"/>
          <w:color w:val="202124"/>
          <w:lang w:val="en-GB" w:bidi="hi-IN"/>
        </w:rPr>
        <w:lastRenderedPageBreak/>
        <w:t>Examiner for second Msc clinical practicum viva on 29/09/2020</w:t>
      </w:r>
    </w:p>
    <w:p w:rsidR="00D178DB" w:rsidRPr="00D24292" w:rsidRDefault="00D178DB" w:rsidP="009911B6">
      <w:pPr>
        <w:pStyle w:val="ListParagraph"/>
        <w:numPr>
          <w:ilvl w:val="0"/>
          <w:numId w:val="30"/>
        </w:numPr>
        <w:shd w:val="clear" w:color="auto" w:fill="FFFFFF"/>
        <w:tabs>
          <w:tab w:val="left" w:pos="720"/>
        </w:tabs>
        <w:spacing w:line="253" w:lineRule="atLeast"/>
        <w:rPr>
          <w:rFonts w:ascii="Times New Roman" w:eastAsia="Times New Roman" w:hAnsi="Times New Roman"/>
          <w:color w:val="222222"/>
          <w:szCs w:val="22"/>
          <w:lang w:bidi="hi-IN"/>
        </w:rPr>
      </w:pPr>
      <w:r w:rsidRPr="00D24292">
        <w:rPr>
          <w:rFonts w:ascii="Times New Roman" w:eastAsia="Times New Roman" w:hAnsi="Times New Roman"/>
          <w:color w:val="202124"/>
          <w:lang w:val="en-GB" w:bidi="hi-IN"/>
        </w:rPr>
        <w:t>Member Secretary of Hostel Swatchta committee</w:t>
      </w:r>
    </w:p>
    <w:p w:rsidR="00D178DB" w:rsidRPr="00D24292" w:rsidRDefault="00D178DB" w:rsidP="009911B6">
      <w:pPr>
        <w:pStyle w:val="ListParagraph"/>
        <w:numPr>
          <w:ilvl w:val="0"/>
          <w:numId w:val="30"/>
        </w:numPr>
        <w:shd w:val="clear" w:color="auto" w:fill="FFFFFF"/>
        <w:tabs>
          <w:tab w:val="left" w:pos="720"/>
        </w:tabs>
        <w:spacing w:line="253" w:lineRule="atLeast"/>
        <w:rPr>
          <w:rFonts w:ascii="Times New Roman" w:eastAsia="Times New Roman" w:hAnsi="Times New Roman"/>
          <w:color w:val="222222"/>
          <w:szCs w:val="22"/>
          <w:lang w:bidi="hi-IN"/>
        </w:rPr>
      </w:pPr>
      <w:r w:rsidRPr="00D24292">
        <w:rPr>
          <w:rFonts w:ascii="Times New Roman" w:eastAsia="Times New Roman" w:hAnsi="Times New Roman"/>
          <w:color w:val="202124"/>
          <w:lang w:val="en-GB" w:bidi="hi-IN"/>
        </w:rPr>
        <w:t>UG invigilation 08/09/2020</w:t>
      </w:r>
    </w:p>
    <w:p w:rsidR="00D178DB" w:rsidRPr="00D24292" w:rsidRDefault="00D178DB" w:rsidP="009911B6">
      <w:pPr>
        <w:pStyle w:val="ListParagraph"/>
        <w:numPr>
          <w:ilvl w:val="0"/>
          <w:numId w:val="30"/>
        </w:numPr>
        <w:shd w:val="clear" w:color="auto" w:fill="FFFFFF"/>
        <w:tabs>
          <w:tab w:val="left" w:pos="720"/>
        </w:tabs>
        <w:spacing w:line="253" w:lineRule="atLeast"/>
        <w:rPr>
          <w:rFonts w:ascii="Times New Roman" w:eastAsia="Times New Roman" w:hAnsi="Times New Roman"/>
          <w:color w:val="222222"/>
          <w:szCs w:val="22"/>
          <w:lang w:bidi="hi-IN"/>
        </w:rPr>
      </w:pPr>
      <w:r w:rsidRPr="00D24292">
        <w:rPr>
          <w:rFonts w:ascii="Times New Roman" w:eastAsia="Times New Roman" w:hAnsi="Times New Roman"/>
          <w:color w:val="222222"/>
          <w:sz w:val="14"/>
          <w:szCs w:val="14"/>
          <w:lang w:val="en-GB" w:bidi="hi-IN"/>
        </w:rPr>
        <w:t> </w:t>
      </w:r>
      <w:r w:rsidRPr="00D24292">
        <w:rPr>
          <w:rFonts w:ascii="Times New Roman" w:eastAsia="Times New Roman" w:hAnsi="Times New Roman"/>
          <w:color w:val="202124"/>
          <w:lang w:val="en-GB" w:bidi="hi-IN"/>
        </w:rPr>
        <w:t>PG invigilation on 29/09/2020</w:t>
      </w:r>
    </w:p>
    <w:p w:rsidR="007139BC" w:rsidRPr="00D24292" w:rsidRDefault="00D24292" w:rsidP="009911B6">
      <w:pPr>
        <w:pStyle w:val="ListParagraph"/>
        <w:numPr>
          <w:ilvl w:val="0"/>
          <w:numId w:val="30"/>
        </w:numPr>
        <w:shd w:val="clear" w:color="auto" w:fill="FFFFFF"/>
        <w:tabs>
          <w:tab w:val="left" w:pos="720"/>
        </w:tabs>
        <w:spacing w:after="0" w:line="235" w:lineRule="atLeast"/>
        <w:rPr>
          <w:rFonts w:ascii="Times New Roman" w:eastAsia="Times New Roman" w:hAnsi="Times New Roman"/>
          <w:color w:val="222222"/>
          <w:szCs w:val="22"/>
          <w:lang w:bidi="hi-IN"/>
        </w:rPr>
      </w:pPr>
      <w:r w:rsidRPr="00D24292">
        <w:rPr>
          <w:rFonts w:ascii="Times New Roman" w:hAnsi="Times New Roman"/>
          <w:color w:val="222222"/>
          <w:sz w:val="14"/>
          <w:szCs w:val="14"/>
          <w:shd w:val="clear" w:color="auto" w:fill="FFFFFF"/>
          <w:lang w:val="en-GB"/>
        </w:rPr>
        <w:t> </w:t>
      </w:r>
      <w:r w:rsidRPr="00D24292">
        <w:rPr>
          <w:rFonts w:ascii="Times New Roman" w:hAnsi="Times New Roman"/>
          <w:color w:val="202124"/>
          <w:shd w:val="clear" w:color="auto" w:fill="FFFFFF"/>
          <w:lang w:val="en-GB"/>
        </w:rPr>
        <w:t>Member of the Committee to discuss on increasing user charges</w:t>
      </w:r>
    </w:p>
    <w:p w:rsidR="007D244C" w:rsidRDefault="007D244C" w:rsidP="0080167B">
      <w:p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Dr.</w:t>
      </w:r>
      <w:r w:rsidR="009911B6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 xml:space="preserve">Nisha KV </w:t>
      </w:r>
    </w:p>
    <w:p w:rsidR="007D244C" w:rsidRPr="007D244C" w:rsidRDefault="007D244C" w:rsidP="0080167B">
      <w:pPr>
        <w:pStyle w:val="ListParagraph"/>
        <w:numPr>
          <w:ilvl w:val="0"/>
          <w:numId w:val="37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rPr>
          <w:rFonts w:ascii="Times New Roman" w:hAnsi="Times New Roman"/>
        </w:rPr>
      </w:pPr>
      <w:r w:rsidRPr="007D244C">
        <w:rPr>
          <w:rFonts w:ascii="Times New Roman" w:hAnsi="Times New Roman"/>
        </w:rPr>
        <w:t>Service provided as Examination duty on 16.09.2020 and 24.09.2020</w:t>
      </w:r>
    </w:p>
    <w:p w:rsidR="00290626" w:rsidRDefault="00290626" w:rsidP="0080167B">
      <w:p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rPr>
          <w:rFonts w:ascii="Times New Roman" w:hAnsi="Times New Roman"/>
          <w:b/>
          <w:bCs/>
        </w:rPr>
      </w:pPr>
    </w:p>
    <w:p w:rsidR="0035504C" w:rsidRDefault="0035504C" w:rsidP="0080167B">
      <w:p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Dr. Megha </w:t>
      </w:r>
    </w:p>
    <w:p w:rsidR="0035504C" w:rsidRDefault="0035504C" w:rsidP="009911B6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/>
          <w:bCs/>
          <w:color w:val="000000"/>
          <w:kern w:val="36"/>
          <w:lang w:eastAsia="en-IN"/>
        </w:rPr>
      </w:pPr>
      <w:r w:rsidRPr="00EF0E3D">
        <w:rPr>
          <w:rFonts w:ascii="Times New Roman" w:eastAsia="Times New Roman" w:hAnsi="Times New Roman"/>
          <w:bCs/>
          <w:color w:val="000000"/>
          <w:kern w:val="36"/>
          <w:lang w:eastAsia="en-IN"/>
        </w:rPr>
        <w:t>Serving as Member-Secretary Committee for Document success stories of individuals who are successfully rehabilitated after availing service at AIISH. Attended two meetings virtually regarding the same.</w:t>
      </w:r>
    </w:p>
    <w:p w:rsidR="0035504C" w:rsidRPr="00095CA8" w:rsidRDefault="0035504C" w:rsidP="009911B6">
      <w:pPr>
        <w:pStyle w:val="ListParagraph"/>
        <w:numPr>
          <w:ilvl w:val="0"/>
          <w:numId w:val="30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eastAsia="Times New Roman" w:hAnsi="Times New Roman"/>
          <w:bCs/>
          <w:color w:val="000000"/>
          <w:kern w:val="36"/>
          <w:lang w:eastAsia="en-IN"/>
        </w:rPr>
        <w:t>Correspondence with special education department for enrolling children attending preschool for listening training.</w:t>
      </w:r>
    </w:p>
    <w:p w:rsidR="00095CA8" w:rsidRDefault="00095CA8" w:rsidP="00095CA8">
      <w:p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Mrs. Jyothi S</w:t>
      </w:r>
    </w:p>
    <w:p w:rsidR="00095CA8" w:rsidRPr="00095CA8" w:rsidRDefault="00095CA8" w:rsidP="00095CA8">
      <w:pPr>
        <w:pStyle w:val="ListParagraph"/>
        <w:numPr>
          <w:ilvl w:val="0"/>
          <w:numId w:val="30"/>
        </w:numPr>
        <w:shd w:val="clear" w:color="auto" w:fill="FFFFFF" w:themeFill="background1"/>
        <w:tabs>
          <w:tab w:val="left" w:pos="0"/>
          <w:tab w:val="left" w:pos="284"/>
          <w:tab w:val="left" w:pos="450"/>
          <w:tab w:val="left" w:pos="990"/>
        </w:tabs>
        <w:spacing w:after="0" w:line="240" w:lineRule="auto"/>
        <w:rPr>
          <w:rFonts w:ascii="Times New Roman" w:hAnsi="Times New Roman"/>
          <w:bCs/>
        </w:rPr>
      </w:pPr>
      <w:r w:rsidRPr="00095CA8">
        <w:rPr>
          <w:rFonts w:ascii="Times New Roman" w:hAnsi="Times New Roman"/>
          <w:bCs/>
        </w:rPr>
        <w:t>Member of the Committee formed to ‘Document the success story of individuals who are successfully rehabilitated after availing service at AIISH’attended a meeting held on 16.09.2020</w:t>
      </w:r>
    </w:p>
    <w:p w:rsidR="0029666F" w:rsidRPr="009911B6" w:rsidRDefault="0029666F" w:rsidP="009911B6">
      <w:pPr>
        <w:spacing w:after="0"/>
        <w:ind w:left="360"/>
        <w:rPr>
          <w:rFonts w:ascii="Times New Roman" w:hAnsi="Times New Roman"/>
          <w:b/>
          <w:bCs/>
        </w:rPr>
      </w:pPr>
    </w:p>
    <w:p w:rsidR="0029666F" w:rsidRPr="009911B6" w:rsidRDefault="0029666F" w:rsidP="0029666F">
      <w:pPr>
        <w:pStyle w:val="ListParagraph"/>
        <w:numPr>
          <w:ilvl w:val="0"/>
          <w:numId w:val="34"/>
        </w:numPr>
        <w:spacing w:after="0"/>
        <w:ind w:left="270"/>
        <w:rPr>
          <w:rFonts w:ascii="Times New Roman" w:hAnsi="Times New Roman"/>
          <w:b/>
          <w:bCs/>
        </w:rPr>
      </w:pPr>
      <w:r w:rsidRPr="0029666F">
        <w:rPr>
          <w:rFonts w:ascii="Times New Roman" w:hAnsi="Times New Roman"/>
          <w:b/>
          <w:bCs/>
        </w:rPr>
        <w:t xml:space="preserve">Clinical Conferences : </w:t>
      </w:r>
    </w:p>
    <w:tbl>
      <w:tblPr>
        <w:tblStyle w:val="TableGrid"/>
        <w:tblW w:w="0" w:type="auto"/>
        <w:tblLook w:val="04A0"/>
      </w:tblPr>
      <w:tblGrid>
        <w:gridCol w:w="678"/>
        <w:gridCol w:w="4920"/>
        <w:gridCol w:w="2250"/>
        <w:gridCol w:w="1395"/>
      </w:tblGrid>
      <w:tr w:rsidR="0029666F" w:rsidTr="00E47F70">
        <w:tc>
          <w:tcPr>
            <w:tcW w:w="678" w:type="dxa"/>
          </w:tcPr>
          <w:p w:rsidR="0029666F" w:rsidRDefault="0029666F" w:rsidP="0029666F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Sl.No </w:t>
            </w:r>
          </w:p>
        </w:tc>
        <w:tc>
          <w:tcPr>
            <w:tcW w:w="4920" w:type="dxa"/>
          </w:tcPr>
          <w:p w:rsidR="0029666F" w:rsidRDefault="0029666F" w:rsidP="0029666F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Reference </w:t>
            </w:r>
          </w:p>
        </w:tc>
        <w:tc>
          <w:tcPr>
            <w:tcW w:w="2250" w:type="dxa"/>
          </w:tcPr>
          <w:p w:rsidR="0029666F" w:rsidRDefault="0029666F" w:rsidP="0029666F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             Guide </w:t>
            </w:r>
          </w:p>
        </w:tc>
        <w:tc>
          <w:tcPr>
            <w:tcW w:w="1395" w:type="dxa"/>
          </w:tcPr>
          <w:p w:rsidR="0029666F" w:rsidRDefault="0029666F" w:rsidP="0029666F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     Date</w:t>
            </w:r>
          </w:p>
        </w:tc>
      </w:tr>
      <w:tr w:rsidR="0029666F" w:rsidTr="00E47F70">
        <w:tc>
          <w:tcPr>
            <w:tcW w:w="678" w:type="dxa"/>
          </w:tcPr>
          <w:p w:rsidR="0029666F" w:rsidRPr="003E6074" w:rsidRDefault="003E6074" w:rsidP="003E6074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</w:t>
            </w:r>
          </w:p>
        </w:tc>
        <w:tc>
          <w:tcPr>
            <w:tcW w:w="4920" w:type="dxa"/>
          </w:tcPr>
          <w:p w:rsidR="0029666F" w:rsidRPr="00E47F70" w:rsidRDefault="00E47F70" w:rsidP="0029666F">
            <w:pPr>
              <w:spacing w:after="0"/>
              <w:rPr>
                <w:rFonts w:ascii="Times New Roman" w:hAnsi="Times New Roman"/>
              </w:rPr>
            </w:pPr>
            <w:r w:rsidRPr="00E47F70">
              <w:rPr>
                <w:rFonts w:ascii="Times New Roman" w:hAnsi="Times New Roman"/>
              </w:rPr>
              <w:t>Bilateral moderately severe sensorineural hearing loss,  moderate sensorineural hearing loss, mild sensorineural hearing loss</w:t>
            </w:r>
          </w:p>
        </w:tc>
        <w:tc>
          <w:tcPr>
            <w:tcW w:w="2250" w:type="dxa"/>
          </w:tcPr>
          <w:p w:rsidR="0029666F" w:rsidRPr="00E47F70" w:rsidRDefault="0029666F" w:rsidP="0029666F">
            <w:pPr>
              <w:spacing w:after="0"/>
              <w:rPr>
                <w:rFonts w:ascii="Times New Roman" w:hAnsi="Times New Roman"/>
              </w:rPr>
            </w:pPr>
            <w:r w:rsidRPr="00E47F70">
              <w:rPr>
                <w:rFonts w:ascii="Times New Roman" w:hAnsi="Times New Roman"/>
              </w:rPr>
              <w:t xml:space="preserve">Dr. Chandni Jain </w:t>
            </w:r>
          </w:p>
          <w:p w:rsidR="00E47F70" w:rsidRPr="00E47F70" w:rsidRDefault="00E47F70" w:rsidP="0029666F">
            <w:pPr>
              <w:spacing w:after="0"/>
              <w:rPr>
                <w:rFonts w:ascii="Times New Roman" w:hAnsi="Times New Roman"/>
              </w:rPr>
            </w:pPr>
            <w:r w:rsidRPr="00E47F70">
              <w:rPr>
                <w:rFonts w:ascii="Times New Roman" w:hAnsi="Times New Roman"/>
              </w:rPr>
              <w:t xml:space="preserve">Co-Guide - Dr.Sharath Kumar KS  </w:t>
            </w:r>
          </w:p>
        </w:tc>
        <w:tc>
          <w:tcPr>
            <w:tcW w:w="1395" w:type="dxa"/>
          </w:tcPr>
          <w:p w:rsidR="0029666F" w:rsidRPr="00E47F70" w:rsidRDefault="00E47F70" w:rsidP="0029666F">
            <w:pPr>
              <w:spacing w:after="0"/>
              <w:rPr>
                <w:rFonts w:ascii="Times New Roman" w:hAnsi="Times New Roman"/>
              </w:rPr>
            </w:pPr>
            <w:r w:rsidRPr="00E47F70">
              <w:rPr>
                <w:rFonts w:ascii="Times New Roman" w:hAnsi="Times New Roman"/>
              </w:rPr>
              <w:t>24.09.2020</w:t>
            </w:r>
          </w:p>
        </w:tc>
      </w:tr>
    </w:tbl>
    <w:p w:rsidR="0029666F" w:rsidRPr="0029666F" w:rsidRDefault="0029666F" w:rsidP="0029666F">
      <w:pPr>
        <w:spacing w:after="0"/>
        <w:rPr>
          <w:rFonts w:ascii="Times New Roman" w:hAnsi="Times New Roman"/>
          <w:b/>
          <w:bCs/>
        </w:rPr>
      </w:pPr>
    </w:p>
    <w:p w:rsidR="00CF6C12" w:rsidRDefault="00F5153C" w:rsidP="00F5153C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Others: </w:t>
      </w:r>
    </w:p>
    <w:p w:rsidR="00C010E7" w:rsidRDefault="00217B4B" w:rsidP="002D70BB">
      <w:pPr>
        <w:pStyle w:val="ListParagraph"/>
        <w:numPr>
          <w:ilvl w:val="0"/>
          <w:numId w:val="3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ixation of pay in the upgraded Pay Matrix level under Modified Assured Career Progression Scheme has granted </w:t>
      </w:r>
      <w:r w:rsidR="006D302D">
        <w:rPr>
          <w:rFonts w:ascii="Times New Roman" w:hAnsi="Times New Roman"/>
        </w:rPr>
        <w:t xml:space="preserve">to </w:t>
      </w:r>
      <w:r w:rsidR="006D302D" w:rsidRPr="002B7A23">
        <w:rPr>
          <w:rFonts w:ascii="Times New Roman" w:hAnsi="Times New Roman"/>
        </w:rPr>
        <w:t>Mr</w:t>
      </w:r>
      <w:r w:rsidR="00C010E7" w:rsidRPr="002B7A23">
        <w:rPr>
          <w:rFonts w:ascii="Times New Roman" w:hAnsi="Times New Roman"/>
        </w:rPr>
        <w:t xml:space="preserve">. Darga Baba Fakruddin. </w:t>
      </w:r>
    </w:p>
    <w:p w:rsidR="00217B4B" w:rsidRDefault="00217B4B" w:rsidP="002D70BB">
      <w:pPr>
        <w:pStyle w:val="ListParagraph"/>
        <w:numPr>
          <w:ilvl w:val="0"/>
          <w:numId w:val="3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ixation of pay in the upgraded Pay Matrix level under Modified Assured Career Progression Scheme has granted </w:t>
      </w:r>
      <w:r w:rsidR="006D302D">
        <w:rPr>
          <w:rFonts w:ascii="Times New Roman" w:hAnsi="Times New Roman"/>
        </w:rPr>
        <w:t xml:space="preserve">to </w:t>
      </w:r>
      <w:r w:rsidR="006D302D" w:rsidRPr="002B7A23">
        <w:rPr>
          <w:rFonts w:ascii="Times New Roman" w:hAnsi="Times New Roman"/>
        </w:rPr>
        <w:t>Mr</w:t>
      </w:r>
      <w:r w:rsidRPr="002B7A23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Jawahar Antony</w:t>
      </w:r>
      <w:r w:rsidRPr="002B7A23">
        <w:rPr>
          <w:rFonts w:ascii="Times New Roman" w:hAnsi="Times New Roman"/>
        </w:rPr>
        <w:t xml:space="preserve">. </w:t>
      </w:r>
    </w:p>
    <w:p w:rsidR="00217B4B" w:rsidRDefault="00217B4B" w:rsidP="002D70BB">
      <w:pPr>
        <w:pStyle w:val="ListParagraph"/>
        <w:numPr>
          <w:ilvl w:val="0"/>
          <w:numId w:val="32"/>
        </w:numPr>
        <w:rPr>
          <w:rFonts w:ascii="Times New Roman" w:hAnsi="Times New Roman"/>
        </w:rPr>
      </w:pPr>
      <w:r w:rsidRPr="00217B4B">
        <w:rPr>
          <w:rFonts w:ascii="Times New Roman" w:hAnsi="Times New Roman"/>
        </w:rPr>
        <w:t xml:space="preserve">Fixation of pay in the upgraded Pay Matrix level under Modified Assured Career Progression Scheme has granted </w:t>
      </w:r>
      <w:r w:rsidR="006D302D" w:rsidRPr="00217B4B">
        <w:rPr>
          <w:rFonts w:ascii="Times New Roman" w:hAnsi="Times New Roman"/>
        </w:rPr>
        <w:t xml:space="preserve">to </w:t>
      </w:r>
      <w:r w:rsidR="006D302D">
        <w:rPr>
          <w:rFonts w:ascii="Times New Roman" w:hAnsi="Times New Roman"/>
        </w:rPr>
        <w:t>Dr</w:t>
      </w:r>
      <w:r>
        <w:rPr>
          <w:rFonts w:ascii="Times New Roman" w:hAnsi="Times New Roman"/>
        </w:rPr>
        <w:t xml:space="preserve">. </w:t>
      </w:r>
      <w:r w:rsidR="00584F2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Megha. </w:t>
      </w:r>
    </w:p>
    <w:p w:rsidR="00217B4B" w:rsidRPr="00217B4B" w:rsidRDefault="00217B4B" w:rsidP="002D70BB">
      <w:pPr>
        <w:pStyle w:val="ListParagraph"/>
        <w:numPr>
          <w:ilvl w:val="0"/>
          <w:numId w:val="32"/>
        </w:numPr>
        <w:rPr>
          <w:rFonts w:ascii="Times New Roman" w:hAnsi="Times New Roman"/>
        </w:rPr>
      </w:pPr>
      <w:r w:rsidRPr="00217B4B">
        <w:rPr>
          <w:rFonts w:ascii="Times New Roman" w:hAnsi="Times New Roman"/>
        </w:rPr>
        <w:t xml:space="preserve">Fixation of pay in the upgraded Pay Matrix level under Modified Assured Career Progression Scheme has granted </w:t>
      </w:r>
      <w:r w:rsidR="006D302D" w:rsidRPr="00217B4B">
        <w:rPr>
          <w:rFonts w:ascii="Times New Roman" w:hAnsi="Times New Roman"/>
        </w:rPr>
        <w:t>to Dr</w:t>
      </w:r>
      <w:r>
        <w:rPr>
          <w:rFonts w:ascii="Times New Roman" w:hAnsi="Times New Roman"/>
        </w:rPr>
        <w:t>. K S Sharath Kumar.</w:t>
      </w:r>
    </w:p>
    <w:p w:rsidR="00C010E7" w:rsidRPr="00C010E7" w:rsidRDefault="00C010E7" w:rsidP="00C010E7">
      <w:pPr>
        <w:rPr>
          <w:rFonts w:ascii="Times New Roman" w:hAnsi="Times New Roman"/>
          <w:b/>
          <w:bCs/>
        </w:rPr>
      </w:pPr>
    </w:p>
    <w:p w:rsidR="00BA2825" w:rsidRDefault="00BA2825" w:rsidP="00BA2825">
      <w:pPr>
        <w:shd w:val="clear" w:color="auto" w:fill="FFFFFF" w:themeFill="background1"/>
        <w:tabs>
          <w:tab w:val="left" w:pos="-180"/>
          <w:tab w:val="left" w:pos="2545"/>
        </w:tabs>
        <w:spacing w:after="0" w:line="240" w:lineRule="auto"/>
        <w:ind w:right="-90"/>
        <w:jc w:val="right"/>
        <w:rPr>
          <w:rFonts w:ascii="Times New Roman" w:hAnsi="Times New Roman"/>
        </w:rPr>
      </w:pPr>
    </w:p>
    <w:p w:rsidR="00EB5CB5" w:rsidRPr="00BA2825" w:rsidRDefault="00EB5CB5" w:rsidP="00BA2825">
      <w:pPr>
        <w:shd w:val="clear" w:color="auto" w:fill="FFFFFF" w:themeFill="background1"/>
        <w:tabs>
          <w:tab w:val="left" w:pos="-180"/>
          <w:tab w:val="left" w:pos="2545"/>
        </w:tabs>
        <w:spacing w:after="0" w:line="240" w:lineRule="auto"/>
        <w:ind w:right="-90"/>
        <w:jc w:val="right"/>
        <w:rPr>
          <w:rFonts w:ascii="Times New Roman" w:hAnsi="Times New Roman" w:cs="Times New Roman"/>
          <w:b/>
          <w:bCs/>
          <w:sz w:val="24"/>
          <w:szCs w:val="24"/>
          <w:lang w:val="en-IN" w:bidi="hi-IN"/>
        </w:rPr>
      </w:pP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डॉ</w:t>
      </w: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>.</w:t>
      </w:r>
      <w:r w:rsidRPr="002F1927">
        <w:rPr>
          <w:rFonts w:ascii="Times New Roman" w:hAnsi="Times New Roman" w:cs="Times New Roman"/>
          <w:b/>
          <w:bCs/>
          <w:sz w:val="24"/>
          <w:szCs w:val="24"/>
          <w:cs/>
          <w:lang w:bidi="hi-IN"/>
        </w:rPr>
        <w:t xml:space="preserve"> 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प्रवीण</w:t>
      </w:r>
      <w:r w:rsidRPr="002F1927">
        <w:rPr>
          <w:rFonts w:ascii="Times New Roman" w:hAnsi="Times New Roman" w:cs="Times New Roman"/>
          <w:b/>
          <w:bCs/>
          <w:sz w:val="24"/>
          <w:szCs w:val="24"/>
          <w:cs/>
          <w:lang w:bidi="hi-IN"/>
        </w:rPr>
        <w:t xml:space="preserve"> 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कुमार</w:t>
      </w: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/ Dr. Prawin Kumar </w:t>
      </w:r>
      <w:r w:rsidRPr="002F1927">
        <w:rPr>
          <w:rFonts w:ascii="Times New Roman" w:hAnsi="Times New Roman" w:cs="Times New Roman"/>
          <w:sz w:val="24"/>
          <w:szCs w:val="24"/>
          <w:lang w:bidi="hi-IN"/>
        </w:rPr>
        <w:br/>
      </w: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                                     </w:t>
      </w:r>
      <w:r w:rsidR="00E04B2B"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                          </w:t>
      </w: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> 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विभागाध्यक्ष</w:t>
      </w:r>
      <w:r w:rsidRPr="002F1927">
        <w:rPr>
          <w:rFonts w:ascii="Times New Roman" w:hAnsi="Times New Roman" w:cs="Times New Roman"/>
          <w:b/>
          <w:bCs/>
          <w:sz w:val="24"/>
          <w:szCs w:val="24"/>
          <w:cs/>
          <w:lang w:bidi="hi-IN"/>
        </w:rPr>
        <w:t xml:space="preserve"> - 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श्रवण</w:t>
      </w: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विज्ञान</w:t>
      </w:r>
      <w:r w:rsidRPr="002F1927">
        <w:rPr>
          <w:rFonts w:ascii="Times New Roman" w:hAnsi="Times New Roman" w:cs="Times New Roman"/>
          <w:b/>
          <w:bCs/>
          <w:sz w:val="24"/>
          <w:szCs w:val="24"/>
          <w:cs/>
          <w:lang w:bidi="hi-IN"/>
        </w:rPr>
        <w:t xml:space="preserve"> </w:t>
      </w:r>
      <w:r w:rsidRPr="002F1927">
        <w:rPr>
          <w:rFonts w:ascii="Times New Roman" w:hAnsi="Times New Roman" w:cs="Mangal"/>
          <w:b/>
          <w:bCs/>
          <w:sz w:val="24"/>
          <w:szCs w:val="24"/>
          <w:cs/>
          <w:lang w:bidi="hi-IN"/>
        </w:rPr>
        <w:t>विभाग</w:t>
      </w:r>
      <w:r w:rsidRPr="002F1927">
        <w:rPr>
          <w:rFonts w:ascii="Times New Roman" w:hAnsi="Times New Roman" w:cs="Times New Roman"/>
          <w:b/>
          <w:bCs/>
          <w:sz w:val="24"/>
          <w:szCs w:val="24"/>
          <w:lang w:val="en-IN" w:bidi="hi-IN"/>
        </w:rPr>
        <w:t>/</w:t>
      </w:r>
      <w:r w:rsidRPr="002F192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HOD- Audiology</w:t>
      </w:r>
    </w:p>
    <w:sectPr w:rsidR="00EB5CB5" w:rsidRPr="00BA2825" w:rsidSect="0073320D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993D175" w15:done="0"/>
  <w15:commentEx w15:paraId="6AAE9C16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7ACB" w:rsidRPr="001A1EA1" w:rsidRDefault="00FB7ACB" w:rsidP="001A1EA1">
      <w:pPr>
        <w:pStyle w:val="ListParagraph"/>
        <w:spacing w:after="0" w:line="240" w:lineRule="auto"/>
        <w:rPr>
          <w:rFonts w:asciiTheme="minorHAnsi" w:eastAsiaTheme="minorHAnsi" w:hAnsiTheme="minorHAnsi" w:cstheme="minorBidi"/>
          <w:sz w:val="22"/>
          <w:szCs w:val="22"/>
        </w:rPr>
      </w:pPr>
      <w:r>
        <w:separator/>
      </w:r>
    </w:p>
  </w:endnote>
  <w:endnote w:type="continuationSeparator" w:id="1">
    <w:p w:rsidR="00FB7ACB" w:rsidRPr="001A1EA1" w:rsidRDefault="00FB7ACB" w:rsidP="001A1EA1">
      <w:pPr>
        <w:pStyle w:val="ListParagraph"/>
        <w:spacing w:after="0" w:line="240" w:lineRule="auto"/>
        <w:rPr>
          <w:rFonts w:asciiTheme="minorHAnsi" w:eastAsiaTheme="minorHAnsi" w:hAnsiTheme="minorHAnsi" w:cstheme="minorBidi"/>
          <w:sz w:val="22"/>
          <w:szCs w:val="22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H Tamil">
    <w:altName w:val="Arabic Typesetting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1245611"/>
      <w:docPartObj>
        <w:docPartGallery w:val="Page Numbers (Bottom of Page)"/>
        <w:docPartUnique/>
      </w:docPartObj>
    </w:sdtPr>
    <w:sdtContent>
      <w:p w:rsidR="00C66160" w:rsidRDefault="00C66160">
        <w:pPr>
          <w:pStyle w:val="Footer"/>
          <w:jc w:val="right"/>
        </w:pPr>
        <w:fldSimple w:instr=" PAGE   \* MERGEFORMAT ">
          <w:r>
            <w:rPr>
              <w:noProof/>
            </w:rPr>
            <w:t>20</w:t>
          </w:r>
        </w:fldSimple>
      </w:p>
    </w:sdtContent>
  </w:sdt>
  <w:p w:rsidR="00030C26" w:rsidRDefault="00030C2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7ACB" w:rsidRPr="001A1EA1" w:rsidRDefault="00FB7ACB" w:rsidP="001A1EA1">
      <w:pPr>
        <w:pStyle w:val="ListParagraph"/>
        <w:spacing w:after="0" w:line="240" w:lineRule="auto"/>
        <w:rPr>
          <w:rFonts w:asciiTheme="minorHAnsi" w:eastAsiaTheme="minorHAnsi" w:hAnsiTheme="minorHAnsi" w:cstheme="minorBidi"/>
          <w:sz w:val="22"/>
          <w:szCs w:val="22"/>
        </w:rPr>
      </w:pPr>
      <w:r>
        <w:separator/>
      </w:r>
    </w:p>
  </w:footnote>
  <w:footnote w:type="continuationSeparator" w:id="1">
    <w:p w:rsidR="00FB7ACB" w:rsidRPr="001A1EA1" w:rsidRDefault="00FB7ACB" w:rsidP="001A1EA1">
      <w:pPr>
        <w:pStyle w:val="ListParagraph"/>
        <w:spacing w:after="0" w:line="240" w:lineRule="auto"/>
        <w:rPr>
          <w:rFonts w:asciiTheme="minorHAnsi" w:eastAsiaTheme="minorHAnsi" w:hAnsiTheme="minorHAnsi" w:cstheme="minorBidi"/>
          <w:sz w:val="22"/>
          <w:szCs w:val="22"/>
        </w:rPr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17481"/>
    <w:multiLevelType w:val="hybridMultilevel"/>
    <w:tmpl w:val="2F32E56A"/>
    <w:lvl w:ilvl="0" w:tplc="68F05D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248CD"/>
    <w:multiLevelType w:val="hybridMultilevel"/>
    <w:tmpl w:val="649E5C62"/>
    <w:lvl w:ilvl="0" w:tplc="BA480190">
      <w:start w:val="1"/>
      <w:numFmt w:val="upperLetter"/>
      <w:lvlText w:val="%1)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06D37435"/>
    <w:multiLevelType w:val="hybridMultilevel"/>
    <w:tmpl w:val="8F7035D2"/>
    <w:lvl w:ilvl="0" w:tplc="4508BAC2">
      <w:start w:val="1"/>
      <w:numFmt w:val="lowerLetter"/>
      <w:lvlText w:val="%1)"/>
      <w:lvlJc w:val="left"/>
      <w:pPr>
        <w:ind w:left="990" w:hanging="720"/>
      </w:pPr>
      <w:rPr>
        <w:rFonts w:ascii="Times New Roman" w:eastAsiaTheme="minorHAnsi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>
    <w:nsid w:val="096D4A78"/>
    <w:multiLevelType w:val="hybridMultilevel"/>
    <w:tmpl w:val="0BB69F96"/>
    <w:lvl w:ilvl="0" w:tplc="7DFE0034">
      <w:start w:val="1"/>
      <w:numFmt w:val="decimal"/>
      <w:lvlText w:val="%1."/>
      <w:lvlJc w:val="left"/>
      <w:pPr>
        <w:ind w:left="6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9" w:hanging="360"/>
      </w:pPr>
    </w:lvl>
    <w:lvl w:ilvl="2" w:tplc="0409001B" w:tentative="1">
      <w:start w:val="1"/>
      <w:numFmt w:val="lowerRoman"/>
      <w:lvlText w:val="%3."/>
      <w:lvlJc w:val="right"/>
      <w:pPr>
        <w:ind w:left="2119" w:hanging="180"/>
      </w:pPr>
    </w:lvl>
    <w:lvl w:ilvl="3" w:tplc="0409000F" w:tentative="1">
      <w:start w:val="1"/>
      <w:numFmt w:val="decimal"/>
      <w:lvlText w:val="%4."/>
      <w:lvlJc w:val="left"/>
      <w:pPr>
        <w:ind w:left="2839" w:hanging="360"/>
      </w:pPr>
    </w:lvl>
    <w:lvl w:ilvl="4" w:tplc="04090019" w:tentative="1">
      <w:start w:val="1"/>
      <w:numFmt w:val="lowerLetter"/>
      <w:lvlText w:val="%5."/>
      <w:lvlJc w:val="left"/>
      <w:pPr>
        <w:ind w:left="3559" w:hanging="360"/>
      </w:pPr>
    </w:lvl>
    <w:lvl w:ilvl="5" w:tplc="0409001B" w:tentative="1">
      <w:start w:val="1"/>
      <w:numFmt w:val="lowerRoman"/>
      <w:lvlText w:val="%6."/>
      <w:lvlJc w:val="right"/>
      <w:pPr>
        <w:ind w:left="4279" w:hanging="180"/>
      </w:pPr>
    </w:lvl>
    <w:lvl w:ilvl="6" w:tplc="0409000F" w:tentative="1">
      <w:start w:val="1"/>
      <w:numFmt w:val="decimal"/>
      <w:lvlText w:val="%7."/>
      <w:lvlJc w:val="left"/>
      <w:pPr>
        <w:ind w:left="4999" w:hanging="360"/>
      </w:pPr>
    </w:lvl>
    <w:lvl w:ilvl="7" w:tplc="04090019" w:tentative="1">
      <w:start w:val="1"/>
      <w:numFmt w:val="lowerLetter"/>
      <w:lvlText w:val="%8."/>
      <w:lvlJc w:val="left"/>
      <w:pPr>
        <w:ind w:left="5719" w:hanging="360"/>
      </w:pPr>
    </w:lvl>
    <w:lvl w:ilvl="8" w:tplc="04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4">
    <w:nsid w:val="0AB14F57"/>
    <w:multiLevelType w:val="hybridMultilevel"/>
    <w:tmpl w:val="E30CE282"/>
    <w:lvl w:ilvl="0" w:tplc="04090017">
      <w:start w:val="1"/>
      <w:numFmt w:val="lowerLetter"/>
      <w:lvlText w:val="%1)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>
    <w:nsid w:val="0BAE322A"/>
    <w:multiLevelType w:val="hybridMultilevel"/>
    <w:tmpl w:val="D7D0E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8951B8"/>
    <w:multiLevelType w:val="hybridMultilevel"/>
    <w:tmpl w:val="841EE0E0"/>
    <w:lvl w:ilvl="0" w:tplc="F92A813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6A7972"/>
    <w:multiLevelType w:val="hybridMultilevel"/>
    <w:tmpl w:val="9C5C12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82E415D"/>
    <w:multiLevelType w:val="hybridMultilevel"/>
    <w:tmpl w:val="AEBE6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6D4490"/>
    <w:multiLevelType w:val="hybridMultilevel"/>
    <w:tmpl w:val="99CCBA32"/>
    <w:lvl w:ilvl="0" w:tplc="CDE20DB0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F35537"/>
    <w:multiLevelType w:val="hybridMultilevel"/>
    <w:tmpl w:val="8F56703C"/>
    <w:lvl w:ilvl="0" w:tplc="300A3E94">
      <w:start w:val="2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07466A"/>
    <w:multiLevelType w:val="hybridMultilevel"/>
    <w:tmpl w:val="7F8C8EBC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>
    <w:nsid w:val="23FD6936"/>
    <w:multiLevelType w:val="hybridMultilevel"/>
    <w:tmpl w:val="C51ECC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926ADA"/>
    <w:multiLevelType w:val="hybridMultilevel"/>
    <w:tmpl w:val="04A6AD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79245B2"/>
    <w:multiLevelType w:val="hybridMultilevel"/>
    <w:tmpl w:val="EBA002B6"/>
    <w:lvl w:ilvl="0" w:tplc="04090013">
      <w:start w:val="1"/>
      <w:numFmt w:val="upperRoman"/>
      <w:lvlText w:val="%1."/>
      <w:lvlJc w:val="righ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>
    <w:nsid w:val="2BFC2E82"/>
    <w:multiLevelType w:val="hybridMultilevel"/>
    <w:tmpl w:val="1B8E6BF4"/>
    <w:lvl w:ilvl="0" w:tplc="978ED29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2C8703A3"/>
    <w:multiLevelType w:val="hybridMultilevel"/>
    <w:tmpl w:val="0396F120"/>
    <w:lvl w:ilvl="0" w:tplc="09F66EC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B26BF3"/>
    <w:multiLevelType w:val="hybridMultilevel"/>
    <w:tmpl w:val="6C2AF3CC"/>
    <w:lvl w:ilvl="0" w:tplc="9B9C4F76">
      <w:start w:val="1"/>
      <w:numFmt w:val="lowerRoman"/>
      <w:lvlText w:val="%1)"/>
      <w:lvlJc w:val="left"/>
      <w:pPr>
        <w:ind w:left="1440" w:hanging="720"/>
      </w:pPr>
      <w:rPr>
        <w:rFonts w:ascii="Times New Roman" w:eastAsia="Calibri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134621D"/>
    <w:multiLevelType w:val="hybridMultilevel"/>
    <w:tmpl w:val="5EA660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5E72C28"/>
    <w:multiLevelType w:val="hybridMultilevel"/>
    <w:tmpl w:val="81785DEE"/>
    <w:lvl w:ilvl="0" w:tplc="AF5258E4">
      <w:start w:val="1"/>
      <w:numFmt w:val="lowerRoman"/>
      <w:lvlText w:val="%1)"/>
      <w:lvlJc w:val="left"/>
      <w:pPr>
        <w:ind w:left="12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0">
    <w:nsid w:val="38BE20BB"/>
    <w:multiLevelType w:val="hybridMultilevel"/>
    <w:tmpl w:val="1B5298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D686CA2"/>
    <w:multiLevelType w:val="hybridMultilevel"/>
    <w:tmpl w:val="A73C33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075127F"/>
    <w:multiLevelType w:val="hybridMultilevel"/>
    <w:tmpl w:val="2466C7E8"/>
    <w:lvl w:ilvl="0" w:tplc="9B9C4F76">
      <w:start w:val="1"/>
      <w:numFmt w:val="lowerRoman"/>
      <w:lvlText w:val="%1)"/>
      <w:lvlJc w:val="left"/>
      <w:pPr>
        <w:ind w:left="720" w:hanging="720"/>
      </w:pPr>
      <w:rPr>
        <w:rFonts w:ascii="Times New Roman" w:eastAsia="Calibri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6B2578B"/>
    <w:multiLevelType w:val="hybridMultilevel"/>
    <w:tmpl w:val="9C54AE60"/>
    <w:lvl w:ilvl="0" w:tplc="AEA69F10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7AF3605"/>
    <w:multiLevelType w:val="hybridMultilevel"/>
    <w:tmpl w:val="5A944DA0"/>
    <w:lvl w:ilvl="0" w:tplc="86142DD2">
      <w:start w:val="1"/>
      <w:numFmt w:val="upperRoman"/>
      <w:lvlText w:val="%1."/>
      <w:lvlJc w:val="left"/>
      <w:pPr>
        <w:ind w:left="270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B04C1E"/>
    <w:multiLevelType w:val="hybridMultilevel"/>
    <w:tmpl w:val="1E38AEDC"/>
    <w:lvl w:ilvl="0" w:tplc="1A9E9F0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9D253E"/>
    <w:multiLevelType w:val="hybridMultilevel"/>
    <w:tmpl w:val="2CF03B04"/>
    <w:lvl w:ilvl="0" w:tplc="8774EB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6387C58"/>
    <w:multiLevelType w:val="hybridMultilevel"/>
    <w:tmpl w:val="109CABA8"/>
    <w:lvl w:ilvl="0" w:tplc="DAF80FE8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8FA29E2"/>
    <w:multiLevelType w:val="hybridMultilevel"/>
    <w:tmpl w:val="0570046C"/>
    <w:lvl w:ilvl="0" w:tplc="0409000B">
      <w:start w:val="1"/>
      <w:numFmt w:val="bullet"/>
      <w:lvlText w:val=""/>
      <w:lvlJc w:val="left"/>
      <w:pPr>
        <w:ind w:left="5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29">
    <w:nsid w:val="5BC67791"/>
    <w:multiLevelType w:val="hybridMultilevel"/>
    <w:tmpl w:val="A55A1032"/>
    <w:lvl w:ilvl="0" w:tplc="A9DC09BC">
      <w:start w:val="8"/>
      <w:numFmt w:val="lowerRoman"/>
      <w:lvlText w:val="%1)"/>
      <w:lvlJc w:val="left"/>
      <w:pPr>
        <w:ind w:left="360" w:hanging="360"/>
      </w:pPr>
      <w:rPr>
        <w:rFonts w:ascii="Times New Roman" w:eastAsia="Calibri" w:hAnsi="Times New Roman" w:cs="Times New Roman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0350EF6"/>
    <w:multiLevelType w:val="hybridMultilevel"/>
    <w:tmpl w:val="08A066B6"/>
    <w:lvl w:ilvl="0" w:tplc="E6004674">
      <w:start w:val="1"/>
      <w:numFmt w:val="decimal"/>
      <w:lvlText w:val="%1."/>
      <w:lvlJc w:val="left"/>
      <w:pPr>
        <w:ind w:left="570" w:hanging="360"/>
      </w:pPr>
      <w:rPr>
        <w:rFonts w:ascii="Times New Roman" w:eastAsia="Calibr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31">
    <w:nsid w:val="6067221B"/>
    <w:multiLevelType w:val="hybridMultilevel"/>
    <w:tmpl w:val="26C4B23C"/>
    <w:lvl w:ilvl="0" w:tplc="329E32CC">
      <w:start w:val="1"/>
      <w:numFmt w:val="lowerLetter"/>
      <w:lvlText w:val="%1)"/>
      <w:lvlJc w:val="left"/>
      <w:pPr>
        <w:ind w:left="792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2">
    <w:nsid w:val="62E66B84"/>
    <w:multiLevelType w:val="hybridMultilevel"/>
    <w:tmpl w:val="D5967156"/>
    <w:lvl w:ilvl="0" w:tplc="86585936">
      <w:start w:val="9"/>
      <w:numFmt w:val="lowerRoman"/>
      <w:lvlText w:val="%1)"/>
      <w:lvlJc w:val="left"/>
      <w:pPr>
        <w:ind w:left="360" w:hanging="360"/>
      </w:pPr>
      <w:rPr>
        <w:rFonts w:ascii="Times New Roman" w:eastAsia="Calibri" w:hAnsi="Times New Roman" w:cs="Times New Roman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33483A"/>
    <w:multiLevelType w:val="hybridMultilevel"/>
    <w:tmpl w:val="F0DCD1FA"/>
    <w:lvl w:ilvl="0" w:tplc="5E5A21E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E533A71"/>
    <w:multiLevelType w:val="hybridMultilevel"/>
    <w:tmpl w:val="7B8400A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EF45CDA"/>
    <w:multiLevelType w:val="hybridMultilevel"/>
    <w:tmpl w:val="154C630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6">
    <w:nsid w:val="73EA2A6E"/>
    <w:multiLevelType w:val="hybridMultilevel"/>
    <w:tmpl w:val="9D5A0688"/>
    <w:lvl w:ilvl="0" w:tplc="482C2C66">
      <w:start w:val="1"/>
      <w:numFmt w:val="upperLetter"/>
      <w:lvlText w:val="%1."/>
      <w:lvlJc w:val="left"/>
      <w:pPr>
        <w:ind w:left="46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7">
    <w:nsid w:val="766F640B"/>
    <w:multiLevelType w:val="hybridMultilevel"/>
    <w:tmpl w:val="9D5A0688"/>
    <w:lvl w:ilvl="0" w:tplc="482C2C66">
      <w:start w:val="1"/>
      <w:numFmt w:val="upperLetter"/>
      <w:lvlText w:val="%1."/>
      <w:lvlJc w:val="left"/>
      <w:pPr>
        <w:ind w:left="46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8">
    <w:nsid w:val="77054403"/>
    <w:multiLevelType w:val="hybridMultilevel"/>
    <w:tmpl w:val="77382442"/>
    <w:lvl w:ilvl="0" w:tplc="04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CF1597"/>
    <w:multiLevelType w:val="hybridMultilevel"/>
    <w:tmpl w:val="E0BA05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385F34"/>
    <w:multiLevelType w:val="hybridMultilevel"/>
    <w:tmpl w:val="1902B8B4"/>
    <w:lvl w:ilvl="0" w:tplc="6E123A3A">
      <w:start w:val="1"/>
      <w:numFmt w:val="lowerLetter"/>
      <w:lvlText w:val="%1)"/>
      <w:lvlJc w:val="left"/>
      <w:pPr>
        <w:ind w:left="642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362" w:hanging="360"/>
      </w:pPr>
    </w:lvl>
    <w:lvl w:ilvl="2" w:tplc="0409001B" w:tentative="1">
      <w:start w:val="1"/>
      <w:numFmt w:val="lowerRoman"/>
      <w:lvlText w:val="%3."/>
      <w:lvlJc w:val="right"/>
      <w:pPr>
        <w:ind w:left="2082" w:hanging="180"/>
      </w:pPr>
    </w:lvl>
    <w:lvl w:ilvl="3" w:tplc="0409000F" w:tentative="1">
      <w:start w:val="1"/>
      <w:numFmt w:val="decimal"/>
      <w:lvlText w:val="%4."/>
      <w:lvlJc w:val="left"/>
      <w:pPr>
        <w:ind w:left="2802" w:hanging="360"/>
      </w:pPr>
    </w:lvl>
    <w:lvl w:ilvl="4" w:tplc="04090019" w:tentative="1">
      <w:start w:val="1"/>
      <w:numFmt w:val="lowerLetter"/>
      <w:lvlText w:val="%5."/>
      <w:lvlJc w:val="left"/>
      <w:pPr>
        <w:ind w:left="3522" w:hanging="360"/>
      </w:pPr>
    </w:lvl>
    <w:lvl w:ilvl="5" w:tplc="0409001B" w:tentative="1">
      <w:start w:val="1"/>
      <w:numFmt w:val="lowerRoman"/>
      <w:lvlText w:val="%6."/>
      <w:lvlJc w:val="right"/>
      <w:pPr>
        <w:ind w:left="4242" w:hanging="180"/>
      </w:pPr>
    </w:lvl>
    <w:lvl w:ilvl="6" w:tplc="0409000F" w:tentative="1">
      <w:start w:val="1"/>
      <w:numFmt w:val="decimal"/>
      <w:lvlText w:val="%7."/>
      <w:lvlJc w:val="left"/>
      <w:pPr>
        <w:ind w:left="4962" w:hanging="360"/>
      </w:pPr>
    </w:lvl>
    <w:lvl w:ilvl="7" w:tplc="04090019" w:tentative="1">
      <w:start w:val="1"/>
      <w:numFmt w:val="lowerLetter"/>
      <w:lvlText w:val="%8."/>
      <w:lvlJc w:val="left"/>
      <w:pPr>
        <w:ind w:left="5682" w:hanging="360"/>
      </w:pPr>
    </w:lvl>
    <w:lvl w:ilvl="8" w:tplc="04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41">
    <w:nsid w:val="7F2A340D"/>
    <w:multiLevelType w:val="hybridMultilevel"/>
    <w:tmpl w:val="049E634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5"/>
  </w:num>
  <w:num w:numId="4">
    <w:abstractNumId w:val="22"/>
  </w:num>
  <w:num w:numId="5">
    <w:abstractNumId w:val="27"/>
  </w:num>
  <w:num w:numId="6">
    <w:abstractNumId w:val="26"/>
  </w:num>
  <w:num w:numId="7">
    <w:abstractNumId w:val="38"/>
  </w:num>
  <w:num w:numId="8">
    <w:abstractNumId w:val="9"/>
  </w:num>
  <w:num w:numId="9">
    <w:abstractNumId w:val="4"/>
  </w:num>
  <w:num w:numId="10">
    <w:abstractNumId w:val="23"/>
  </w:num>
  <w:num w:numId="11">
    <w:abstractNumId w:val="31"/>
  </w:num>
  <w:num w:numId="12">
    <w:abstractNumId w:val="40"/>
  </w:num>
  <w:num w:numId="13">
    <w:abstractNumId w:val="25"/>
  </w:num>
  <w:num w:numId="14">
    <w:abstractNumId w:val="7"/>
  </w:num>
  <w:num w:numId="15">
    <w:abstractNumId w:val="24"/>
  </w:num>
  <w:num w:numId="16">
    <w:abstractNumId w:val="1"/>
  </w:num>
  <w:num w:numId="17">
    <w:abstractNumId w:val="37"/>
  </w:num>
  <w:num w:numId="18">
    <w:abstractNumId w:val="19"/>
  </w:num>
  <w:num w:numId="19">
    <w:abstractNumId w:val="10"/>
  </w:num>
  <w:num w:numId="20">
    <w:abstractNumId w:val="33"/>
  </w:num>
  <w:num w:numId="21">
    <w:abstractNumId w:val="17"/>
  </w:num>
  <w:num w:numId="22">
    <w:abstractNumId w:val="30"/>
  </w:num>
  <w:num w:numId="23">
    <w:abstractNumId w:val="21"/>
  </w:num>
  <w:num w:numId="24">
    <w:abstractNumId w:val="41"/>
  </w:num>
  <w:num w:numId="25">
    <w:abstractNumId w:val="15"/>
  </w:num>
  <w:num w:numId="26">
    <w:abstractNumId w:val="29"/>
  </w:num>
  <w:num w:numId="27">
    <w:abstractNumId w:val="32"/>
  </w:num>
  <w:num w:numId="28">
    <w:abstractNumId w:val="3"/>
  </w:num>
  <w:num w:numId="29">
    <w:abstractNumId w:val="28"/>
  </w:num>
  <w:num w:numId="30">
    <w:abstractNumId w:val="20"/>
  </w:num>
  <w:num w:numId="31">
    <w:abstractNumId w:val="12"/>
  </w:num>
  <w:num w:numId="32">
    <w:abstractNumId w:val="6"/>
  </w:num>
  <w:num w:numId="33">
    <w:abstractNumId w:val="13"/>
  </w:num>
  <w:num w:numId="34">
    <w:abstractNumId w:val="8"/>
  </w:num>
  <w:num w:numId="35">
    <w:abstractNumId w:val="16"/>
  </w:num>
  <w:num w:numId="36">
    <w:abstractNumId w:val="36"/>
  </w:num>
  <w:num w:numId="37">
    <w:abstractNumId w:val="39"/>
  </w:num>
  <w:num w:numId="38">
    <w:abstractNumId w:val="5"/>
  </w:num>
  <w:num w:numId="39">
    <w:abstractNumId w:val="34"/>
  </w:num>
  <w:num w:numId="40">
    <w:abstractNumId w:val="14"/>
  </w:num>
  <w:num w:numId="41">
    <w:abstractNumId w:val="11"/>
  </w:num>
  <w:num w:numId="42">
    <w:abstractNumId w:val="18"/>
  </w:num>
  <w:numIdMacAtCleanup w:val="34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P">
    <w15:presenceInfo w15:providerId="None" w15:userId="HP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MzNrA0M7Q0NzUyMjRQ0lEKTi0uzszPAykwrAUAFVPzkCwAAAA="/>
  </w:docVars>
  <w:rsids>
    <w:rsidRoot w:val="00B47C28"/>
    <w:rsid w:val="00014CC0"/>
    <w:rsid w:val="00020306"/>
    <w:rsid w:val="00026E6A"/>
    <w:rsid w:val="00030C26"/>
    <w:rsid w:val="00050980"/>
    <w:rsid w:val="000770E4"/>
    <w:rsid w:val="000805CE"/>
    <w:rsid w:val="00081A8A"/>
    <w:rsid w:val="00084F68"/>
    <w:rsid w:val="000910C4"/>
    <w:rsid w:val="00095CA8"/>
    <w:rsid w:val="000A6A6D"/>
    <w:rsid w:val="000B2DCC"/>
    <w:rsid w:val="000B3240"/>
    <w:rsid w:val="000B79AA"/>
    <w:rsid w:val="000C5EAC"/>
    <w:rsid w:val="000C6933"/>
    <w:rsid w:val="000D1896"/>
    <w:rsid w:val="000E285E"/>
    <w:rsid w:val="000E6C93"/>
    <w:rsid w:val="000E74EF"/>
    <w:rsid w:val="000F061F"/>
    <w:rsid w:val="000F2F6C"/>
    <w:rsid w:val="000F30A6"/>
    <w:rsid w:val="000F3310"/>
    <w:rsid w:val="000F49F8"/>
    <w:rsid w:val="000F53A3"/>
    <w:rsid w:val="00101CB4"/>
    <w:rsid w:val="0010580F"/>
    <w:rsid w:val="001125DB"/>
    <w:rsid w:val="0011767D"/>
    <w:rsid w:val="0013474D"/>
    <w:rsid w:val="00136C72"/>
    <w:rsid w:val="001427B6"/>
    <w:rsid w:val="001566B4"/>
    <w:rsid w:val="001606F2"/>
    <w:rsid w:val="00164390"/>
    <w:rsid w:val="0017487A"/>
    <w:rsid w:val="00180DB9"/>
    <w:rsid w:val="00191156"/>
    <w:rsid w:val="0019245F"/>
    <w:rsid w:val="00196669"/>
    <w:rsid w:val="001A1EA1"/>
    <w:rsid w:val="001B0671"/>
    <w:rsid w:val="001B3625"/>
    <w:rsid w:val="001B43CC"/>
    <w:rsid w:val="001D07DC"/>
    <w:rsid w:val="001D5665"/>
    <w:rsid w:val="001F02D6"/>
    <w:rsid w:val="001F109F"/>
    <w:rsid w:val="001F18BF"/>
    <w:rsid w:val="00216A4B"/>
    <w:rsid w:val="00217B4B"/>
    <w:rsid w:val="002307BF"/>
    <w:rsid w:val="00231CB8"/>
    <w:rsid w:val="00235412"/>
    <w:rsid w:val="00237098"/>
    <w:rsid w:val="00237427"/>
    <w:rsid w:val="00252E63"/>
    <w:rsid w:val="00264596"/>
    <w:rsid w:val="00266B49"/>
    <w:rsid w:val="00266D5F"/>
    <w:rsid w:val="00267E21"/>
    <w:rsid w:val="00276421"/>
    <w:rsid w:val="00285FEE"/>
    <w:rsid w:val="00287823"/>
    <w:rsid w:val="00287DCD"/>
    <w:rsid w:val="00290626"/>
    <w:rsid w:val="0029666F"/>
    <w:rsid w:val="0029746D"/>
    <w:rsid w:val="00297BE2"/>
    <w:rsid w:val="002B1BFC"/>
    <w:rsid w:val="002B7A23"/>
    <w:rsid w:val="002C2080"/>
    <w:rsid w:val="002D3D10"/>
    <w:rsid w:val="002D604B"/>
    <w:rsid w:val="002D70BB"/>
    <w:rsid w:val="002E11B2"/>
    <w:rsid w:val="002E19FD"/>
    <w:rsid w:val="002F1927"/>
    <w:rsid w:val="003040BF"/>
    <w:rsid w:val="003072A1"/>
    <w:rsid w:val="00307E3A"/>
    <w:rsid w:val="00312228"/>
    <w:rsid w:val="0032505D"/>
    <w:rsid w:val="003324F7"/>
    <w:rsid w:val="00337E90"/>
    <w:rsid w:val="00341640"/>
    <w:rsid w:val="003422A1"/>
    <w:rsid w:val="00352B80"/>
    <w:rsid w:val="003536A5"/>
    <w:rsid w:val="0035504C"/>
    <w:rsid w:val="003570BA"/>
    <w:rsid w:val="00362FF8"/>
    <w:rsid w:val="003755E1"/>
    <w:rsid w:val="003827D1"/>
    <w:rsid w:val="00387A01"/>
    <w:rsid w:val="0039627F"/>
    <w:rsid w:val="003A6DFE"/>
    <w:rsid w:val="003A732E"/>
    <w:rsid w:val="003A78F3"/>
    <w:rsid w:val="003B1209"/>
    <w:rsid w:val="003C0E96"/>
    <w:rsid w:val="003C1C16"/>
    <w:rsid w:val="003E6074"/>
    <w:rsid w:val="003F238E"/>
    <w:rsid w:val="003F3ECD"/>
    <w:rsid w:val="00400D53"/>
    <w:rsid w:val="00402157"/>
    <w:rsid w:val="00403893"/>
    <w:rsid w:val="00405B60"/>
    <w:rsid w:val="00420E62"/>
    <w:rsid w:val="004255D4"/>
    <w:rsid w:val="00426E2A"/>
    <w:rsid w:val="004351D1"/>
    <w:rsid w:val="004367CB"/>
    <w:rsid w:val="0043792B"/>
    <w:rsid w:val="00443FE5"/>
    <w:rsid w:val="00445410"/>
    <w:rsid w:val="0046226B"/>
    <w:rsid w:val="00473C2C"/>
    <w:rsid w:val="00475608"/>
    <w:rsid w:val="00483C2C"/>
    <w:rsid w:val="0049229E"/>
    <w:rsid w:val="00493996"/>
    <w:rsid w:val="00496DF4"/>
    <w:rsid w:val="004B0C97"/>
    <w:rsid w:val="004B50A0"/>
    <w:rsid w:val="004B5B7E"/>
    <w:rsid w:val="004C2B54"/>
    <w:rsid w:val="004D32DA"/>
    <w:rsid w:val="004D47CE"/>
    <w:rsid w:val="004E03DC"/>
    <w:rsid w:val="004E1257"/>
    <w:rsid w:val="004E278E"/>
    <w:rsid w:val="004E6326"/>
    <w:rsid w:val="004F0104"/>
    <w:rsid w:val="004F152C"/>
    <w:rsid w:val="004F4EE7"/>
    <w:rsid w:val="00500DFA"/>
    <w:rsid w:val="00522B9C"/>
    <w:rsid w:val="005323AA"/>
    <w:rsid w:val="00534D54"/>
    <w:rsid w:val="005410B6"/>
    <w:rsid w:val="00547255"/>
    <w:rsid w:val="005522FF"/>
    <w:rsid w:val="00557C7C"/>
    <w:rsid w:val="0056249C"/>
    <w:rsid w:val="00565F55"/>
    <w:rsid w:val="00582C22"/>
    <w:rsid w:val="00584F2E"/>
    <w:rsid w:val="00592602"/>
    <w:rsid w:val="00593682"/>
    <w:rsid w:val="005A22F0"/>
    <w:rsid w:val="005A36A5"/>
    <w:rsid w:val="005C206B"/>
    <w:rsid w:val="005D2F38"/>
    <w:rsid w:val="005E1606"/>
    <w:rsid w:val="005E3293"/>
    <w:rsid w:val="005E3F04"/>
    <w:rsid w:val="005E4988"/>
    <w:rsid w:val="005F24C5"/>
    <w:rsid w:val="005F2932"/>
    <w:rsid w:val="005F4B90"/>
    <w:rsid w:val="006031DD"/>
    <w:rsid w:val="00603F52"/>
    <w:rsid w:val="00617D07"/>
    <w:rsid w:val="006358C8"/>
    <w:rsid w:val="006368DC"/>
    <w:rsid w:val="006371F0"/>
    <w:rsid w:val="00641885"/>
    <w:rsid w:val="00643471"/>
    <w:rsid w:val="00651A9E"/>
    <w:rsid w:val="00654FFB"/>
    <w:rsid w:val="00661470"/>
    <w:rsid w:val="0066340B"/>
    <w:rsid w:val="00683D3C"/>
    <w:rsid w:val="00686DDC"/>
    <w:rsid w:val="00695E44"/>
    <w:rsid w:val="006A591B"/>
    <w:rsid w:val="006B2FBA"/>
    <w:rsid w:val="006B46DD"/>
    <w:rsid w:val="006C0AE1"/>
    <w:rsid w:val="006C3B47"/>
    <w:rsid w:val="006C4E80"/>
    <w:rsid w:val="006D302D"/>
    <w:rsid w:val="006D75ED"/>
    <w:rsid w:val="006E16A0"/>
    <w:rsid w:val="006E5035"/>
    <w:rsid w:val="006F3A5A"/>
    <w:rsid w:val="006F5F6C"/>
    <w:rsid w:val="006F6E56"/>
    <w:rsid w:val="0070308D"/>
    <w:rsid w:val="00710205"/>
    <w:rsid w:val="00710E8A"/>
    <w:rsid w:val="00713949"/>
    <w:rsid w:val="007139BC"/>
    <w:rsid w:val="007152E7"/>
    <w:rsid w:val="0071613A"/>
    <w:rsid w:val="00716198"/>
    <w:rsid w:val="007201A2"/>
    <w:rsid w:val="0072536C"/>
    <w:rsid w:val="007310FB"/>
    <w:rsid w:val="007321EB"/>
    <w:rsid w:val="0073320D"/>
    <w:rsid w:val="007348A3"/>
    <w:rsid w:val="007351FE"/>
    <w:rsid w:val="007364DC"/>
    <w:rsid w:val="00740D74"/>
    <w:rsid w:val="00742AA5"/>
    <w:rsid w:val="00744851"/>
    <w:rsid w:val="007561F4"/>
    <w:rsid w:val="00772C19"/>
    <w:rsid w:val="00784CC1"/>
    <w:rsid w:val="007A3575"/>
    <w:rsid w:val="007A788C"/>
    <w:rsid w:val="007B0A92"/>
    <w:rsid w:val="007C4293"/>
    <w:rsid w:val="007C6C15"/>
    <w:rsid w:val="007D244C"/>
    <w:rsid w:val="007D5756"/>
    <w:rsid w:val="007E259F"/>
    <w:rsid w:val="007E3B76"/>
    <w:rsid w:val="007F469C"/>
    <w:rsid w:val="007F4FF3"/>
    <w:rsid w:val="0080167B"/>
    <w:rsid w:val="00801D2D"/>
    <w:rsid w:val="00804890"/>
    <w:rsid w:val="00812E53"/>
    <w:rsid w:val="00812E70"/>
    <w:rsid w:val="00813699"/>
    <w:rsid w:val="008137BB"/>
    <w:rsid w:val="00813AE8"/>
    <w:rsid w:val="00814ADD"/>
    <w:rsid w:val="00817151"/>
    <w:rsid w:val="00824A69"/>
    <w:rsid w:val="008267F7"/>
    <w:rsid w:val="00830149"/>
    <w:rsid w:val="00830CCF"/>
    <w:rsid w:val="00830DB4"/>
    <w:rsid w:val="008339D7"/>
    <w:rsid w:val="0084266B"/>
    <w:rsid w:val="00843A0D"/>
    <w:rsid w:val="00852ECB"/>
    <w:rsid w:val="008553D4"/>
    <w:rsid w:val="00857BAD"/>
    <w:rsid w:val="0086120E"/>
    <w:rsid w:val="00872F8F"/>
    <w:rsid w:val="00880869"/>
    <w:rsid w:val="00882988"/>
    <w:rsid w:val="008840F1"/>
    <w:rsid w:val="0088475D"/>
    <w:rsid w:val="008874C2"/>
    <w:rsid w:val="008902D4"/>
    <w:rsid w:val="008926C5"/>
    <w:rsid w:val="008965B4"/>
    <w:rsid w:val="008A15B0"/>
    <w:rsid w:val="008A4E48"/>
    <w:rsid w:val="008C12C8"/>
    <w:rsid w:val="008C1D30"/>
    <w:rsid w:val="008C568E"/>
    <w:rsid w:val="008C60D6"/>
    <w:rsid w:val="008E0B5E"/>
    <w:rsid w:val="008E31B0"/>
    <w:rsid w:val="008E55AC"/>
    <w:rsid w:val="00900A53"/>
    <w:rsid w:val="00900D37"/>
    <w:rsid w:val="00901E0B"/>
    <w:rsid w:val="0090264C"/>
    <w:rsid w:val="00904158"/>
    <w:rsid w:val="00905CCC"/>
    <w:rsid w:val="00906C6A"/>
    <w:rsid w:val="0090768D"/>
    <w:rsid w:val="0091574D"/>
    <w:rsid w:val="00921D5C"/>
    <w:rsid w:val="00926577"/>
    <w:rsid w:val="00943B97"/>
    <w:rsid w:val="00947D6F"/>
    <w:rsid w:val="00970BC8"/>
    <w:rsid w:val="00971275"/>
    <w:rsid w:val="009765CD"/>
    <w:rsid w:val="009911B6"/>
    <w:rsid w:val="00994EC5"/>
    <w:rsid w:val="009B1246"/>
    <w:rsid w:val="009B303A"/>
    <w:rsid w:val="009C69D4"/>
    <w:rsid w:val="009D4377"/>
    <w:rsid w:val="009E732F"/>
    <w:rsid w:val="009F3AB1"/>
    <w:rsid w:val="00A147D4"/>
    <w:rsid w:val="00A25EB2"/>
    <w:rsid w:val="00A3054C"/>
    <w:rsid w:val="00A33530"/>
    <w:rsid w:val="00A34A00"/>
    <w:rsid w:val="00A414FC"/>
    <w:rsid w:val="00A45FB1"/>
    <w:rsid w:val="00A54471"/>
    <w:rsid w:val="00A6025F"/>
    <w:rsid w:val="00A60C3D"/>
    <w:rsid w:val="00A6162D"/>
    <w:rsid w:val="00A652F7"/>
    <w:rsid w:val="00A77267"/>
    <w:rsid w:val="00A86540"/>
    <w:rsid w:val="00A935FF"/>
    <w:rsid w:val="00A955CC"/>
    <w:rsid w:val="00AA16AF"/>
    <w:rsid w:val="00AA5235"/>
    <w:rsid w:val="00AA5F7E"/>
    <w:rsid w:val="00AA6DB6"/>
    <w:rsid w:val="00AB1441"/>
    <w:rsid w:val="00AB2ACE"/>
    <w:rsid w:val="00AB49A4"/>
    <w:rsid w:val="00AB56D8"/>
    <w:rsid w:val="00AB5AA2"/>
    <w:rsid w:val="00AC7C2A"/>
    <w:rsid w:val="00AD3DDE"/>
    <w:rsid w:val="00AE3F41"/>
    <w:rsid w:val="00AE5E61"/>
    <w:rsid w:val="00AE7DCE"/>
    <w:rsid w:val="00AF04F7"/>
    <w:rsid w:val="00AF5756"/>
    <w:rsid w:val="00B01F7A"/>
    <w:rsid w:val="00B15390"/>
    <w:rsid w:val="00B17851"/>
    <w:rsid w:val="00B20549"/>
    <w:rsid w:val="00B21B70"/>
    <w:rsid w:val="00B23E61"/>
    <w:rsid w:val="00B35BDB"/>
    <w:rsid w:val="00B37A03"/>
    <w:rsid w:val="00B47C28"/>
    <w:rsid w:val="00B51480"/>
    <w:rsid w:val="00B52CDA"/>
    <w:rsid w:val="00B56432"/>
    <w:rsid w:val="00B65596"/>
    <w:rsid w:val="00B66A8E"/>
    <w:rsid w:val="00B70AE0"/>
    <w:rsid w:val="00B72BE1"/>
    <w:rsid w:val="00B731AE"/>
    <w:rsid w:val="00B75388"/>
    <w:rsid w:val="00B81062"/>
    <w:rsid w:val="00B83156"/>
    <w:rsid w:val="00B917E3"/>
    <w:rsid w:val="00B92BE1"/>
    <w:rsid w:val="00BA1D46"/>
    <w:rsid w:val="00BA2825"/>
    <w:rsid w:val="00BA5C5F"/>
    <w:rsid w:val="00BA69E6"/>
    <w:rsid w:val="00BA75EE"/>
    <w:rsid w:val="00BB255F"/>
    <w:rsid w:val="00BB3C0E"/>
    <w:rsid w:val="00BB7659"/>
    <w:rsid w:val="00BC363F"/>
    <w:rsid w:val="00BC3FF0"/>
    <w:rsid w:val="00BC7A16"/>
    <w:rsid w:val="00BD1995"/>
    <w:rsid w:val="00BF1125"/>
    <w:rsid w:val="00BF3F33"/>
    <w:rsid w:val="00BF4EFB"/>
    <w:rsid w:val="00BF6310"/>
    <w:rsid w:val="00C0098E"/>
    <w:rsid w:val="00C010E7"/>
    <w:rsid w:val="00C045D5"/>
    <w:rsid w:val="00C073EA"/>
    <w:rsid w:val="00C11636"/>
    <w:rsid w:val="00C15971"/>
    <w:rsid w:val="00C16D19"/>
    <w:rsid w:val="00C20C4A"/>
    <w:rsid w:val="00C25EA5"/>
    <w:rsid w:val="00C26276"/>
    <w:rsid w:val="00C2639D"/>
    <w:rsid w:val="00C34447"/>
    <w:rsid w:val="00C36701"/>
    <w:rsid w:val="00C439A2"/>
    <w:rsid w:val="00C45F82"/>
    <w:rsid w:val="00C47759"/>
    <w:rsid w:val="00C5111D"/>
    <w:rsid w:val="00C5387E"/>
    <w:rsid w:val="00C548E9"/>
    <w:rsid w:val="00C55213"/>
    <w:rsid w:val="00C62375"/>
    <w:rsid w:val="00C62745"/>
    <w:rsid w:val="00C66160"/>
    <w:rsid w:val="00C7513B"/>
    <w:rsid w:val="00C76026"/>
    <w:rsid w:val="00C7664E"/>
    <w:rsid w:val="00C81A64"/>
    <w:rsid w:val="00C85533"/>
    <w:rsid w:val="00C86915"/>
    <w:rsid w:val="00C86AC2"/>
    <w:rsid w:val="00CA036A"/>
    <w:rsid w:val="00CA45F0"/>
    <w:rsid w:val="00CA7F5C"/>
    <w:rsid w:val="00CB355F"/>
    <w:rsid w:val="00CB3BCB"/>
    <w:rsid w:val="00CC206D"/>
    <w:rsid w:val="00CC277A"/>
    <w:rsid w:val="00CC7EC6"/>
    <w:rsid w:val="00CD1300"/>
    <w:rsid w:val="00CD390D"/>
    <w:rsid w:val="00CE16FB"/>
    <w:rsid w:val="00CE593B"/>
    <w:rsid w:val="00CF5785"/>
    <w:rsid w:val="00CF67CA"/>
    <w:rsid w:val="00CF6C12"/>
    <w:rsid w:val="00D058FA"/>
    <w:rsid w:val="00D076AD"/>
    <w:rsid w:val="00D108CA"/>
    <w:rsid w:val="00D10D83"/>
    <w:rsid w:val="00D11682"/>
    <w:rsid w:val="00D178DB"/>
    <w:rsid w:val="00D221AE"/>
    <w:rsid w:val="00D24292"/>
    <w:rsid w:val="00D253E5"/>
    <w:rsid w:val="00D265C3"/>
    <w:rsid w:val="00D30A19"/>
    <w:rsid w:val="00D368F3"/>
    <w:rsid w:val="00D415C8"/>
    <w:rsid w:val="00D45B35"/>
    <w:rsid w:val="00D46966"/>
    <w:rsid w:val="00D54403"/>
    <w:rsid w:val="00D608E9"/>
    <w:rsid w:val="00D64E82"/>
    <w:rsid w:val="00D67F68"/>
    <w:rsid w:val="00D97D8B"/>
    <w:rsid w:val="00DA49A3"/>
    <w:rsid w:val="00DA605E"/>
    <w:rsid w:val="00DA714D"/>
    <w:rsid w:val="00DA71B8"/>
    <w:rsid w:val="00DB20B9"/>
    <w:rsid w:val="00DB277B"/>
    <w:rsid w:val="00DC6F34"/>
    <w:rsid w:val="00DC79CE"/>
    <w:rsid w:val="00DD1BFB"/>
    <w:rsid w:val="00DD2460"/>
    <w:rsid w:val="00DE0CC4"/>
    <w:rsid w:val="00DE1194"/>
    <w:rsid w:val="00DE3443"/>
    <w:rsid w:val="00DE4CFE"/>
    <w:rsid w:val="00E04B2B"/>
    <w:rsid w:val="00E161B8"/>
    <w:rsid w:val="00E162B9"/>
    <w:rsid w:val="00E269AC"/>
    <w:rsid w:val="00E32ED1"/>
    <w:rsid w:val="00E34AE8"/>
    <w:rsid w:val="00E47F70"/>
    <w:rsid w:val="00E5601A"/>
    <w:rsid w:val="00E60650"/>
    <w:rsid w:val="00E60B2B"/>
    <w:rsid w:val="00E62E43"/>
    <w:rsid w:val="00E70BB0"/>
    <w:rsid w:val="00E71980"/>
    <w:rsid w:val="00E7382F"/>
    <w:rsid w:val="00E80597"/>
    <w:rsid w:val="00E910AB"/>
    <w:rsid w:val="00E94213"/>
    <w:rsid w:val="00EA2287"/>
    <w:rsid w:val="00EA5FE4"/>
    <w:rsid w:val="00EA7F85"/>
    <w:rsid w:val="00EB0FE0"/>
    <w:rsid w:val="00EB2177"/>
    <w:rsid w:val="00EB522D"/>
    <w:rsid w:val="00EB565E"/>
    <w:rsid w:val="00EB575B"/>
    <w:rsid w:val="00EB5CB5"/>
    <w:rsid w:val="00EC7366"/>
    <w:rsid w:val="00EC7A8E"/>
    <w:rsid w:val="00ED3A64"/>
    <w:rsid w:val="00ED43A6"/>
    <w:rsid w:val="00EE302E"/>
    <w:rsid w:val="00EE3451"/>
    <w:rsid w:val="00EE618D"/>
    <w:rsid w:val="00EE7435"/>
    <w:rsid w:val="00EE77B8"/>
    <w:rsid w:val="00EF7A03"/>
    <w:rsid w:val="00EF7EA3"/>
    <w:rsid w:val="00F006A3"/>
    <w:rsid w:val="00F032DC"/>
    <w:rsid w:val="00F03AF6"/>
    <w:rsid w:val="00F1758C"/>
    <w:rsid w:val="00F22546"/>
    <w:rsid w:val="00F23FB9"/>
    <w:rsid w:val="00F2685D"/>
    <w:rsid w:val="00F31A38"/>
    <w:rsid w:val="00F371D1"/>
    <w:rsid w:val="00F41A0C"/>
    <w:rsid w:val="00F4242B"/>
    <w:rsid w:val="00F431AD"/>
    <w:rsid w:val="00F441FE"/>
    <w:rsid w:val="00F448B9"/>
    <w:rsid w:val="00F475FD"/>
    <w:rsid w:val="00F5153C"/>
    <w:rsid w:val="00F53762"/>
    <w:rsid w:val="00F56488"/>
    <w:rsid w:val="00F671B2"/>
    <w:rsid w:val="00F80761"/>
    <w:rsid w:val="00F83345"/>
    <w:rsid w:val="00F900EF"/>
    <w:rsid w:val="00FB3DD3"/>
    <w:rsid w:val="00FB4DA9"/>
    <w:rsid w:val="00FB7ACB"/>
    <w:rsid w:val="00FC14B3"/>
    <w:rsid w:val="00FC45AA"/>
    <w:rsid w:val="00FD0145"/>
    <w:rsid w:val="00FD0AA9"/>
    <w:rsid w:val="00FD3DD2"/>
    <w:rsid w:val="00FD6326"/>
    <w:rsid w:val="00FE1A76"/>
    <w:rsid w:val="00FE283F"/>
    <w:rsid w:val="00FE59C0"/>
    <w:rsid w:val="00FF2D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7C28"/>
    <w:pPr>
      <w:spacing w:after="160" w:line="259" w:lineRule="auto"/>
    </w:pPr>
  </w:style>
  <w:style w:type="paragraph" w:styleId="Heading2">
    <w:name w:val="heading 2"/>
    <w:basedOn w:val="Normal"/>
    <w:link w:val="Heading2Char"/>
    <w:uiPriority w:val="9"/>
    <w:qFormat/>
    <w:rsid w:val="001A1EA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1EA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Spacing">
    <w:name w:val="No Spacing"/>
    <w:uiPriority w:val="1"/>
    <w:qFormat/>
    <w:rsid w:val="00B47C28"/>
    <w:pPr>
      <w:spacing w:after="0" w:line="240" w:lineRule="auto"/>
    </w:pPr>
    <w:rPr>
      <w:rFonts w:ascii="Calibri" w:eastAsia="Times New Roman" w:hAnsi="Calibri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47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47C2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47C28"/>
    <w:pPr>
      <w:spacing w:after="200" w:line="276" w:lineRule="auto"/>
      <w:ind w:left="720"/>
      <w:contextualSpacing/>
    </w:pPr>
    <w:rPr>
      <w:rFonts w:ascii="BRH Tamil" w:eastAsia="Calibri" w:hAnsi="BRH Tamil" w:cs="Times New Roman"/>
      <w:sz w:val="24"/>
      <w:szCs w:val="24"/>
    </w:rPr>
  </w:style>
  <w:style w:type="paragraph" w:styleId="BodyText">
    <w:name w:val="Body Text"/>
    <w:basedOn w:val="Normal"/>
    <w:link w:val="BodyTextChar"/>
    <w:rsid w:val="00B47C28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47C28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47C28"/>
    <w:pPr>
      <w:spacing w:after="0" w:line="240" w:lineRule="auto"/>
    </w:pPr>
    <w:rPr>
      <w:rFonts w:ascii="BRH Tamil" w:eastAsia="Calibri" w:hAnsi="BRH Tamil" w:cs="Times New Roman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yiv349588710msolistparagraph">
    <w:name w:val="yiv349588710msolistparagraph"/>
    <w:basedOn w:val="Normal"/>
    <w:rsid w:val="001A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1A1EA1"/>
    <w:pPr>
      <w:spacing w:after="200" w:line="240" w:lineRule="auto"/>
    </w:pPr>
    <w:rPr>
      <w:rFonts w:ascii="Arial" w:eastAsia="Times New Roman" w:hAnsi="Arial" w:cs="Arial"/>
      <w:sz w:val="18"/>
      <w:szCs w:val="18"/>
    </w:rPr>
  </w:style>
  <w:style w:type="paragraph" w:styleId="BlockText">
    <w:name w:val="Block Text"/>
    <w:basedOn w:val="Normal"/>
    <w:rsid w:val="001A1EA1"/>
    <w:pPr>
      <w:spacing w:after="0" w:line="240" w:lineRule="auto"/>
      <w:ind w:left="-1980" w:right="2578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1A1EA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1A1EA1"/>
    <w:rPr>
      <w:color w:val="0000FF"/>
      <w:u w:val="single"/>
    </w:rPr>
  </w:style>
  <w:style w:type="character" w:customStyle="1" w:styleId="FontStyle13">
    <w:name w:val="Font Style13"/>
    <w:uiPriority w:val="99"/>
    <w:rsid w:val="001A1EA1"/>
    <w:rPr>
      <w:rFonts w:ascii="Century Schoolbook" w:hAnsi="Century Schoolbook" w:cs="Century Schoolbook" w:hint="default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1EA1"/>
    <w:pPr>
      <w:spacing w:after="200" w:line="276" w:lineRule="auto"/>
    </w:pPr>
    <w:rPr>
      <w:rFonts w:ascii="BRH Tamil" w:eastAsia="Calibri" w:hAnsi="BRH Tami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1EA1"/>
    <w:rPr>
      <w:rFonts w:ascii="BRH Tamil" w:eastAsia="Calibri" w:hAnsi="BRH Tamil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1EA1"/>
    <w:rPr>
      <w:rFonts w:ascii="BRH Tamil" w:eastAsia="Calibri" w:hAnsi="BRH Tamil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EA1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EA1"/>
    <w:rPr>
      <w:rFonts w:ascii="Tahoma" w:eastAsia="Calibri" w:hAnsi="Tahoma" w:cs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1EA1"/>
    <w:pPr>
      <w:spacing w:after="0" w:line="240" w:lineRule="auto"/>
    </w:pPr>
    <w:rPr>
      <w:rFonts w:ascii="Tahoma" w:eastAsia="Calibri" w:hAnsi="Tahoma" w:cs="Times New Roman"/>
      <w:sz w:val="16"/>
      <w:szCs w:val="16"/>
    </w:rPr>
  </w:style>
  <w:style w:type="character" w:styleId="Strong">
    <w:name w:val="Strong"/>
    <w:uiPriority w:val="22"/>
    <w:qFormat/>
    <w:rsid w:val="001A1EA1"/>
    <w:rPr>
      <w:b/>
      <w:bCs/>
    </w:rPr>
  </w:style>
  <w:style w:type="character" w:customStyle="1" w:styleId="apple-converted-space">
    <w:name w:val="apple-converted-space"/>
    <w:basedOn w:val="DefaultParagraphFont"/>
    <w:rsid w:val="001A1EA1"/>
  </w:style>
  <w:style w:type="paragraph" w:styleId="Header">
    <w:name w:val="header"/>
    <w:basedOn w:val="Normal"/>
    <w:link w:val="HeaderChar"/>
    <w:uiPriority w:val="99"/>
    <w:unhideWhenUsed/>
    <w:rsid w:val="001A1EA1"/>
    <w:pPr>
      <w:tabs>
        <w:tab w:val="center" w:pos="4680"/>
        <w:tab w:val="right" w:pos="9360"/>
      </w:tabs>
      <w:spacing w:after="200" w:line="276" w:lineRule="auto"/>
    </w:pPr>
    <w:rPr>
      <w:rFonts w:ascii="BRH Tamil" w:eastAsia="Calibri" w:hAnsi="BRH Tamil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A1EA1"/>
    <w:rPr>
      <w:rFonts w:ascii="BRH Tamil" w:eastAsia="Calibri" w:hAnsi="BRH Tami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A1EA1"/>
    <w:pPr>
      <w:tabs>
        <w:tab w:val="center" w:pos="4680"/>
        <w:tab w:val="right" w:pos="9360"/>
      </w:tabs>
      <w:spacing w:after="200" w:line="276" w:lineRule="auto"/>
    </w:pPr>
    <w:rPr>
      <w:rFonts w:ascii="BRH Tamil" w:eastAsia="Calibri" w:hAnsi="BRH Tamil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A1EA1"/>
    <w:rPr>
      <w:rFonts w:ascii="BRH Tamil" w:eastAsia="Calibri" w:hAnsi="BRH Tamil" w:cs="Times New Roman"/>
      <w:sz w:val="24"/>
      <w:szCs w:val="24"/>
    </w:rPr>
  </w:style>
  <w:style w:type="paragraph" w:customStyle="1" w:styleId="yiv3134787873msonormal">
    <w:name w:val="yiv3134787873msonormal"/>
    <w:basedOn w:val="Normal"/>
    <w:rsid w:val="001A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">
    <w:name w:val="hang"/>
    <w:basedOn w:val="Normal"/>
    <w:rsid w:val="001A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1A1EA1"/>
    <w:rPr>
      <w:i/>
      <w:iCs/>
    </w:rPr>
  </w:style>
  <w:style w:type="paragraph" w:styleId="Title">
    <w:name w:val="Title"/>
    <w:basedOn w:val="Normal"/>
    <w:link w:val="TitleChar"/>
    <w:qFormat/>
    <w:rsid w:val="001A1EA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1A1EA1"/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yiv4877125533">
    <w:name w:val="yiv4877125533"/>
    <w:basedOn w:val="DefaultParagraphFont"/>
    <w:rsid w:val="001A1EA1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A1EA1"/>
    <w:rPr>
      <w:rFonts w:ascii="BRH Tamil" w:eastAsia="Calibri" w:hAnsi="BRH Tamil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A1EA1"/>
    <w:pPr>
      <w:spacing w:after="120" w:line="480" w:lineRule="auto"/>
      <w:ind w:left="283"/>
    </w:pPr>
    <w:rPr>
      <w:rFonts w:ascii="BRH Tamil" w:eastAsia="Calibri" w:hAnsi="BRH Tamil" w:cs="Times New Roman"/>
      <w:sz w:val="24"/>
      <w:szCs w:val="24"/>
    </w:rPr>
  </w:style>
  <w:style w:type="character" w:customStyle="1" w:styleId="a">
    <w:name w:val="_"/>
    <w:basedOn w:val="DefaultParagraphFont"/>
    <w:rsid w:val="001A1EA1"/>
  </w:style>
  <w:style w:type="character" w:customStyle="1" w:styleId="aqj">
    <w:name w:val="aqj"/>
    <w:basedOn w:val="DefaultParagraphFont"/>
    <w:rsid w:val="001A1EA1"/>
  </w:style>
  <w:style w:type="character" w:customStyle="1" w:styleId="im">
    <w:name w:val="im"/>
    <w:basedOn w:val="DefaultParagraphFont"/>
    <w:rsid w:val="001A1EA1"/>
  </w:style>
  <w:style w:type="character" w:customStyle="1" w:styleId="pg-1ff2">
    <w:name w:val="pg-1ff2"/>
    <w:basedOn w:val="DefaultParagraphFont"/>
    <w:rsid w:val="001A1EA1"/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A1EA1"/>
    <w:rPr>
      <w:rFonts w:ascii="BRH Tamil" w:eastAsia="Calibri" w:hAnsi="BRH Tamil" w:cs="Times New Roman"/>
      <w:sz w:val="24"/>
      <w:szCs w:val="24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A1EA1"/>
    <w:pPr>
      <w:spacing w:after="200" w:line="276" w:lineRule="auto"/>
      <w:ind w:firstLine="360"/>
      <w:jc w:val="left"/>
    </w:pPr>
    <w:rPr>
      <w:rFonts w:ascii="BRH Tamil" w:eastAsia="Calibri" w:hAnsi="BRH Tamil"/>
    </w:rPr>
  </w:style>
  <w:style w:type="character" w:customStyle="1" w:styleId="bold">
    <w:name w:val="bold"/>
    <w:basedOn w:val="DefaultParagraphFont"/>
    <w:rsid w:val="001A1EA1"/>
  </w:style>
  <w:style w:type="paragraph" w:customStyle="1" w:styleId="yiv0447047067gmail-msonormal">
    <w:name w:val="yiv0447047067gmail-msonormal"/>
    <w:basedOn w:val="Normal"/>
    <w:rsid w:val="001A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5259021740561778176gmail-msolistparagraph">
    <w:name w:val="m_-5259021740561778176gmail-msolistparagraph"/>
    <w:basedOn w:val="Normal"/>
    <w:rsid w:val="001A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mailsendername">
    <w:name w:val="gmail_sendername"/>
    <w:basedOn w:val="DefaultParagraphFont"/>
    <w:rsid w:val="001A1EA1"/>
  </w:style>
  <w:style w:type="character" w:styleId="CommentReference">
    <w:name w:val="annotation reference"/>
    <w:basedOn w:val="DefaultParagraphFont"/>
    <w:uiPriority w:val="99"/>
    <w:semiHidden/>
    <w:unhideWhenUsed/>
    <w:rsid w:val="00D64E82"/>
    <w:rPr>
      <w:sz w:val="16"/>
      <w:szCs w:val="16"/>
    </w:rPr>
  </w:style>
  <w:style w:type="character" w:customStyle="1" w:styleId="il">
    <w:name w:val="il"/>
    <w:basedOn w:val="DefaultParagraphFont"/>
    <w:rsid w:val="00CF578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2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95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2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5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18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8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0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46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diffmail.com/cgi-bin/red.cgi?red=https%3A%2F%2Fwww%2Ewho%2Eint%2Fnews%2Droom%2Fevents%2Fdetail%2F2020%2F09%2F22%2Fdefault%2Dcalendar%2Ftask%2Dsharing%2Dfor%2Dehc%2D%28ear%2Dand%2Dhearing%2Dcare%29%2Din%2Dtimes%2Dof%2Dcovid%2Dand%2Dbeyond%2D%2D%2Dworld%2Dreport%2Don%2Dhearing%2Dwebinar%2Dseries&amp;isImage=0&amp;BlockImage=0&amp;rediffng=0&amp;rogue=142c4002191ffc3335f53a10a5cd4385366fe4c3&amp;rdf=BSBVJVUzA3EGMgc9BAhXYlt9UTELOQd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.sc/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rediffmail.com/cgi-bin/red.cgi?red=https%3A%2F%2Fwww%2Ewho%2Eint%2Fnews%2Droom%2Fevents%2Fdetail%2F2020%2F09%2F22%2Fdefault%2Dcalendar%2Ftask%2Dsharing%2Dfor%2Dehc%2D%28ear%2Dand%2Dhearing%2Dcare%29%2Din%2Dtimes%2Dof%2Dcovid%2Dand%2Dbeyond%2D%2D%2Dworld%2Dreport%2Don%2Dhearing%2Dwebinar%2Dseries&amp;isImage=0&amp;BlockImage=0&amp;rediffng=0&amp;rogue=142c4002191ffc3335f53a10a5cd4385366fe4c3&amp;rdf=BSBVJVUzA3EGMgc9BAhXYlt9UTELOQdt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BAE8C-CF07-4E45-B8DA-705B33A25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4941</Words>
  <Characters>28170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0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_OFFICE</dc:creator>
  <cp:lastModifiedBy>HP</cp:lastModifiedBy>
  <cp:revision>3</cp:revision>
  <dcterms:created xsi:type="dcterms:W3CDTF">2020-10-09T12:20:00Z</dcterms:created>
  <dcterms:modified xsi:type="dcterms:W3CDTF">2020-10-09T12:21:00Z</dcterms:modified>
</cp:coreProperties>
</file>